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486970011"/>
        <w:docPartObj>
          <w:docPartGallery w:val="Cover Pages"/>
          <w:docPartUnique/>
        </w:docPartObj>
      </w:sdtPr>
      <w:sdtEndPr>
        <w:rPr>
          <w:noProof/>
          <w:color w:val="4472C4" w:themeColor="accent1"/>
          <w:lang w:eastAsia="en-US"/>
        </w:rPr>
      </w:sdtEndPr>
      <w:sdtContent>
        <w:p w14:paraId="152CF873" w14:textId="4FA9488A" w:rsidR="000F6D3E" w:rsidRDefault="000F6D3E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79744" behindDoc="0" locked="0" layoutInCell="1" allowOverlap="1" wp14:anchorId="7944035B" wp14:editId="4141A103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8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491231F7" id="Group 149" o:spid="_x0000_s1026" style="position:absolute;margin-left:0;margin-top:0;width:8in;height:95.7pt;z-index:251679744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9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7696" behindDoc="0" locked="0" layoutInCell="1" allowOverlap="1" wp14:anchorId="0DCAB9BF" wp14:editId="35449D1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="Calibri" w:eastAsia="Times New Roman" w:hAnsi="Calibri" w:cs="Calibri"/>
                                    <w:b/>
                                    <w:bCs/>
                                    <w:noProof/>
                                    <w:color w:val="000000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0D7F38F0" w14:textId="718083DB" w:rsidR="000F6D3E" w:rsidRDefault="002C27FB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 w:rsidRPr="002C27FB">
                                      <w:rPr>
                                        <w:rFonts w:ascii="Calibri" w:eastAsia="Times New Roman" w:hAnsi="Calibri" w:cs="Calibri"/>
                                        <w:b/>
                                        <w:bCs/>
                                        <w:noProof/>
                                        <w:color w:val="000000"/>
                                      </w:rPr>
                                      <w:t>Autumn(Qiuying) Li (RIS-ATL)</w:t>
                                    </w:r>
                                  </w:p>
                                </w:sdtContent>
                              </w:sdt>
                              <w:p w14:paraId="64B809C8" w14:textId="36D49B75" w:rsidR="000F6D3E" w:rsidRDefault="000F6D3E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Content>
                                    <w:r w:rsidR="002C27FB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Qiuying.li@lecisnexisrisk.com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0DCAB9B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77696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rFonts w:ascii="Calibri" w:eastAsia="Times New Roman" w:hAnsi="Calibri" w:cs="Calibri"/>
                              <w:b/>
                              <w:bCs/>
                              <w:noProof/>
                              <w:color w:val="000000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0D7F38F0" w14:textId="718083DB" w:rsidR="000F6D3E" w:rsidRDefault="002C27FB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 w:rsidRPr="002C27FB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noProof/>
                                  <w:color w:val="000000"/>
                                </w:rPr>
                                <w:t>Autumn(Qiuying) Li (RIS-ATL)</w:t>
                              </w:r>
                            </w:p>
                          </w:sdtContent>
                        </w:sdt>
                        <w:p w14:paraId="64B809C8" w14:textId="36D49B75" w:rsidR="000F6D3E" w:rsidRDefault="000F6D3E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Content>
                              <w:r w:rsidR="002C27FB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Qiuying.li@lecisnexisrisk.com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8720" behindDoc="0" locked="0" layoutInCell="1" allowOverlap="1" wp14:anchorId="244A765C" wp14:editId="57AB7173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35C1926" w14:textId="77777777" w:rsidR="000F6D3E" w:rsidRDefault="000F6D3E" w:rsidP="00333FD6">
                                <w:pPr>
                                  <w:pStyle w:val="NoSpacing"/>
                                  <w:ind w:right="560"/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Abstract</w:t>
                                </w:r>
                              </w:p>
                              <w:bookmarkStart w:id="0" w:name="_Hlk69983167" w:displacedByCustomXml="next"/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Abstract"/>
                                  <w:tag w:val=""/>
                                  <w:id w:val="1375273687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Content>
                                  <w:p w14:paraId="7F3D71F6" w14:textId="7EFBF0CC" w:rsidR="000F6D3E" w:rsidRDefault="00834171" w:rsidP="00834171">
                                    <w:pPr>
                                      <w:pStyle w:val="NoSpacing"/>
                                      <w:ind w:right="400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 w:rsidRPr="00834171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With the power of JupyterHub</w:t>
                                    </w:r>
                                    <w:r w:rsidR="00093846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, </w:t>
                                    </w:r>
                                    <w:r w:rsidRPr="00834171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Git</w:t>
                                    </w:r>
                                    <w:r w:rsidR="00093846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, and Papermill</w:t>
                                    </w:r>
                                    <w:r w:rsidRPr="00834171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, data scientists can automate the end  to end statistical modeling process</w:t>
                                    </w:r>
                                    <w:r w:rsidR="00333FD6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. </w:t>
                                    </w:r>
                                    <w:r w:rsidR="001F0303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It will </w:t>
                                    </w:r>
                                    <w:r w:rsidR="00151B75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eliminate</w:t>
                                    </w:r>
                                    <w:r w:rsidRPr="00834171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 the cost of re-coding, and enhance the efficiency of model training, model production, and model updating.                                                                                      .</w:t>
                                    </w:r>
                                  </w:p>
                                </w:sdtContent>
                              </w:sdt>
                              <w:bookmarkEnd w:id="0" w:displacedByCustomXml="prev"/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244A765C" id="Text Box 153" o:spid="_x0000_s1027" type="#_x0000_t202" style="position:absolute;margin-left:0;margin-top:0;width:8in;height:79.5pt;z-index:251678720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" filled="f" stroked="f" strokeweight=".5pt">
                    <v:textbox style="mso-fit-shape-to-text:t" inset="126pt,0,54pt,0">
                      <w:txbxContent>
                        <w:p w14:paraId="035C1926" w14:textId="77777777" w:rsidR="000F6D3E" w:rsidRDefault="000F6D3E" w:rsidP="00333FD6">
                          <w:pPr>
                            <w:pStyle w:val="NoSpacing"/>
                            <w:ind w:right="560"/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  <w:t>Abstract</w:t>
                          </w:r>
                        </w:p>
                        <w:bookmarkStart w:id="1" w:name="_Hlk69983167" w:displacedByCustomXml="next"/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Abstract"/>
                            <w:tag w:val=""/>
                            <w:id w:val="1375273687"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Content>
                            <w:p w14:paraId="7F3D71F6" w14:textId="7EFBF0CC" w:rsidR="000F6D3E" w:rsidRDefault="00834171" w:rsidP="00834171">
                              <w:pPr>
                                <w:pStyle w:val="NoSpacing"/>
                                <w:ind w:right="400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 w:rsidRPr="00834171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With the power of JupyterHub</w:t>
                              </w:r>
                              <w:r w:rsidR="00093846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  <w:r w:rsidRPr="00834171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Git</w:t>
                              </w:r>
                              <w:r w:rsidR="00093846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, and Papermill</w:t>
                              </w:r>
                              <w:r w:rsidRPr="00834171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, data scientists can automate the end  to end statistical modeling process</w:t>
                              </w:r>
                              <w:r w:rsidR="00333FD6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. </w:t>
                              </w:r>
                              <w:r w:rsidR="001F0303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It will </w:t>
                              </w:r>
                              <w:r w:rsidR="00151B75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eliminate</w:t>
                              </w:r>
                              <w:r w:rsidRPr="00834171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 the cost of re-coding, and enhance the efficiency of model training, model production, and model updating.                                                                                      .</w:t>
                              </w:r>
                            </w:p>
                          </w:sdtContent>
                        </w:sdt>
                        <w:bookmarkEnd w:id="1" w:displacedByCustomXml="prev"/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672C344C" wp14:editId="25DF3A8D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349DC2E" w14:textId="4626FAB8" w:rsidR="000F6D3E" w:rsidRPr="002C27FB" w:rsidRDefault="000E437A">
                                <w:pPr>
                                  <w:jc w:val="right"/>
                                  <w:rPr>
                                    <w:color w:val="2F5496" w:themeColor="accent1" w:themeShade="BF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2F5496" w:themeColor="accent1" w:themeShade="BF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Content>
                                    <w:r w:rsidRPr="002C27FB">
                                      <w:rPr>
                                        <w:color w:val="2F5496" w:themeColor="accent1" w:themeShade="BF"/>
                                        <w:sz w:val="72"/>
                                        <w:szCs w:val="72"/>
                                      </w:rPr>
                                      <w:t xml:space="preserve">Statistical Modeling </w:t>
                                    </w:r>
                                    <w:r w:rsidRPr="002C27FB">
                                      <w:rPr>
                                        <w:color w:val="2F5496" w:themeColor="accent1" w:themeShade="BF"/>
                                        <w:sz w:val="72"/>
                                        <w:szCs w:val="72"/>
                                      </w:rPr>
                                      <w:br/>
                                    </w:r>
                                    <w:r w:rsidRPr="002C27FB">
                                      <w:rPr>
                                        <w:color w:val="2F5496" w:themeColor="accent1" w:themeShade="BF"/>
                                        <w:sz w:val="72"/>
                                        <w:szCs w:val="72"/>
                                      </w:rPr>
                                      <w:t xml:space="preserve">Automation Guide   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7390CD9D" w14:textId="665A1076" w:rsidR="000F6D3E" w:rsidRDefault="00CD47B7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A manual of </w:t>
                                    </w:r>
                                    <w:r w:rsidR="008743D7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End to End Modeling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672C344C" id="Text Box 154" o:spid="_x0000_s1028" type="#_x0000_t202" style="position:absolute;margin-left:0;margin-top:0;width:8in;height:286.5pt;z-index:251676672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1syhA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" filled="f" stroked="f" strokeweight=".5pt">
                    <v:textbox inset="126pt,0,54pt,0">
                      <w:txbxContent>
                        <w:p w14:paraId="7349DC2E" w14:textId="4626FAB8" w:rsidR="000F6D3E" w:rsidRPr="002C27FB" w:rsidRDefault="000E437A">
                          <w:pPr>
                            <w:jc w:val="right"/>
                            <w:rPr>
                              <w:color w:val="2F5496" w:themeColor="accent1" w:themeShade="BF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2F5496" w:themeColor="accent1" w:themeShade="BF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Content>
                              <w:r w:rsidRPr="002C27FB">
                                <w:rPr>
                                  <w:color w:val="2F5496" w:themeColor="accent1" w:themeShade="BF"/>
                                  <w:sz w:val="72"/>
                                  <w:szCs w:val="72"/>
                                </w:rPr>
                                <w:t xml:space="preserve">Statistical Modeling </w:t>
                              </w:r>
                              <w:r w:rsidRPr="002C27FB">
                                <w:rPr>
                                  <w:color w:val="2F5496" w:themeColor="accent1" w:themeShade="BF"/>
                                  <w:sz w:val="72"/>
                                  <w:szCs w:val="72"/>
                                </w:rPr>
                                <w:br/>
                              </w:r>
                              <w:r w:rsidRPr="002C27FB">
                                <w:rPr>
                                  <w:color w:val="2F5496" w:themeColor="accent1" w:themeShade="BF"/>
                                  <w:sz w:val="72"/>
                                  <w:szCs w:val="72"/>
                                </w:rPr>
                                <w:t xml:space="preserve">Automation Guide   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7390CD9D" w14:textId="665A1076" w:rsidR="000F6D3E" w:rsidRDefault="00CD47B7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A manual of </w:t>
                              </w:r>
                              <w:r w:rsidR="008743D7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End to End Modeling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2510B868" w14:textId="79DA0117" w:rsidR="000F6D3E" w:rsidRDefault="00AD68E5">
          <w:pPr>
            <w:rPr>
              <w:noProof/>
              <w:color w:val="4472C4" w:themeColor="accent1"/>
              <w:lang w:eastAsia="en-US"/>
            </w:rPr>
          </w:pPr>
          <w:r>
            <w:rPr>
              <w:noProof/>
            </w:rPr>
            <w:drawing>
              <wp:inline distT="0" distB="0" distL="0" distR="0" wp14:anchorId="3B68CFC8" wp14:editId="3EF81262">
                <wp:extent cx="5286375" cy="1476375"/>
                <wp:effectExtent l="0" t="0" r="9525" b="9525"/>
                <wp:docPr id="50" name="Picture 5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86375" cy="14763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0F6D3E">
            <w:rPr>
              <w:noProof/>
              <w:color w:val="4472C4" w:themeColor="accent1"/>
              <w:lang w:eastAsia="en-US"/>
            </w:rPr>
            <w:br w:type="page"/>
          </w:r>
        </w:p>
      </w:sdtContent>
    </w:sdt>
    <w:p w14:paraId="6320F364" w14:textId="76DD5B9E" w:rsidR="00860AC0" w:rsidRPr="00184D69" w:rsidRDefault="00860AC0" w:rsidP="00184D69">
      <w:pPr>
        <w:pStyle w:val="Title"/>
        <w:rPr>
          <w:sz w:val="32"/>
          <w:szCs w:val="32"/>
        </w:rPr>
      </w:pPr>
      <w:r w:rsidRPr="00184D69">
        <w:rPr>
          <w:sz w:val="32"/>
          <w:szCs w:val="32"/>
        </w:rPr>
        <w:lastRenderedPageBreak/>
        <w:t>Documentation Guide</w:t>
      </w:r>
    </w:p>
    <w:p w14:paraId="49578D8C" w14:textId="401C827E" w:rsidR="00A94E8D" w:rsidRPr="00184D69" w:rsidRDefault="006244BB" w:rsidP="00272152">
      <w:pPr>
        <w:pStyle w:val="Heading1"/>
        <w:rPr>
          <w:b/>
          <w:bCs/>
          <w:sz w:val="24"/>
          <w:szCs w:val="24"/>
        </w:rPr>
      </w:pPr>
      <w:hyperlink w:anchor="_JupyterHub" w:history="1">
        <w:r w:rsidR="00272152" w:rsidRPr="00184D69">
          <w:rPr>
            <w:rStyle w:val="Hyperlink"/>
            <w:b/>
            <w:bCs/>
            <w:sz w:val="24"/>
            <w:szCs w:val="24"/>
          </w:rPr>
          <w:t>JupyterHub</w:t>
        </w:r>
      </w:hyperlink>
    </w:p>
    <w:p w14:paraId="7D82F6AB" w14:textId="30527B09" w:rsidR="00272152" w:rsidRPr="00184D69" w:rsidRDefault="006244BB" w:rsidP="001B6E93">
      <w:pPr>
        <w:pStyle w:val="Heading3"/>
        <w:numPr>
          <w:ilvl w:val="0"/>
          <w:numId w:val="15"/>
        </w:numPr>
        <w:rPr>
          <w:sz w:val="22"/>
          <w:szCs w:val="22"/>
        </w:rPr>
      </w:pPr>
      <w:hyperlink w:anchor="_What_is_JupyterHub" w:history="1">
        <w:r w:rsidR="00272152" w:rsidRPr="00184D69">
          <w:rPr>
            <w:rStyle w:val="Hyperlink"/>
            <w:sz w:val="22"/>
            <w:szCs w:val="22"/>
          </w:rPr>
          <w:t>What is JupyterHub</w:t>
        </w:r>
      </w:hyperlink>
    </w:p>
    <w:p w14:paraId="6D70F39C" w14:textId="6612C2F0" w:rsidR="00272152" w:rsidRPr="00184D69" w:rsidRDefault="006244BB" w:rsidP="001B6E93">
      <w:pPr>
        <w:pStyle w:val="Heading3"/>
        <w:numPr>
          <w:ilvl w:val="0"/>
          <w:numId w:val="15"/>
        </w:numPr>
        <w:rPr>
          <w:sz w:val="22"/>
          <w:szCs w:val="22"/>
        </w:rPr>
      </w:pPr>
      <w:hyperlink w:anchor="_JupyterHub_advantages" w:history="1">
        <w:r w:rsidR="00272152" w:rsidRPr="00836459">
          <w:rPr>
            <w:rStyle w:val="Hyperlink"/>
            <w:sz w:val="22"/>
            <w:szCs w:val="22"/>
          </w:rPr>
          <w:t>JupyterHub advantages</w:t>
        </w:r>
      </w:hyperlink>
      <w:r w:rsidR="00272152" w:rsidRPr="00184D69">
        <w:rPr>
          <w:sz w:val="22"/>
          <w:szCs w:val="22"/>
        </w:rPr>
        <w:t xml:space="preserve"> </w:t>
      </w:r>
    </w:p>
    <w:p w14:paraId="79559822" w14:textId="4B053641" w:rsidR="00926C9F" w:rsidRDefault="006244BB" w:rsidP="001B6E93">
      <w:pPr>
        <w:pStyle w:val="Heading3"/>
        <w:numPr>
          <w:ilvl w:val="0"/>
          <w:numId w:val="15"/>
        </w:numPr>
        <w:rPr>
          <w:sz w:val="22"/>
          <w:szCs w:val="22"/>
        </w:rPr>
      </w:pPr>
      <w:hyperlink w:anchor="_JupyterHub_and_Spark" w:history="1">
        <w:r w:rsidR="00272152" w:rsidRPr="00BC392D">
          <w:rPr>
            <w:rStyle w:val="Hyperlink"/>
            <w:sz w:val="22"/>
            <w:szCs w:val="22"/>
          </w:rPr>
          <w:t xml:space="preserve">JupyterHub and </w:t>
        </w:r>
        <w:r w:rsidR="002A4644" w:rsidRPr="00BC392D">
          <w:rPr>
            <w:rStyle w:val="Hyperlink"/>
            <w:sz w:val="22"/>
            <w:szCs w:val="22"/>
          </w:rPr>
          <w:t>S</w:t>
        </w:r>
        <w:r w:rsidR="00272152" w:rsidRPr="00BC392D">
          <w:rPr>
            <w:rStyle w:val="Hyperlink"/>
            <w:sz w:val="22"/>
            <w:szCs w:val="22"/>
          </w:rPr>
          <w:t>park</w:t>
        </w:r>
      </w:hyperlink>
    </w:p>
    <w:p w14:paraId="3144E798" w14:textId="71E511E3" w:rsidR="00926C9F" w:rsidRPr="00926C9F" w:rsidRDefault="006244BB" w:rsidP="001B6E93">
      <w:pPr>
        <w:pStyle w:val="Heading3"/>
        <w:numPr>
          <w:ilvl w:val="0"/>
          <w:numId w:val="15"/>
        </w:numPr>
        <w:rPr>
          <w:sz w:val="22"/>
          <w:szCs w:val="22"/>
        </w:rPr>
      </w:pPr>
      <w:hyperlink w:anchor="_JupyterHub_and_Python" w:history="1">
        <w:r w:rsidR="00926C9F" w:rsidRPr="00BC392D">
          <w:rPr>
            <w:rStyle w:val="Hyperlink"/>
            <w:sz w:val="22"/>
            <w:szCs w:val="22"/>
          </w:rPr>
          <w:t>JupyterHub and Python</w:t>
        </w:r>
      </w:hyperlink>
      <w:r w:rsidR="00926C9F" w:rsidRPr="00926C9F">
        <w:rPr>
          <w:sz w:val="22"/>
          <w:szCs w:val="22"/>
        </w:rPr>
        <w:t xml:space="preserve"> </w:t>
      </w:r>
    </w:p>
    <w:p w14:paraId="2920F770" w14:textId="1796C232" w:rsidR="00272152" w:rsidRPr="00184D69" w:rsidRDefault="006244BB" w:rsidP="001B6E93">
      <w:pPr>
        <w:pStyle w:val="Heading3"/>
        <w:numPr>
          <w:ilvl w:val="0"/>
          <w:numId w:val="15"/>
        </w:numPr>
        <w:rPr>
          <w:sz w:val="22"/>
          <w:szCs w:val="22"/>
        </w:rPr>
      </w:pPr>
      <w:hyperlink w:anchor="_JupyterHub_and_SQL" w:history="1">
        <w:r w:rsidR="00272152" w:rsidRPr="00AD18FA">
          <w:rPr>
            <w:rStyle w:val="Hyperlink"/>
            <w:sz w:val="22"/>
            <w:szCs w:val="22"/>
          </w:rPr>
          <w:t xml:space="preserve">JupyterHub and SQL </w:t>
        </w:r>
        <w:r w:rsidR="00AD18FA" w:rsidRPr="00AD18FA">
          <w:rPr>
            <w:rStyle w:val="Hyperlink"/>
            <w:sz w:val="22"/>
            <w:szCs w:val="22"/>
          </w:rPr>
          <w:t>S</w:t>
        </w:r>
        <w:r w:rsidR="00272152" w:rsidRPr="00AD18FA">
          <w:rPr>
            <w:rStyle w:val="Hyperlink"/>
            <w:sz w:val="22"/>
            <w:szCs w:val="22"/>
          </w:rPr>
          <w:t>erver</w:t>
        </w:r>
      </w:hyperlink>
      <w:r w:rsidR="00272152" w:rsidRPr="00184D69">
        <w:rPr>
          <w:sz w:val="22"/>
          <w:szCs w:val="22"/>
        </w:rPr>
        <w:t xml:space="preserve"> </w:t>
      </w:r>
    </w:p>
    <w:p w14:paraId="2FA4EF33" w14:textId="6EE10DE5" w:rsidR="00272152" w:rsidRPr="00184D69" w:rsidRDefault="006244BB" w:rsidP="001B6E93">
      <w:pPr>
        <w:pStyle w:val="Heading3"/>
        <w:numPr>
          <w:ilvl w:val="0"/>
          <w:numId w:val="15"/>
        </w:numPr>
        <w:rPr>
          <w:sz w:val="22"/>
          <w:szCs w:val="22"/>
        </w:rPr>
      </w:pPr>
      <w:hyperlink w:anchor="_Walkthrough_Example:_how" w:history="1">
        <w:r w:rsidR="00860AC0" w:rsidRPr="004E0956">
          <w:rPr>
            <w:rStyle w:val="Hyperlink"/>
            <w:sz w:val="22"/>
            <w:szCs w:val="22"/>
          </w:rPr>
          <w:t xml:space="preserve">Walkthrough </w:t>
        </w:r>
        <w:r w:rsidR="00272152" w:rsidRPr="004E0956">
          <w:rPr>
            <w:rStyle w:val="Hyperlink"/>
            <w:sz w:val="22"/>
            <w:szCs w:val="22"/>
          </w:rPr>
          <w:t>Example:</w:t>
        </w:r>
        <w:r w:rsidR="001F4750" w:rsidRPr="004E0956">
          <w:rPr>
            <w:rStyle w:val="Hyperlink"/>
            <w:sz w:val="22"/>
            <w:szCs w:val="22"/>
          </w:rPr>
          <w:t xml:space="preserve"> </w:t>
        </w:r>
        <w:r w:rsidR="00860AC0" w:rsidRPr="004E0956">
          <w:rPr>
            <w:rStyle w:val="Hyperlink"/>
            <w:sz w:val="22"/>
            <w:szCs w:val="22"/>
          </w:rPr>
          <w:t>how</w:t>
        </w:r>
        <w:r w:rsidR="001F4750" w:rsidRPr="004E0956">
          <w:rPr>
            <w:rStyle w:val="Hyperlink"/>
            <w:sz w:val="22"/>
            <w:szCs w:val="22"/>
          </w:rPr>
          <w:t xml:space="preserve"> to implement an end to end machine learning project with fido dataset</w:t>
        </w:r>
      </w:hyperlink>
    </w:p>
    <w:p w14:paraId="7D40E348" w14:textId="2096C750" w:rsidR="00272152" w:rsidRPr="00184D69" w:rsidRDefault="00272152" w:rsidP="00272152">
      <w:pPr>
        <w:pStyle w:val="Heading2"/>
        <w:rPr>
          <w:b/>
          <w:bCs/>
          <w:sz w:val="24"/>
          <w:szCs w:val="24"/>
        </w:rPr>
      </w:pPr>
      <w:r w:rsidRPr="00184D69">
        <w:rPr>
          <w:b/>
          <w:bCs/>
          <w:sz w:val="24"/>
          <w:szCs w:val="24"/>
        </w:rPr>
        <w:t xml:space="preserve">GitHub </w:t>
      </w:r>
    </w:p>
    <w:p w14:paraId="31C29654" w14:textId="42D767C8" w:rsidR="00272152" w:rsidRPr="00184D69" w:rsidRDefault="006244BB" w:rsidP="001B6E93">
      <w:pPr>
        <w:pStyle w:val="Heading3"/>
        <w:numPr>
          <w:ilvl w:val="0"/>
          <w:numId w:val="16"/>
        </w:numPr>
        <w:rPr>
          <w:sz w:val="22"/>
          <w:szCs w:val="22"/>
        </w:rPr>
      </w:pPr>
      <w:hyperlink w:anchor="_GitHub_workflow_chart" w:history="1">
        <w:r w:rsidR="00272152" w:rsidRPr="00525AE7">
          <w:rPr>
            <w:rStyle w:val="Hyperlink"/>
            <w:sz w:val="22"/>
            <w:szCs w:val="22"/>
          </w:rPr>
          <w:t>GitHub workflow chart</w:t>
        </w:r>
      </w:hyperlink>
      <w:r w:rsidR="00272152" w:rsidRPr="00184D69">
        <w:rPr>
          <w:sz w:val="22"/>
          <w:szCs w:val="22"/>
        </w:rPr>
        <w:t xml:space="preserve"> </w:t>
      </w:r>
    </w:p>
    <w:p w14:paraId="53690E1F" w14:textId="03C53D60" w:rsidR="00272152" w:rsidRPr="00184D69" w:rsidRDefault="006244BB" w:rsidP="001B6E93">
      <w:pPr>
        <w:pStyle w:val="Heading3"/>
        <w:numPr>
          <w:ilvl w:val="0"/>
          <w:numId w:val="16"/>
        </w:numPr>
        <w:rPr>
          <w:sz w:val="22"/>
          <w:szCs w:val="22"/>
        </w:rPr>
      </w:pPr>
      <w:hyperlink w:anchor="_Common_GitHub_terminologies" w:history="1">
        <w:r w:rsidR="00272152" w:rsidRPr="001B6E93">
          <w:rPr>
            <w:rStyle w:val="Hyperlink"/>
            <w:sz w:val="22"/>
            <w:szCs w:val="22"/>
          </w:rPr>
          <w:t>Common GitHub terminologies</w:t>
        </w:r>
      </w:hyperlink>
      <w:r w:rsidR="00272152" w:rsidRPr="00184D69">
        <w:rPr>
          <w:sz w:val="22"/>
          <w:szCs w:val="22"/>
        </w:rPr>
        <w:t xml:space="preserve"> </w:t>
      </w:r>
    </w:p>
    <w:p w14:paraId="1B4A879A" w14:textId="524A70C5" w:rsidR="001F4750" w:rsidRPr="00184D69" w:rsidRDefault="006244BB" w:rsidP="001B6E93">
      <w:pPr>
        <w:pStyle w:val="Heading3"/>
        <w:numPr>
          <w:ilvl w:val="0"/>
          <w:numId w:val="16"/>
        </w:numPr>
        <w:rPr>
          <w:sz w:val="22"/>
          <w:szCs w:val="22"/>
        </w:rPr>
      </w:pPr>
      <w:hyperlink w:anchor="_Basic_Git_command" w:history="1">
        <w:r w:rsidR="00272152" w:rsidRPr="001B6E93">
          <w:rPr>
            <w:rStyle w:val="Hyperlink"/>
            <w:sz w:val="22"/>
            <w:szCs w:val="22"/>
          </w:rPr>
          <w:t>Basic Git command lines</w:t>
        </w:r>
      </w:hyperlink>
      <w:r w:rsidR="00272152" w:rsidRPr="00184D69">
        <w:rPr>
          <w:sz w:val="22"/>
          <w:szCs w:val="22"/>
        </w:rPr>
        <w:t xml:space="preserve"> </w:t>
      </w:r>
    </w:p>
    <w:p w14:paraId="45928943" w14:textId="65528C12" w:rsidR="00272152" w:rsidRPr="00D1499E" w:rsidRDefault="00272152" w:rsidP="00860AC0">
      <w:pPr>
        <w:pStyle w:val="Heading1"/>
        <w:rPr>
          <w:b/>
          <w:bCs/>
          <w:sz w:val="28"/>
          <w:szCs w:val="28"/>
        </w:rPr>
      </w:pPr>
      <w:r w:rsidRPr="00D1499E">
        <w:rPr>
          <w:b/>
          <w:bCs/>
          <w:sz w:val="28"/>
          <w:szCs w:val="28"/>
        </w:rPr>
        <w:t xml:space="preserve">Setup </w:t>
      </w:r>
      <w:r w:rsidR="001F4750" w:rsidRPr="00D1499E">
        <w:rPr>
          <w:b/>
          <w:bCs/>
          <w:sz w:val="28"/>
          <w:szCs w:val="28"/>
        </w:rPr>
        <w:t>GitHub on JupyterHub</w:t>
      </w:r>
    </w:p>
    <w:p w14:paraId="1CBDF65C" w14:textId="584C9A0E" w:rsidR="001F4750" w:rsidRPr="00184D69" w:rsidRDefault="006244BB" w:rsidP="001B6E93">
      <w:pPr>
        <w:pStyle w:val="Heading3"/>
        <w:numPr>
          <w:ilvl w:val="0"/>
          <w:numId w:val="17"/>
        </w:numPr>
        <w:rPr>
          <w:sz w:val="22"/>
          <w:szCs w:val="22"/>
        </w:rPr>
      </w:pPr>
      <w:hyperlink w:anchor="_Why_do_we" w:history="1">
        <w:r w:rsidR="001F4750" w:rsidRPr="00A8082B">
          <w:rPr>
            <w:rStyle w:val="Hyperlink"/>
            <w:sz w:val="22"/>
            <w:szCs w:val="22"/>
          </w:rPr>
          <w:t>Why do we need GitHub on Jupyter Hub?</w:t>
        </w:r>
      </w:hyperlink>
    </w:p>
    <w:p w14:paraId="73DF5832" w14:textId="0894EE5B" w:rsidR="001F4750" w:rsidRPr="00184D69" w:rsidRDefault="006244BB" w:rsidP="001B6E93">
      <w:pPr>
        <w:pStyle w:val="Heading3"/>
        <w:numPr>
          <w:ilvl w:val="0"/>
          <w:numId w:val="17"/>
        </w:numPr>
        <w:rPr>
          <w:sz w:val="22"/>
          <w:szCs w:val="22"/>
        </w:rPr>
      </w:pPr>
      <w:hyperlink w:anchor="_GitHub_Authentication_steps" w:history="1">
        <w:r w:rsidR="001F4750" w:rsidRPr="00A8082B">
          <w:rPr>
            <w:rStyle w:val="Hyperlink"/>
            <w:sz w:val="22"/>
            <w:szCs w:val="22"/>
          </w:rPr>
          <w:t>GitHub Authentication steps</w:t>
        </w:r>
      </w:hyperlink>
      <w:r w:rsidR="001F4750" w:rsidRPr="00184D69">
        <w:rPr>
          <w:sz w:val="22"/>
          <w:szCs w:val="22"/>
        </w:rPr>
        <w:t xml:space="preserve"> </w:t>
      </w:r>
    </w:p>
    <w:p w14:paraId="7B0D0367" w14:textId="00FC9E3E" w:rsidR="001F4750" w:rsidRPr="00184D69" w:rsidRDefault="006244BB" w:rsidP="001B6E93">
      <w:pPr>
        <w:pStyle w:val="Heading3"/>
        <w:numPr>
          <w:ilvl w:val="0"/>
          <w:numId w:val="17"/>
        </w:numPr>
        <w:rPr>
          <w:sz w:val="22"/>
          <w:szCs w:val="22"/>
        </w:rPr>
      </w:pPr>
      <w:hyperlink w:anchor="_Fork_the_project" w:history="1">
        <w:r w:rsidR="001F4750" w:rsidRPr="00A8082B">
          <w:rPr>
            <w:rStyle w:val="Hyperlink"/>
            <w:sz w:val="22"/>
            <w:szCs w:val="22"/>
          </w:rPr>
          <w:t>Fork the project</w:t>
        </w:r>
      </w:hyperlink>
      <w:r w:rsidR="001F4750" w:rsidRPr="00184D69">
        <w:rPr>
          <w:sz w:val="22"/>
          <w:szCs w:val="22"/>
        </w:rPr>
        <w:t xml:space="preserve"> </w:t>
      </w:r>
    </w:p>
    <w:p w14:paraId="0411ABE4" w14:textId="503828BA" w:rsidR="00A8082B" w:rsidRDefault="006244BB" w:rsidP="001B6E93">
      <w:pPr>
        <w:pStyle w:val="Heading3"/>
        <w:numPr>
          <w:ilvl w:val="0"/>
          <w:numId w:val="17"/>
        </w:numPr>
        <w:rPr>
          <w:sz w:val="22"/>
          <w:szCs w:val="22"/>
        </w:rPr>
      </w:pPr>
      <w:hyperlink w:anchor="_Setup_the_repos" w:history="1">
        <w:r w:rsidR="001F4750" w:rsidRPr="00A8082B">
          <w:rPr>
            <w:rStyle w:val="Hyperlink"/>
            <w:sz w:val="22"/>
            <w:szCs w:val="22"/>
          </w:rPr>
          <w:t xml:space="preserve">Setup the </w:t>
        </w:r>
        <w:r w:rsidR="00860AC0" w:rsidRPr="00A8082B">
          <w:rPr>
            <w:rStyle w:val="Hyperlink"/>
            <w:sz w:val="22"/>
            <w:szCs w:val="22"/>
          </w:rPr>
          <w:t>repos</w:t>
        </w:r>
      </w:hyperlink>
      <w:r w:rsidR="00860AC0" w:rsidRPr="00184D69">
        <w:rPr>
          <w:sz w:val="22"/>
          <w:szCs w:val="22"/>
        </w:rPr>
        <w:t xml:space="preserve"> </w:t>
      </w:r>
    </w:p>
    <w:p w14:paraId="38B845AD" w14:textId="23B6565E" w:rsidR="001F4750" w:rsidRPr="00184D69" w:rsidRDefault="006244BB" w:rsidP="001B6E93">
      <w:pPr>
        <w:pStyle w:val="Heading3"/>
        <w:numPr>
          <w:ilvl w:val="0"/>
          <w:numId w:val="17"/>
        </w:numPr>
        <w:rPr>
          <w:sz w:val="22"/>
          <w:szCs w:val="22"/>
        </w:rPr>
      </w:pPr>
      <w:hyperlink w:anchor="_Setup_Branches" w:history="1">
        <w:r w:rsidR="00A8082B" w:rsidRPr="00A8082B">
          <w:rPr>
            <w:rStyle w:val="Hyperlink"/>
            <w:sz w:val="22"/>
            <w:szCs w:val="22"/>
          </w:rPr>
          <w:t xml:space="preserve">Setup </w:t>
        </w:r>
        <w:r w:rsidR="001F4750" w:rsidRPr="00A8082B">
          <w:rPr>
            <w:rStyle w:val="Hyperlink"/>
            <w:sz w:val="22"/>
            <w:szCs w:val="22"/>
          </w:rPr>
          <w:t>branches</w:t>
        </w:r>
      </w:hyperlink>
      <w:r w:rsidR="001F4750" w:rsidRPr="00184D69">
        <w:rPr>
          <w:sz w:val="22"/>
          <w:szCs w:val="22"/>
        </w:rPr>
        <w:t xml:space="preserve"> </w:t>
      </w:r>
    </w:p>
    <w:p w14:paraId="76EC5AAD" w14:textId="0342E760" w:rsidR="001F4750" w:rsidRDefault="006244BB" w:rsidP="001B6E93">
      <w:pPr>
        <w:pStyle w:val="Heading3"/>
        <w:numPr>
          <w:ilvl w:val="0"/>
          <w:numId w:val="17"/>
        </w:numPr>
        <w:rPr>
          <w:sz w:val="22"/>
          <w:szCs w:val="22"/>
        </w:rPr>
      </w:pPr>
      <w:hyperlink w:anchor="_Walkthrough_Example:_how_1" w:history="1">
        <w:r w:rsidR="00860AC0" w:rsidRPr="007406AF">
          <w:rPr>
            <w:rStyle w:val="Hyperlink"/>
            <w:sz w:val="22"/>
            <w:szCs w:val="22"/>
          </w:rPr>
          <w:t xml:space="preserve">Walkthrough </w:t>
        </w:r>
        <w:r w:rsidR="001F4750" w:rsidRPr="007406AF">
          <w:rPr>
            <w:rStyle w:val="Hyperlink"/>
            <w:sz w:val="22"/>
            <w:szCs w:val="22"/>
          </w:rPr>
          <w:t>Example</w:t>
        </w:r>
        <w:r w:rsidR="00860AC0" w:rsidRPr="007406AF">
          <w:rPr>
            <w:rStyle w:val="Hyperlink"/>
            <w:sz w:val="22"/>
            <w:szCs w:val="22"/>
          </w:rPr>
          <w:t xml:space="preserve">: how to </w:t>
        </w:r>
        <w:r w:rsidR="00C779A4">
          <w:rPr>
            <w:rStyle w:val="Hyperlink"/>
            <w:sz w:val="22"/>
            <w:szCs w:val="22"/>
          </w:rPr>
          <w:t xml:space="preserve">commit/push local changes to GitHub </w:t>
        </w:r>
        <w:r w:rsidR="00860AC0" w:rsidRPr="007406AF">
          <w:rPr>
            <w:rStyle w:val="Hyperlink"/>
            <w:sz w:val="22"/>
            <w:szCs w:val="22"/>
          </w:rPr>
          <w:t>in 2 ways</w:t>
        </w:r>
      </w:hyperlink>
      <w:r w:rsidR="00860AC0" w:rsidRPr="00184D69">
        <w:rPr>
          <w:sz w:val="22"/>
          <w:szCs w:val="22"/>
        </w:rPr>
        <w:t xml:space="preserve"> </w:t>
      </w:r>
    </w:p>
    <w:p w14:paraId="4A442FC2" w14:textId="27217668" w:rsidR="001F4750" w:rsidRPr="00184D69" w:rsidRDefault="001F4750" w:rsidP="001F4750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4"/>
          <w:szCs w:val="24"/>
        </w:rPr>
      </w:pPr>
      <w:r w:rsidRPr="00184D69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4"/>
          <w:szCs w:val="24"/>
        </w:rPr>
        <w:t>SSH</w:t>
      </w:r>
    </w:p>
    <w:p w14:paraId="5611710D" w14:textId="14D4C2AD" w:rsidR="001F4750" w:rsidRPr="00184D69" w:rsidRDefault="006244BB" w:rsidP="001B6E93">
      <w:pPr>
        <w:pStyle w:val="Heading3"/>
        <w:numPr>
          <w:ilvl w:val="0"/>
          <w:numId w:val="18"/>
        </w:numPr>
        <w:rPr>
          <w:sz w:val="22"/>
          <w:szCs w:val="22"/>
        </w:rPr>
      </w:pPr>
      <w:hyperlink w:anchor="_What_is_SSH," w:history="1">
        <w:r w:rsidR="001F4750" w:rsidRPr="00541535">
          <w:rPr>
            <w:rStyle w:val="Hyperlink"/>
            <w:sz w:val="22"/>
            <w:szCs w:val="22"/>
          </w:rPr>
          <w:t>What is SSH</w:t>
        </w:r>
        <w:r w:rsidR="00860AC0" w:rsidRPr="00541535">
          <w:rPr>
            <w:rStyle w:val="Hyperlink"/>
            <w:sz w:val="22"/>
            <w:szCs w:val="22"/>
          </w:rPr>
          <w:t>,</w:t>
        </w:r>
        <w:r w:rsidR="001F4750" w:rsidRPr="00541535">
          <w:rPr>
            <w:rStyle w:val="Hyperlink"/>
            <w:sz w:val="22"/>
            <w:szCs w:val="22"/>
          </w:rPr>
          <w:t xml:space="preserve"> and how it works</w:t>
        </w:r>
      </w:hyperlink>
    </w:p>
    <w:p w14:paraId="30116C2F" w14:textId="64C0957B" w:rsidR="001F4750" w:rsidRPr="00184D69" w:rsidRDefault="006244BB" w:rsidP="001B6E93">
      <w:pPr>
        <w:pStyle w:val="Heading3"/>
        <w:numPr>
          <w:ilvl w:val="0"/>
          <w:numId w:val="18"/>
        </w:numPr>
        <w:rPr>
          <w:sz w:val="22"/>
          <w:szCs w:val="22"/>
        </w:rPr>
      </w:pPr>
      <w:hyperlink w:anchor="_Generated_SSH_keys" w:history="1">
        <w:r w:rsidR="001F4750" w:rsidRPr="00541535">
          <w:rPr>
            <w:rStyle w:val="Hyperlink"/>
            <w:sz w:val="22"/>
            <w:szCs w:val="22"/>
          </w:rPr>
          <w:t>Generated SSH keys</w:t>
        </w:r>
      </w:hyperlink>
    </w:p>
    <w:p w14:paraId="5CD53BFC" w14:textId="596494DC" w:rsidR="001F4750" w:rsidRPr="00184D69" w:rsidRDefault="006244BB" w:rsidP="001B6E93">
      <w:pPr>
        <w:pStyle w:val="Heading3"/>
        <w:numPr>
          <w:ilvl w:val="0"/>
          <w:numId w:val="18"/>
        </w:numPr>
        <w:rPr>
          <w:sz w:val="22"/>
          <w:szCs w:val="22"/>
        </w:rPr>
      </w:pPr>
      <w:hyperlink w:anchor="_How_to_use" w:history="1">
        <w:r w:rsidR="001F4750" w:rsidRPr="00541535">
          <w:rPr>
            <w:rStyle w:val="Hyperlink"/>
            <w:sz w:val="22"/>
            <w:szCs w:val="22"/>
          </w:rPr>
          <w:t>How to use SSH keys for authentication</w:t>
        </w:r>
      </w:hyperlink>
      <w:r w:rsidR="001F4750" w:rsidRPr="00184D69">
        <w:rPr>
          <w:sz w:val="22"/>
          <w:szCs w:val="22"/>
        </w:rPr>
        <w:t xml:space="preserve"> </w:t>
      </w:r>
    </w:p>
    <w:p w14:paraId="4876F4EC" w14:textId="0233836C" w:rsidR="00860AC0" w:rsidRPr="00184D69" w:rsidRDefault="00860AC0" w:rsidP="00860AC0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4"/>
          <w:szCs w:val="24"/>
        </w:rPr>
      </w:pPr>
      <w:r w:rsidRPr="00184D69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4"/>
          <w:szCs w:val="24"/>
        </w:rPr>
        <w:t xml:space="preserve">From local Git Bash to GitHub </w:t>
      </w:r>
    </w:p>
    <w:p w14:paraId="0D457E22" w14:textId="2D8955C9" w:rsidR="00860AC0" w:rsidRPr="00184D69" w:rsidRDefault="000559FF" w:rsidP="001B6E93">
      <w:pPr>
        <w:pStyle w:val="Heading3"/>
        <w:numPr>
          <w:ilvl w:val="0"/>
          <w:numId w:val="19"/>
        </w:numPr>
        <w:rPr>
          <w:sz w:val="22"/>
          <w:szCs w:val="22"/>
        </w:rPr>
      </w:pPr>
      <w:hyperlink w:anchor="_Add_ssh-key_agent(back" w:history="1">
        <w:r w:rsidR="00860AC0" w:rsidRPr="000559FF">
          <w:rPr>
            <w:rStyle w:val="Hyperlink"/>
            <w:sz w:val="22"/>
            <w:szCs w:val="22"/>
          </w:rPr>
          <w:t xml:space="preserve">Add </w:t>
        </w:r>
        <w:proofErr w:type="spellStart"/>
        <w:r w:rsidR="00860AC0" w:rsidRPr="000559FF">
          <w:rPr>
            <w:rStyle w:val="Hyperlink"/>
            <w:sz w:val="22"/>
            <w:szCs w:val="22"/>
          </w:rPr>
          <w:t>ssh</w:t>
        </w:r>
        <w:proofErr w:type="spellEnd"/>
        <w:r w:rsidR="00860AC0" w:rsidRPr="000559FF">
          <w:rPr>
            <w:rStyle w:val="Hyperlink"/>
            <w:sz w:val="22"/>
            <w:szCs w:val="22"/>
          </w:rPr>
          <w:t>-key agent</w:t>
        </w:r>
      </w:hyperlink>
    </w:p>
    <w:p w14:paraId="283FDE69" w14:textId="7E8CC4BE" w:rsidR="00860AC0" w:rsidRPr="00184D69" w:rsidRDefault="000559FF" w:rsidP="001B6E93">
      <w:pPr>
        <w:pStyle w:val="Heading3"/>
        <w:numPr>
          <w:ilvl w:val="0"/>
          <w:numId w:val="19"/>
        </w:numPr>
        <w:rPr>
          <w:sz w:val="22"/>
          <w:szCs w:val="22"/>
        </w:rPr>
      </w:pPr>
      <w:hyperlink w:anchor="_Clone_the_repo" w:history="1">
        <w:r w:rsidR="00860AC0" w:rsidRPr="000559FF">
          <w:rPr>
            <w:rStyle w:val="Hyperlink"/>
            <w:sz w:val="22"/>
            <w:szCs w:val="22"/>
          </w:rPr>
          <w:t>Clone the repo</w:t>
        </w:r>
      </w:hyperlink>
    </w:p>
    <w:p w14:paraId="0530F66C" w14:textId="7A46BC6D" w:rsidR="00860AC0" w:rsidRPr="00184D69" w:rsidRDefault="000559FF" w:rsidP="001B6E93">
      <w:pPr>
        <w:pStyle w:val="Heading3"/>
        <w:numPr>
          <w:ilvl w:val="0"/>
          <w:numId w:val="19"/>
        </w:numPr>
        <w:rPr>
          <w:sz w:val="22"/>
          <w:szCs w:val="22"/>
        </w:rPr>
      </w:pPr>
      <w:hyperlink w:anchor="_Walkthrough_example:_how_2" w:history="1">
        <w:r w:rsidR="00860AC0" w:rsidRPr="000559FF">
          <w:rPr>
            <w:rStyle w:val="Hyperlink"/>
            <w:sz w:val="22"/>
            <w:szCs w:val="22"/>
          </w:rPr>
          <w:t xml:space="preserve">Walkthrough example: how to run the cloned </w:t>
        </w:r>
        <w:r w:rsidR="00860AC0" w:rsidRPr="000559FF">
          <w:rPr>
            <w:rStyle w:val="Hyperlink"/>
            <w:sz w:val="22"/>
            <w:szCs w:val="22"/>
          </w:rPr>
          <w:t>j</w:t>
        </w:r>
        <w:r w:rsidR="00860AC0" w:rsidRPr="000559FF">
          <w:rPr>
            <w:rStyle w:val="Hyperlink"/>
            <w:sz w:val="22"/>
            <w:szCs w:val="22"/>
          </w:rPr>
          <w:t>obs on your local machine</w:t>
        </w:r>
      </w:hyperlink>
      <w:r w:rsidR="00860AC0" w:rsidRPr="00184D69">
        <w:rPr>
          <w:sz w:val="22"/>
          <w:szCs w:val="22"/>
        </w:rPr>
        <w:t xml:space="preserve"> </w:t>
      </w:r>
    </w:p>
    <w:p w14:paraId="44B115D2" w14:textId="15132493" w:rsidR="00860AC0" w:rsidRPr="00184D69" w:rsidRDefault="00860AC0" w:rsidP="00860AC0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4"/>
          <w:szCs w:val="24"/>
        </w:rPr>
      </w:pPr>
      <w:r w:rsidRPr="00184D69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4"/>
          <w:szCs w:val="24"/>
        </w:rPr>
        <w:t>Papermill</w:t>
      </w:r>
    </w:p>
    <w:p w14:paraId="624DADA0" w14:textId="21100D00" w:rsidR="00860AC0" w:rsidRDefault="007C4F42" w:rsidP="001B6E93">
      <w:pPr>
        <w:pStyle w:val="Heading3"/>
        <w:numPr>
          <w:ilvl w:val="0"/>
          <w:numId w:val="20"/>
        </w:numPr>
      </w:pPr>
      <w:hyperlink w:anchor="_What_is_Papermill(back" w:history="1">
        <w:r w:rsidR="00860AC0" w:rsidRPr="007C4F42">
          <w:rPr>
            <w:rStyle w:val="Hyperlink"/>
          </w:rPr>
          <w:t>What is Papermill</w:t>
        </w:r>
      </w:hyperlink>
    </w:p>
    <w:p w14:paraId="57ADD2AE" w14:textId="4650BD54" w:rsidR="00860AC0" w:rsidRDefault="007C4F42" w:rsidP="001B6E93">
      <w:pPr>
        <w:pStyle w:val="Heading3"/>
        <w:numPr>
          <w:ilvl w:val="0"/>
          <w:numId w:val="20"/>
        </w:numPr>
      </w:pPr>
      <w:hyperlink w:anchor="_How_to_install" w:history="1">
        <w:r w:rsidR="00860AC0" w:rsidRPr="007C4F42">
          <w:rPr>
            <w:rStyle w:val="Hyperlink"/>
          </w:rPr>
          <w:t>How to install Papermill</w:t>
        </w:r>
      </w:hyperlink>
    </w:p>
    <w:p w14:paraId="48CC02E5" w14:textId="6B79F868" w:rsidR="00860AC0" w:rsidRDefault="007C4F42" w:rsidP="001B6E93">
      <w:pPr>
        <w:pStyle w:val="Heading3"/>
        <w:numPr>
          <w:ilvl w:val="0"/>
          <w:numId w:val="20"/>
        </w:numPr>
      </w:pPr>
      <w:hyperlink w:anchor="_How_to_parametrize" w:history="1">
        <w:r w:rsidR="00860AC0" w:rsidRPr="007C4F42">
          <w:rPr>
            <w:rStyle w:val="Hyperlink"/>
          </w:rPr>
          <w:t>How to parametrize notebook by Papermill</w:t>
        </w:r>
      </w:hyperlink>
    </w:p>
    <w:p w14:paraId="3CB3C1C5" w14:textId="33C0E88A" w:rsidR="001F4750" w:rsidRDefault="007C4F42" w:rsidP="001B6E93">
      <w:pPr>
        <w:pStyle w:val="Heading3"/>
        <w:numPr>
          <w:ilvl w:val="0"/>
          <w:numId w:val="20"/>
        </w:numPr>
      </w:pPr>
      <w:hyperlink w:anchor="_Walkthrough_example:_how_3" w:history="1">
        <w:r w:rsidR="00860AC0" w:rsidRPr="007C4F42">
          <w:rPr>
            <w:rStyle w:val="Hyperlink"/>
          </w:rPr>
          <w:t xml:space="preserve">Walkthrough example: how to git clone the notebook from Jupyter Hub and use the command line to run the notebook locally via </w:t>
        </w:r>
        <w:proofErr w:type="spellStart"/>
        <w:r w:rsidR="00860AC0" w:rsidRPr="007C4F42">
          <w:rPr>
            <w:rStyle w:val="Hyperlink"/>
          </w:rPr>
          <w:t>ssh</w:t>
        </w:r>
        <w:proofErr w:type="spellEnd"/>
        <w:r w:rsidR="00860AC0" w:rsidRPr="007C4F42">
          <w:rPr>
            <w:rStyle w:val="Hyperlink"/>
          </w:rPr>
          <w:t xml:space="preserve"> key authentication. Finally, use Papermill to parameterize the notebook for automation.</w:t>
        </w:r>
      </w:hyperlink>
    </w:p>
    <w:p w14:paraId="1CF27696" w14:textId="77777777" w:rsidR="00184D69" w:rsidRPr="00184D69" w:rsidRDefault="00184D69" w:rsidP="00184D69"/>
    <w:p w14:paraId="5DE0C9EB" w14:textId="7C958D15" w:rsidR="0082748B" w:rsidRPr="00860AC0" w:rsidRDefault="0082748B" w:rsidP="0082748B">
      <w:pPr>
        <w:pStyle w:val="Heading1"/>
        <w:rPr>
          <w:b/>
          <w:bCs/>
        </w:rPr>
      </w:pPr>
      <w:r w:rsidRPr="00860AC0">
        <w:rPr>
          <w:b/>
          <w:bCs/>
        </w:rPr>
        <w:lastRenderedPageBreak/>
        <w:t>JupyterHub</w:t>
      </w:r>
      <w:r w:rsidR="00D1499E">
        <w:rPr>
          <w:b/>
          <w:bCs/>
        </w:rPr>
        <w:t xml:space="preserve"> </w:t>
      </w:r>
      <w:hyperlink w:anchor="_top" w:history="1">
        <w:r w:rsidR="00D1499E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  <w:r w:rsidR="00D1499E">
        <w:rPr>
          <w:b/>
          <w:bCs/>
        </w:rPr>
        <w:t xml:space="preserve"> </w:t>
      </w:r>
    </w:p>
    <w:p w14:paraId="13AF2593" w14:textId="2E8E052A" w:rsidR="0082748B" w:rsidRPr="002A4644" w:rsidRDefault="0082748B" w:rsidP="001B6E93">
      <w:pPr>
        <w:pStyle w:val="Heading3"/>
        <w:numPr>
          <w:ilvl w:val="0"/>
          <w:numId w:val="21"/>
        </w:numPr>
      </w:pPr>
      <w:bookmarkStart w:id="2" w:name="_What_is_JupyterHub"/>
      <w:bookmarkEnd w:id="2"/>
      <w:r w:rsidRPr="002A4644">
        <w:t xml:space="preserve">What is </w:t>
      </w:r>
      <w:r w:rsidR="00DE6984" w:rsidRPr="002A4644">
        <w:t>JupyterHub</w:t>
      </w:r>
      <w:r w:rsidR="00184D69" w:rsidRPr="002A4644">
        <w:t xml:space="preserve"> </w:t>
      </w:r>
    </w:p>
    <w:p w14:paraId="7B46F310" w14:textId="3E7B8E58" w:rsidR="004663B2" w:rsidRPr="002A4644" w:rsidRDefault="002E706A" w:rsidP="00927587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2A4644">
        <w:rPr>
          <w:sz w:val="24"/>
          <w:szCs w:val="24"/>
        </w:rPr>
        <w:t xml:space="preserve">JupyterHub runs in the cloud or on your own </w:t>
      </w:r>
      <w:r w:rsidR="004663B2" w:rsidRPr="002A4644">
        <w:rPr>
          <w:sz w:val="24"/>
          <w:szCs w:val="24"/>
        </w:rPr>
        <w:t>hardware and</w:t>
      </w:r>
      <w:r w:rsidRPr="002A4644">
        <w:rPr>
          <w:sz w:val="24"/>
          <w:szCs w:val="24"/>
        </w:rPr>
        <w:t xml:space="preserve"> makes it possible to serve </w:t>
      </w:r>
      <w:r w:rsidR="00D57AC1" w:rsidRPr="002A4644">
        <w:rPr>
          <w:sz w:val="24"/>
          <w:szCs w:val="24"/>
        </w:rPr>
        <w:t>the best</w:t>
      </w:r>
      <w:r w:rsidRPr="002A4644">
        <w:rPr>
          <w:sz w:val="24"/>
          <w:szCs w:val="24"/>
        </w:rPr>
        <w:t xml:space="preserve"> pre-configured data science environment to any </w:t>
      </w:r>
      <w:r w:rsidR="00D57AC1" w:rsidRPr="002A4644">
        <w:rPr>
          <w:sz w:val="24"/>
          <w:szCs w:val="24"/>
        </w:rPr>
        <w:t xml:space="preserve">Jupyter </w:t>
      </w:r>
      <w:r w:rsidRPr="002A4644">
        <w:rPr>
          <w:sz w:val="24"/>
          <w:szCs w:val="24"/>
        </w:rPr>
        <w:t>user in the world.</w:t>
      </w:r>
    </w:p>
    <w:p w14:paraId="7926A840" w14:textId="77777777" w:rsidR="00927587" w:rsidRDefault="00430984" w:rsidP="00927587">
      <w:pPr>
        <w:pStyle w:val="ListParagraph"/>
        <w:ind w:left="1080"/>
      </w:pPr>
      <w:r>
        <w:rPr>
          <w:noProof/>
        </w:rPr>
        <w:drawing>
          <wp:inline distT="0" distB="0" distL="0" distR="0" wp14:anchorId="00867B39" wp14:editId="707FC8D6">
            <wp:extent cx="4219575" cy="275083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28047" cy="2756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297F6" w14:textId="1C295821" w:rsidR="00927587" w:rsidRPr="002A4644" w:rsidRDefault="00927587" w:rsidP="00927587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2A4644">
        <w:rPr>
          <w:sz w:val="24"/>
          <w:szCs w:val="24"/>
        </w:rPr>
        <w:t>Four subsystems make up JupyterHub:</w:t>
      </w:r>
    </w:p>
    <w:p w14:paraId="06C66712" w14:textId="32A01BE9" w:rsidR="00927587" w:rsidRPr="002A4644" w:rsidRDefault="00927587" w:rsidP="0092758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2A4644">
        <w:rPr>
          <w:sz w:val="24"/>
          <w:szCs w:val="24"/>
        </w:rPr>
        <w:t>a Hub (tornado process) that is the heart of JupyterHub</w:t>
      </w:r>
    </w:p>
    <w:p w14:paraId="5E75CE4B" w14:textId="23633E65" w:rsidR="00927587" w:rsidRPr="002A4644" w:rsidRDefault="00927587" w:rsidP="0092758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2A4644">
        <w:rPr>
          <w:sz w:val="24"/>
          <w:szCs w:val="24"/>
        </w:rPr>
        <w:t>a configurable http proxy (node-http-proxy) that receives the requests from the client’s browser</w:t>
      </w:r>
    </w:p>
    <w:p w14:paraId="608C4016" w14:textId="287FFBC3" w:rsidR="00927587" w:rsidRPr="002A4644" w:rsidRDefault="00927587" w:rsidP="0092758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2A4644">
        <w:rPr>
          <w:sz w:val="24"/>
          <w:szCs w:val="24"/>
        </w:rPr>
        <w:t>multiple single-user Jupyter notebook servers (Python/</w:t>
      </w:r>
      <w:proofErr w:type="spellStart"/>
      <w:r w:rsidRPr="002A4644">
        <w:rPr>
          <w:sz w:val="24"/>
          <w:szCs w:val="24"/>
        </w:rPr>
        <w:t>IPython</w:t>
      </w:r>
      <w:proofErr w:type="spellEnd"/>
      <w:r w:rsidRPr="002A4644">
        <w:rPr>
          <w:sz w:val="24"/>
          <w:szCs w:val="24"/>
        </w:rPr>
        <w:t>/tornado) that are monitored by Spawners</w:t>
      </w:r>
    </w:p>
    <w:p w14:paraId="4D47DD2A" w14:textId="6BB55B40" w:rsidR="0082748B" w:rsidRPr="002A4644" w:rsidRDefault="00927587" w:rsidP="0092758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2A4644">
        <w:rPr>
          <w:sz w:val="24"/>
          <w:szCs w:val="24"/>
        </w:rPr>
        <w:t>an authentication class that manages how users can access the system</w:t>
      </w:r>
    </w:p>
    <w:p w14:paraId="277AA914" w14:textId="7B5B9CC2" w:rsidR="009124F9" w:rsidRPr="002A4644" w:rsidRDefault="009124F9" w:rsidP="009124F9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2A4644">
        <w:rPr>
          <w:sz w:val="24"/>
          <w:szCs w:val="24"/>
        </w:rPr>
        <w:t xml:space="preserve"> Reference: check</w:t>
      </w:r>
      <w:r w:rsidR="00B912F1" w:rsidRPr="002A4644">
        <w:rPr>
          <w:sz w:val="24"/>
          <w:szCs w:val="24"/>
        </w:rPr>
        <w:t xml:space="preserve"> the</w:t>
      </w:r>
      <w:r w:rsidRPr="002A4644">
        <w:rPr>
          <w:sz w:val="24"/>
          <w:szCs w:val="24"/>
        </w:rPr>
        <w:t xml:space="preserve"> </w:t>
      </w:r>
      <w:hyperlink r:id="rId12" w:anchor=":~:text=JupyterHub%20is%20the%20best%20way%20to%20serve%20Jupyter%20notebook%20for%20multiple%20users.&amp;text=It%20is%20a%20multi%2Duser,life%20easier%2C%20JupyterHub%20has%20distributions." w:history="1">
        <w:r w:rsidRPr="002A4644">
          <w:rPr>
            <w:sz w:val="24"/>
            <w:szCs w:val="24"/>
            <w:u w:val="single"/>
          </w:rPr>
          <w:t>link</w:t>
        </w:r>
      </w:hyperlink>
      <w:r w:rsidRPr="002A4644">
        <w:rPr>
          <w:sz w:val="24"/>
          <w:szCs w:val="24"/>
        </w:rPr>
        <w:t xml:space="preserve"> to see more contents</w:t>
      </w:r>
    </w:p>
    <w:p w14:paraId="72C36038" w14:textId="77777777" w:rsidR="00526332" w:rsidRPr="002A4644" w:rsidRDefault="00526332" w:rsidP="00526332">
      <w:pPr>
        <w:pStyle w:val="ListParagraph"/>
        <w:ind w:left="1080"/>
        <w:rPr>
          <w:sz w:val="24"/>
          <w:szCs w:val="24"/>
        </w:rPr>
      </w:pPr>
    </w:p>
    <w:p w14:paraId="41412CC7" w14:textId="7368B3D6" w:rsidR="0082748B" w:rsidRPr="002A4644" w:rsidRDefault="0082748B" w:rsidP="001B6E93">
      <w:pPr>
        <w:pStyle w:val="Heading3"/>
        <w:numPr>
          <w:ilvl w:val="0"/>
          <w:numId w:val="22"/>
        </w:numPr>
      </w:pPr>
      <w:bookmarkStart w:id="3" w:name="_JupyterHub_advantages"/>
      <w:bookmarkEnd w:id="3"/>
      <w:r w:rsidRPr="002A4644">
        <w:t xml:space="preserve">JupyterHub advantages </w:t>
      </w:r>
      <w:hyperlink w:anchor="_top" w:history="1">
        <w:r w:rsidR="00DE30E8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</w:p>
    <w:p w14:paraId="2973DB07" w14:textId="3D1A60AE" w:rsidR="00E9519F" w:rsidRPr="002A4644" w:rsidRDefault="00E9519F" w:rsidP="00E9519F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2A4644">
        <w:rPr>
          <w:b/>
          <w:bCs/>
          <w:sz w:val="24"/>
          <w:szCs w:val="24"/>
        </w:rPr>
        <w:t>Customizable</w:t>
      </w:r>
      <w:r w:rsidRPr="002A4644">
        <w:rPr>
          <w:sz w:val="24"/>
          <w:szCs w:val="24"/>
        </w:rPr>
        <w:t> - JupyterHub can be used to serve a variety of environments. It supports dozens of kernels with the Jupyter server and can be used to serve a variety of user interfaces</w:t>
      </w:r>
      <w:r w:rsidR="00BB70EB">
        <w:rPr>
          <w:sz w:val="24"/>
          <w:szCs w:val="24"/>
        </w:rPr>
        <w:t>,</w:t>
      </w:r>
      <w:r w:rsidRPr="002A4644">
        <w:rPr>
          <w:sz w:val="24"/>
          <w:szCs w:val="24"/>
        </w:rPr>
        <w:t xml:space="preserve"> including the Jupyter Notebook, Jupyter Lab, RStudio, </w:t>
      </w:r>
      <w:proofErr w:type="spellStart"/>
      <w:r w:rsidRPr="002A4644">
        <w:rPr>
          <w:sz w:val="24"/>
          <w:szCs w:val="24"/>
        </w:rPr>
        <w:t>nteract</w:t>
      </w:r>
      <w:proofErr w:type="spellEnd"/>
      <w:r w:rsidRPr="002A4644">
        <w:rPr>
          <w:sz w:val="24"/>
          <w:szCs w:val="24"/>
        </w:rPr>
        <w:t>, and more.</w:t>
      </w:r>
    </w:p>
    <w:p w14:paraId="5CA66EDD" w14:textId="2C79DFEA" w:rsidR="00E9519F" w:rsidRPr="002A4644" w:rsidRDefault="00E9519F" w:rsidP="00E9519F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2A4644">
        <w:rPr>
          <w:b/>
          <w:bCs/>
          <w:sz w:val="24"/>
          <w:szCs w:val="24"/>
        </w:rPr>
        <w:t>Flexible</w:t>
      </w:r>
      <w:r w:rsidRPr="002A4644">
        <w:rPr>
          <w:sz w:val="24"/>
          <w:szCs w:val="24"/>
        </w:rPr>
        <w:t xml:space="preserve"> - JupyterHub can be configured with authentication to provide access to a subset of users. Authentication is pluggable, supporting </w:t>
      </w:r>
      <w:proofErr w:type="gramStart"/>
      <w:r w:rsidRPr="002A4644">
        <w:rPr>
          <w:sz w:val="24"/>
          <w:szCs w:val="24"/>
        </w:rPr>
        <w:t>a number of</w:t>
      </w:r>
      <w:proofErr w:type="gramEnd"/>
      <w:r w:rsidRPr="002A4644">
        <w:rPr>
          <w:sz w:val="24"/>
          <w:szCs w:val="24"/>
        </w:rPr>
        <w:t xml:space="preserve"> authentication protocols (such as OAuth and GitHub).</w:t>
      </w:r>
    </w:p>
    <w:p w14:paraId="77F7ED86" w14:textId="77777777" w:rsidR="00E9519F" w:rsidRPr="002A4644" w:rsidRDefault="00E9519F" w:rsidP="00E9519F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2A4644">
        <w:rPr>
          <w:b/>
          <w:bCs/>
          <w:sz w:val="24"/>
          <w:szCs w:val="24"/>
        </w:rPr>
        <w:t>Scalable</w:t>
      </w:r>
      <w:r w:rsidRPr="002A4644">
        <w:rPr>
          <w:sz w:val="24"/>
          <w:szCs w:val="24"/>
        </w:rPr>
        <w:t> - JupyterHub is container-</w:t>
      </w:r>
      <w:proofErr w:type="gramStart"/>
      <w:r w:rsidRPr="002A4644">
        <w:rPr>
          <w:sz w:val="24"/>
          <w:szCs w:val="24"/>
        </w:rPr>
        <w:t>friendly, and</w:t>
      </w:r>
      <w:proofErr w:type="gramEnd"/>
      <w:r w:rsidRPr="002A4644">
        <w:rPr>
          <w:sz w:val="24"/>
          <w:szCs w:val="24"/>
        </w:rPr>
        <w:t xml:space="preserve"> can be deployed with modern-day container technology. It also runs on </w:t>
      </w:r>
      <w:proofErr w:type="gramStart"/>
      <w:r w:rsidRPr="002A4644">
        <w:rPr>
          <w:sz w:val="24"/>
          <w:szCs w:val="24"/>
        </w:rPr>
        <w:t>Kubernetes, and</w:t>
      </w:r>
      <w:proofErr w:type="gramEnd"/>
      <w:r w:rsidRPr="002A4644">
        <w:rPr>
          <w:sz w:val="24"/>
          <w:szCs w:val="24"/>
        </w:rPr>
        <w:t xml:space="preserve"> can run with up to tens of thousands of users.</w:t>
      </w:r>
    </w:p>
    <w:p w14:paraId="08B0CB85" w14:textId="64F6B465" w:rsidR="00836459" w:rsidRPr="002A4644" w:rsidRDefault="00E9519F" w:rsidP="00E9519F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2A4644">
        <w:rPr>
          <w:b/>
          <w:bCs/>
          <w:sz w:val="24"/>
          <w:szCs w:val="24"/>
        </w:rPr>
        <w:lastRenderedPageBreak/>
        <w:t>Portable</w:t>
      </w:r>
      <w:r w:rsidRPr="002A4644">
        <w:rPr>
          <w:sz w:val="24"/>
          <w:szCs w:val="24"/>
        </w:rPr>
        <w:t> - JupyterHub is entirely open-source and designed to be run on a variety of infrastructure. This includes commercial cloud providers, virtual machines, or even your laptop hardware.</w:t>
      </w:r>
    </w:p>
    <w:p w14:paraId="0015334B" w14:textId="095C8047" w:rsidR="00206276" w:rsidRPr="002A4644" w:rsidRDefault="00206276" w:rsidP="00206276">
      <w:pPr>
        <w:ind w:left="1080"/>
        <w:rPr>
          <w:sz w:val="24"/>
          <w:szCs w:val="24"/>
        </w:rPr>
      </w:pPr>
      <w:r w:rsidRPr="002A4644">
        <w:rPr>
          <w:sz w:val="24"/>
          <w:szCs w:val="24"/>
        </w:rPr>
        <w:t xml:space="preserve">Reference: check </w:t>
      </w:r>
      <w:r w:rsidR="00B912F1" w:rsidRPr="002A4644">
        <w:rPr>
          <w:sz w:val="24"/>
          <w:szCs w:val="24"/>
        </w:rPr>
        <w:t>th</w:t>
      </w:r>
      <w:r w:rsidR="00704E9C" w:rsidRPr="002A4644">
        <w:rPr>
          <w:sz w:val="24"/>
          <w:szCs w:val="24"/>
        </w:rPr>
        <w:t>e</w:t>
      </w:r>
      <w:hyperlink r:id="rId13" w:anchor=":~:text=JupyterHub%20is%20the%20best%20way%20to%20serve%20Jupyter%20notebook%20for%20multiple%20users.&amp;text=It%20is%20a%20multi%2Duser,life%20easier%2C%20JupyterHub%20has%20distributions." w:history="1">
        <w:r w:rsidR="00704E9C" w:rsidRPr="002A4644">
          <w:rPr>
            <w:rStyle w:val="Hyperlink"/>
            <w:sz w:val="24"/>
            <w:szCs w:val="24"/>
          </w:rPr>
          <w:t xml:space="preserve"> link</w:t>
        </w:r>
      </w:hyperlink>
      <w:r w:rsidR="00704E9C" w:rsidRPr="002A4644">
        <w:rPr>
          <w:sz w:val="24"/>
          <w:szCs w:val="24"/>
        </w:rPr>
        <w:t xml:space="preserve"> for more information </w:t>
      </w:r>
    </w:p>
    <w:p w14:paraId="7C5FA6DB" w14:textId="1A846317" w:rsidR="0082748B" w:rsidRPr="002A4644" w:rsidRDefault="0082748B" w:rsidP="001B6E93">
      <w:pPr>
        <w:pStyle w:val="Heading3"/>
        <w:numPr>
          <w:ilvl w:val="0"/>
          <w:numId w:val="23"/>
        </w:numPr>
      </w:pPr>
      <w:bookmarkStart w:id="4" w:name="_JupyterHub_and_Spark"/>
      <w:bookmarkEnd w:id="4"/>
      <w:r w:rsidRPr="002A4644">
        <w:t xml:space="preserve">JupyterHub and </w:t>
      </w:r>
      <w:r w:rsidR="002A4644" w:rsidRPr="002A4644">
        <w:t>S</w:t>
      </w:r>
      <w:r w:rsidRPr="002A4644">
        <w:t>park</w:t>
      </w:r>
      <w:r w:rsidR="00DE30E8">
        <w:t xml:space="preserve"> </w:t>
      </w:r>
      <w:hyperlink w:anchor="_top" w:history="1">
        <w:r w:rsidR="00DE30E8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</w:p>
    <w:p w14:paraId="11ABF754" w14:textId="6C6E069F" w:rsidR="00926C9F" w:rsidRPr="002A4644" w:rsidRDefault="00926C9F" w:rsidP="00575F6F">
      <w:pPr>
        <w:pStyle w:val="ListParagraph"/>
        <w:numPr>
          <w:ilvl w:val="1"/>
          <w:numId w:val="12"/>
        </w:numPr>
        <w:rPr>
          <w:sz w:val="24"/>
          <w:szCs w:val="24"/>
        </w:rPr>
      </w:pPr>
      <w:r w:rsidRPr="002A4644">
        <w:rPr>
          <w:sz w:val="24"/>
          <w:szCs w:val="24"/>
        </w:rPr>
        <w:t xml:space="preserve">You can create a </w:t>
      </w:r>
      <w:proofErr w:type="spellStart"/>
      <w:r w:rsidRPr="002A4644">
        <w:rPr>
          <w:sz w:val="24"/>
          <w:szCs w:val="24"/>
        </w:rPr>
        <w:t>Pyspark</w:t>
      </w:r>
      <w:proofErr w:type="spellEnd"/>
      <w:r w:rsidRPr="002A4644">
        <w:rPr>
          <w:sz w:val="24"/>
          <w:szCs w:val="24"/>
        </w:rPr>
        <w:t xml:space="preserve"> notebook for the spark Job</w:t>
      </w:r>
    </w:p>
    <w:p w14:paraId="5A29545C" w14:textId="5AE1AFA0" w:rsidR="00FF78A8" w:rsidRPr="00910EA0" w:rsidRDefault="002A4644" w:rsidP="00910EA0">
      <w:pPr>
        <w:pStyle w:val="ListParagraph"/>
        <w:numPr>
          <w:ilvl w:val="1"/>
          <w:numId w:val="12"/>
        </w:numPr>
        <w:rPr>
          <w:sz w:val="24"/>
          <w:szCs w:val="24"/>
        </w:rPr>
      </w:pPr>
      <w:r w:rsidRPr="002A4644">
        <w:rPr>
          <w:sz w:val="24"/>
          <w:szCs w:val="24"/>
        </w:rPr>
        <w:t>Follow the notes below, and you’ll find the ways to set</w:t>
      </w:r>
      <w:r w:rsidR="00575F6F">
        <w:rPr>
          <w:sz w:val="24"/>
          <w:szCs w:val="24"/>
        </w:rPr>
        <w:t xml:space="preserve"> </w:t>
      </w:r>
      <w:r w:rsidRPr="002A4644">
        <w:rPr>
          <w:sz w:val="24"/>
          <w:szCs w:val="24"/>
        </w:rPr>
        <w:t>up the spark environment</w:t>
      </w:r>
    </w:p>
    <w:p w14:paraId="51E2EA06" w14:textId="77777777" w:rsidR="00910EA0" w:rsidRDefault="00910EA0" w:rsidP="00910EA0">
      <w:pPr>
        <w:pStyle w:val="ListParagraph"/>
        <w:ind w:left="1440"/>
        <w:rPr>
          <w:sz w:val="24"/>
          <w:szCs w:val="24"/>
        </w:rPr>
      </w:pPr>
    </w:p>
    <w:p w14:paraId="1F1B8311" w14:textId="1DC60CB9" w:rsidR="00910EA0" w:rsidRPr="00910EA0" w:rsidRDefault="00910EA0" w:rsidP="00910EA0">
      <w:pPr>
        <w:pStyle w:val="ListParagraph"/>
        <w:ind w:left="1440"/>
        <w:rPr>
          <w:sz w:val="24"/>
          <w:szCs w:val="24"/>
        </w:rPr>
      </w:pPr>
      <w:r>
        <w:rPr>
          <w:noProof/>
        </w:rPr>
        <w:drawing>
          <wp:inline distT="0" distB="0" distL="0" distR="0" wp14:anchorId="441C3AB9" wp14:editId="0A05AD97">
            <wp:extent cx="5572125" cy="3193256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84357" cy="3200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BF529" w14:textId="77777777" w:rsidR="00910EA0" w:rsidRDefault="00910EA0" w:rsidP="00910EA0">
      <w:pPr>
        <w:pStyle w:val="ListParagraph"/>
        <w:ind w:left="1440"/>
        <w:rPr>
          <w:sz w:val="24"/>
          <w:szCs w:val="24"/>
        </w:rPr>
      </w:pPr>
    </w:p>
    <w:p w14:paraId="0F53153C" w14:textId="5A968367" w:rsidR="00FF78A8" w:rsidRPr="00910EA0" w:rsidRDefault="00FF78A8" w:rsidP="00910EA0">
      <w:pPr>
        <w:pStyle w:val="ListParagraph"/>
        <w:numPr>
          <w:ilvl w:val="1"/>
          <w:numId w:val="12"/>
        </w:numPr>
        <w:rPr>
          <w:sz w:val="24"/>
          <w:szCs w:val="24"/>
        </w:rPr>
      </w:pPr>
      <w:r w:rsidRPr="00910EA0">
        <w:rPr>
          <w:sz w:val="24"/>
          <w:szCs w:val="24"/>
        </w:rPr>
        <w:t>Usage</w:t>
      </w:r>
      <w:r w:rsidR="002A4644" w:rsidRPr="00910EA0">
        <w:rPr>
          <w:sz w:val="24"/>
          <w:szCs w:val="24"/>
        </w:rPr>
        <w:t xml:space="preserve">- Setup environment for Spark </w:t>
      </w:r>
    </w:p>
    <w:p w14:paraId="0162672F" w14:textId="77777777" w:rsidR="00FF78A8" w:rsidRPr="003C7054" w:rsidRDefault="00FF78A8" w:rsidP="00910EA0">
      <w:pPr>
        <w:pStyle w:val="NormalWeb"/>
        <w:shd w:val="clear" w:color="auto" w:fill="FFFFFF"/>
        <w:spacing w:line="336" w:lineRule="atLeast"/>
        <w:ind w:left="1080"/>
        <w:rPr>
          <w:rFonts w:asciiTheme="minorHAnsi" w:hAnsiTheme="minorHAnsi" w:cstheme="minorHAnsi"/>
          <w:color w:val="3E4349"/>
        </w:rPr>
      </w:pPr>
      <w:r w:rsidRPr="003C7054">
        <w:rPr>
          <w:rFonts w:asciiTheme="minorHAnsi" w:hAnsiTheme="minorHAnsi" w:cstheme="minorHAnsi"/>
          <w:color w:val="3E4349"/>
        </w:rPr>
        <w:t>Given configuration like above, users may not need to enter any parameters when creating a </w:t>
      </w:r>
      <w:proofErr w:type="spellStart"/>
      <w:r w:rsidRPr="003C7054">
        <w:rPr>
          <w:rStyle w:val="pre"/>
          <w:rFonts w:asciiTheme="minorHAnsi" w:hAnsiTheme="minorHAnsi" w:cstheme="minorHAnsi"/>
          <w:color w:val="222222"/>
          <w:shd w:val="clear" w:color="auto" w:fill="ECF0F3"/>
        </w:rPr>
        <w:t>SparkContext</w:t>
      </w:r>
      <w:proofErr w:type="spellEnd"/>
      <w:r w:rsidRPr="003C7054">
        <w:rPr>
          <w:rFonts w:asciiTheme="minorHAnsi" w:hAnsiTheme="minorHAnsi" w:cstheme="minorHAnsi"/>
          <w:color w:val="3E4349"/>
        </w:rPr>
        <w:t> - the default values may already be sufficiently set:</w:t>
      </w:r>
    </w:p>
    <w:p w14:paraId="71BC3B54" w14:textId="751B9CD0" w:rsidR="00FF78A8" w:rsidRDefault="00FF78A8" w:rsidP="00910EA0">
      <w:pPr>
        <w:pStyle w:val="HTMLPreformatted"/>
        <w:shd w:val="clear" w:color="auto" w:fill="EEEEEE"/>
        <w:spacing w:before="225" w:after="225" w:line="312" w:lineRule="atLeast"/>
        <w:rPr>
          <w:rFonts w:ascii="Consolas" w:hAnsi="Consolas"/>
          <w:color w:val="3E4349"/>
          <w:sz w:val="21"/>
          <w:szCs w:val="21"/>
        </w:rPr>
      </w:pPr>
      <w:r>
        <w:rPr>
          <w:rStyle w:val="kn"/>
          <w:rFonts w:ascii="Consolas" w:eastAsiaTheme="majorEastAsia" w:hAnsi="Consolas"/>
          <w:b/>
          <w:bCs/>
          <w:color w:val="007020"/>
          <w:sz w:val="21"/>
          <w:szCs w:val="21"/>
        </w:rPr>
        <w:t>import</w:t>
      </w:r>
      <w:r>
        <w:rPr>
          <w:rFonts w:ascii="Consolas" w:hAnsi="Consolas"/>
          <w:color w:val="3E4349"/>
          <w:sz w:val="21"/>
          <w:szCs w:val="21"/>
        </w:rPr>
        <w:t xml:space="preserve"> </w:t>
      </w:r>
      <w:proofErr w:type="spellStart"/>
      <w:r>
        <w:rPr>
          <w:rStyle w:val="nn"/>
          <w:rFonts w:ascii="Consolas" w:hAnsi="Consolas"/>
          <w:b/>
          <w:bCs/>
          <w:color w:val="0E84B5"/>
          <w:sz w:val="21"/>
          <w:szCs w:val="21"/>
        </w:rPr>
        <w:t>pyspark</w:t>
      </w:r>
      <w:proofErr w:type="spellEnd"/>
    </w:p>
    <w:p w14:paraId="5D3CFB00" w14:textId="67007178" w:rsidR="00FF78A8" w:rsidRDefault="00FF78A8" w:rsidP="00910EA0">
      <w:pPr>
        <w:pStyle w:val="HTMLPreformatted"/>
        <w:shd w:val="clear" w:color="auto" w:fill="EEEEEE"/>
        <w:spacing w:before="225" w:after="225" w:line="312" w:lineRule="atLeast"/>
        <w:ind w:left="720" w:hanging="720"/>
        <w:rPr>
          <w:rFonts w:ascii="Consolas" w:hAnsi="Consolas"/>
          <w:color w:val="3E4349"/>
          <w:sz w:val="21"/>
          <w:szCs w:val="21"/>
        </w:rPr>
      </w:pPr>
      <w:r>
        <w:rPr>
          <w:rStyle w:val="c1"/>
          <w:rFonts w:ascii="Consolas" w:hAnsi="Consolas"/>
          <w:i/>
          <w:iCs/>
          <w:color w:val="408090"/>
          <w:sz w:val="21"/>
          <w:szCs w:val="21"/>
        </w:rPr>
        <w:t xml:space="preserve"># Create a spark context from the defaults set in </w:t>
      </w:r>
      <w:r w:rsidR="000F359D">
        <w:rPr>
          <w:rStyle w:val="c1"/>
          <w:rFonts w:ascii="Consolas" w:hAnsi="Consolas"/>
          <w:i/>
          <w:iCs/>
          <w:color w:val="408090"/>
          <w:sz w:val="21"/>
          <w:szCs w:val="21"/>
        </w:rPr>
        <w:t xml:space="preserve">the </w:t>
      </w:r>
      <w:r>
        <w:rPr>
          <w:rStyle w:val="c1"/>
          <w:rFonts w:ascii="Consolas" w:hAnsi="Consolas"/>
          <w:i/>
          <w:iCs/>
          <w:color w:val="408090"/>
          <w:sz w:val="21"/>
          <w:szCs w:val="21"/>
        </w:rPr>
        <w:t>configuration</w:t>
      </w:r>
    </w:p>
    <w:p w14:paraId="07762803" w14:textId="77777777" w:rsidR="00FF78A8" w:rsidRDefault="00FF78A8" w:rsidP="00910EA0">
      <w:pPr>
        <w:pStyle w:val="HTMLPreformatted"/>
        <w:shd w:val="clear" w:color="auto" w:fill="EEEEEE"/>
        <w:spacing w:before="225" w:after="225" w:line="312" w:lineRule="atLeast"/>
        <w:rPr>
          <w:rFonts w:ascii="Consolas" w:hAnsi="Consolas"/>
          <w:color w:val="3E4349"/>
          <w:sz w:val="21"/>
          <w:szCs w:val="21"/>
        </w:rPr>
      </w:pPr>
      <w:proofErr w:type="spellStart"/>
      <w:r>
        <w:rPr>
          <w:rStyle w:val="n"/>
          <w:rFonts w:ascii="Consolas" w:hAnsi="Consolas"/>
          <w:color w:val="3E4349"/>
          <w:sz w:val="21"/>
          <w:szCs w:val="21"/>
        </w:rPr>
        <w:t>sc</w:t>
      </w:r>
      <w:proofErr w:type="spellEnd"/>
      <w:r>
        <w:rPr>
          <w:rFonts w:ascii="Consolas" w:hAnsi="Consolas"/>
          <w:color w:val="3E4349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666666"/>
          <w:sz w:val="21"/>
          <w:szCs w:val="21"/>
        </w:rPr>
        <w:t>=</w:t>
      </w:r>
      <w:r>
        <w:rPr>
          <w:rFonts w:ascii="Consolas" w:hAnsi="Consolas"/>
          <w:color w:val="3E4349"/>
          <w:sz w:val="21"/>
          <w:szCs w:val="21"/>
        </w:rPr>
        <w:t xml:space="preserve"> </w:t>
      </w:r>
      <w:proofErr w:type="spellStart"/>
      <w:r>
        <w:rPr>
          <w:rStyle w:val="n"/>
          <w:rFonts w:ascii="Consolas" w:hAnsi="Consolas"/>
          <w:color w:val="3E4349"/>
          <w:sz w:val="21"/>
          <w:szCs w:val="21"/>
        </w:rPr>
        <w:t>pyspark</w:t>
      </w:r>
      <w:r>
        <w:rPr>
          <w:rStyle w:val="o"/>
          <w:rFonts w:ascii="Consolas" w:hAnsi="Consolas"/>
          <w:color w:val="666666"/>
          <w:sz w:val="21"/>
          <w:szCs w:val="21"/>
        </w:rPr>
        <w:t>.</w:t>
      </w:r>
      <w:r>
        <w:rPr>
          <w:rStyle w:val="n"/>
          <w:rFonts w:ascii="Consolas" w:hAnsi="Consolas"/>
          <w:color w:val="3E4349"/>
          <w:sz w:val="21"/>
          <w:szCs w:val="21"/>
        </w:rPr>
        <w:t>SparkContext</w:t>
      </w:r>
      <w:proofErr w:type="spellEnd"/>
      <w:r>
        <w:rPr>
          <w:rStyle w:val="p"/>
          <w:rFonts w:ascii="Consolas" w:hAnsi="Consolas"/>
          <w:color w:val="3E4349"/>
          <w:sz w:val="21"/>
          <w:szCs w:val="21"/>
        </w:rPr>
        <w:t>()</w:t>
      </w:r>
    </w:p>
    <w:p w14:paraId="5AE9BBFA" w14:textId="77777777" w:rsidR="00FF78A8" w:rsidRPr="003C7054" w:rsidRDefault="00FF78A8" w:rsidP="00FF78A8">
      <w:pPr>
        <w:pStyle w:val="NormalWeb"/>
        <w:shd w:val="clear" w:color="auto" w:fill="FFFFFF"/>
        <w:spacing w:line="336" w:lineRule="atLeast"/>
        <w:rPr>
          <w:rFonts w:asciiTheme="minorHAnsi" w:hAnsiTheme="minorHAnsi" w:cstheme="minorHAnsi"/>
          <w:color w:val="3E4349"/>
        </w:rPr>
      </w:pPr>
      <w:r w:rsidRPr="003C7054">
        <w:rPr>
          <w:rFonts w:asciiTheme="minorHAnsi" w:hAnsiTheme="minorHAnsi" w:cstheme="minorHAnsi"/>
          <w:color w:val="3E4349"/>
        </w:rPr>
        <w:t>Of course, overrides can always be provided at runtime if needed:</w:t>
      </w:r>
    </w:p>
    <w:p w14:paraId="6B9AB426" w14:textId="0B1E580E" w:rsidR="00FF78A8" w:rsidRDefault="00FF78A8" w:rsidP="00FF78A8">
      <w:pPr>
        <w:pStyle w:val="HTMLPreformatted"/>
        <w:shd w:val="clear" w:color="auto" w:fill="EEEEEE"/>
        <w:spacing w:before="225" w:after="225" w:line="312" w:lineRule="atLeast"/>
        <w:rPr>
          <w:rFonts w:ascii="Consolas" w:hAnsi="Consolas"/>
          <w:color w:val="3E4349"/>
          <w:sz w:val="21"/>
          <w:szCs w:val="21"/>
        </w:rPr>
      </w:pPr>
      <w:r>
        <w:rPr>
          <w:rStyle w:val="kn"/>
          <w:rFonts w:ascii="Consolas" w:eastAsiaTheme="majorEastAsia" w:hAnsi="Consolas"/>
          <w:b/>
          <w:bCs/>
          <w:color w:val="007020"/>
          <w:sz w:val="21"/>
          <w:szCs w:val="21"/>
        </w:rPr>
        <w:t>import</w:t>
      </w:r>
      <w:r>
        <w:rPr>
          <w:rFonts w:ascii="Consolas" w:hAnsi="Consolas"/>
          <w:color w:val="3E4349"/>
          <w:sz w:val="21"/>
          <w:szCs w:val="21"/>
        </w:rPr>
        <w:t xml:space="preserve"> </w:t>
      </w:r>
      <w:proofErr w:type="spellStart"/>
      <w:r>
        <w:rPr>
          <w:rStyle w:val="nn"/>
          <w:rFonts w:ascii="Consolas" w:hAnsi="Consolas"/>
          <w:b/>
          <w:bCs/>
          <w:color w:val="0E84B5"/>
          <w:sz w:val="21"/>
          <w:szCs w:val="21"/>
        </w:rPr>
        <w:t>pyspark</w:t>
      </w:r>
      <w:proofErr w:type="spellEnd"/>
    </w:p>
    <w:p w14:paraId="336EC134" w14:textId="065105AB" w:rsidR="00FF78A8" w:rsidRDefault="00FF78A8" w:rsidP="00FF78A8">
      <w:pPr>
        <w:pStyle w:val="HTMLPreformatted"/>
        <w:shd w:val="clear" w:color="auto" w:fill="EEEEEE"/>
        <w:spacing w:before="225" w:after="225" w:line="312" w:lineRule="atLeast"/>
        <w:rPr>
          <w:rFonts w:ascii="Consolas" w:hAnsi="Consolas"/>
          <w:color w:val="3E4349"/>
          <w:sz w:val="21"/>
          <w:szCs w:val="21"/>
        </w:rPr>
      </w:pPr>
      <w:r>
        <w:rPr>
          <w:rStyle w:val="n"/>
          <w:rFonts w:ascii="Consolas" w:hAnsi="Consolas"/>
          <w:color w:val="3E4349"/>
          <w:sz w:val="21"/>
          <w:szCs w:val="21"/>
        </w:rPr>
        <w:lastRenderedPageBreak/>
        <w:t>conf</w:t>
      </w:r>
      <w:r>
        <w:rPr>
          <w:rFonts w:ascii="Consolas" w:hAnsi="Consolas"/>
          <w:color w:val="3E4349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666666"/>
          <w:sz w:val="21"/>
          <w:szCs w:val="21"/>
        </w:rPr>
        <w:t>=</w:t>
      </w:r>
      <w:r>
        <w:rPr>
          <w:rFonts w:ascii="Consolas" w:hAnsi="Consolas"/>
          <w:color w:val="3E4349"/>
          <w:sz w:val="21"/>
          <w:szCs w:val="21"/>
        </w:rPr>
        <w:t xml:space="preserve"> </w:t>
      </w:r>
      <w:proofErr w:type="spellStart"/>
      <w:r>
        <w:rPr>
          <w:rStyle w:val="n"/>
          <w:rFonts w:ascii="Consolas" w:hAnsi="Consolas"/>
          <w:color w:val="3E4349"/>
          <w:sz w:val="21"/>
          <w:szCs w:val="21"/>
        </w:rPr>
        <w:t>pyspark</w:t>
      </w:r>
      <w:r>
        <w:rPr>
          <w:rStyle w:val="o"/>
          <w:rFonts w:ascii="Consolas" w:hAnsi="Consolas"/>
          <w:color w:val="666666"/>
          <w:sz w:val="21"/>
          <w:szCs w:val="21"/>
        </w:rPr>
        <w:t>.</w:t>
      </w:r>
      <w:r>
        <w:rPr>
          <w:rStyle w:val="n"/>
          <w:rFonts w:ascii="Consolas" w:hAnsi="Consolas"/>
          <w:color w:val="3E4349"/>
          <w:sz w:val="21"/>
          <w:szCs w:val="21"/>
        </w:rPr>
        <w:t>SparkConf</w:t>
      </w:r>
      <w:proofErr w:type="spellEnd"/>
      <w:r>
        <w:rPr>
          <w:rStyle w:val="p"/>
          <w:rFonts w:ascii="Consolas" w:hAnsi="Consolas"/>
          <w:color w:val="3E4349"/>
          <w:sz w:val="21"/>
          <w:szCs w:val="21"/>
        </w:rPr>
        <w:t>()</w:t>
      </w:r>
    </w:p>
    <w:p w14:paraId="3AF6B55E" w14:textId="77777777" w:rsidR="00FF78A8" w:rsidRDefault="00FF78A8" w:rsidP="00FF78A8">
      <w:pPr>
        <w:pStyle w:val="HTMLPreformatted"/>
        <w:shd w:val="clear" w:color="auto" w:fill="EEEEEE"/>
        <w:spacing w:before="225" w:after="225" w:line="312" w:lineRule="atLeast"/>
        <w:rPr>
          <w:rFonts w:ascii="Consolas" w:hAnsi="Consolas"/>
          <w:color w:val="3E4349"/>
          <w:sz w:val="21"/>
          <w:szCs w:val="21"/>
        </w:rPr>
      </w:pPr>
      <w:r>
        <w:rPr>
          <w:rStyle w:val="c1"/>
          <w:rFonts w:ascii="Consolas" w:hAnsi="Consolas"/>
          <w:i/>
          <w:iCs/>
          <w:color w:val="408090"/>
          <w:sz w:val="21"/>
          <w:szCs w:val="21"/>
        </w:rPr>
        <w:t># Override a few default parameters</w:t>
      </w:r>
    </w:p>
    <w:p w14:paraId="2598A9F2" w14:textId="77777777" w:rsidR="00FF78A8" w:rsidRDefault="00FF78A8" w:rsidP="00FF78A8">
      <w:pPr>
        <w:pStyle w:val="HTMLPreformatted"/>
        <w:shd w:val="clear" w:color="auto" w:fill="EEEEEE"/>
        <w:spacing w:before="225" w:after="225" w:line="312" w:lineRule="atLeast"/>
        <w:rPr>
          <w:rFonts w:ascii="Consolas" w:hAnsi="Consolas"/>
          <w:color w:val="3E4349"/>
          <w:sz w:val="21"/>
          <w:szCs w:val="21"/>
        </w:rPr>
      </w:pPr>
      <w:proofErr w:type="spellStart"/>
      <w:r>
        <w:rPr>
          <w:rStyle w:val="n"/>
          <w:rFonts w:ascii="Consolas" w:hAnsi="Consolas"/>
          <w:color w:val="3E4349"/>
          <w:sz w:val="21"/>
          <w:szCs w:val="21"/>
        </w:rPr>
        <w:t>conf</w:t>
      </w:r>
      <w:r>
        <w:rPr>
          <w:rStyle w:val="o"/>
          <w:rFonts w:ascii="Consolas" w:hAnsi="Consolas"/>
          <w:color w:val="666666"/>
          <w:sz w:val="21"/>
          <w:szCs w:val="21"/>
        </w:rPr>
        <w:t>.</w:t>
      </w:r>
      <w:r>
        <w:rPr>
          <w:rStyle w:val="n"/>
          <w:rFonts w:ascii="Consolas" w:hAnsi="Consolas"/>
          <w:color w:val="3E4349"/>
          <w:sz w:val="21"/>
          <w:szCs w:val="21"/>
        </w:rPr>
        <w:t>set</w:t>
      </w:r>
      <w:proofErr w:type="spellEnd"/>
      <w:r>
        <w:rPr>
          <w:rStyle w:val="p"/>
          <w:rFonts w:ascii="Consolas" w:hAnsi="Consolas"/>
          <w:color w:val="3E4349"/>
          <w:sz w:val="21"/>
          <w:szCs w:val="21"/>
        </w:rPr>
        <w:t>(</w:t>
      </w:r>
      <w:r>
        <w:rPr>
          <w:rStyle w:val="s1"/>
          <w:rFonts w:ascii="Consolas" w:hAnsi="Consolas"/>
          <w:color w:val="4070A0"/>
          <w:sz w:val="21"/>
          <w:szCs w:val="21"/>
        </w:rPr>
        <w:t>'</w:t>
      </w:r>
      <w:proofErr w:type="spellStart"/>
      <w:r>
        <w:rPr>
          <w:rStyle w:val="s1"/>
          <w:rFonts w:ascii="Consolas" w:hAnsi="Consolas"/>
          <w:color w:val="4070A0"/>
          <w:sz w:val="21"/>
          <w:szCs w:val="21"/>
        </w:rPr>
        <w:t>spark.executor.memory</w:t>
      </w:r>
      <w:proofErr w:type="spellEnd"/>
      <w:r>
        <w:rPr>
          <w:rStyle w:val="s1"/>
          <w:rFonts w:ascii="Consolas" w:hAnsi="Consolas"/>
          <w:color w:val="4070A0"/>
          <w:sz w:val="21"/>
          <w:szCs w:val="21"/>
        </w:rPr>
        <w:t>'</w:t>
      </w:r>
      <w:r>
        <w:rPr>
          <w:rStyle w:val="p"/>
          <w:rFonts w:ascii="Consolas" w:hAnsi="Consolas"/>
          <w:color w:val="3E4349"/>
          <w:sz w:val="21"/>
          <w:szCs w:val="21"/>
        </w:rPr>
        <w:t>,</w:t>
      </w:r>
      <w:r>
        <w:rPr>
          <w:rFonts w:ascii="Consolas" w:hAnsi="Consolas"/>
          <w:color w:val="3E4349"/>
          <w:sz w:val="21"/>
          <w:szCs w:val="21"/>
        </w:rPr>
        <w:t xml:space="preserve"> </w:t>
      </w:r>
      <w:r>
        <w:rPr>
          <w:rStyle w:val="s1"/>
          <w:rFonts w:ascii="Consolas" w:hAnsi="Consolas"/>
          <w:color w:val="4070A0"/>
          <w:sz w:val="21"/>
          <w:szCs w:val="21"/>
        </w:rPr>
        <w:t>'512m'</w:t>
      </w:r>
      <w:r>
        <w:rPr>
          <w:rStyle w:val="p"/>
          <w:rFonts w:ascii="Consolas" w:hAnsi="Consolas"/>
          <w:color w:val="3E4349"/>
          <w:sz w:val="21"/>
          <w:szCs w:val="21"/>
        </w:rPr>
        <w:t>)</w:t>
      </w:r>
    </w:p>
    <w:p w14:paraId="154A6ACD" w14:textId="0E941D97" w:rsidR="00FF78A8" w:rsidRDefault="00FF78A8" w:rsidP="00FF78A8">
      <w:pPr>
        <w:pStyle w:val="HTMLPreformatted"/>
        <w:shd w:val="clear" w:color="auto" w:fill="EEEEEE"/>
        <w:spacing w:before="225" w:after="225" w:line="312" w:lineRule="atLeast"/>
        <w:rPr>
          <w:rFonts w:ascii="Consolas" w:hAnsi="Consolas"/>
          <w:color w:val="3E4349"/>
          <w:sz w:val="21"/>
          <w:szCs w:val="21"/>
        </w:rPr>
      </w:pPr>
      <w:proofErr w:type="spellStart"/>
      <w:r>
        <w:rPr>
          <w:rStyle w:val="n"/>
          <w:rFonts w:ascii="Consolas" w:hAnsi="Consolas"/>
          <w:color w:val="3E4349"/>
          <w:sz w:val="21"/>
          <w:szCs w:val="21"/>
        </w:rPr>
        <w:t>conf</w:t>
      </w:r>
      <w:r>
        <w:rPr>
          <w:rStyle w:val="o"/>
          <w:rFonts w:ascii="Consolas" w:hAnsi="Consolas"/>
          <w:color w:val="666666"/>
          <w:sz w:val="21"/>
          <w:szCs w:val="21"/>
        </w:rPr>
        <w:t>.</w:t>
      </w:r>
      <w:r>
        <w:rPr>
          <w:rStyle w:val="n"/>
          <w:rFonts w:ascii="Consolas" w:hAnsi="Consolas"/>
          <w:color w:val="3E4349"/>
          <w:sz w:val="21"/>
          <w:szCs w:val="21"/>
        </w:rPr>
        <w:t>set</w:t>
      </w:r>
      <w:proofErr w:type="spellEnd"/>
      <w:r>
        <w:rPr>
          <w:rStyle w:val="p"/>
          <w:rFonts w:ascii="Consolas" w:hAnsi="Consolas"/>
          <w:color w:val="3E4349"/>
          <w:sz w:val="21"/>
          <w:szCs w:val="21"/>
        </w:rPr>
        <w:t>(</w:t>
      </w:r>
      <w:r>
        <w:rPr>
          <w:rStyle w:val="s1"/>
          <w:rFonts w:ascii="Consolas" w:hAnsi="Consolas"/>
          <w:color w:val="4070A0"/>
          <w:sz w:val="21"/>
          <w:szCs w:val="21"/>
        </w:rPr>
        <w:t>'</w:t>
      </w:r>
      <w:proofErr w:type="spellStart"/>
      <w:r>
        <w:rPr>
          <w:rStyle w:val="s1"/>
          <w:rFonts w:ascii="Consolas" w:hAnsi="Consolas"/>
          <w:color w:val="4070A0"/>
          <w:sz w:val="21"/>
          <w:szCs w:val="21"/>
        </w:rPr>
        <w:t>spark.executor.instances</w:t>
      </w:r>
      <w:proofErr w:type="spellEnd"/>
      <w:r>
        <w:rPr>
          <w:rStyle w:val="s1"/>
          <w:rFonts w:ascii="Consolas" w:hAnsi="Consolas"/>
          <w:color w:val="4070A0"/>
          <w:sz w:val="21"/>
          <w:szCs w:val="21"/>
        </w:rPr>
        <w:t>'</w:t>
      </w:r>
      <w:r>
        <w:rPr>
          <w:rStyle w:val="p"/>
          <w:rFonts w:ascii="Consolas" w:hAnsi="Consolas"/>
          <w:color w:val="3E4349"/>
          <w:sz w:val="21"/>
          <w:szCs w:val="21"/>
        </w:rPr>
        <w:t>,</w:t>
      </w:r>
      <w:r>
        <w:rPr>
          <w:rFonts w:ascii="Consolas" w:hAnsi="Consolas"/>
          <w:color w:val="3E4349"/>
          <w:sz w:val="21"/>
          <w:szCs w:val="21"/>
        </w:rPr>
        <w:t xml:space="preserve"> </w:t>
      </w:r>
      <w:r>
        <w:rPr>
          <w:rStyle w:val="mi"/>
          <w:rFonts w:ascii="Consolas" w:hAnsi="Consolas"/>
          <w:color w:val="208050"/>
          <w:sz w:val="21"/>
          <w:szCs w:val="21"/>
        </w:rPr>
        <w:t>1</w:t>
      </w:r>
      <w:r>
        <w:rPr>
          <w:rStyle w:val="p"/>
          <w:rFonts w:ascii="Consolas" w:hAnsi="Consolas"/>
          <w:color w:val="3E4349"/>
          <w:sz w:val="21"/>
          <w:szCs w:val="21"/>
        </w:rPr>
        <w:t>)</w:t>
      </w:r>
    </w:p>
    <w:p w14:paraId="62EFE58E" w14:textId="77777777" w:rsidR="00FF78A8" w:rsidRDefault="00FF78A8" w:rsidP="00FF78A8">
      <w:pPr>
        <w:pStyle w:val="HTMLPreformatted"/>
        <w:shd w:val="clear" w:color="auto" w:fill="EEEEEE"/>
        <w:spacing w:before="225" w:after="225" w:line="312" w:lineRule="atLeast"/>
        <w:rPr>
          <w:rFonts w:ascii="Consolas" w:hAnsi="Consolas"/>
          <w:color w:val="3E4349"/>
          <w:sz w:val="21"/>
          <w:szCs w:val="21"/>
        </w:rPr>
      </w:pPr>
      <w:r>
        <w:rPr>
          <w:rStyle w:val="c1"/>
          <w:rFonts w:ascii="Consolas" w:hAnsi="Consolas"/>
          <w:i/>
          <w:iCs/>
          <w:color w:val="408090"/>
          <w:sz w:val="21"/>
          <w:szCs w:val="21"/>
        </w:rPr>
        <w:t># Create a spark context with the overrides</w:t>
      </w:r>
    </w:p>
    <w:p w14:paraId="2846636F" w14:textId="77777777" w:rsidR="00FF78A8" w:rsidRDefault="00FF78A8" w:rsidP="00FF78A8">
      <w:pPr>
        <w:pStyle w:val="HTMLPreformatted"/>
        <w:shd w:val="clear" w:color="auto" w:fill="EEEEEE"/>
        <w:spacing w:before="225" w:after="225" w:line="312" w:lineRule="atLeast"/>
        <w:rPr>
          <w:rFonts w:ascii="Consolas" w:hAnsi="Consolas"/>
          <w:color w:val="3E4349"/>
          <w:sz w:val="21"/>
          <w:szCs w:val="21"/>
        </w:rPr>
      </w:pPr>
      <w:proofErr w:type="spellStart"/>
      <w:r>
        <w:rPr>
          <w:rStyle w:val="n"/>
          <w:rFonts w:ascii="Consolas" w:hAnsi="Consolas"/>
          <w:color w:val="3E4349"/>
          <w:sz w:val="21"/>
          <w:szCs w:val="21"/>
        </w:rPr>
        <w:t>sc</w:t>
      </w:r>
      <w:proofErr w:type="spellEnd"/>
      <w:r>
        <w:rPr>
          <w:rFonts w:ascii="Consolas" w:hAnsi="Consolas"/>
          <w:color w:val="3E4349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666666"/>
          <w:sz w:val="21"/>
          <w:szCs w:val="21"/>
        </w:rPr>
        <w:t>=</w:t>
      </w:r>
      <w:r>
        <w:rPr>
          <w:rFonts w:ascii="Consolas" w:hAnsi="Consolas"/>
          <w:color w:val="3E4349"/>
          <w:sz w:val="21"/>
          <w:szCs w:val="21"/>
        </w:rPr>
        <w:t xml:space="preserve"> </w:t>
      </w:r>
      <w:proofErr w:type="spellStart"/>
      <w:r>
        <w:rPr>
          <w:rStyle w:val="n"/>
          <w:rFonts w:ascii="Consolas" w:hAnsi="Consolas"/>
          <w:color w:val="3E4349"/>
          <w:sz w:val="21"/>
          <w:szCs w:val="21"/>
        </w:rPr>
        <w:t>pyspark</w:t>
      </w:r>
      <w:r>
        <w:rPr>
          <w:rStyle w:val="o"/>
          <w:rFonts w:ascii="Consolas" w:hAnsi="Consolas"/>
          <w:color w:val="666666"/>
          <w:sz w:val="21"/>
          <w:szCs w:val="21"/>
        </w:rPr>
        <w:t>.</w:t>
      </w:r>
      <w:r>
        <w:rPr>
          <w:rStyle w:val="n"/>
          <w:rFonts w:ascii="Consolas" w:hAnsi="Consolas"/>
          <w:color w:val="3E4349"/>
          <w:sz w:val="21"/>
          <w:szCs w:val="21"/>
        </w:rPr>
        <w:t>SparkContext</w:t>
      </w:r>
      <w:proofErr w:type="spellEnd"/>
      <w:r>
        <w:rPr>
          <w:rStyle w:val="p"/>
          <w:rFonts w:ascii="Consolas" w:hAnsi="Consolas"/>
          <w:color w:val="3E4349"/>
          <w:sz w:val="21"/>
          <w:szCs w:val="21"/>
        </w:rPr>
        <w:t>(</w:t>
      </w:r>
      <w:r>
        <w:rPr>
          <w:rStyle w:val="n"/>
          <w:rFonts w:ascii="Consolas" w:hAnsi="Consolas"/>
          <w:color w:val="3E4349"/>
          <w:sz w:val="21"/>
          <w:szCs w:val="21"/>
        </w:rPr>
        <w:t>conf</w:t>
      </w:r>
      <w:r>
        <w:rPr>
          <w:rStyle w:val="o"/>
          <w:rFonts w:ascii="Consolas" w:hAnsi="Consolas"/>
          <w:color w:val="666666"/>
          <w:sz w:val="21"/>
          <w:szCs w:val="21"/>
        </w:rPr>
        <w:t>=</w:t>
      </w:r>
      <w:r>
        <w:rPr>
          <w:rStyle w:val="n"/>
          <w:rFonts w:ascii="Consolas" w:hAnsi="Consolas"/>
          <w:color w:val="3E4349"/>
          <w:sz w:val="21"/>
          <w:szCs w:val="21"/>
        </w:rPr>
        <w:t>conf</w:t>
      </w:r>
      <w:r>
        <w:rPr>
          <w:rStyle w:val="p"/>
          <w:rFonts w:ascii="Consolas" w:hAnsi="Consolas"/>
          <w:color w:val="3E4349"/>
          <w:sz w:val="21"/>
          <w:szCs w:val="21"/>
        </w:rPr>
        <w:t>)</w:t>
      </w:r>
    </w:p>
    <w:p w14:paraId="2F6173EA" w14:textId="77777777" w:rsidR="00FF78A8" w:rsidRPr="003C7054" w:rsidRDefault="00FF78A8" w:rsidP="00FF78A8">
      <w:pPr>
        <w:pStyle w:val="NormalWeb"/>
        <w:shd w:val="clear" w:color="auto" w:fill="FFFFFF"/>
        <w:spacing w:line="336" w:lineRule="atLeast"/>
        <w:rPr>
          <w:rFonts w:asciiTheme="minorHAnsi" w:hAnsiTheme="minorHAnsi" w:cstheme="minorHAnsi"/>
          <w:color w:val="3E4349"/>
        </w:rPr>
      </w:pPr>
      <w:r w:rsidRPr="003C7054">
        <w:rPr>
          <w:rFonts w:asciiTheme="minorHAnsi" w:hAnsiTheme="minorHAnsi" w:cstheme="minorHAnsi"/>
          <w:color w:val="3E4349"/>
        </w:rPr>
        <w:t>If all nodes are configured to use the same Python path/archive, then all dependencies should be available on all workers:</w:t>
      </w:r>
    </w:p>
    <w:p w14:paraId="48A8A2A3" w14:textId="77777777" w:rsidR="00FF78A8" w:rsidRDefault="00FF78A8" w:rsidP="00FF78A8">
      <w:pPr>
        <w:pStyle w:val="HTMLPreformatted"/>
        <w:shd w:val="clear" w:color="auto" w:fill="EEEEEE"/>
        <w:spacing w:before="225" w:after="225" w:line="312" w:lineRule="atLeast"/>
        <w:rPr>
          <w:rFonts w:ascii="Consolas" w:hAnsi="Consolas"/>
          <w:color w:val="3E4349"/>
          <w:sz w:val="21"/>
          <w:szCs w:val="21"/>
        </w:rPr>
      </w:pPr>
      <w:r>
        <w:rPr>
          <w:rStyle w:val="k"/>
          <w:rFonts w:ascii="Consolas" w:hAnsi="Consolas"/>
          <w:b/>
          <w:bCs/>
          <w:color w:val="007020"/>
          <w:sz w:val="21"/>
          <w:szCs w:val="21"/>
        </w:rPr>
        <w:t>def</w:t>
      </w:r>
      <w:r>
        <w:rPr>
          <w:rFonts w:ascii="Consolas" w:hAnsi="Consolas"/>
          <w:color w:val="3E4349"/>
          <w:sz w:val="21"/>
          <w:szCs w:val="21"/>
        </w:rPr>
        <w:t xml:space="preserve"> </w:t>
      </w:r>
      <w:proofErr w:type="spellStart"/>
      <w:r>
        <w:rPr>
          <w:rStyle w:val="nf"/>
          <w:rFonts w:ascii="Consolas" w:hAnsi="Consolas"/>
          <w:color w:val="06287E"/>
          <w:sz w:val="21"/>
          <w:szCs w:val="21"/>
        </w:rPr>
        <w:t>some_function</w:t>
      </w:r>
      <w:proofErr w:type="spellEnd"/>
      <w:r>
        <w:rPr>
          <w:rStyle w:val="p"/>
          <w:rFonts w:ascii="Consolas" w:hAnsi="Consolas"/>
          <w:color w:val="3E4349"/>
          <w:sz w:val="21"/>
          <w:szCs w:val="21"/>
        </w:rPr>
        <w:t>(</w:t>
      </w:r>
      <w:r>
        <w:rPr>
          <w:rStyle w:val="n"/>
          <w:rFonts w:ascii="Consolas" w:hAnsi="Consolas"/>
          <w:color w:val="3E4349"/>
          <w:sz w:val="21"/>
          <w:szCs w:val="21"/>
        </w:rPr>
        <w:t>x</w:t>
      </w:r>
      <w:r>
        <w:rPr>
          <w:rStyle w:val="p"/>
          <w:rFonts w:ascii="Consolas" w:hAnsi="Consolas"/>
          <w:color w:val="3E4349"/>
          <w:sz w:val="21"/>
          <w:szCs w:val="21"/>
        </w:rPr>
        <w:t>):</w:t>
      </w:r>
    </w:p>
    <w:p w14:paraId="08741DC3" w14:textId="77777777" w:rsidR="00FF78A8" w:rsidRDefault="00FF78A8" w:rsidP="00FF78A8">
      <w:pPr>
        <w:pStyle w:val="HTMLPreformatted"/>
        <w:shd w:val="clear" w:color="auto" w:fill="EEEEEE"/>
        <w:spacing w:before="225" w:after="225" w:line="312" w:lineRule="atLeast"/>
        <w:rPr>
          <w:rFonts w:ascii="Consolas" w:hAnsi="Consolas"/>
          <w:color w:val="3E4349"/>
          <w:sz w:val="21"/>
          <w:szCs w:val="21"/>
        </w:rPr>
      </w:pPr>
      <w:r>
        <w:rPr>
          <w:rFonts w:ascii="Consolas" w:hAnsi="Consolas"/>
          <w:color w:val="3E4349"/>
          <w:sz w:val="21"/>
          <w:szCs w:val="21"/>
        </w:rPr>
        <w:t xml:space="preserve">    </w:t>
      </w:r>
      <w:r>
        <w:rPr>
          <w:rStyle w:val="c1"/>
          <w:rFonts w:ascii="Consolas" w:hAnsi="Consolas"/>
          <w:i/>
          <w:iCs/>
          <w:color w:val="408090"/>
          <w:sz w:val="21"/>
          <w:szCs w:val="21"/>
        </w:rPr>
        <w:t># Libraries are imported and available from the same environment as the</w:t>
      </w:r>
    </w:p>
    <w:p w14:paraId="69A66D72" w14:textId="77777777" w:rsidR="00FF78A8" w:rsidRDefault="00FF78A8" w:rsidP="00FF78A8">
      <w:pPr>
        <w:pStyle w:val="HTMLPreformatted"/>
        <w:shd w:val="clear" w:color="auto" w:fill="EEEEEE"/>
        <w:spacing w:before="225" w:after="225" w:line="312" w:lineRule="atLeast"/>
        <w:rPr>
          <w:rFonts w:ascii="Consolas" w:hAnsi="Consolas"/>
          <w:color w:val="3E4349"/>
          <w:sz w:val="21"/>
          <w:szCs w:val="21"/>
        </w:rPr>
      </w:pPr>
      <w:r>
        <w:rPr>
          <w:rFonts w:ascii="Consolas" w:hAnsi="Consolas"/>
          <w:color w:val="3E4349"/>
          <w:sz w:val="21"/>
          <w:szCs w:val="21"/>
        </w:rPr>
        <w:t xml:space="preserve">    </w:t>
      </w:r>
      <w:r>
        <w:rPr>
          <w:rStyle w:val="c1"/>
          <w:rFonts w:ascii="Consolas" w:hAnsi="Consolas"/>
          <w:i/>
          <w:iCs/>
          <w:color w:val="408090"/>
          <w:sz w:val="21"/>
          <w:szCs w:val="21"/>
        </w:rPr>
        <w:t># notebook</w:t>
      </w:r>
    </w:p>
    <w:p w14:paraId="30C1A3AE" w14:textId="77777777" w:rsidR="00FF78A8" w:rsidRDefault="00FF78A8" w:rsidP="00FF78A8">
      <w:pPr>
        <w:pStyle w:val="HTMLPreformatted"/>
        <w:shd w:val="clear" w:color="auto" w:fill="EEEEEE"/>
        <w:spacing w:before="225" w:after="225" w:line="312" w:lineRule="atLeast"/>
        <w:rPr>
          <w:rFonts w:ascii="Consolas" w:hAnsi="Consolas"/>
          <w:color w:val="3E4349"/>
          <w:sz w:val="21"/>
          <w:szCs w:val="21"/>
        </w:rPr>
      </w:pPr>
      <w:r>
        <w:rPr>
          <w:rFonts w:ascii="Consolas" w:hAnsi="Consolas"/>
          <w:color w:val="3E4349"/>
          <w:sz w:val="21"/>
          <w:szCs w:val="21"/>
        </w:rPr>
        <w:t xml:space="preserve">    </w:t>
      </w:r>
      <w:r>
        <w:rPr>
          <w:rStyle w:val="kn"/>
          <w:rFonts w:ascii="Consolas" w:eastAsiaTheme="majorEastAsia" w:hAnsi="Consolas"/>
          <w:b/>
          <w:bCs/>
          <w:color w:val="007020"/>
          <w:sz w:val="21"/>
          <w:szCs w:val="21"/>
        </w:rPr>
        <w:t>import</w:t>
      </w:r>
      <w:r>
        <w:rPr>
          <w:rFonts w:ascii="Consolas" w:hAnsi="Consolas"/>
          <w:color w:val="3E4349"/>
          <w:sz w:val="21"/>
          <w:szCs w:val="21"/>
        </w:rPr>
        <w:t xml:space="preserve"> </w:t>
      </w:r>
      <w:proofErr w:type="spellStart"/>
      <w:r>
        <w:rPr>
          <w:rStyle w:val="nn"/>
          <w:rFonts w:ascii="Consolas" w:hAnsi="Consolas"/>
          <w:b/>
          <w:bCs/>
          <w:color w:val="0E84B5"/>
          <w:sz w:val="21"/>
          <w:szCs w:val="21"/>
        </w:rPr>
        <w:t>sklearn</w:t>
      </w:r>
      <w:proofErr w:type="spellEnd"/>
    </w:p>
    <w:p w14:paraId="0FB107F5" w14:textId="77777777" w:rsidR="00FF78A8" w:rsidRDefault="00FF78A8" w:rsidP="00FF78A8">
      <w:pPr>
        <w:pStyle w:val="HTMLPreformatted"/>
        <w:shd w:val="clear" w:color="auto" w:fill="EEEEEE"/>
        <w:spacing w:before="225" w:after="225" w:line="312" w:lineRule="atLeast"/>
        <w:rPr>
          <w:rFonts w:ascii="Consolas" w:hAnsi="Consolas"/>
          <w:color w:val="3E4349"/>
          <w:sz w:val="21"/>
          <w:szCs w:val="21"/>
        </w:rPr>
      </w:pPr>
      <w:r>
        <w:rPr>
          <w:rFonts w:ascii="Consolas" w:hAnsi="Consolas"/>
          <w:color w:val="3E4349"/>
          <w:sz w:val="21"/>
          <w:szCs w:val="21"/>
        </w:rPr>
        <w:t xml:space="preserve">    </w:t>
      </w:r>
      <w:r>
        <w:rPr>
          <w:rStyle w:val="kn"/>
          <w:rFonts w:ascii="Consolas" w:eastAsiaTheme="majorEastAsia" w:hAnsi="Consolas"/>
          <w:b/>
          <w:bCs/>
          <w:color w:val="007020"/>
          <w:sz w:val="21"/>
          <w:szCs w:val="21"/>
        </w:rPr>
        <w:t>import</w:t>
      </w:r>
      <w:r>
        <w:rPr>
          <w:rFonts w:ascii="Consolas" w:hAnsi="Consolas"/>
          <w:color w:val="3E4349"/>
          <w:sz w:val="21"/>
          <w:szCs w:val="21"/>
        </w:rPr>
        <w:t xml:space="preserve"> </w:t>
      </w:r>
      <w:r>
        <w:rPr>
          <w:rStyle w:val="nn"/>
          <w:rFonts w:ascii="Consolas" w:hAnsi="Consolas"/>
          <w:b/>
          <w:bCs/>
          <w:color w:val="0E84B5"/>
          <w:sz w:val="21"/>
          <w:szCs w:val="21"/>
        </w:rPr>
        <w:t>pandas</w:t>
      </w:r>
      <w:r>
        <w:rPr>
          <w:rFonts w:ascii="Consolas" w:hAnsi="Consolas"/>
          <w:color w:val="3E4349"/>
          <w:sz w:val="21"/>
          <w:szCs w:val="21"/>
        </w:rPr>
        <w:t xml:space="preserve"> </w:t>
      </w:r>
      <w:r>
        <w:rPr>
          <w:rStyle w:val="kn"/>
          <w:rFonts w:ascii="Consolas" w:eastAsiaTheme="majorEastAsia" w:hAnsi="Consolas"/>
          <w:b/>
          <w:bCs/>
          <w:color w:val="007020"/>
          <w:sz w:val="21"/>
          <w:szCs w:val="21"/>
        </w:rPr>
        <w:t>as</w:t>
      </w:r>
      <w:r>
        <w:rPr>
          <w:rFonts w:ascii="Consolas" w:hAnsi="Consolas"/>
          <w:color w:val="3E4349"/>
          <w:sz w:val="21"/>
          <w:szCs w:val="21"/>
        </w:rPr>
        <w:t xml:space="preserve"> </w:t>
      </w:r>
      <w:r>
        <w:rPr>
          <w:rStyle w:val="nn"/>
          <w:rFonts w:ascii="Consolas" w:hAnsi="Consolas"/>
          <w:b/>
          <w:bCs/>
          <w:color w:val="0E84B5"/>
          <w:sz w:val="21"/>
          <w:szCs w:val="21"/>
        </w:rPr>
        <w:t>pd</w:t>
      </w:r>
    </w:p>
    <w:p w14:paraId="158AE8E5" w14:textId="77777777" w:rsidR="00FF78A8" w:rsidRDefault="00FF78A8" w:rsidP="00FF78A8">
      <w:pPr>
        <w:pStyle w:val="HTMLPreformatted"/>
        <w:shd w:val="clear" w:color="auto" w:fill="EEEEEE"/>
        <w:spacing w:before="225" w:after="225" w:line="312" w:lineRule="atLeast"/>
        <w:rPr>
          <w:rFonts w:ascii="Consolas" w:hAnsi="Consolas"/>
          <w:color w:val="3E4349"/>
          <w:sz w:val="21"/>
          <w:szCs w:val="21"/>
        </w:rPr>
      </w:pPr>
      <w:r>
        <w:rPr>
          <w:rFonts w:ascii="Consolas" w:hAnsi="Consolas"/>
          <w:color w:val="3E4349"/>
          <w:sz w:val="21"/>
          <w:szCs w:val="21"/>
        </w:rPr>
        <w:t xml:space="preserve">    </w:t>
      </w:r>
      <w:r>
        <w:rPr>
          <w:rStyle w:val="kn"/>
          <w:rFonts w:ascii="Consolas" w:eastAsiaTheme="majorEastAsia" w:hAnsi="Consolas"/>
          <w:b/>
          <w:bCs/>
          <w:color w:val="007020"/>
          <w:sz w:val="21"/>
          <w:szCs w:val="21"/>
        </w:rPr>
        <w:t>import</w:t>
      </w:r>
      <w:r>
        <w:rPr>
          <w:rFonts w:ascii="Consolas" w:hAnsi="Consolas"/>
          <w:color w:val="3E4349"/>
          <w:sz w:val="21"/>
          <w:szCs w:val="21"/>
        </w:rPr>
        <w:t xml:space="preserve"> </w:t>
      </w:r>
      <w:proofErr w:type="spellStart"/>
      <w:r>
        <w:rPr>
          <w:rStyle w:val="nn"/>
          <w:rFonts w:ascii="Consolas" w:hAnsi="Consolas"/>
          <w:b/>
          <w:bCs/>
          <w:color w:val="0E84B5"/>
          <w:sz w:val="21"/>
          <w:szCs w:val="21"/>
        </w:rPr>
        <w:t>numpy</w:t>
      </w:r>
      <w:proofErr w:type="spellEnd"/>
      <w:r>
        <w:rPr>
          <w:rFonts w:ascii="Consolas" w:hAnsi="Consolas"/>
          <w:color w:val="3E4349"/>
          <w:sz w:val="21"/>
          <w:szCs w:val="21"/>
        </w:rPr>
        <w:t xml:space="preserve"> </w:t>
      </w:r>
      <w:r>
        <w:rPr>
          <w:rStyle w:val="kn"/>
          <w:rFonts w:ascii="Consolas" w:eastAsiaTheme="majorEastAsia" w:hAnsi="Consolas"/>
          <w:b/>
          <w:bCs/>
          <w:color w:val="007020"/>
          <w:sz w:val="21"/>
          <w:szCs w:val="21"/>
        </w:rPr>
        <w:t>as</w:t>
      </w:r>
      <w:r>
        <w:rPr>
          <w:rFonts w:ascii="Consolas" w:hAnsi="Consolas"/>
          <w:color w:val="3E4349"/>
          <w:sz w:val="21"/>
          <w:szCs w:val="21"/>
        </w:rPr>
        <w:t xml:space="preserve"> </w:t>
      </w:r>
      <w:r>
        <w:rPr>
          <w:rStyle w:val="nn"/>
          <w:rFonts w:ascii="Consolas" w:hAnsi="Consolas"/>
          <w:b/>
          <w:bCs/>
          <w:color w:val="0E84B5"/>
          <w:sz w:val="21"/>
          <w:szCs w:val="21"/>
        </w:rPr>
        <w:t>np</w:t>
      </w:r>
    </w:p>
    <w:p w14:paraId="0D155716" w14:textId="77777777" w:rsidR="00FF78A8" w:rsidRDefault="00FF78A8" w:rsidP="00FF78A8">
      <w:pPr>
        <w:pStyle w:val="HTMLPreformatted"/>
        <w:shd w:val="clear" w:color="auto" w:fill="EEEEEE"/>
        <w:spacing w:before="225" w:after="225" w:line="312" w:lineRule="atLeast"/>
        <w:rPr>
          <w:rFonts w:ascii="Consolas" w:hAnsi="Consolas"/>
          <w:color w:val="3E4349"/>
          <w:sz w:val="21"/>
          <w:szCs w:val="21"/>
        </w:rPr>
      </w:pPr>
    </w:p>
    <w:p w14:paraId="06BA9BD2" w14:textId="77777777" w:rsidR="00FF78A8" w:rsidRDefault="00FF78A8" w:rsidP="00FF78A8">
      <w:pPr>
        <w:pStyle w:val="HTMLPreformatted"/>
        <w:shd w:val="clear" w:color="auto" w:fill="EEEEEE"/>
        <w:spacing w:before="225" w:after="225" w:line="312" w:lineRule="atLeast"/>
        <w:rPr>
          <w:rFonts w:ascii="Consolas" w:hAnsi="Consolas"/>
          <w:color w:val="3E4349"/>
          <w:sz w:val="21"/>
          <w:szCs w:val="21"/>
        </w:rPr>
      </w:pPr>
      <w:r>
        <w:rPr>
          <w:rFonts w:ascii="Consolas" w:hAnsi="Consolas"/>
          <w:color w:val="3E4349"/>
          <w:sz w:val="21"/>
          <w:szCs w:val="21"/>
        </w:rPr>
        <w:t xml:space="preserve">    </w:t>
      </w:r>
      <w:r>
        <w:rPr>
          <w:rStyle w:val="c1"/>
          <w:rFonts w:ascii="Consolas" w:hAnsi="Consolas"/>
          <w:i/>
          <w:iCs/>
          <w:color w:val="408090"/>
          <w:sz w:val="21"/>
          <w:szCs w:val="21"/>
        </w:rPr>
        <w:t># Use the libraries to do work</w:t>
      </w:r>
    </w:p>
    <w:p w14:paraId="3FF87CF0" w14:textId="77777777" w:rsidR="00FF78A8" w:rsidRDefault="00FF78A8" w:rsidP="00FF78A8">
      <w:pPr>
        <w:pStyle w:val="HTMLPreformatted"/>
        <w:shd w:val="clear" w:color="auto" w:fill="EEEEEE"/>
        <w:spacing w:before="225" w:after="225" w:line="312" w:lineRule="atLeast"/>
        <w:rPr>
          <w:rFonts w:ascii="Consolas" w:hAnsi="Consolas"/>
          <w:color w:val="3E4349"/>
          <w:sz w:val="21"/>
          <w:szCs w:val="21"/>
        </w:rPr>
      </w:pPr>
      <w:r>
        <w:rPr>
          <w:rFonts w:ascii="Consolas" w:hAnsi="Consolas"/>
          <w:color w:val="3E4349"/>
          <w:sz w:val="21"/>
          <w:szCs w:val="21"/>
        </w:rPr>
        <w:t xml:space="preserve">    </w:t>
      </w:r>
      <w:r>
        <w:rPr>
          <w:rStyle w:val="k"/>
          <w:rFonts w:ascii="Consolas" w:hAnsi="Consolas"/>
          <w:b/>
          <w:bCs/>
          <w:color w:val="007020"/>
          <w:sz w:val="21"/>
          <w:szCs w:val="21"/>
        </w:rPr>
        <w:t>return</w:t>
      </w:r>
      <w:r>
        <w:rPr>
          <w:rFonts w:ascii="Consolas" w:hAnsi="Consolas"/>
          <w:color w:val="3E4349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666666"/>
          <w:sz w:val="21"/>
          <w:szCs w:val="21"/>
        </w:rPr>
        <w:t>...</w:t>
      </w:r>
    </w:p>
    <w:p w14:paraId="6CC5A397" w14:textId="77777777" w:rsidR="00FF78A8" w:rsidRDefault="00FF78A8" w:rsidP="00FF78A8">
      <w:pPr>
        <w:pStyle w:val="HTMLPreformatted"/>
        <w:shd w:val="clear" w:color="auto" w:fill="EEEEEE"/>
        <w:spacing w:before="225" w:after="225" w:line="312" w:lineRule="atLeast"/>
        <w:rPr>
          <w:rFonts w:ascii="Consolas" w:hAnsi="Consolas"/>
          <w:color w:val="3E4349"/>
          <w:sz w:val="21"/>
          <w:szCs w:val="21"/>
        </w:rPr>
      </w:pPr>
    </w:p>
    <w:p w14:paraId="7521D74E" w14:textId="77777777" w:rsidR="00FF78A8" w:rsidRDefault="00FF78A8" w:rsidP="00FF78A8">
      <w:pPr>
        <w:pStyle w:val="HTMLPreformatted"/>
        <w:shd w:val="clear" w:color="auto" w:fill="EEEEEE"/>
        <w:spacing w:before="225" w:after="225" w:line="312" w:lineRule="atLeast"/>
        <w:rPr>
          <w:rFonts w:ascii="Consolas" w:hAnsi="Consolas"/>
          <w:color w:val="3E4349"/>
          <w:sz w:val="21"/>
          <w:szCs w:val="21"/>
        </w:rPr>
      </w:pPr>
      <w:proofErr w:type="spellStart"/>
      <w:r>
        <w:rPr>
          <w:rStyle w:val="n"/>
          <w:rFonts w:ascii="Consolas" w:hAnsi="Consolas"/>
          <w:color w:val="3E4349"/>
          <w:sz w:val="21"/>
          <w:szCs w:val="21"/>
        </w:rPr>
        <w:t>rdd</w:t>
      </w:r>
      <w:proofErr w:type="spellEnd"/>
      <w:r>
        <w:rPr>
          <w:rFonts w:ascii="Consolas" w:hAnsi="Consolas"/>
          <w:color w:val="3E4349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666666"/>
          <w:sz w:val="21"/>
          <w:szCs w:val="21"/>
        </w:rPr>
        <w:t>=</w:t>
      </w:r>
      <w:r>
        <w:rPr>
          <w:rFonts w:ascii="Consolas" w:hAnsi="Consolas"/>
          <w:color w:val="3E4349"/>
          <w:sz w:val="21"/>
          <w:szCs w:val="21"/>
        </w:rPr>
        <w:t xml:space="preserve"> </w:t>
      </w:r>
      <w:proofErr w:type="spellStart"/>
      <w:r>
        <w:rPr>
          <w:rStyle w:val="n"/>
          <w:rFonts w:ascii="Consolas" w:hAnsi="Consolas"/>
          <w:color w:val="3E4349"/>
          <w:sz w:val="21"/>
          <w:szCs w:val="21"/>
        </w:rPr>
        <w:t>sc</w:t>
      </w:r>
      <w:r>
        <w:rPr>
          <w:rStyle w:val="o"/>
          <w:rFonts w:ascii="Consolas" w:hAnsi="Consolas"/>
          <w:color w:val="666666"/>
          <w:sz w:val="21"/>
          <w:szCs w:val="21"/>
        </w:rPr>
        <w:t>.</w:t>
      </w:r>
      <w:r>
        <w:rPr>
          <w:rStyle w:val="n"/>
          <w:rFonts w:ascii="Consolas" w:hAnsi="Consolas"/>
          <w:color w:val="3E4349"/>
          <w:sz w:val="21"/>
          <w:szCs w:val="21"/>
        </w:rPr>
        <w:t>parallelize</w:t>
      </w:r>
      <w:proofErr w:type="spellEnd"/>
      <w:r>
        <w:rPr>
          <w:rStyle w:val="p"/>
          <w:rFonts w:ascii="Consolas" w:hAnsi="Consolas"/>
          <w:color w:val="3E4349"/>
          <w:sz w:val="21"/>
          <w:szCs w:val="21"/>
        </w:rPr>
        <w:t>(</w:t>
      </w:r>
      <w:r>
        <w:rPr>
          <w:rStyle w:val="nb"/>
          <w:rFonts w:ascii="Consolas" w:hAnsi="Consolas"/>
          <w:color w:val="007020"/>
          <w:sz w:val="21"/>
          <w:szCs w:val="21"/>
        </w:rPr>
        <w:t>range</w:t>
      </w:r>
      <w:r>
        <w:rPr>
          <w:rStyle w:val="p"/>
          <w:rFonts w:ascii="Consolas" w:hAnsi="Consolas"/>
          <w:color w:val="3E4349"/>
          <w:sz w:val="21"/>
          <w:szCs w:val="21"/>
        </w:rPr>
        <w:t>(</w:t>
      </w:r>
      <w:r>
        <w:rPr>
          <w:rStyle w:val="mi"/>
          <w:rFonts w:ascii="Consolas" w:hAnsi="Consolas"/>
          <w:color w:val="208050"/>
          <w:sz w:val="21"/>
          <w:szCs w:val="21"/>
        </w:rPr>
        <w:t>1000</w:t>
      </w:r>
      <w:r>
        <w:rPr>
          <w:rStyle w:val="p"/>
          <w:rFonts w:ascii="Consolas" w:hAnsi="Consolas"/>
          <w:color w:val="3E4349"/>
          <w:sz w:val="21"/>
          <w:szCs w:val="21"/>
        </w:rPr>
        <w:t>))</w:t>
      </w:r>
      <w:r>
        <w:rPr>
          <w:rStyle w:val="o"/>
          <w:rFonts w:ascii="Consolas" w:hAnsi="Consolas"/>
          <w:color w:val="666666"/>
          <w:sz w:val="21"/>
          <w:szCs w:val="21"/>
        </w:rPr>
        <w:t>.</w:t>
      </w:r>
      <w:r>
        <w:rPr>
          <w:rStyle w:val="n"/>
          <w:rFonts w:ascii="Consolas" w:hAnsi="Consolas"/>
          <w:color w:val="3E4349"/>
          <w:sz w:val="21"/>
          <w:szCs w:val="21"/>
        </w:rPr>
        <w:t>map</w:t>
      </w:r>
      <w:r>
        <w:rPr>
          <w:rStyle w:val="p"/>
          <w:rFonts w:ascii="Consolas" w:hAnsi="Consolas"/>
          <w:color w:val="3E4349"/>
          <w:sz w:val="21"/>
          <w:szCs w:val="21"/>
        </w:rPr>
        <w:t>(</w:t>
      </w:r>
      <w:proofErr w:type="spellStart"/>
      <w:r>
        <w:rPr>
          <w:rStyle w:val="n"/>
          <w:rFonts w:ascii="Consolas" w:hAnsi="Consolas"/>
          <w:color w:val="3E4349"/>
          <w:sz w:val="21"/>
          <w:szCs w:val="21"/>
        </w:rPr>
        <w:t>some_function</w:t>
      </w:r>
      <w:proofErr w:type="spellEnd"/>
      <w:r>
        <w:rPr>
          <w:rStyle w:val="p"/>
          <w:rFonts w:ascii="Consolas" w:hAnsi="Consolas"/>
          <w:color w:val="3E4349"/>
          <w:sz w:val="21"/>
          <w:szCs w:val="21"/>
        </w:rPr>
        <w:t>)</w:t>
      </w:r>
      <w:r>
        <w:rPr>
          <w:rStyle w:val="o"/>
          <w:rFonts w:ascii="Consolas" w:hAnsi="Consolas"/>
          <w:color w:val="666666"/>
          <w:sz w:val="21"/>
          <w:szCs w:val="21"/>
        </w:rPr>
        <w:t>.</w:t>
      </w:r>
      <w:r>
        <w:rPr>
          <w:rStyle w:val="n"/>
          <w:rFonts w:ascii="Consolas" w:hAnsi="Consolas"/>
          <w:color w:val="3E4349"/>
          <w:sz w:val="21"/>
          <w:szCs w:val="21"/>
        </w:rPr>
        <w:t>take</w:t>
      </w:r>
      <w:r>
        <w:rPr>
          <w:rStyle w:val="p"/>
          <w:rFonts w:ascii="Consolas" w:hAnsi="Consolas"/>
          <w:color w:val="3E4349"/>
          <w:sz w:val="21"/>
          <w:szCs w:val="21"/>
        </w:rPr>
        <w:t>(</w:t>
      </w:r>
      <w:r>
        <w:rPr>
          <w:rStyle w:val="mi"/>
          <w:rFonts w:ascii="Consolas" w:hAnsi="Consolas"/>
          <w:color w:val="208050"/>
          <w:sz w:val="21"/>
          <w:szCs w:val="21"/>
        </w:rPr>
        <w:t>10</w:t>
      </w:r>
      <w:r>
        <w:rPr>
          <w:rStyle w:val="p"/>
          <w:rFonts w:ascii="Consolas" w:hAnsi="Consolas"/>
          <w:color w:val="3E4349"/>
          <w:sz w:val="21"/>
          <w:szCs w:val="21"/>
        </w:rPr>
        <w:t>)</w:t>
      </w:r>
    </w:p>
    <w:p w14:paraId="2E4DCA7E" w14:textId="7E96392A" w:rsidR="00FF78A8" w:rsidRPr="003C7054" w:rsidRDefault="00FF78A8" w:rsidP="00FF78A8">
      <w:pPr>
        <w:pStyle w:val="NormalWeb"/>
        <w:shd w:val="clear" w:color="auto" w:fill="FFFFFF"/>
        <w:spacing w:line="336" w:lineRule="atLeast"/>
        <w:rPr>
          <w:rFonts w:asciiTheme="minorHAnsi" w:hAnsiTheme="minorHAnsi" w:cstheme="minorHAnsi"/>
          <w:color w:val="3E4349"/>
        </w:rPr>
      </w:pPr>
      <w:r w:rsidRPr="003C7054">
        <w:rPr>
          <w:rFonts w:asciiTheme="minorHAnsi" w:hAnsiTheme="minorHAnsi" w:cstheme="minorHAnsi"/>
          <w:color w:val="3E4349"/>
        </w:rPr>
        <w:t xml:space="preserve">When you’re done, the Spark clusters can be shutdown manually, or will be automatically </w:t>
      </w:r>
      <w:proofErr w:type="spellStart"/>
      <w:r w:rsidRPr="003C7054">
        <w:rPr>
          <w:rFonts w:asciiTheme="minorHAnsi" w:hAnsiTheme="minorHAnsi" w:cstheme="minorHAnsi"/>
          <w:color w:val="3E4349"/>
        </w:rPr>
        <w:t>shutdown</w:t>
      </w:r>
      <w:proofErr w:type="spellEnd"/>
      <w:r w:rsidRPr="003C7054">
        <w:rPr>
          <w:rFonts w:asciiTheme="minorHAnsi" w:hAnsiTheme="minorHAnsi" w:cstheme="minorHAnsi"/>
          <w:color w:val="3E4349"/>
        </w:rPr>
        <w:t xml:space="preserve"> when the notebook exits.</w:t>
      </w:r>
    </w:p>
    <w:p w14:paraId="568FFDF8" w14:textId="74E544CB" w:rsidR="00671AAC" w:rsidRPr="0017443A" w:rsidRDefault="00FF78A8" w:rsidP="0017443A">
      <w:pPr>
        <w:pStyle w:val="NormalWeb"/>
        <w:shd w:val="clear" w:color="auto" w:fill="FFFFFF"/>
        <w:spacing w:line="336" w:lineRule="atLeast"/>
        <w:rPr>
          <w:rFonts w:ascii="Georgia" w:hAnsi="Georgia"/>
          <w:color w:val="3E4349"/>
          <w:sz w:val="26"/>
          <w:szCs w:val="26"/>
        </w:rPr>
      </w:pPr>
      <w:r w:rsidRPr="0017443A">
        <w:rPr>
          <w:rFonts w:ascii="Georgia" w:hAnsi="Georgia"/>
          <w:color w:val="FF0000"/>
          <w:sz w:val="26"/>
          <w:szCs w:val="26"/>
        </w:rPr>
        <w:t>Reference:</w:t>
      </w:r>
      <w:r>
        <w:rPr>
          <w:rFonts w:ascii="Georgia" w:hAnsi="Georgia"/>
          <w:color w:val="3E4349"/>
          <w:sz w:val="26"/>
          <w:szCs w:val="26"/>
        </w:rPr>
        <w:t xml:space="preserve"> check the </w:t>
      </w:r>
      <w:hyperlink r:id="rId15" w:history="1">
        <w:r w:rsidRPr="003B1785">
          <w:rPr>
            <w:rStyle w:val="Hyperlink"/>
            <w:rFonts w:ascii="Georgia" w:hAnsi="Georgia"/>
            <w:sz w:val="26"/>
            <w:szCs w:val="26"/>
          </w:rPr>
          <w:t>link</w:t>
        </w:r>
      </w:hyperlink>
      <w:r>
        <w:rPr>
          <w:rFonts w:ascii="Georgia" w:hAnsi="Georgia"/>
          <w:color w:val="3E4349"/>
          <w:sz w:val="26"/>
          <w:szCs w:val="26"/>
        </w:rPr>
        <w:t xml:space="preserve"> for more information </w:t>
      </w:r>
    </w:p>
    <w:p w14:paraId="26625D4D" w14:textId="62BA5760" w:rsidR="00923F81" w:rsidRDefault="00923F81" w:rsidP="00923F81">
      <w:pPr>
        <w:pStyle w:val="ListParagraph"/>
      </w:pPr>
    </w:p>
    <w:p w14:paraId="21B6D8D7" w14:textId="77777777" w:rsidR="00575F6F" w:rsidRDefault="00575F6F" w:rsidP="00923F81">
      <w:pPr>
        <w:pStyle w:val="ListParagraph"/>
      </w:pPr>
    </w:p>
    <w:p w14:paraId="444168ED" w14:textId="3D15B1F8" w:rsidR="00EC751C" w:rsidRDefault="00E9519F" w:rsidP="001B6E93">
      <w:pPr>
        <w:pStyle w:val="Heading3"/>
        <w:numPr>
          <w:ilvl w:val="0"/>
          <w:numId w:val="24"/>
        </w:numPr>
      </w:pPr>
      <w:bookmarkStart w:id="5" w:name="_JupyterHub_and_Python"/>
      <w:bookmarkEnd w:id="5"/>
      <w:r>
        <w:lastRenderedPageBreak/>
        <w:t xml:space="preserve">JupyterHub and </w:t>
      </w:r>
      <w:r w:rsidR="00A11964">
        <w:t>P</w:t>
      </w:r>
      <w:r>
        <w:t xml:space="preserve">ython </w:t>
      </w:r>
      <w:hyperlink w:anchor="_top" w:history="1">
        <w:r w:rsidR="00AD18FA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</w:p>
    <w:p w14:paraId="3215C053" w14:textId="0542BF5F" w:rsidR="00E92B88" w:rsidRDefault="00483A3D" w:rsidP="00575F6F">
      <w:pPr>
        <w:pStyle w:val="ListParagraph"/>
        <w:numPr>
          <w:ilvl w:val="1"/>
          <w:numId w:val="13"/>
        </w:numPr>
      </w:pPr>
      <w:r>
        <w:t xml:space="preserve">How to </w:t>
      </w:r>
      <w:r w:rsidR="00E92B88">
        <w:t>Install the python packages</w:t>
      </w:r>
      <w:r>
        <w:t xml:space="preserve">, use </w:t>
      </w:r>
      <w:r w:rsidR="00A11964">
        <w:t>NumP</w:t>
      </w:r>
      <w:r>
        <w:t xml:space="preserve">y as an example </w:t>
      </w:r>
    </w:p>
    <w:p w14:paraId="6E3B6824" w14:textId="544525D8" w:rsidR="00FE49D0" w:rsidRDefault="00FE49D0" w:rsidP="00FE49D0">
      <w:pPr>
        <w:pStyle w:val="HTMLPreformatted"/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pacing w:before="360" w:after="360" w:line="246" w:lineRule="atLeast"/>
        <w:ind w:left="720"/>
      </w:pPr>
      <w:proofErr w:type="spellStart"/>
      <w:r>
        <w:t>sudo</w:t>
      </w:r>
      <w:proofErr w:type="spellEnd"/>
      <w:r>
        <w:t xml:space="preserve"> python3 -m pip install </w:t>
      </w:r>
      <w:proofErr w:type="spellStart"/>
      <w:r>
        <w:t>numpy</w:t>
      </w:r>
      <w:proofErr w:type="spellEnd"/>
      <w:r>
        <w:t xml:space="preserve">                  </w:t>
      </w:r>
    </w:p>
    <w:p w14:paraId="254C9FB0" w14:textId="749CA0AC" w:rsidR="00EC751C" w:rsidRDefault="00FE587A" w:rsidP="00575F6F">
      <w:pPr>
        <w:pStyle w:val="ListParagraph"/>
        <w:numPr>
          <w:ilvl w:val="1"/>
          <w:numId w:val="13"/>
        </w:numPr>
      </w:pPr>
      <w:r>
        <w:t>P</w:t>
      </w:r>
      <w:r w:rsidR="00E92B88">
        <w:t xml:space="preserve">ackages </w:t>
      </w:r>
      <w:r>
        <w:t xml:space="preserve">currently </w:t>
      </w:r>
      <w:r w:rsidR="00E92B88">
        <w:t xml:space="preserve">available to use </w:t>
      </w:r>
      <w:r w:rsidR="00B15A8F">
        <w:t xml:space="preserve">( no need to install in your notebook) </w:t>
      </w:r>
    </w:p>
    <w:p w14:paraId="116063A0" w14:textId="77777777" w:rsidR="00E97F80" w:rsidRDefault="00E97F80" w:rsidP="00E97F80">
      <w:pPr>
        <w:pStyle w:val="HTMLPreformatted"/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pacing w:before="360" w:after="360" w:line="246" w:lineRule="atLeast"/>
        <w:ind w:left="720"/>
      </w:pPr>
      <w:proofErr w:type="spellStart"/>
      <w:r>
        <w:t>conda</w:t>
      </w:r>
      <w:proofErr w:type="spellEnd"/>
      <w:r>
        <w:t xml:space="preserve"> install -y pandas</w:t>
      </w:r>
    </w:p>
    <w:p w14:paraId="39DAACB2" w14:textId="77777777" w:rsidR="00E97F80" w:rsidRDefault="00E97F80" w:rsidP="00E97F80">
      <w:pPr>
        <w:pStyle w:val="HTMLPreformatted"/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pacing w:before="360" w:after="360" w:line="246" w:lineRule="atLeast"/>
        <w:ind w:left="720"/>
      </w:pPr>
      <w:proofErr w:type="spellStart"/>
      <w:r>
        <w:t>conda</w:t>
      </w:r>
      <w:proofErr w:type="spellEnd"/>
      <w:r>
        <w:t xml:space="preserve"> install -y </w:t>
      </w:r>
      <w:proofErr w:type="spellStart"/>
      <w:r>
        <w:t>numpy</w:t>
      </w:r>
      <w:proofErr w:type="spellEnd"/>
    </w:p>
    <w:p w14:paraId="151FEBA7" w14:textId="77777777" w:rsidR="00E97F80" w:rsidRDefault="00E97F80" w:rsidP="00E97F80">
      <w:pPr>
        <w:pStyle w:val="HTMLPreformatted"/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pacing w:before="360" w:after="360" w:line="246" w:lineRule="atLeast"/>
        <w:ind w:left="720"/>
      </w:pPr>
      <w:proofErr w:type="spellStart"/>
      <w:r>
        <w:t>conda</w:t>
      </w:r>
      <w:proofErr w:type="spellEnd"/>
      <w:r>
        <w:t xml:space="preserve"> install -y matplotlib</w:t>
      </w:r>
    </w:p>
    <w:p w14:paraId="04A027FC" w14:textId="77777777" w:rsidR="00E97F80" w:rsidRDefault="00E97F80" w:rsidP="00E97F80">
      <w:pPr>
        <w:pStyle w:val="HTMLPreformatted"/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pacing w:before="360" w:after="360" w:line="246" w:lineRule="atLeast"/>
        <w:ind w:left="720"/>
      </w:pPr>
      <w:proofErr w:type="spellStart"/>
      <w:r>
        <w:t>conda</w:t>
      </w:r>
      <w:proofErr w:type="spellEnd"/>
      <w:r>
        <w:t xml:space="preserve"> install -y datetime</w:t>
      </w:r>
    </w:p>
    <w:p w14:paraId="0F2A9883" w14:textId="77777777" w:rsidR="00E97F80" w:rsidRDefault="00E97F80" w:rsidP="00E97F80">
      <w:pPr>
        <w:pStyle w:val="HTMLPreformatted"/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pacing w:before="360" w:after="360" w:line="246" w:lineRule="atLeast"/>
        <w:ind w:left="720"/>
      </w:pPr>
      <w:proofErr w:type="spellStart"/>
      <w:r>
        <w:t>conda</w:t>
      </w:r>
      <w:proofErr w:type="spellEnd"/>
      <w:r>
        <w:t xml:space="preserve"> install -y </w:t>
      </w:r>
      <w:proofErr w:type="spellStart"/>
      <w:r>
        <w:t>pyodbc</w:t>
      </w:r>
      <w:proofErr w:type="spellEnd"/>
    </w:p>
    <w:p w14:paraId="70298246" w14:textId="77777777" w:rsidR="00E97F80" w:rsidRDefault="00E97F80" w:rsidP="00E97F80">
      <w:pPr>
        <w:pStyle w:val="HTMLPreformatted"/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pacing w:before="360" w:after="360" w:line="246" w:lineRule="atLeast"/>
        <w:ind w:left="720"/>
      </w:pPr>
      <w:proofErr w:type="spellStart"/>
      <w:r>
        <w:t>conda</w:t>
      </w:r>
      <w:proofErr w:type="spellEnd"/>
      <w:r>
        <w:t xml:space="preserve"> install -y sys</w:t>
      </w:r>
    </w:p>
    <w:p w14:paraId="0377A979" w14:textId="77777777" w:rsidR="00E97F80" w:rsidRDefault="00E97F80" w:rsidP="00E97F80">
      <w:pPr>
        <w:pStyle w:val="HTMLPreformatted"/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pacing w:before="360" w:after="360" w:line="246" w:lineRule="atLeast"/>
        <w:ind w:left="720"/>
      </w:pPr>
      <w:proofErr w:type="spellStart"/>
      <w:r>
        <w:t>conda</w:t>
      </w:r>
      <w:proofErr w:type="spellEnd"/>
      <w:r>
        <w:t xml:space="preserve"> install -y </w:t>
      </w:r>
      <w:proofErr w:type="spellStart"/>
      <w:r>
        <w:t>IPython</w:t>
      </w:r>
      <w:proofErr w:type="spellEnd"/>
    </w:p>
    <w:p w14:paraId="20AD4C1E" w14:textId="77777777" w:rsidR="00E97F80" w:rsidRDefault="00E97F80" w:rsidP="00E97F80">
      <w:pPr>
        <w:pStyle w:val="HTMLPreformatted"/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pacing w:before="360" w:after="360" w:line="246" w:lineRule="atLeast"/>
        <w:ind w:left="720"/>
      </w:pPr>
      <w:proofErr w:type="spellStart"/>
      <w:r>
        <w:t>conda</w:t>
      </w:r>
      <w:proofErr w:type="spellEnd"/>
      <w:r>
        <w:t xml:space="preserve"> install -y random</w:t>
      </w:r>
    </w:p>
    <w:p w14:paraId="334DE77A" w14:textId="77777777" w:rsidR="00E97F80" w:rsidRDefault="00E97F80" w:rsidP="00E97F80">
      <w:pPr>
        <w:pStyle w:val="HTMLPreformatted"/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pacing w:before="360" w:after="360" w:line="246" w:lineRule="atLeast"/>
        <w:ind w:left="720"/>
      </w:pPr>
      <w:proofErr w:type="spellStart"/>
      <w:r>
        <w:t>conda</w:t>
      </w:r>
      <w:proofErr w:type="spellEnd"/>
      <w:r>
        <w:t xml:space="preserve"> install -y </w:t>
      </w:r>
      <w:proofErr w:type="spellStart"/>
      <w:r>
        <w:t>sklearn</w:t>
      </w:r>
      <w:proofErr w:type="spellEnd"/>
    </w:p>
    <w:p w14:paraId="4EB5FF39" w14:textId="77777777" w:rsidR="00E97F80" w:rsidRDefault="00E97F80" w:rsidP="00E97F80">
      <w:pPr>
        <w:pStyle w:val="HTMLPreformatted"/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pacing w:before="360" w:after="360" w:line="246" w:lineRule="atLeast"/>
        <w:ind w:left="720"/>
      </w:pPr>
      <w:proofErr w:type="spellStart"/>
      <w:r>
        <w:t>conda</w:t>
      </w:r>
      <w:proofErr w:type="spellEnd"/>
      <w:r>
        <w:t xml:space="preserve"> install -y operator</w:t>
      </w:r>
    </w:p>
    <w:p w14:paraId="370D079F" w14:textId="77777777" w:rsidR="00E97F80" w:rsidRDefault="00E97F80" w:rsidP="00E97F80">
      <w:pPr>
        <w:pStyle w:val="HTMLPreformatted"/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pacing w:before="360" w:after="360" w:line="246" w:lineRule="atLeast"/>
        <w:ind w:left="720"/>
      </w:pPr>
      <w:proofErr w:type="spellStart"/>
      <w:r>
        <w:t>conda</w:t>
      </w:r>
      <w:proofErr w:type="spellEnd"/>
      <w:r>
        <w:t xml:space="preserve"> install -y </w:t>
      </w:r>
      <w:proofErr w:type="spellStart"/>
      <w:r>
        <w:t>statsmodels</w:t>
      </w:r>
      <w:proofErr w:type="spellEnd"/>
    </w:p>
    <w:p w14:paraId="09EA3768" w14:textId="77777777" w:rsidR="00E97F80" w:rsidRDefault="00E97F80" w:rsidP="00E97F80">
      <w:pPr>
        <w:pStyle w:val="HTMLPreformatted"/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pacing w:before="360" w:after="360" w:line="246" w:lineRule="atLeast"/>
        <w:ind w:left="720"/>
      </w:pPr>
      <w:proofErr w:type="spellStart"/>
      <w:r>
        <w:t>conda</w:t>
      </w:r>
      <w:proofErr w:type="spellEnd"/>
      <w:r>
        <w:t xml:space="preserve"> install -y </w:t>
      </w:r>
      <w:proofErr w:type="spellStart"/>
      <w:r>
        <w:t>xgboost</w:t>
      </w:r>
      <w:proofErr w:type="spellEnd"/>
    </w:p>
    <w:p w14:paraId="795C3FAF" w14:textId="77777777" w:rsidR="00E97F80" w:rsidRDefault="00E97F80" w:rsidP="00E97F80">
      <w:pPr>
        <w:pStyle w:val="HTMLPreformatted"/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pacing w:before="360" w:after="360" w:line="246" w:lineRule="atLeast"/>
        <w:ind w:left="720"/>
      </w:pPr>
      <w:proofErr w:type="spellStart"/>
      <w:r>
        <w:t>conda</w:t>
      </w:r>
      <w:proofErr w:type="spellEnd"/>
      <w:r>
        <w:t xml:space="preserve"> install -y </w:t>
      </w:r>
      <w:proofErr w:type="spellStart"/>
      <w:r>
        <w:t>scipy</w:t>
      </w:r>
      <w:proofErr w:type="spellEnd"/>
    </w:p>
    <w:p w14:paraId="075F652D" w14:textId="63041189" w:rsidR="00FE49D0" w:rsidRDefault="00E97F80" w:rsidP="00E97F80">
      <w:pPr>
        <w:pStyle w:val="HTMLPreformatted"/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pacing w:before="360" w:after="360" w:line="246" w:lineRule="atLeast"/>
        <w:ind w:left="720"/>
      </w:pPr>
      <w:proofErr w:type="spellStart"/>
      <w:r>
        <w:t>conda</w:t>
      </w:r>
      <w:proofErr w:type="spellEnd"/>
      <w:r>
        <w:t xml:space="preserve"> install -y Seaborn</w:t>
      </w:r>
      <w:r w:rsidR="00FE49D0">
        <w:t xml:space="preserve">                 </w:t>
      </w:r>
    </w:p>
    <w:p w14:paraId="7FB96B89" w14:textId="7E2509A2" w:rsidR="00FE49D0" w:rsidRDefault="00E96F85" w:rsidP="00E96F85">
      <w:r w:rsidRPr="005A46E5">
        <w:rPr>
          <w:color w:val="FF0000"/>
          <w:sz w:val="28"/>
          <w:szCs w:val="28"/>
        </w:rPr>
        <w:t>Reference:</w:t>
      </w:r>
      <w:r w:rsidRPr="005A46E5">
        <w:rPr>
          <w:color w:val="FF0000"/>
        </w:rPr>
        <w:t xml:space="preserve"> </w:t>
      </w:r>
      <w:r w:rsidR="003F6613">
        <w:t>R</w:t>
      </w:r>
      <w:r>
        <w:t xml:space="preserve">ead </w:t>
      </w:r>
      <w:r w:rsidR="003F6613">
        <w:t>the</w:t>
      </w:r>
      <w:hyperlink r:id="rId16" w:anchor="installing-packages" w:history="1">
        <w:r w:rsidR="003F6613" w:rsidRPr="00D86083">
          <w:rPr>
            <w:rStyle w:val="Hyperlink"/>
          </w:rPr>
          <w:t xml:space="preserve"> link</w:t>
        </w:r>
      </w:hyperlink>
      <w:r w:rsidR="003F6613">
        <w:t xml:space="preserve"> for </w:t>
      </w:r>
      <w:r>
        <w:t xml:space="preserve">more about </w:t>
      </w:r>
      <w:r w:rsidR="003F6613" w:rsidRPr="003F6613">
        <w:t xml:space="preserve">Configuring Jupyter and </w:t>
      </w:r>
      <w:proofErr w:type="spellStart"/>
      <w:r w:rsidR="003F6613" w:rsidRPr="003F6613">
        <w:t>IPython</w:t>
      </w:r>
      <w:proofErr w:type="spellEnd"/>
    </w:p>
    <w:p w14:paraId="09154A7F" w14:textId="10D7B2E5" w:rsidR="004E1E63" w:rsidRDefault="004E1E63" w:rsidP="00FE49D0">
      <w:pPr>
        <w:pStyle w:val="ListParagraph"/>
        <w:ind w:left="1440"/>
      </w:pPr>
    </w:p>
    <w:p w14:paraId="3DF6BCFB" w14:textId="3DBCAF18" w:rsidR="004E1E63" w:rsidRDefault="004E1E63" w:rsidP="00FE49D0">
      <w:pPr>
        <w:pStyle w:val="ListParagraph"/>
        <w:ind w:left="1440"/>
      </w:pPr>
    </w:p>
    <w:p w14:paraId="0A95F141" w14:textId="77777777" w:rsidR="004E1E63" w:rsidRDefault="004E1E63" w:rsidP="00FE49D0">
      <w:pPr>
        <w:pStyle w:val="ListParagraph"/>
        <w:ind w:left="1440"/>
      </w:pPr>
    </w:p>
    <w:p w14:paraId="7C911438" w14:textId="25FE4CBE" w:rsidR="0082748B" w:rsidRDefault="0082748B" w:rsidP="00AD18FA">
      <w:pPr>
        <w:pStyle w:val="Heading3"/>
        <w:numPr>
          <w:ilvl w:val="0"/>
          <w:numId w:val="7"/>
        </w:numPr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bookmarkStart w:id="6" w:name="_JupyterHub_and_SQL"/>
      <w:bookmarkEnd w:id="6"/>
      <w:r>
        <w:lastRenderedPageBreak/>
        <w:t xml:space="preserve">JupyterHub and SQL </w:t>
      </w:r>
      <w:r w:rsidR="00AD18FA">
        <w:t>S</w:t>
      </w:r>
      <w:r>
        <w:t xml:space="preserve">erver </w:t>
      </w:r>
      <w:hyperlink w:anchor="_top" w:history="1">
        <w:r w:rsidR="00AD18FA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</w:p>
    <w:p w14:paraId="27D2E02E" w14:textId="0B8D9CD0" w:rsidR="00EA3EB2" w:rsidRDefault="00EA3EB2" w:rsidP="00EA3EB2">
      <w:pPr>
        <w:pStyle w:val="ListParagraph"/>
        <w:numPr>
          <w:ilvl w:val="1"/>
          <w:numId w:val="13"/>
        </w:numPr>
      </w:pPr>
      <w:r w:rsidRPr="00EA3EB2">
        <w:t>JupyterHub uses a database to store information about users, services, and other data needed for operating the Hub.</w:t>
      </w:r>
    </w:p>
    <w:p w14:paraId="0AA3E5F6" w14:textId="1119D8B4" w:rsidR="002C3C3C" w:rsidRPr="00F948E2" w:rsidRDefault="004B62E0" w:rsidP="00F948E2">
      <w:pPr>
        <w:pStyle w:val="ListParagraph"/>
        <w:numPr>
          <w:ilvl w:val="1"/>
          <w:numId w:val="13"/>
        </w:numPr>
      </w:pPr>
      <w:r>
        <w:t>Connect to the SQL server, use Fido-</w:t>
      </w:r>
      <w:r w:rsidR="008F43E2">
        <w:t>D</w:t>
      </w:r>
      <w:r>
        <w:t xml:space="preserve">ev as </w:t>
      </w:r>
      <w:r w:rsidR="002C3C3C">
        <w:t xml:space="preserve">an </w:t>
      </w:r>
      <w:r>
        <w:t xml:space="preserve">example </w:t>
      </w:r>
    </w:p>
    <w:p w14:paraId="7EE2AE5C" w14:textId="54AE81A5" w:rsidR="000F359D" w:rsidRPr="000F359D" w:rsidRDefault="00AA0D9C" w:rsidP="000F359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A80BFCE" wp14:editId="59B2D4FB">
                <wp:simplePos x="0" y="0"/>
                <wp:positionH relativeFrom="margin">
                  <wp:align>center</wp:align>
                </wp:positionH>
                <wp:positionV relativeFrom="paragraph">
                  <wp:posOffset>59690</wp:posOffset>
                </wp:positionV>
                <wp:extent cx="4629150" cy="409575"/>
                <wp:effectExtent l="0" t="0" r="19050" b="2857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29150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A87C99" w14:textId="77777777" w:rsidR="00AA0D9C" w:rsidRDefault="00AA0D9C" w:rsidP="00AA0D9C">
                            <w:r w:rsidRPr="008F43E2">
                              <w:rPr>
                                <w:b/>
                                <w:bCs/>
                                <w:color w:val="70AD47" w:themeColor="accent6"/>
                              </w:rPr>
                              <w:t>import</w:t>
                            </w:r>
                            <w:r w:rsidRPr="00E7186B">
                              <w:t xml:space="preserve"> </w:t>
                            </w:r>
                            <w:proofErr w:type="spellStart"/>
                            <w:r w:rsidRPr="00E7186B">
                              <w:t>pyodbc</w:t>
                            </w:r>
                            <w:proofErr w:type="spellEnd"/>
                            <w:r>
                              <w:t xml:space="preserve"> </w:t>
                            </w:r>
                            <w:r w:rsidRPr="008F43E2">
                              <w:rPr>
                                <w:color w:val="70AD47" w:themeColor="accent6"/>
                              </w:rPr>
                              <w:t xml:space="preserve">## this is the library for SQL connection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80BFCE" id="Text Box 2" o:spid="_x0000_s1029" type="#_x0000_t202" style="position:absolute;margin-left:0;margin-top:4.7pt;width:364.5pt;height:32.25pt;z-index:25166028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" fillcolor="#d8d8d8 [2732]">
                <v:textbox>
                  <w:txbxContent>
                    <w:p w14:paraId="07A87C99" w14:textId="77777777" w:rsidR="00AA0D9C" w:rsidRDefault="00AA0D9C" w:rsidP="00AA0D9C">
                      <w:r w:rsidRPr="008F43E2">
                        <w:rPr>
                          <w:b/>
                          <w:bCs/>
                          <w:color w:val="70AD47" w:themeColor="accent6"/>
                        </w:rPr>
                        <w:t>import</w:t>
                      </w:r>
                      <w:r w:rsidRPr="00E7186B">
                        <w:t xml:space="preserve"> </w:t>
                      </w:r>
                      <w:proofErr w:type="spellStart"/>
                      <w:r w:rsidRPr="00E7186B">
                        <w:t>pyodbc</w:t>
                      </w:r>
                      <w:proofErr w:type="spellEnd"/>
                      <w:r>
                        <w:t xml:space="preserve"> </w:t>
                      </w:r>
                      <w:r w:rsidRPr="008F43E2">
                        <w:rPr>
                          <w:color w:val="70AD47" w:themeColor="accent6"/>
                        </w:rPr>
                        <w:t xml:space="preserve">## this is the library for SQL connection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3E800BC" w14:textId="2AD6B9A0" w:rsidR="00A063EF" w:rsidRPr="00A063EF" w:rsidRDefault="00A063EF" w:rsidP="002E59CB"/>
    <w:p w14:paraId="2AC03153" w14:textId="0A9BED18" w:rsidR="002E59CB" w:rsidRPr="002E59CB" w:rsidRDefault="0072144C" w:rsidP="002E59CB">
      <w:pPr>
        <w:pStyle w:val="ListParagraph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A90F793" wp14:editId="50A933F4">
                <wp:simplePos x="0" y="0"/>
                <wp:positionH relativeFrom="margin">
                  <wp:align>center</wp:align>
                </wp:positionH>
                <wp:positionV relativeFrom="paragraph">
                  <wp:posOffset>3175</wp:posOffset>
                </wp:positionV>
                <wp:extent cx="4619625" cy="2057400"/>
                <wp:effectExtent l="0" t="0" r="28575" b="19050"/>
                <wp:wrapThrough wrapText="bothSides">
                  <wp:wrapPolygon edited="0">
                    <wp:start x="0" y="0"/>
                    <wp:lineTo x="0" y="21600"/>
                    <wp:lineTo x="21645" y="21600"/>
                    <wp:lineTo x="21645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19625" cy="20574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chemeClr val="accent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3702A2" w14:textId="77777777" w:rsidR="00AA0D9C" w:rsidRPr="00B833B2" w:rsidRDefault="00AA0D9C" w:rsidP="00AA0D9C">
                            <w:r w:rsidRPr="00B833B2">
                              <w:rPr>
                                <w:shd w:val="pct15" w:color="auto" w:fill="FFFFFF"/>
                              </w:rPr>
                              <w:t xml:space="preserve">server = </w:t>
                            </w:r>
                            <w:r w:rsidRPr="00523E5B">
                              <w:rPr>
                                <w:color w:val="FF0000"/>
                              </w:rPr>
                              <w:t>'ALAWDREDSQL201.risk.regn.net, 50255'</w:t>
                            </w:r>
                          </w:p>
                          <w:p w14:paraId="456CF9A3" w14:textId="77777777" w:rsidR="00AA0D9C" w:rsidRPr="00523E5B" w:rsidRDefault="00AA0D9C" w:rsidP="00AA0D9C">
                            <w:pPr>
                              <w:rPr>
                                <w:color w:val="70AD47" w:themeColor="accent6"/>
                              </w:rPr>
                            </w:pPr>
                            <w:r w:rsidRPr="00B833B2">
                              <w:t xml:space="preserve">database = </w:t>
                            </w:r>
                            <w:r w:rsidRPr="00523E5B">
                              <w:rPr>
                                <w:color w:val="FF0000"/>
                              </w:rPr>
                              <w:t>'red'</w:t>
                            </w:r>
                            <w:r w:rsidRPr="00B833B2">
                              <w:t xml:space="preserve"> </w:t>
                            </w:r>
                            <w:r w:rsidRPr="00523E5B">
                              <w:rPr>
                                <w:color w:val="70AD47" w:themeColor="accent6"/>
                              </w:rPr>
                              <w:t># enter database name</w:t>
                            </w:r>
                          </w:p>
                          <w:p w14:paraId="00B1B491" w14:textId="77777777" w:rsidR="00AA0D9C" w:rsidRPr="00B833B2" w:rsidRDefault="00AA0D9C" w:rsidP="00AA0D9C">
                            <w:r w:rsidRPr="00B833B2">
                              <w:t xml:space="preserve">username = </w:t>
                            </w:r>
                            <w:r w:rsidRPr="00523E5B">
                              <w:rPr>
                                <w:color w:val="FF0000"/>
                              </w:rPr>
                              <w:t xml:space="preserve">your username </w:t>
                            </w:r>
                          </w:p>
                          <w:p w14:paraId="3C68C3B1" w14:textId="77777777" w:rsidR="00AA0D9C" w:rsidRPr="00B833B2" w:rsidRDefault="00AA0D9C" w:rsidP="00AA0D9C">
                            <w:r w:rsidRPr="00B833B2">
                              <w:t xml:space="preserve">password = </w:t>
                            </w:r>
                            <w:r w:rsidRPr="00523E5B">
                              <w:rPr>
                                <w:color w:val="FF0000"/>
                              </w:rPr>
                              <w:t xml:space="preserve">your password </w:t>
                            </w:r>
                          </w:p>
                          <w:p w14:paraId="1A282CCE" w14:textId="77777777" w:rsidR="00AA0D9C" w:rsidRPr="00523E5B" w:rsidRDefault="00AA0D9C" w:rsidP="00AA0D9C">
                            <w:pPr>
                              <w:rPr>
                                <w:color w:val="FF0000"/>
                              </w:rPr>
                            </w:pPr>
                            <w:proofErr w:type="spellStart"/>
                            <w:r w:rsidRPr="00B833B2">
                              <w:t>cnxn</w:t>
                            </w:r>
                            <w:proofErr w:type="spellEnd"/>
                            <w:r w:rsidRPr="00B833B2">
                              <w:t xml:space="preserve"> = </w:t>
                            </w:r>
                            <w:proofErr w:type="spellStart"/>
                            <w:r w:rsidRPr="00B833B2">
                              <w:t>pyodbc.connect</w:t>
                            </w:r>
                            <w:proofErr w:type="spellEnd"/>
                            <w:r w:rsidRPr="00523E5B">
                              <w:rPr>
                                <w:color w:val="FF0000"/>
                              </w:rPr>
                              <w:t>('DRIVER={ODBC Driver 17 for SQL Server};SERVER='+server+';DATABASE='+database+';UID='+username+';PWD='+ password)</w:t>
                            </w:r>
                          </w:p>
                          <w:p w14:paraId="124B8F10" w14:textId="77777777" w:rsidR="00AA0D9C" w:rsidRPr="00B833B2" w:rsidRDefault="00AA0D9C" w:rsidP="00AA0D9C">
                            <w:r w:rsidRPr="00B833B2">
                              <w:t xml:space="preserve">cursor = </w:t>
                            </w:r>
                            <w:proofErr w:type="spellStart"/>
                            <w:r w:rsidRPr="00523E5B">
                              <w:rPr>
                                <w:color w:val="FF0000"/>
                              </w:rPr>
                              <w:t>cnxn.cursor</w:t>
                            </w:r>
                            <w:proofErr w:type="spellEnd"/>
                            <w:r w:rsidRPr="00523E5B">
                              <w:rPr>
                                <w:color w:val="FF0000"/>
                              </w:rPr>
                              <w:t>()</w:t>
                            </w:r>
                          </w:p>
                          <w:p w14:paraId="77BC2370" w14:textId="77777777" w:rsidR="00AA0D9C" w:rsidRDefault="00AA0D9C" w:rsidP="00AA0D9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90F793" id="_x0000_s1030" type="#_x0000_t202" style="position:absolute;left:0;text-align:left;margin-left:0;margin-top:.25pt;width:363.75pt;height:162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" fillcolor="#dbdbdb [1302]" strokecolor="#a5a5a5 [3206]">
                <v:textbox>
                  <w:txbxContent>
                    <w:p w14:paraId="5C3702A2" w14:textId="77777777" w:rsidR="00AA0D9C" w:rsidRPr="00B833B2" w:rsidRDefault="00AA0D9C" w:rsidP="00AA0D9C">
                      <w:r w:rsidRPr="00B833B2">
                        <w:rPr>
                          <w:shd w:val="pct15" w:color="auto" w:fill="FFFFFF"/>
                        </w:rPr>
                        <w:t xml:space="preserve">server = </w:t>
                      </w:r>
                      <w:r w:rsidRPr="00523E5B">
                        <w:rPr>
                          <w:color w:val="FF0000"/>
                        </w:rPr>
                        <w:t>'ALAWDREDSQL201.risk.regn.net, 50255'</w:t>
                      </w:r>
                    </w:p>
                    <w:p w14:paraId="456CF9A3" w14:textId="77777777" w:rsidR="00AA0D9C" w:rsidRPr="00523E5B" w:rsidRDefault="00AA0D9C" w:rsidP="00AA0D9C">
                      <w:pPr>
                        <w:rPr>
                          <w:color w:val="70AD47" w:themeColor="accent6"/>
                        </w:rPr>
                      </w:pPr>
                      <w:r w:rsidRPr="00B833B2">
                        <w:t xml:space="preserve">database = </w:t>
                      </w:r>
                      <w:r w:rsidRPr="00523E5B">
                        <w:rPr>
                          <w:color w:val="FF0000"/>
                        </w:rPr>
                        <w:t>'red'</w:t>
                      </w:r>
                      <w:r w:rsidRPr="00B833B2">
                        <w:t xml:space="preserve"> </w:t>
                      </w:r>
                      <w:r w:rsidRPr="00523E5B">
                        <w:rPr>
                          <w:color w:val="70AD47" w:themeColor="accent6"/>
                        </w:rPr>
                        <w:t># enter database name</w:t>
                      </w:r>
                    </w:p>
                    <w:p w14:paraId="00B1B491" w14:textId="77777777" w:rsidR="00AA0D9C" w:rsidRPr="00B833B2" w:rsidRDefault="00AA0D9C" w:rsidP="00AA0D9C">
                      <w:r w:rsidRPr="00B833B2">
                        <w:t xml:space="preserve">username = </w:t>
                      </w:r>
                      <w:r w:rsidRPr="00523E5B">
                        <w:rPr>
                          <w:color w:val="FF0000"/>
                        </w:rPr>
                        <w:t xml:space="preserve">your username </w:t>
                      </w:r>
                    </w:p>
                    <w:p w14:paraId="3C68C3B1" w14:textId="77777777" w:rsidR="00AA0D9C" w:rsidRPr="00B833B2" w:rsidRDefault="00AA0D9C" w:rsidP="00AA0D9C">
                      <w:r w:rsidRPr="00B833B2">
                        <w:t xml:space="preserve">password = </w:t>
                      </w:r>
                      <w:r w:rsidRPr="00523E5B">
                        <w:rPr>
                          <w:color w:val="FF0000"/>
                        </w:rPr>
                        <w:t xml:space="preserve">your password </w:t>
                      </w:r>
                    </w:p>
                    <w:p w14:paraId="1A282CCE" w14:textId="77777777" w:rsidR="00AA0D9C" w:rsidRPr="00523E5B" w:rsidRDefault="00AA0D9C" w:rsidP="00AA0D9C">
                      <w:pPr>
                        <w:rPr>
                          <w:color w:val="FF0000"/>
                        </w:rPr>
                      </w:pPr>
                      <w:proofErr w:type="spellStart"/>
                      <w:r w:rsidRPr="00B833B2">
                        <w:t>cnxn</w:t>
                      </w:r>
                      <w:proofErr w:type="spellEnd"/>
                      <w:r w:rsidRPr="00B833B2">
                        <w:t xml:space="preserve"> = </w:t>
                      </w:r>
                      <w:proofErr w:type="spellStart"/>
                      <w:r w:rsidRPr="00B833B2">
                        <w:t>pyodbc.connect</w:t>
                      </w:r>
                      <w:proofErr w:type="spellEnd"/>
                      <w:r w:rsidRPr="00523E5B">
                        <w:rPr>
                          <w:color w:val="FF0000"/>
                        </w:rPr>
                        <w:t>('DRIVER={ODBC Driver 17 for SQL Server};SERVER='+server+';DATABASE='+database+';UID='+username+';PWD='+ password)</w:t>
                      </w:r>
                    </w:p>
                    <w:p w14:paraId="124B8F10" w14:textId="77777777" w:rsidR="00AA0D9C" w:rsidRPr="00B833B2" w:rsidRDefault="00AA0D9C" w:rsidP="00AA0D9C">
                      <w:r w:rsidRPr="00B833B2">
                        <w:t xml:space="preserve">cursor = </w:t>
                      </w:r>
                      <w:proofErr w:type="spellStart"/>
                      <w:r w:rsidRPr="00523E5B">
                        <w:rPr>
                          <w:color w:val="FF0000"/>
                        </w:rPr>
                        <w:t>cnxn.cursor</w:t>
                      </w:r>
                      <w:proofErr w:type="spellEnd"/>
                      <w:r w:rsidRPr="00523E5B">
                        <w:rPr>
                          <w:color w:val="FF0000"/>
                        </w:rPr>
                        <w:t>()</w:t>
                      </w:r>
                    </w:p>
                    <w:p w14:paraId="77BC2370" w14:textId="77777777" w:rsidR="00AA0D9C" w:rsidRDefault="00AA0D9C" w:rsidP="00AA0D9C"/>
                  </w:txbxContent>
                </v:textbox>
                <w10:wrap type="through" anchorx="margin"/>
              </v:shape>
            </w:pict>
          </mc:Fallback>
        </mc:AlternateContent>
      </w:r>
    </w:p>
    <w:p w14:paraId="34BF9FD1" w14:textId="77777777" w:rsidR="002E59CB" w:rsidRPr="002E59CB" w:rsidRDefault="002E59CB" w:rsidP="002E59CB">
      <w:pPr>
        <w:pStyle w:val="ListParagraph"/>
      </w:pPr>
    </w:p>
    <w:p w14:paraId="65CB50D1" w14:textId="77777777" w:rsidR="009F7988" w:rsidRPr="009F7988" w:rsidRDefault="009F7988" w:rsidP="009F7988">
      <w:pPr>
        <w:pStyle w:val="ListParagraph"/>
      </w:pPr>
    </w:p>
    <w:p w14:paraId="431AF3E8" w14:textId="28592F4F" w:rsidR="009F7988" w:rsidRDefault="009F7988" w:rsidP="009F7988">
      <w:pPr>
        <w:pStyle w:val="ListParagraph"/>
      </w:pPr>
    </w:p>
    <w:p w14:paraId="0078BD8C" w14:textId="330C6127" w:rsidR="009F7988" w:rsidRDefault="009F7988" w:rsidP="009F7988">
      <w:pPr>
        <w:pStyle w:val="ListParagraph"/>
      </w:pPr>
    </w:p>
    <w:p w14:paraId="7CF7DEF8" w14:textId="4C31D893" w:rsidR="009F7988" w:rsidRDefault="009F7988" w:rsidP="009F7988">
      <w:pPr>
        <w:pStyle w:val="ListParagraph"/>
      </w:pPr>
    </w:p>
    <w:p w14:paraId="2F4E6708" w14:textId="6DD35966" w:rsidR="009F7988" w:rsidRDefault="009F7988" w:rsidP="009F7988">
      <w:pPr>
        <w:pStyle w:val="ListParagraph"/>
      </w:pPr>
    </w:p>
    <w:p w14:paraId="6019806F" w14:textId="4D610F32" w:rsidR="009F7988" w:rsidRDefault="009F7988" w:rsidP="009F7988">
      <w:pPr>
        <w:pStyle w:val="ListParagraph"/>
      </w:pPr>
    </w:p>
    <w:p w14:paraId="1F90C815" w14:textId="10589C15" w:rsidR="009F7988" w:rsidRDefault="009F7988" w:rsidP="009F7988">
      <w:pPr>
        <w:pStyle w:val="ListParagraph"/>
      </w:pPr>
    </w:p>
    <w:p w14:paraId="32688BED" w14:textId="6FCCC2B6" w:rsidR="009F7988" w:rsidRDefault="009F7988" w:rsidP="009F7988">
      <w:pPr>
        <w:pStyle w:val="ListParagraph"/>
      </w:pPr>
    </w:p>
    <w:p w14:paraId="067DF216" w14:textId="4427FDDB" w:rsidR="009F7988" w:rsidRDefault="009F7988" w:rsidP="008D7388"/>
    <w:p w14:paraId="7269915C" w14:textId="58AA6B16" w:rsidR="009F7988" w:rsidRDefault="008864E3" w:rsidP="008864E3">
      <w:pPr>
        <w:pStyle w:val="ListParagraph"/>
        <w:numPr>
          <w:ilvl w:val="0"/>
          <w:numId w:val="14"/>
        </w:numPr>
      </w:pPr>
      <w:r>
        <w:t xml:space="preserve">Read Data from SQL server </w:t>
      </w:r>
    </w:p>
    <w:p w14:paraId="1CDB1FCF" w14:textId="51EAF293" w:rsidR="001525B8" w:rsidRPr="009F7988" w:rsidRDefault="008D7388" w:rsidP="00500C10">
      <w:pPr>
        <w:pStyle w:val="ListParagraph"/>
        <w:ind w:left="144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4D440FE5" wp14:editId="007449C3">
                <wp:simplePos x="0" y="0"/>
                <wp:positionH relativeFrom="margin">
                  <wp:posOffset>723900</wp:posOffset>
                </wp:positionH>
                <wp:positionV relativeFrom="paragraph">
                  <wp:posOffset>188595</wp:posOffset>
                </wp:positionV>
                <wp:extent cx="4629150" cy="1438275"/>
                <wp:effectExtent l="0" t="0" r="19050" b="285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29150" cy="14382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33F366" w14:textId="5D317594" w:rsidR="00500C10" w:rsidRDefault="00806B25" w:rsidP="00500C10">
                            <w:r w:rsidRPr="00806B25">
                              <w:t xml:space="preserve">query </w:t>
                            </w:r>
                            <w:r w:rsidRPr="00CA4C99">
                              <w:rPr>
                                <w:color w:val="7030A0"/>
                              </w:rPr>
                              <w:t>=</w:t>
                            </w:r>
                            <w:r w:rsidRPr="00CA4C99">
                              <w:rPr>
                                <w:color w:val="FF0000"/>
                              </w:rPr>
                              <w:t xml:space="preserve"> '''</w:t>
                            </w:r>
                          </w:p>
                          <w:p w14:paraId="2283858A" w14:textId="5C33CBB4" w:rsidR="00B84722" w:rsidRPr="00CA4C99" w:rsidRDefault="00B84722" w:rsidP="00500C10">
                            <w:pPr>
                              <w:rPr>
                                <w:color w:val="70AD47" w:themeColor="accent6"/>
                              </w:rPr>
                            </w:pPr>
                            <w:r w:rsidRPr="00CA4C99">
                              <w:rPr>
                                <w:color w:val="70AD47" w:themeColor="accent6"/>
                              </w:rPr>
                              <w:t>##</w:t>
                            </w:r>
                            <w:r w:rsidR="00425740">
                              <w:rPr>
                                <w:color w:val="70AD47" w:themeColor="accent6"/>
                              </w:rPr>
                              <w:t xml:space="preserve"> Insert y</w:t>
                            </w:r>
                            <w:r w:rsidRPr="00CA4C99">
                              <w:rPr>
                                <w:color w:val="70AD47" w:themeColor="accent6"/>
                              </w:rPr>
                              <w:t xml:space="preserve">our SQL queries </w:t>
                            </w:r>
                            <w:r w:rsidR="00425740">
                              <w:rPr>
                                <w:color w:val="70AD47" w:themeColor="accent6"/>
                              </w:rPr>
                              <w:t>here</w:t>
                            </w:r>
                          </w:p>
                          <w:p w14:paraId="4A09F5F8" w14:textId="4D475793" w:rsidR="00B84722" w:rsidRPr="00CA4C99" w:rsidRDefault="00B84722" w:rsidP="00500C10">
                            <w:pPr>
                              <w:rPr>
                                <w:color w:val="FF0000"/>
                              </w:rPr>
                            </w:pPr>
                            <w:r w:rsidRPr="00CA4C99">
                              <w:rPr>
                                <w:color w:val="FF0000"/>
                              </w:rPr>
                              <w:t>Select</w:t>
                            </w:r>
                            <w:r w:rsidR="00F1495C">
                              <w:rPr>
                                <w:color w:val="FF0000"/>
                              </w:rPr>
                              <w:t xml:space="preserve"> top 10 </w:t>
                            </w:r>
                            <w:r w:rsidRPr="00CA4C99">
                              <w:rPr>
                                <w:color w:val="FF0000"/>
                              </w:rPr>
                              <w:t xml:space="preserve"> *</w:t>
                            </w:r>
                          </w:p>
                          <w:p w14:paraId="3DC320F6" w14:textId="3D3A6A03" w:rsidR="00806B25" w:rsidRDefault="00B84722" w:rsidP="00500C10">
                            <w:pPr>
                              <w:rPr>
                                <w:color w:val="FF0000"/>
                              </w:rPr>
                            </w:pPr>
                            <w:r w:rsidRPr="00CA4C99">
                              <w:rPr>
                                <w:color w:val="FF0000"/>
                              </w:rPr>
                              <w:t xml:space="preserve">From </w:t>
                            </w:r>
                            <w:proofErr w:type="spellStart"/>
                            <w:r w:rsidR="00504F2D" w:rsidRPr="00CA4C99">
                              <w:rPr>
                                <w:color w:val="FF0000"/>
                              </w:rPr>
                              <w:t>dim_customer_account</w:t>
                            </w:r>
                            <w:proofErr w:type="spellEnd"/>
                            <w:r w:rsidR="00806B25" w:rsidRPr="00CA4C99">
                              <w:rPr>
                                <w:color w:val="FF0000"/>
                              </w:rPr>
                              <w:t xml:space="preserve"> </w:t>
                            </w:r>
                          </w:p>
                          <w:p w14:paraId="0501BD40" w14:textId="616C63F6" w:rsidR="000F13EE" w:rsidRDefault="000F13EE" w:rsidP="00500C10">
                            <w:pPr>
                              <w:rPr>
                                <w:color w:val="FF0000"/>
                              </w:rPr>
                            </w:pPr>
                            <w:r w:rsidRPr="000F13EE">
                              <w:rPr>
                                <w:color w:val="FF0000"/>
                              </w:rPr>
                              <w:t>'''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440FE5" id="_x0000_s1031" type="#_x0000_t202" style="position:absolute;left:0;text-align:left;margin-left:57pt;margin-top:14.85pt;width:364.5pt;height:113.2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" fillcolor="#d8d8d8 [2732]">
                <v:textbox>
                  <w:txbxContent>
                    <w:p w14:paraId="7633F366" w14:textId="5D317594" w:rsidR="00500C10" w:rsidRDefault="00806B25" w:rsidP="00500C10">
                      <w:r w:rsidRPr="00806B25">
                        <w:t xml:space="preserve">query </w:t>
                      </w:r>
                      <w:r w:rsidRPr="00CA4C99">
                        <w:rPr>
                          <w:color w:val="7030A0"/>
                        </w:rPr>
                        <w:t>=</w:t>
                      </w:r>
                      <w:r w:rsidRPr="00CA4C99">
                        <w:rPr>
                          <w:color w:val="FF0000"/>
                        </w:rPr>
                        <w:t xml:space="preserve"> '''</w:t>
                      </w:r>
                    </w:p>
                    <w:p w14:paraId="2283858A" w14:textId="5C33CBB4" w:rsidR="00B84722" w:rsidRPr="00CA4C99" w:rsidRDefault="00B84722" w:rsidP="00500C10">
                      <w:pPr>
                        <w:rPr>
                          <w:color w:val="70AD47" w:themeColor="accent6"/>
                        </w:rPr>
                      </w:pPr>
                      <w:r w:rsidRPr="00CA4C99">
                        <w:rPr>
                          <w:color w:val="70AD47" w:themeColor="accent6"/>
                        </w:rPr>
                        <w:t>##</w:t>
                      </w:r>
                      <w:r w:rsidR="00425740">
                        <w:rPr>
                          <w:color w:val="70AD47" w:themeColor="accent6"/>
                        </w:rPr>
                        <w:t xml:space="preserve"> Insert y</w:t>
                      </w:r>
                      <w:r w:rsidRPr="00CA4C99">
                        <w:rPr>
                          <w:color w:val="70AD47" w:themeColor="accent6"/>
                        </w:rPr>
                        <w:t xml:space="preserve">our SQL queries </w:t>
                      </w:r>
                      <w:r w:rsidR="00425740">
                        <w:rPr>
                          <w:color w:val="70AD47" w:themeColor="accent6"/>
                        </w:rPr>
                        <w:t>here</w:t>
                      </w:r>
                    </w:p>
                    <w:p w14:paraId="4A09F5F8" w14:textId="4D475793" w:rsidR="00B84722" w:rsidRPr="00CA4C99" w:rsidRDefault="00B84722" w:rsidP="00500C10">
                      <w:pPr>
                        <w:rPr>
                          <w:color w:val="FF0000"/>
                        </w:rPr>
                      </w:pPr>
                      <w:r w:rsidRPr="00CA4C99">
                        <w:rPr>
                          <w:color w:val="FF0000"/>
                        </w:rPr>
                        <w:t>Select</w:t>
                      </w:r>
                      <w:r w:rsidR="00F1495C">
                        <w:rPr>
                          <w:color w:val="FF0000"/>
                        </w:rPr>
                        <w:t xml:space="preserve"> top 10 </w:t>
                      </w:r>
                      <w:r w:rsidRPr="00CA4C99">
                        <w:rPr>
                          <w:color w:val="FF0000"/>
                        </w:rPr>
                        <w:t xml:space="preserve"> *</w:t>
                      </w:r>
                    </w:p>
                    <w:p w14:paraId="3DC320F6" w14:textId="3D3A6A03" w:rsidR="00806B25" w:rsidRDefault="00B84722" w:rsidP="00500C10">
                      <w:pPr>
                        <w:rPr>
                          <w:color w:val="FF0000"/>
                        </w:rPr>
                      </w:pPr>
                      <w:r w:rsidRPr="00CA4C99">
                        <w:rPr>
                          <w:color w:val="FF0000"/>
                        </w:rPr>
                        <w:t xml:space="preserve">From </w:t>
                      </w:r>
                      <w:proofErr w:type="spellStart"/>
                      <w:r w:rsidR="00504F2D" w:rsidRPr="00CA4C99">
                        <w:rPr>
                          <w:color w:val="FF0000"/>
                        </w:rPr>
                        <w:t>dim_customer_account</w:t>
                      </w:r>
                      <w:proofErr w:type="spellEnd"/>
                      <w:r w:rsidR="00806B25" w:rsidRPr="00CA4C99">
                        <w:rPr>
                          <w:color w:val="FF0000"/>
                        </w:rPr>
                        <w:t xml:space="preserve"> </w:t>
                      </w:r>
                    </w:p>
                    <w:p w14:paraId="0501BD40" w14:textId="616C63F6" w:rsidR="000F13EE" w:rsidRDefault="000F13EE" w:rsidP="00500C10">
                      <w:pPr>
                        <w:rPr>
                          <w:color w:val="FF0000"/>
                        </w:rPr>
                      </w:pPr>
                      <w:r w:rsidRPr="000F13EE">
                        <w:rPr>
                          <w:color w:val="FF0000"/>
                        </w:rPr>
                        <w:t>'''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226E850" w14:textId="29E50484" w:rsidR="00B070F9" w:rsidRPr="00B070F9" w:rsidRDefault="00B070F9" w:rsidP="00B070F9">
      <w:pPr>
        <w:pStyle w:val="ListParagraph"/>
      </w:pPr>
    </w:p>
    <w:p w14:paraId="092EE28B" w14:textId="77777777" w:rsidR="00B070F9" w:rsidRDefault="00B070F9" w:rsidP="00B070F9">
      <w:pPr>
        <w:rPr>
          <w:b/>
          <w:bCs/>
          <w:color w:val="FF0000"/>
        </w:rPr>
      </w:pPr>
    </w:p>
    <w:p w14:paraId="56C4DEC2" w14:textId="77777777" w:rsidR="00B070F9" w:rsidRDefault="00B070F9" w:rsidP="00B070F9">
      <w:pPr>
        <w:rPr>
          <w:b/>
          <w:bCs/>
          <w:color w:val="FF0000"/>
        </w:rPr>
      </w:pPr>
    </w:p>
    <w:p w14:paraId="0344952E" w14:textId="77777777" w:rsidR="00B070F9" w:rsidRDefault="00B070F9" w:rsidP="00B070F9">
      <w:pPr>
        <w:rPr>
          <w:b/>
          <w:bCs/>
          <w:color w:val="FF0000"/>
        </w:rPr>
      </w:pPr>
    </w:p>
    <w:p w14:paraId="0ACE5D82" w14:textId="77777777" w:rsidR="00B070F9" w:rsidRDefault="00B070F9" w:rsidP="00B070F9">
      <w:pPr>
        <w:rPr>
          <w:b/>
          <w:bCs/>
          <w:color w:val="FF0000"/>
        </w:rPr>
      </w:pPr>
    </w:p>
    <w:p w14:paraId="74BE98AF" w14:textId="71EB1369" w:rsidR="00B070F9" w:rsidRDefault="00537F0F" w:rsidP="00B070F9">
      <w:pPr>
        <w:rPr>
          <w:b/>
          <w:bCs/>
          <w:color w:val="FF000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20D74E12" wp14:editId="4F9F5C90">
                <wp:simplePos x="0" y="0"/>
                <wp:positionH relativeFrom="margin">
                  <wp:posOffset>714375</wp:posOffset>
                </wp:positionH>
                <wp:positionV relativeFrom="paragraph">
                  <wp:posOffset>8890</wp:posOffset>
                </wp:positionV>
                <wp:extent cx="4629150" cy="914400"/>
                <wp:effectExtent l="0" t="0" r="19050" b="1905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29150" cy="9144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A3D83D" w14:textId="1DE103F8" w:rsidR="002F5EF4" w:rsidRPr="002F5EF4" w:rsidRDefault="002F5EF4" w:rsidP="00537F0F">
                            <w:pPr>
                              <w:rPr>
                                <w:color w:val="70AD47" w:themeColor="accent6"/>
                              </w:rPr>
                            </w:pPr>
                            <w:r w:rsidRPr="00CA4C99">
                              <w:rPr>
                                <w:color w:val="70AD47" w:themeColor="accent6"/>
                              </w:rPr>
                              <w:t>##</w:t>
                            </w:r>
                            <w:r>
                              <w:rPr>
                                <w:color w:val="70AD47" w:themeColor="accent6"/>
                              </w:rPr>
                              <w:t xml:space="preserve"> Execute your </w:t>
                            </w:r>
                            <w:proofErr w:type="spellStart"/>
                            <w:r>
                              <w:rPr>
                                <w:color w:val="70AD47" w:themeColor="accent6"/>
                              </w:rPr>
                              <w:t>quries</w:t>
                            </w:r>
                            <w:proofErr w:type="spellEnd"/>
                            <w:r>
                              <w:rPr>
                                <w:color w:val="70AD47" w:themeColor="accent6"/>
                              </w:rPr>
                              <w:t xml:space="preserve"> </w:t>
                            </w:r>
                            <w:r w:rsidR="003A0F15">
                              <w:rPr>
                                <w:color w:val="70AD47" w:themeColor="accent6"/>
                              </w:rPr>
                              <w:t xml:space="preserve">on the SQL server </w:t>
                            </w:r>
                          </w:p>
                          <w:p w14:paraId="2F4D2605" w14:textId="072E69F7" w:rsidR="00537F0F" w:rsidRPr="00537F0F" w:rsidRDefault="00537F0F" w:rsidP="00537F0F">
                            <w:pPr>
                              <w:rPr>
                                <w:b/>
                                <w:bCs/>
                                <w:color w:val="70AD47" w:themeColor="accent6"/>
                              </w:rPr>
                            </w:pPr>
                            <w:r w:rsidRPr="00537F0F">
                              <w:rPr>
                                <w:b/>
                                <w:bCs/>
                              </w:rPr>
                              <w:t xml:space="preserve">data = </w:t>
                            </w:r>
                            <w:proofErr w:type="spellStart"/>
                            <w:r w:rsidRPr="00537F0F">
                              <w:rPr>
                                <w:b/>
                                <w:bCs/>
                              </w:rPr>
                              <w:t>pd</w:t>
                            </w:r>
                            <w:r w:rsidRPr="00537F0F">
                              <w:rPr>
                                <w:b/>
                                <w:bCs/>
                                <w:color w:val="70AD47" w:themeColor="accent6"/>
                              </w:rPr>
                              <w:t>.read_sql</w:t>
                            </w:r>
                            <w:proofErr w:type="spellEnd"/>
                            <w:r w:rsidRPr="00537F0F">
                              <w:rPr>
                                <w:b/>
                                <w:bCs/>
                              </w:rPr>
                              <w:t xml:space="preserve">(query, </w:t>
                            </w:r>
                            <w:proofErr w:type="spellStart"/>
                            <w:r w:rsidRPr="00537F0F">
                              <w:rPr>
                                <w:b/>
                                <w:bCs/>
                              </w:rPr>
                              <w:t>cnxn</w:t>
                            </w:r>
                            <w:proofErr w:type="spellEnd"/>
                            <w:r w:rsidRPr="00537F0F">
                              <w:rPr>
                                <w:b/>
                                <w:bCs/>
                              </w:rPr>
                              <w:t>)</w:t>
                            </w:r>
                          </w:p>
                          <w:p w14:paraId="6B66D575" w14:textId="3DB8634F" w:rsidR="00B070F9" w:rsidRDefault="00537F0F" w:rsidP="00537F0F">
                            <w:proofErr w:type="spellStart"/>
                            <w:r w:rsidRPr="00537F0F">
                              <w:rPr>
                                <w:b/>
                                <w:bCs/>
                              </w:rPr>
                              <w:t>data.</w:t>
                            </w:r>
                            <w:r w:rsidRPr="00537F0F">
                              <w:rPr>
                                <w:b/>
                                <w:bCs/>
                                <w:color w:val="70AD47" w:themeColor="accent6"/>
                              </w:rPr>
                              <w:t>head</w:t>
                            </w:r>
                            <w:proofErr w:type="spellEnd"/>
                            <w:r w:rsidRPr="00537F0F">
                              <w:rPr>
                                <w:b/>
                                <w:bCs/>
                                <w:color w:val="70AD47" w:themeColor="accent6"/>
                              </w:rPr>
                              <w:t>(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D74E12" id="_x0000_s1032" type="#_x0000_t202" style="position:absolute;margin-left:56.25pt;margin-top:.7pt;width:364.5pt;height:1in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" fillcolor="#d8d8d8 [2732]">
                <v:textbox>
                  <w:txbxContent>
                    <w:p w14:paraId="1AA3D83D" w14:textId="1DE103F8" w:rsidR="002F5EF4" w:rsidRPr="002F5EF4" w:rsidRDefault="002F5EF4" w:rsidP="00537F0F">
                      <w:pPr>
                        <w:rPr>
                          <w:color w:val="70AD47" w:themeColor="accent6"/>
                        </w:rPr>
                      </w:pPr>
                      <w:r w:rsidRPr="00CA4C99">
                        <w:rPr>
                          <w:color w:val="70AD47" w:themeColor="accent6"/>
                        </w:rPr>
                        <w:t>##</w:t>
                      </w:r>
                      <w:r>
                        <w:rPr>
                          <w:color w:val="70AD47" w:themeColor="accent6"/>
                        </w:rPr>
                        <w:t xml:space="preserve"> Execute your </w:t>
                      </w:r>
                      <w:proofErr w:type="spellStart"/>
                      <w:r>
                        <w:rPr>
                          <w:color w:val="70AD47" w:themeColor="accent6"/>
                        </w:rPr>
                        <w:t>quries</w:t>
                      </w:r>
                      <w:proofErr w:type="spellEnd"/>
                      <w:r>
                        <w:rPr>
                          <w:color w:val="70AD47" w:themeColor="accent6"/>
                        </w:rPr>
                        <w:t xml:space="preserve"> </w:t>
                      </w:r>
                      <w:r w:rsidR="003A0F15">
                        <w:rPr>
                          <w:color w:val="70AD47" w:themeColor="accent6"/>
                        </w:rPr>
                        <w:t xml:space="preserve">on the SQL server </w:t>
                      </w:r>
                    </w:p>
                    <w:p w14:paraId="2F4D2605" w14:textId="072E69F7" w:rsidR="00537F0F" w:rsidRPr="00537F0F" w:rsidRDefault="00537F0F" w:rsidP="00537F0F">
                      <w:pPr>
                        <w:rPr>
                          <w:b/>
                          <w:bCs/>
                          <w:color w:val="70AD47" w:themeColor="accent6"/>
                        </w:rPr>
                      </w:pPr>
                      <w:r w:rsidRPr="00537F0F">
                        <w:rPr>
                          <w:b/>
                          <w:bCs/>
                        </w:rPr>
                        <w:t xml:space="preserve">data = </w:t>
                      </w:r>
                      <w:proofErr w:type="spellStart"/>
                      <w:r w:rsidRPr="00537F0F">
                        <w:rPr>
                          <w:b/>
                          <w:bCs/>
                        </w:rPr>
                        <w:t>pd</w:t>
                      </w:r>
                      <w:r w:rsidRPr="00537F0F">
                        <w:rPr>
                          <w:b/>
                          <w:bCs/>
                          <w:color w:val="70AD47" w:themeColor="accent6"/>
                        </w:rPr>
                        <w:t>.read_sql</w:t>
                      </w:r>
                      <w:proofErr w:type="spellEnd"/>
                      <w:r w:rsidRPr="00537F0F">
                        <w:rPr>
                          <w:b/>
                          <w:bCs/>
                        </w:rPr>
                        <w:t xml:space="preserve">(query, </w:t>
                      </w:r>
                      <w:proofErr w:type="spellStart"/>
                      <w:r w:rsidRPr="00537F0F">
                        <w:rPr>
                          <w:b/>
                          <w:bCs/>
                        </w:rPr>
                        <w:t>cnxn</w:t>
                      </w:r>
                      <w:proofErr w:type="spellEnd"/>
                      <w:r w:rsidRPr="00537F0F">
                        <w:rPr>
                          <w:b/>
                          <w:bCs/>
                        </w:rPr>
                        <w:t>)</w:t>
                      </w:r>
                    </w:p>
                    <w:p w14:paraId="6B66D575" w14:textId="3DB8634F" w:rsidR="00B070F9" w:rsidRDefault="00537F0F" w:rsidP="00537F0F">
                      <w:proofErr w:type="spellStart"/>
                      <w:r w:rsidRPr="00537F0F">
                        <w:rPr>
                          <w:b/>
                          <w:bCs/>
                        </w:rPr>
                        <w:t>data.</w:t>
                      </w:r>
                      <w:r w:rsidRPr="00537F0F">
                        <w:rPr>
                          <w:b/>
                          <w:bCs/>
                          <w:color w:val="70AD47" w:themeColor="accent6"/>
                        </w:rPr>
                        <w:t>head</w:t>
                      </w:r>
                      <w:proofErr w:type="spellEnd"/>
                      <w:r w:rsidRPr="00537F0F">
                        <w:rPr>
                          <w:b/>
                          <w:bCs/>
                          <w:color w:val="70AD47" w:themeColor="accent6"/>
                        </w:rPr>
                        <w:t>(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F9E94FF" w14:textId="052B871D" w:rsidR="00B070F9" w:rsidRDefault="00B070F9" w:rsidP="00B070F9">
      <w:pPr>
        <w:rPr>
          <w:b/>
          <w:bCs/>
          <w:color w:val="FF0000"/>
        </w:rPr>
      </w:pPr>
    </w:p>
    <w:p w14:paraId="4E433E02" w14:textId="615BA6C9" w:rsidR="00B070F9" w:rsidRDefault="00B070F9" w:rsidP="00B070F9">
      <w:pPr>
        <w:rPr>
          <w:b/>
          <w:bCs/>
          <w:color w:val="FF0000"/>
        </w:rPr>
      </w:pPr>
    </w:p>
    <w:p w14:paraId="3D0D9D9D" w14:textId="06ECA060" w:rsidR="00B070F9" w:rsidRDefault="008D7388" w:rsidP="001D40D7">
      <w:pPr>
        <w:jc w:val="center"/>
        <w:rPr>
          <w:b/>
          <w:bCs/>
          <w:color w:val="FF0000"/>
        </w:rPr>
      </w:pPr>
      <w:r>
        <w:rPr>
          <w:noProof/>
        </w:rPr>
        <w:drawing>
          <wp:inline distT="0" distB="0" distL="0" distR="0" wp14:anchorId="63EA8F42" wp14:editId="3EFF4872">
            <wp:extent cx="4684395" cy="1552575"/>
            <wp:effectExtent l="0" t="0" r="190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15051" cy="1562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47F5B" w14:textId="4AB1103E" w:rsidR="001D40D7" w:rsidRPr="001D40D7" w:rsidRDefault="00620D42" w:rsidP="00D524F1">
      <w:pPr>
        <w:pStyle w:val="ListParagraph"/>
        <w:numPr>
          <w:ilvl w:val="0"/>
          <w:numId w:val="14"/>
        </w:numPr>
      </w:pPr>
      <w:r>
        <w:lastRenderedPageBreak/>
        <w:t xml:space="preserve">Write your data back to </w:t>
      </w:r>
      <w:r w:rsidR="00952269">
        <w:t xml:space="preserve">the </w:t>
      </w:r>
      <w:r w:rsidR="001D40D7">
        <w:t>SQL server</w:t>
      </w:r>
    </w:p>
    <w:p w14:paraId="0E81E4A1" w14:textId="06B9BBFD" w:rsidR="00B070F9" w:rsidRDefault="00D524F1" w:rsidP="00B070F9">
      <w:pPr>
        <w:rPr>
          <w:b/>
          <w:bCs/>
          <w:color w:val="FF000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118C5ECF" wp14:editId="11114A05">
                <wp:simplePos x="0" y="0"/>
                <wp:positionH relativeFrom="margin">
                  <wp:posOffset>847725</wp:posOffset>
                </wp:positionH>
                <wp:positionV relativeFrom="paragraph">
                  <wp:posOffset>11430</wp:posOffset>
                </wp:positionV>
                <wp:extent cx="4619625" cy="2457450"/>
                <wp:effectExtent l="0" t="0" r="28575" b="19050"/>
                <wp:wrapThrough wrapText="bothSides">
                  <wp:wrapPolygon edited="0">
                    <wp:start x="0" y="0"/>
                    <wp:lineTo x="0" y="21600"/>
                    <wp:lineTo x="21645" y="21600"/>
                    <wp:lineTo x="21645" y="0"/>
                    <wp:lineTo x="0" y="0"/>
                  </wp:wrapPolygon>
                </wp:wrapThrough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19625" cy="245745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chemeClr val="accent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0CCD8A" w14:textId="7BA1A214" w:rsidR="00D524F1" w:rsidRDefault="00D524F1" w:rsidP="00D524F1">
                            <w:pPr>
                              <w:rPr>
                                <w:shd w:val="pct15" w:color="auto" w:fill="FFFFFF"/>
                              </w:rPr>
                            </w:pPr>
                            <w:r>
                              <w:rPr>
                                <w:shd w:val="pct15" w:color="auto" w:fill="FFFFFF"/>
                              </w:rPr>
                              <w:t xml:space="preserve">## Connect to SQL Server </w:t>
                            </w:r>
                          </w:p>
                          <w:p w14:paraId="02200A1F" w14:textId="521AB133" w:rsidR="00D524F1" w:rsidRPr="00B833B2" w:rsidRDefault="00D524F1" w:rsidP="00D524F1">
                            <w:r w:rsidRPr="00B833B2">
                              <w:rPr>
                                <w:shd w:val="pct15" w:color="auto" w:fill="FFFFFF"/>
                              </w:rPr>
                              <w:t xml:space="preserve">server = </w:t>
                            </w:r>
                            <w:r w:rsidRPr="00523E5B">
                              <w:rPr>
                                <w:color w:val="FF0000"/>
                              </w:rPr>
                              <w:t>'ALAWDREDSQL201.risk.regn.net, 50255'</w:t>
                            </w:r>
                          </w:p>
                          <w:p w14:paraId="223100F5" w14:textId="77777777" w:rsidR="00D524F1" w:rsidRPr="00523E5B" w:rsidRDefault="00D524F1" w:rsidP="00D524F1">
                            <w:pPr>
                              <w:rPr>
                                <w:color w:val="70AD47" w:themeColor="accent6"/>
                              </w:rPr>
                            </w:pPr>
                            <w:r w:rsidRPr="00B833B2">
                              <w:t xml:space="preserve">database = </w:t>
                            </w:r>
                            <w:r w:rsidRPr="00523E5B">
                              <w:rPr>
                                <w:color w:val="FF0000"/>
                              </w:rPr>
                              <w:t>'red'</w:t>
                            </w:r>
                            <w:r w:rsidRPr="00B833B2">
                              <w:t xml:space="preserve"> </w:t>
                            </w:r>
                            <w:r w:rsidRPr="00523E5B">
                              <w:rPr>
                                <w:color w:val="70AD47" w:themeColor="accent6"/>
                              </w:rPr>
                              <w:t># enter database name</w:t>
                            </w:r>
                          </w:p>
                          <w:p w14:paraId="4CFE8B9A" w14:textId="77777777" w:rsidR="00D524F1" w:rsidRPr="00B833B2" w:rsidRDefault="00D524F1" w:rsidP="00D524F1">
                            <w:r w:rsidRPr="00B833B2">
                              <w:t xml:space="preserve">username = </w:t>
                            </w:r>
                            <w:r w:rsidRPr="00523E5B">
                              <w:rPr>
                                <w:color w:val="FF0000"/>
                              </w:rPr>
                              <w:t xml:space="preserve">your username </w:t>
                            </w:r>
                          </w:p>
                          <w:p w14:paraId="5C3E6032" w14:textId="77777777" w:rsidR="00D524F1" w:rsidRPr="00B833B2" w:rsidRDefault="00D524F1" w:rsidP="00D524F1">
                            <w:r w:rsidRPr="00B833B2">
                              <w:t xml:space="preserve">password = </w:t>
                            </w:r>
                            <w:r w:rsidRPr="00523E5B">
                              <w:rPr>
                                <w:color w:val="FF0000"/>
                              </w:rPr>
                              <w:t xml:space="preserve">your password </w:t>
                            </w:r>
                          </w:p>
                          <w:p w14:paraId="5FFD426B" w14:textId="77777777" w:rsidR="00D524F1" w:rsidRPr="00523E5B" w:rsidRDefault="00D524F1" w:rsidP="00D524F1">
                            <w:pPr>
                              <w:rPr>
                                <w:color w:val="FF0000"/>
                              </w:rPr>
                            </w:pPr>
                            <w:proofErr w:type="spellStart"/>
                            <w:r w:rsidRPr="00B833B2">
                              <w:t>cnxn</w:t>
                            </w:r>
                            <w:proofErr w:type="spellEnd"/>
                            <w:r w:rsidRPr="00B833B2">
                              <w:t xml:space="preserve"> = </w:t>
                            </w:r>
                            <w:proofErr w:type="spellStart"/>
                            <w:r w:rsidRPr="00B833B2">
                              <w:t>pyodbc.connect</w:t>
                            </w:r>
                            <w:proofErr w:type="spellEnd"/>
                            <w:r w:rsidRPr="00523E5B">
                              <w:rPr>
                                <w:color w:val="FF0000"/>
                              </w:rPr>
                              <w:t>('DRIVER={ODBC Driver 17 for SQL Server};SERVER='+server+';DATABASE='+database+';UID='+username+';PWD='+ password)</w:t>
                            </w:r>
                          </w:p>
                          <w:p w14:paraId="11E9DE10" w14:textId="77777777" w:rsidR="00D524F1" w:rsidRPr="00B833B2" w:rsidRDefault="00D524F1" w:rsidP="00D524F1">
                            <w:r w:rsidRPr="00B833B2">
                              <w:t xml:space="preserve">cursor = </w:t>
                            </w:r>
                            <w:proofErr w:type="spellStart"/>
                            <w:r w:rsidRPr="00523E5B">
                              <w:rPr>
                                <w:color w:val="FF0000"/>
                              </w:rPr>
                              <w:t>cnxn.cursor</w:t>
                            </w:r>
                            <w:proofErr w:type="spellEnd"/>
                            <w:r w:rsidRPr="00523E5B">
                              <w:rPr>
                                <w:color w:val="FF0000"/>
                              </w:rPr>
                              <w:t>()</w:t>
                            </w:r>
                          </w:p>
                          <w:p w14:paraId="53F8C176" w14:textId="77777777" w:rsidR="00D524F1" w:rsidRDefault="00D524F1" w:rsidP="00D524F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8C5ECF" id="_x0000_s1033" type="#_x0000_t202" style="position:absolute;margin-left:66.75pt;margin-top:.9pt;width:363.75pt;height:193.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" fillcolor="#dbdbdb [1302]" strokecolor="#a5a5a5 [3206]">
                <v:textbox>
                  <w:txbxContent>
                    <w:p w14:paraId="650CCD8A" w14:textId="7BA1A214" w:rsidR="00D524F1" w:rsidRDefault="00D524F1" w:rsidP="00D524F1">
                      <w:pPr>
                        <w:rPr>
                          <w:shd w:val="pct15" w:color="auto" w:fill="FFFFFF"/>
                        </w:rPr>
                      </w:pPr>
                      <w:r>
                        <w:rPr>
                          <w:shd w:val="pct15" w:color="auto" w:fill="FFFFFF"/>
                        </w:rPr>
                        <w:t xml:space="preserve">## Connect to SQL Server </w:t>
                      </w:r>
                    </w:p>
                    <w:p w14:paraId="02200A1F" w14:textId="521AB133" w:rsidR="00D524F1" w:rsidRPr="00B833B2" w:rsidRDefault="00D524F1" w:rsidP="00D524F1">
                      <w:r w:rsidRPr="00B833B2">
                        <w:rPr>
                          <w:shd w:val="pct15" w:color="auto" w:fill="FFFFFF"/>
                        </w:rPr>
                        <w:t xml:space="preserve">server = </w:t>
                      </w:r>
                      <w:r w:rsidRPr="00523E5B">
                        <w:rPr>
                          <w:color w:val="FF0000"/>
                        </w:rPr>
                        <w:t>'ALAWDREDSQL201.risk.regn.net, 50255'</w:t>
                      </w:r>
                    </w:p>
                    <w:p w14:paraId="223100F5" w14:textId="77777777" w:rsidR="00D524F1" w:rsidRPr="00523E5B" w:rsidRDefault="00D524F1" w:rsidP="00D524F1">
                      <w:pPr>
                        <w:rPr>
                          <w:color w:val="70AD47" w:themeColor="accent6"/>
                        </w:rPr>
                      </w:pPr>
                      <w:r w:rsidRPr="00B833B2">
                        <w:t xml:space="preserve">database = </w:t>
                      </w:r>
                      <w:r w:rsidRPr="00523E5B">
                        <w:rPr>
                          <w:color w:val="FF0000"/>
                        </w:rPr>
                        <w:t>'red'</w:t>
                      </w:r>
                      <w:r w:rsidRPr="00B833B2">
                        <w:t xml:space="preserve"> </w:t>
                      </w:r>
                      <w:r w:rsidRPr="00523E5B">
                        <w:rPr>
                          <w:color w:val="70AD47" w:themeColor="accent6"/>
                        </w:rPr>
                        <w:t># enter database name</w:t>
                      </w:r>
                    </w:p>
                    <w:p w14:paraId="4CFE8B9A" w14:textId="77777777" w:rsidR="00D524F1" w:rsidRPr="00B833B2" w:rsidRDefault="00D524F1" w:rsidP="00D524F1">
                      <w:r w:rsidRPr="00B833B2">
                        <w:t xml:space="preserve">username = </w:t>
                      </w:r>
                      <w:r w:rsidRPr="00523E5B">
                        <w:rPr>
                          <w:color w:val="FF0000"/>
                        </w:rPr>
                        <w:t xml:space="preserve">your username </w:t>
                      </w:r>
                    </w:p>
                    <w:p w14:paraId="5C3E6032" w14:textId="77777777" w:rsidR="00D524F1" w:rsidRPr="00B833B2" w:rsidRDefault="00D524F1" w:rsidP="00D524F1">
                      <w:r w:rsidRPr="00B833B2">
                        <w:t xml:space="preserve">password = </w:t>
                      </w:r>
                      <w:r w:rsidRPr="00523E5B">
                        <w:rPr>
                          <w:color w:val="FF0000"/>
                        </w:rPr>
                        <w:t xml:space="preserve">your password </w:t>
                      </w:r>
                    </w:p>
                    <w:p w14:paraId="5FFD426B" w14:textId="77777777" w:rsidR="00D524F1" w:rsidRPr="00523E5B" w:rsidRDefault="00D524F1" w:rsidP="00D524F1">
                      <w:pPr>
                        <w:rPr>
                          <w:color w:val="FF0000"/>
                        </w:rPr>
                      </w:pPr>
                      <w:proofErr w:type="spellStart"/>
                      <w:r w:rsidRPr="00B833B2">
                        <w:t>cnxn</w:t>
                      </w:r>
                      <w:proofErr w:type="spellEnd"/>
                      <w:r w:rsidRPr="00B833B2">
                        <w:t xml:space="preserve"> = </w:t>
                      </w:r>
                      <w:proofErr w:type="spellStart"/>
                      <w:r w:rsidRPr="00B833B2">
                        <w:t>pyodbc.connect</w:t>
                      </w:r>
                      <w:proofErr w:type="spellEnd"/>
                      <w:r w:rsidRPr="00523E5B">
                        <w:rPr>
                          <w:color w:val="FF0000"/>
                        </w:rPr>
                        <w:t>('DRIVER={ODBC Driver 17 for SQL Server};SERVER='+server+';DATABASE='+database+';UID='+username+';PWD='+ password)</w:t>
                      </w:r>
                    </w:p>
                    <w:p w14:paraId="11E9DE10" w14:textId="77777777" w:rsidR="00D524F1" w:rsidRPr="00B833B2" w:rsidRDefault="00D524F1" w:rsidP="00D524F1">
                      <w:r w:rsidRPr="00B833B2">
                        <w:t xml:space="preserve">cursor = </w:t>
                      </w:r>
                      <w:proofErr w:type="spellStart"/>
                      <w:r w:rsidRPr="00523E5B">
                        <w:rPr>
                          <w:color w:val="FF0000"/>
                        </w:rPr>
                        <w:t>cnxn.cursor</w:t>
                      </w:r>
                      <w:proofErr w:type="spellEnd"/>
                      <w:r w:rsidRPr="00523E5B">
                        <w:rPr>
                          <w:color w:val="FF0000"/>
                        </w:rPr>
                        <w:t>()</w:t>
                      </w:r>
                    </w:p>
                    <w:p w14:paraId="53F8C176" w14:textId="77777777" w:rsidR="00D524F1" w:rsidRDefault="00D524F1" w:rsidP="00D524F1"/>
                  </w:txbxContent>
                </v:textbox>
                <w10:wrap type="through" anchorx="margin"/>
              </v:shape>
            </w:pict>
          </mc:Fallback>
        </mc:AlternateContent>
      </w:r>
    </w:p>
    <w:p w14:paraId="57A6F8B3" w14:textId="56F1CABE" w:rsidR="00B070F9" w:rsidRDefault="00B070F9" w:rsidP="00B070F9">
      <w:pPr>
        <w:rPr>
          <w:b/>
          <w:bCs/>
          <w:color w:val="FF0000"/>
        </w:rPr>
      </w:pPr>
    </w:p>
    <w:p w14:paraId="7B5EA9AC" w14:textId="77777777" w:rsidR="00B070F9" w:rsidRDefault="00B070F9" w:rsidP="00B070F9">
      <w:pPr>
        <w:rPr>
          <w:b/>
          <w:bCs/>
          <w:color w:val="FF0000"/>
        </w:rPr>
      </w:pPr>
    </w:p>
    <w:p w14:paraId="0D91151A" w14:textId="77777777" w:rsidR="00B070F9" w:rsidRDefault="00B070F9" w:rsidP="00B070F9">
      <w:pPr>
        <w:rPr>
          <w:b/>
          <w:bCs/>
          <w:color w:val="FF0000"/>
        </w:rPr>
      </w:pPr>
    </w:p>
    <w:p w14:paraId="584B40B6" w14:textId="77777777" w:rsidR="00B070F9" w:rsidRDefault="00B070F9" w:rsidP="00B070F9">
      <w:pPr>
        <w:rPr>
          <w:b/>
          <w:bCs/>
          <w:color w:val="FF0000"/>
        </w:rPr>
      </w:pPr>
    </w:p>
    <w:p w14:paraId="10A8352D" w14:textId="77777777" w:rsidR="00B070F9" w:rsidRDefault="00B070F9" w:rsidP="00B070F9">
      <w:pPr>
        <w:rPr>
          <w:b/>
          <w:bCs/>
          <w:color w:val="FF0000"/>
        </w:rPr>
      </w:pPr>
    </w:p>
    <w:p w14:paraId="394F0403" w14:textId="77777777" w:rsidR="00B070F9" w:rsidRDefault="00B070F9" w:rsidP="00B070F9">
      <w:pPr>
        <w:rPr>
          <w:b/>
          <w:bCs/>
          <w:color w:val="FF0000"/>
        </w:rPr>
      </w:pPr>
    </w:p>
    <w:p w14:paraId="4A1CC702" w14:textId="3425C650" w:rsidR="00D524F1" w:rsidRDefault="00FC5BAD" w:rsidP="00B070F9">
      <w:pPr>
        <w:rPr>
          <w:b/>
          <w:bCs/>
          <w:color w:val="FF000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44E94125" wp14:editId="0301BC60">
                <wp:simplePos x="0" y="0"/>
                <wp:positionH relativeFrom="margin">
                  <wp:posOffset>895350</wp:posOffset>
                </wp:positionH>
                <wp:positionV relativeFrom="paragraph">
                  <wp:posOffset>2289175</wp:posOffset>
                </wp:positionV>
                <wp:extent cx="4629150" cy="923925"/>
                <wp:effectExtent l="0" t="0" r="19050" b="28575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29150" cy="9239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810A3B" w14:textId="4C238F5B" w:rsidR="00FC5BAD" w:rsidRDefault="00FC5BAD" w:rsidP="00FC5BAD">
                            <w:pPr>
                              <w:rPr>
                                <w:color w:val="70AD47" w:themeColor="accent6"/>
                              </w:rPr>
                            </w:pPr>
                            <w:r w:rsidRPr="00CA4C99">
                              <w:rPr>
                                <w:color w:val="70AD47" w:themeColor="accent6"/>
                              </w:rPr>
                              <w:t>##</w:t>
                            </w:r>
                            <w:r>
                              <w:rPr>
                                <w:color w:val="70AD47" w:themeColor="accent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70AD47" w:themeColor="accent6"/>
                              </w:rPr>
                              <w:t>Excute</w:t>
                            </w:r>
                            <w:proofErr w:type="spellEnd"/>
                            <w:r>
                              <w:rPr>
                                <w:color w:val="70AD47" w:themeColor="accent6"/>
                              </w:rPr>
                              <w:t xml:space="preserve"> your </w:t>
                            </w:r>
                            <w:proofErr w:type="spellStart"/>
                            <w:r>
                              <w:rPr>
                                <w:color w:val="70AD47" w:themeColor="accent6"/>
                              </w:rPr>
                              <w:t>tbales</w:t>
                            </w:r>
                            <w:proofErr w:type="spellEnd"/>
                            <w:r>
                              <w:rPr>
                                <w:color w:val="70AD47" w:themeColor="accent6"/>
                              </w:rPr>
                              <w:t xml:space="preserve"> on SQL server </w:t>
                            </w:r>
                          </w:p>
                          <w:p w14:paraId="6FD08C2E" w14:textId="77777777" w:rsidR="001A70FD" w:rsidRPr="001A70FD" w:rsidRDefault="001A70FD" w:rsidP="001A70FD">
                            <w:proofErr w:type="spellStart"/>
                            <w:r w:rsidRPr="001A70FD">
                              <w:t>cursor.</w:t>
                            </w:r>
                            <w:r w:rsidRPr="001A70FD">
                              <w:rPr>
                                <w:color w:val="00B0F0"/>
                              </w:rPr>
                              <w:t>execute</w:t>
                            </w:r>
                            <w:proofErr w:type="spellEnd"/>
                            <w:r w:rsidRPr="001A70FD">
                              <w:t>(</w:t>
                            </w:r>
                            <w:proofErr w:type="spellStart"/>
                            <w:r w:rsidRPr="001A70FD">
                              <w:t>table_sql</w:t>
                            </w:r>
                            <w:proofErr w:type="spellEnd"/>
                            <w:r w:rsidRPr="001A70FD">
                              <w:t>)</w:t>
                            </w:r>
                          </w:p>
                          <w:p w14:paraId="0C09DE0C" w14:textId="2E9EB287" w:rsidR="00FC5BAD" w:rsidRPr="001A70FD" w:rsidRDefault="001A70FD" w:rsidP="001A70FD">
                            <w:proofErr w:type="spellStart"/>
                            <w:r w:rsidRPr="001A70FD">
                              <w:t>cnxn.</w:t>
                            </w:r>
                            <w:r w:rsidRPr="001A70FD">
                              <w:rPr>
                                <w:color w:val="00B0F0"/>
                              </w:rPr>
                              <w:t>commit</w:t>
                            </w:r>
                            <w:proofErr w:type="spellEnd"/>
                            <w:r w:rsidRPr="001A70FD">
                              <w:t>(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E94125" id="_x0000_s1034" type="#_x0000_t202" style="position:absolute;margin-left:70.5pt;margin-top:180.25pt;width:364.5pt;height:72.7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" fillcolor="#d8d8d8 [2732]">
                <v:textbox>
                  <w:txbxContent>
                    <w:p w14:paraId="1F810A3B" w14:textId="4C238F5B" w:rsidR="00FC5BAD" w:rsidRDefault="00FC5BAD" w:rsidP="00FC5BAD">
                      <w:pPr>
                        <w:rPr>
                          <w:color w:val="70AD47" w:themeColor="accent6"/>
                        </w:rPr>
                      </w:pPr>
                      <w:r w:rsidRPr="00CA4C99">
                        <w:rPr>
                          <w:color w:val="70AD47" w:themeColor="accent6"/>
                        </w:rPr>
                        <w:t>##</w:t>
                      </w:r>
                      <w:r>
                        <w:rPr>
                          <w:color w:val="70AD47" w:themeColor="accent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70AD47" w:themeColor="accent6"/>
                        </w:rPr>
                        <w:t>Excute</w:t>
                      </w:r>
                      <w:proofErr w:type="spellEnd"/>
                      <w:r>
                        <w:rPr>
                          <w:color w:val="70AD47" w:themeColor="accent6"/>
                        </w:rPr>
                        <w:t xml:space="preserve"> your </w:t>
                      </w:r>
                      <w:proofErr w:type="spellStart"/>
                      <w:r>
                        <w:rPr>
                          <w:color w:val="70AD47" w:themeColor="accent6"/>
                        </w:rPr>
                        <w:t>tbales</w:t>
                      </w:r>
                      <w:proofErr w:type="spellEnd"/>
                      <w:r>
                        <w:rPr>
                          <w:color w:val="70AD47" w:themeColor="accent6"/>
                        </w:rPr>
                        <w:t xml:space="preserve"> on SQL server </w:t>
                      </w:r>
                    </w:p>
                    <w:p w14:paraId="6FD08C2E" w14:textId="77777777" w:rsidR="001A70FD" w:rsidRPr="001A70FD" w:rsidRDefault="001A70FD" w:rsidP="001A70FD">
                      <w:proofErr w:type="spellStart"/>
                      <w:r w:rsidRPr="001A70FD">
                        <w:t>cursor.</w:t>
                      </w:r>
                      <w:r w:rsidRPr="001A70FD">
                        <w:rPr>
                          <w:color w:val="00B0F0"/>
                        </w:rPr>
                        <w:t>execute</w:t>
                      </w:r>
                      <w:proofErr w:type="spellEnd"/>
                      <w:r w:rsidRPr="001A70FD">
                        <w:t>(</w:t>
                      </w:r>
                      <w:proofErr w:type="spellStart"/>
                      <w:r w:rsidRPr="001A70FD">
                        <w:t>table_sql</w:t>
                      </w:r>
                      <w:proofErr w:type="spellEnd"/>
                      <w:r w:rsidRPr="001A70FD">
                        <w:t>)</w:t>
                      </w:r>
                    </w:p>
                    <w:p w14:paraId="0C09DE0C" w14:textId="2E9EB287" w:rsidR="00FC5BAD" w:rsidRPr="001A70FD" w:rsidRDefault="001A70FD" w:rsidP="001A70FD">
                      <w:proofErr w:type="spellStart"/>
                      <w:r w:rsidRPr="001A70FD">
                        <w:t>cnxn.</w:t>
                      </w:r>
                      <w:r w:rsidRPr="001A70FD">
                        <w:rPr>
                          <w:color w:val="00B0F0"/>
                        </w:rPr>
                        <w:t>commit</w:t>
                      </w:r>
                      <w:proofErr w:type="spellEnd"/>
                      <w:r w:rsidRPr="001A70FD">
                        <w:t>(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4331E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18CC478" wp14:editId="3BEC54AC">
                <wp:simplePos x="0" y="0"/>
                <wp:positionH relativeFrom="margin">
                  <wp:posOffset>876300</wp:posOffset>
                </wp:positionH>
                <wp:positionV relativeFrom="paragraph">
                  <wp:posOffset>669925</wp:posOffset>
                </wp:positionV>
                <wp:extent cx="4629150" cy="1514475"/>
                <wp:effectExtent l="0" t="0" r="19050" b="2857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29150" cy="15144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DC6BDA" w14:textId="58B1B8A8" w:rsidR="0004331E" w:rsidRDefault="0004331E" w:rsidP="0004331E">
                            <w:pPr>
                              <w:rPr>
                                <w:color w:val="70AD47" w:themeColor="accent6"/>
                              </w:rPr>
                            </w:pPr>
                            <w:r w:rsidRPr="00CA4C99">
                              <w:rPr>
                                <w:color w:val="70AD47" w:themeColor="accent6"/>
                              </w:rPr>
                              <w:t>##</w:t>
                            </w:r>
                            <w:r>
                              <w:rPr>
                                <w:color w:val="70AD47" w:themeColor="accent6"/>
                              </w:rPr>
                              <w:t xml:space="preserve"> Define your data schema </w:t>
                            </w:r>
                          </w:p>
                          <w:p w14:paraId="7A45B52B" w14:textId="0CBB2D00" w:rsidR="00181737" w:rsidRPr="00181737" w:rsidRDefault="00181737" w:rsidP="00181737">
                            <w:pPr>
                              <w:rPr>
                                <w:color w:val="FF0000"/>
                              </w:rPr>
                            </w:pPr>
                            <w:proofErr w:type="spellStart"/>
                            <w:r w:rsidRPr="00181737">
                              <w:t>table_sql</w:t>
                            </w:r>
                            <w:proofErr w:type="spellEnd"/>
                            <w:r w:rsidRPr="00181737">
                              <w:t xml:space="preserve"> = </w:t>
                            </w:r>
                            <w:r w:rsidRPr="00181737">
                              <w:rPr>
                                <w:color w:val="FF0000"/>
                              </w:rPr>
                              <w:t xml:space="preserve">("CREATE TABLE </w:t>
                            </w:r>
                            <w:proofErr w:type="spellStart"/>
                            <w:r w:rsidRPr="00181737">
                              <w:rPr>
                                <w:color w:val="FF0000"/>
                              </w:rPr>
                              <w:t>my_table</w:t>
                            </w:r>
                            <w:proofErr w:type="spellEnd"/>
                            <w:r w:rsidRPr="00181737">
                              <w:rPr>
                                <w:color w:val="FF0000"/>
                              </w:rPr>
                              <w:t xml:space="preserve"> ( </w:t>
                            </w:r>
                            <w:proofErr w:type="spellStart"/>
                            <w:r w:rsidRPr="00181737">
                              <w:rPr>
                                <w:color w:val="FF0000"/>
                              </w:rPr>
                              <w:t>policy_state_sk</w:t>
                            </w:r>
                            <w:proofErr w:type="spellEnd"/>
                            <w:r w:rsidRPr="00181737">
                              <w:rPr>
                                <w:color w:val="FF0000"/>
                              </w:rPr>
                              <w:t xml:space="preserve"> real, \</w:t>
                            </w:r>
                          </w:p>
                          <w:p w14:paraId="5F441AD8" w14:textId="77777777" w:rsidR="00181737" w:rsidRPr="00181737" w:rsidRDefault="00181737" w:rsidP="00181737">
                            <w:pPr>
                              <w:rPr>
                                <w:color w:val="FF0000"/>
                              </w:rPr>
                            </w:pPr>
                            <w:proofErr w:type="spellStart"/>
                            <w:r w:rsidRPr="00181737">
                              <w:rPr>
                                <w:color w:val="FF0000"/>
                              </w:rPr>
                              <w:t>coverage_type_sk</w:t>
                            </w:r>
                            <w:proofErr w:type="spellEnd"/>
                            <w:r w:rsidRPr="00181737">
                              <w:rPr>
                                <w:color w:val="FF0000"/>
                              </w:rPr>
                              <w:t xml:space="preserve"> real, \</w:t>
                            </w:r>
                          </w:p>
                          <w:p w14:paraId="11023ABB" w14:textId="77777777" w:rsidR="00181737" w:rsidRPr="00181737" w:rsidRDefault="00181737" w:rsidP="00181737">
                            <w:pPr>
                              <w:rPr>
                                <w:color w:val="FF0000"/>
                              </w:rPr>
                            </w:pPr>
                            <w:proofErr w:type="spellStart"/>
                            <w:r w:rsidRPr="00181737">
                              <w:rPr>
                                <w:color w:val="FF0000"/>
                              </w:rPr>
                              <w:t>shopgroup_name</w:t>
                            </w:r>
                            <w:proofErr w:type="spellEnd"/>
                            <w:r w:rsidRPr="00181737">
                              <w:rPr>
                                <w:color w:val="FF0000"/>
                              </w:rPr>
                              <w:t xml:space="preserve"> text, \</w:t>
                            </w:r>
                          </w:p>
                          <w:p w14:paraId="3505E6E3" w14:textId="15134E83" w:rsidR="00181737" w:rsidRPr="00181737" w:rsidRDefault="00181737" w:rsidP="00181737">
                            <w:pPr>
                              <w:rPr>
                                <w:color w:val="FF0000"/>
                              </w:rPr>
                            </w:pPr>
                            <w:proofErr w:type="spellStart"/>
                            <w:r w:rsidRPr="00181737">
                              <w:rPr>
                                <w:color w:val="FF0000"/>
                              </w:rPr>
                              <w:t>coverage_desc</w:t>
                            </w:r>
                            <w:proofErr w:type="spellEnd"/>
                            <w:r w:rsidRPr="00181737">
                              <w:rPr>
                                <w:color w:val="FF0000"/>
                              </w:rPr>
                              <w:t xml:space="preserve"> text)</w:t>
                            </w:r>
                          </w:p>
                          <w:p w14:paraId="15B43F42" w14:textId="2150816A" w:rsidR="0004331E" w:rsidRDefault="0004331E" w:rsidP="0004331E">
                            <w:pPr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8CC478" id="_x0000_s1035" type="#_x0000_t202" style="position:absolute;margin-left:69pt;margin-top:52.75pt;width:364.5pt;height:119.2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" fillcolor="#d8d8d8 [2732]">
                <v:textbox>
                  <w:txbxContent>
                    <w:p w14:paraId="50DC6BDA" w14:textId="58B1B8A8" w:rsidR="0004331E" w:rsidRDefault="0004331E" w:rsidP="0004331E">
                      <w:pPr>
                        <w:rPr>
                          <w:color w:val="70AD47" w:themeColor="accent6"/>
                        </w:rPr>
                      </w:pPr>
                      <w:r w:rsidRPr="00CA4C99">
                        <w:rPr>
                          <w:color w:val="70AD47" w:themeColor="accent6"/>
                        </w:rPr>
                        <w:t>##</w:t>
                      </w:r>
                      <w:r>
                        <w:rPr>
                          <w:color w:val="70AD47" w:themeColor="accent6"/>
                        </w:rPr>
                        <w:t xml:space="preserve"> Define your data schema </w:t>
                      </w:r>
                    </w:p>
                    <w:p w14:paraId="7A45B52B" w14:textId="0CBB2D00" w:rsidR="00181737" w:rsidRPr="00181737" w:rsidRDefault="00181737" w:rsidP="00181737">
                      <w:pPr>
                        <w:rPr>
                          <w:color w:val="FF0000"/>
                        </w:rPr>
                      </w:pPr>
                      <w:proofErr w:type="spellStart"/>
                      <w:r w:rsidRPr="00181737">
                        <w:t>table_sql</w:t>
                      </w:r>
                      <w:proofErr w:type="spellEnd"/>
                      <w:r w:rsidRPr="00181737">
                        <w:t xml:space="preserve"> = </w:t>
                      </w:r>
                      <w:r w:rsidRPr="00181737">
                        <w:rPr>
                          <w:color w:val="FF0000"/>
                        </w:rPr>
                        <w:t xml:space="preserve">("CREATE TABLE </w:t>
                      </w:r>
                      <w:proofErr w:type="spellStart"/>
                      <w:r w:rsidRPr="00181737">
                        <w:rPr>
                          <w:color w:val="FF0000"/>
                        </w:rPr>
                        <w:t>my_table</w:t>
                      </w:r>
                      <w:proofErr w:type="spellEnd"/>
                      <w:r w:rsidRPr="00181737">
                        <w:rPr>
                          <w:color w:val="FF0000"/>
                        </w:rPr>
                        <w:t xml:space="preserve"> ( </w:t>
                      </w:r>
                      <w:proofErr w:type="spellStart"/>
                      <w:r w:rsidRPr="00181737">
                        <w:rPr>
                          <w:color w:val="FF0000"/>
                        </w:rPr>
                        <w:t>policy_state_sk</w:t>
                      </w:r>
                      <w:proofErr w:type="spellEnd"/>
                      <w:r w:rsidRPr="00181737">
                        <w:rPr>
                          <w:color w:val="FF0000"/>
                        </w:rPr>
                        <w:t xml:space="preserve"> real, \</w:t>
                      </w:r>
                    </w:p>
                    <w:p w14:paraId="5F441AD8" w14:textId="77777777" w:rsidR="00181737" w:rsidRPr="00181737" w:rsidRDefault="00181737" w:rsidP="00181737">
                      <w:pPr>
                        <w:rPr>
                          <w:color w:val="FF0000"/>
                        </w:rPr>
                      </w:pPr>
                      <w:proofErr w:type="spellStart"/>
                      <w:r w:rsidRPr="00181737">
                        <w:rPr>
                          <w:color w:val="FF0000"/>
                        </w:rPr>
                        <w:t>coverage_type_sk</w:t>
                      </w:r>
                      <w:proofErr w:type="spellEnd"/>
                      <w:r w:rsidRPr="00181737">
                        <w:rPr>
                          <w:color w:val="FF0000"/>
                        </w:rPr>
                        <w:t xml:space="preserve"> real, \</w:t>
                      </w:r>
                    </w:p>
                    <w:p w14:paraId="11023ABB" w14:textId="77777777" w:rsidR="00181737" w:rsidRPr="00181737" w:rsidRDefault="00181737" w:rsidP="00181737">
                      <w:pPr>
                        <w:rPr>
                          <w:color w:val="FF0000"/>
                        </w:rPr>
                      </w:pPr>
                      <w:proofErr w:type="spellStart"/>
                      <w:r w:rsidRPr="00181737">
                        <w:rPr>
                          <w:color w:val="FF0000"/>
                        </w:rPr>
                        <w:t>shopgroup_name</w:t>
                      </w:r>
                      <w:proofErr w:type="spellEnd"/>
                      <w:r w:rsidRPr="00181737">
                        <w:rPr>
                          <w:color w:val="FF0000"/>
                        </w:rPr>
                        <w:t xml:space="preserve"> text, \</w:t>
                      </w:r>
                    </w:p>
                    <w:p w14:paraId="3505E6E3" w14:textId="15134E83" w:rsidR="00181737" w:rsidRPr="00181737" w:rsidRDefault="00181737" w:rsidP="00181737">
                      <w:pPr>
                        <w:rPr>
                          <w:color w:val="FF0000"/>
                        </w:rPr>
                      </w:pPr>
                      <w:proofErr w:type="spellStart"/>
                      <w:r w:rsidRPr="00181737">
                        <w:rPr>
                          <w:color w:val="FF0000"/>
                        </w:rPr>
                        <w:t>coverage_desc</w:t>
                      </w:r>
                      <w:proofErr w:type="spellEnd"/>
                      <w:r w:rsidRPr="00181737">
                        <w:rPr>
                          <w:color w:val="FF0000"/>
                        </w:rPr>
                        <w:t xml:space="preserve"> text)</w:t>
                      </w:r>
                    </w:p>
                    <w:p w14:paraId="15B43F42" w14:textId="2150816A" w:rsidR="0004331E" w:rsidRDefault="0004331E" w:rsidP="0004331E">
                      <w:pPr>
                        <w:rPr>
                          <w:color w:val="FF000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bookmarkStart w:id="7" w:name="_MON_1680351096"/>
    <w:bookmarkEnd w:id="7"/>
    <w:p w14:paraId="61BC01BD" w14:textId="065B6D8D" w:rsidR="00E867A0" w:rsidRPr="00272152" w:rsidRDefault="00E867A0" w:rsidP="00E867A0">
      <w:pPr>
        <w:pStyle w:val="ListParagraph"/>
        <w:ind w:left="1440"/>
      </w:pPr>
      <w:r>
        <w:object w:dxaOrig="9360" w:dyaOrig="450" w14:anchorId="35BA23A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22.5pt" o:ole="">
            <v:imagedata r:id="rId18" o:title=""/>
          </v:shape>
          <o:OLEObject Type="Embed" ProgID="Word.OpenDocumentText.12" ShapeID="_x0000_i1025" DrawAspect="Content" ObjectID="_1680597577" r:id="rId19"/>
        </w:object>
      </w:r>
    </w:p>
    <w:p w14:paraId="26F7166D" w14:textId="69738EA5" w:rsidR="00FF1043" w:rsidRDefault="0083173C" w:rsidP="00FF1043">
      <w:pPr>
        <w:pStyle w:val="ListParagraph"/>
        <w:numPr>
          <w:ilvl w:val="0"/>
          <w:numId w:val="14"/>
        </w:numPr>
      </w:pPr>
      <w:r>
        <w:t>Please</w:t>
      </w:r>
      <w:r w:rsidR="00620D42">
        <w:t xml:space="preserve"> close the connection after you read/write the data from the SQL server </w:t>
      </w:r>
    </w:p>
    <w:p w14:paraId="55D860AF" w14:textId="77777777" w:rsidR="00FF1043" w:rsidRDefault="00FF1043" w:rsidP="0082748B">
      <w:pPr>
        <w:pStyle w:val="ListParagraph"/>
      </w:pPr>
    </w:p>
    <w:p w14:paraId="0C202CF5" w14:textId="7F024EBD" w:rsidR="00FF1043" w:rsidRDefault="00FF1043" w:rsidP="0082748B">
      <w:pPr>
        <w:pStyle w:val="ListParagraph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0F87A1CD" wp14:editId="59EBD407">
                <wp:simplePos x="0" y="0"/>
                <wp:positionH relativeFrom="margin">
                  <wp:posOffset>876300</wp:posOffset>
                </wp:positionH>
                <wp:positionV relativeFrom="paragraph">
                  <wp:posOffset>19685</wp:posOffset>
                </wp:positionV>
                <wp:extent cx="4629150" cy="409575"/>
                <wp:effectExtent l="0" t="0" r="19050" b="28575"/>
                <wp:wrapThrough wrapText="bothSides">
                  <wp:wrapPolygon edited="0">
                    <wp:start x="0" y="0"/>
                    <wp:lineTo x="0" y="22102"/>
                    <wp:lineTo x="21600" y="22102"/>
                    <wp:lineTo x="21600" y="0"/>
                    <wp:lineTo x="0" y="0"/>
                  </wp:wrapPolygon>
                </wp:wrapThrough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29150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3BD201" w14:textId="77777777" w:rsidR="00FF1043" w:rsidRPr="00FF1043" w:rsidRDefault="00FF1043" w:rsidP="00FF1043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F1043">
                              <w:rPr>
                                <w:b/>
                                <w:bCs/>
                                <w:color w:val="000000" w:themeColor="text1"/>
                              </w:rPr>
                              <w:t>cnxn.</w:t>
                            </w:r>
                            <w:r w:rsidRPr="00FF1043">
                              <w:rPr>
                                <w:b/>
                                <w:bCs/>
                                <w:color w:val="00B0F0"/>
                              </w:rPr>
                              <w:t>close</w:t>
                            </w:r>
                            <w:proofErr w:type="spellEnd"/>
                            <w:r w:rsidRPr="00FF1043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()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87A1CD" id="_x0000_s1036" type="#_x0000_t202" style="position:absolute;left:0;text-align:left;margin-left:69pt;margin-top:1.55pt;width:364.5pt;height:32.2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" fillcolor="#d8d8d8 [2732]">
                <v:textbox>
                  <w:txbxContent>
                    <w:p w14:paraId="4C3BD201" w14:textId="77777777" w:rsidR="00FF1043" w:rsidRPr="00FF1043" w:rsidRDefault="00FF1043" w:rsidP="00FF1043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F1043">
                        <w:rPr>
                          <w:b/>
                          <w:bCs/>
                          <w:color w:val="000000" w:themeColor="text1"/>
                        </w:rPr>
                        <w:t>cnxn.</w:t>
                      </w:r>
                      <w:r w:rsidRPr="00FF1043">
                        <w:rPr>
                          <w:b/>
                          <w:bCs/>
                          <w:color w:val="00B0F0"/>
                        </w:rPr>
                        <w:t>close</w:t>
                      </w:r>
                      <w:proofErr w:type="spellEnd"/>
                      <w:r w:rsidRPr="00FF1043">
                        <w:rPr>
                          <w:b/>
                          <w:bCs/>
                          <w:color w:val="000000" w:themeColor="text1"/>
                        </w:rPr>
                        <w:t xml:space="preserve">()  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6C8A42F9" w14:textId="7A4688FD" w:rsidR="00FF1043" w:rsidRDefault="00FF1043" w:rsidP="0082748B">
      <w:pPr>
        <w:pStyle w:val="ListParagraph"/>
      </w:pPr>
    </w:p>
    <w:p w14:paraId="7AE8E5EB" w14:textId="77777777" w:rsidR="00FF1043" w:rsidRDefault="00FF1043" w:rsidP="0082748B">
      <w:pPr>
        <w:pStyle w:val="ListParagraph"/>
      </w:pPr>
    </w:p>
    <w:p w14:paraId="125B8B62" w14:textId="77777777" w:rsidR="004E0956" w:rsidRPr="00184D69" w:rsidRDefault="004E0956" w:rsidP="004E0956">
      <w:pPr>
        <w:pStyle w:val="Heading3"/>
        <w:numPr>
          <w:ilvl w:val="0"/>
          <w:numId w:val="7"/>
        </w:numPr>
        <w:rPr>
          <w:sz w:val="22"/>
          <w:szCs w:val="22"/>
        </w:rPr>
      </w:pPr>
      <w:bookmarkStart w:id="8" w:name="_Walkthrough_Example:_how"/>
      <w:bookmarkEnd w:id="8"/>
      <w:r w:rsidRPr="00184D69">
        <w:rPr>
          <w:sz w:val="22"/>
          <w:szCs w:val="22"/>
        </w:rPr>
        <w:t>Walkthrough Example: how to implement an end to end machine learning project with fido dataset</w:t>
      </w:r>
    </w:p>
    <w:p w14:paraId="6F399288" w14:textId="77777777" w:rsidR="00FF1043" w:rsidRDefault="00FF1043" w:rsidP="0082748B">
      <w:pPr>
        <w:pStyle w:val="ListParagraph"/>
      </w:pPr>
    </w:p>
    <w:p w14:paraId="2AB9D340" w14:textId="77777777" w:rsidR="00FF1043" w:rsidRDefault="00FF1043" w:rsidP="0082748B">
      <w:pPr>
        <w:pStyle w:val="ListParagraph"/>
      </w:pPr>
    </w:p>
    <w:p w14:paraId="6D274481" w14:textId="77777777" w:rsidR="00FF1043" w:rsidRDefault="00FF1043" w:rsidP="0082748B">
      <w:pPr>
        <w:pStyle w:val="ListParagraph"/>
      </w:pPr>
    </w:p>
    <w:p w14:paraId="2D389C96" w14:textId="77777777" w:rsidR="00FF1043" w:rsidRDefault="00FF1043" w:rsidP="0082748B">
      <w:pPr>
        <w:pStyle w:val="ListParagraph"/>
      </w:pPr>
    </w:p>
    <w:p w14:paraId="6CC0D9C8" w14:textId="0BADD6BE" w:rsidR="004E0956" w:rsidRPr="004E24D0" w:rsidRDefault="004E0956" w:rsidP="004E24D0">
      <w:pPr>
        <w:pStyle w:val="Heading1"/>
        <w:rPr>
          <w:b/>
          <w:bCs/>
        </w:rPr>
      </w:pPr>
      <w:r w:rsidRPr="00184D69">
        <w:rPr>
          <w:b/>
          <w:bCs/>
          <w:sz w:val="24"/>
          <w:szCs w:val="24"/>
        </w:rPr>
        <w:lastRenderedPageBreak/>
        <w:t xml:space="preserve">GitHub </w:t>
      </w:r>
      <w:hyperlink w:anchor="_top" w:history="1">
        <w:r w:rsidR="004E24D0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  <w:r w:rsidR="004E24D0">
        <w:rPr>
          <w:b/>
          <w:bCs/>
        </w:rPr>
        <w:t xml:space="preserve"> </w:t>
      </w:r>
    </w:p>
    <w:p w14:paraId="3D6FADDD" w14:textId="5AD984E3" w:rsidR="004E0956" w:rsidRDefault="004E0956" w:rsidP="001B6E93">
      <w:pPr>
        <w:pStyle w:val="Heading3"/>
        <w:numPr>
          <w:ilvl w:val="0"/>
          <w:numId w:val="25"/>
        </w:numPr>
        <w:rPr>
          <w:sz w:val="22"/>
          <w:szCs w:val="22"/>
        </w:rPr>
      </w:pPr>
      <w:bookmarkStart w:id="9" w:name="_GitHub_workflow_chart"/>
      <w:bookmarkEnd w:id="9"/>
      <w:r w:rsidRPr="00184D69">
        <w:rPr>
          <w:sz w:val="22"/>
          <w:szCs w:val="22"/>
        </w:rPr>
        <w:t xml:space="preserve">GitHub workflow chart </w:t>
      </w:r>
    </w:p>
    <w:p w14:paraId="56EB3088" w14:textId="77777777" w:rsidR="00D300F7" w:rsidRDefault="00D300F7" w:rsidP="00D300F7">
      <w:pPr>
        <w:pStyle w:val="ListParagraph"/>
        <w:numPr>
          <w:ilvl w:val="1"/>
          <w:numId w:val="7"/>
        </w:numPr>
      </w:pPr>
      <w:r w:rsidRPr="00630B77">
        <w:rPr>
          <w:b/>
          <w:bCs/>
        </w:rPr>
        <w:t>Git</w:t>
      </w:r>
      <w:r w:rsidRPr="00630B77">
        <w:t xml:space="preserve"> is a version control system that will help you keep track of the changes and history of your project throughout its lifestyle. </w:t>
      </w:r>
      <w:r w:rsidRPr="00ED2763">
        <w:t> </w:t>
      </w:r>
      <w:r>
        <w:t>T</w:t>
      </w:r>
      <w:r w:rsidRPr="00ED2763">
        <w:t>wo main components of version control </w:t>
      </w:r>
    </w:p>
    <w:p w14:paraId="17B1C7F2" w14:textId="77777777" w:rsidR="00D300F7" w:rsidRDefault="00D300F7" w:rsidP="00D300F7">
      <w:pPr>
        <w:pStyle w:val="ListParagraph"/>
        <w:numPr>
          <w:ilvl w:val="2"/>
          <w:numId w:val="7"/>
        </w:numPr>
      </w:pPr>
      <w:r w:rsidRPr="00ED2763">
        <w:t>Branching - allows you to duplicate the source code for yourself.</w:t>
      </w:r>
    </w:p>
    <w:p w14:paraId="1A505008" w14:textId="77777777" w:rsidR="00D300F7" w:rsidRDefault="00D300F7" w:rsidP="00D300F7">
      <w:pPr>
        <w:pStyle w:val="ListParagraph"/>
        <w:numPr>
          <w:ilvl w:val="2"/>
          <w:numId w:val="7"/>
        </w:numPr>
      </w:pPr>
      <w:r w:rsidRPr="007D4A41">
        <w:t>Merging - the process of joining your branch with the original source code after complete testing.</w:t>
      </w:r>
    </w:p>
    <w:p w14:paraId="65CBCFAE" w14:textId="3CBB3D49" w:rsidR="00D300F7" w:rsidRPr="00D300F7" w:rsidRDefault="00D300F7" w:rsidP="00D300F7">
      <w:pPr>
        <w:pStyle w:val="ListParagraph"/>
        <w:numPr>
          <w:ilvl w:val="1"/>
          <w:numId w:val="7"/>
        </w:numPr>
      </w:pPr>
      <w:r w:rsidRPr="004D7E1D">
        <w:rPr>
          <w:b/>
          <w:bCs/>
        </w:rPr>
        <w:t xml:space="preserve">GitHub </w:t>
      </w:r>
      <w:r w:rsidRPr="004D7E1D">
        <w:t>is the service that will host your Git repositories. </w:t>
      </w:r>
    </w:p>
    <w:p w14:paraId="26617E0D" w14:textId="3923A23F" w:rsidR="00FF72AF" w:rsidRDefault="00FF72AF" w:rsidP="00B96C8B">
      <w:pPr>
        <w:jc w:val="center"/>
      </w:pPr>
      <w:r>
        <w:rPr>
          <w:noProof/>
        </w:rPr>
        <w:drawing>
          <wp:inline distT="0" distB="0" distL="0" distR="0" wp14:anchorId="068E056B" wp14:editId="2BC4856C">
            <wp:extent cx="5095875" cy="281960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00811" cy="282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40EC6" w14:textId="57503487" w:rsidR="000F0C12" w:rsidRPr="00FF72AF" w:rsidRDefault="000F0C12" w:rsidP="00B96C8B">
      <w:pPr>
        <w:jc w:val="center"/>
      </w:pPr>
      <w:r>
        <w:rPr>
          <w:noProof/>
        </w:rPr>
        <w:drawing>
          <wp:inline distT="0" distB="0" distL="0" distR="0" wp14:anchorId="3AFBFC67" wp14:editId="635C1CC4">
            <wp:extent cx="4905375" cy="292100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09050" cy="2923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DA0FB" w14:textId="77777777" w:rsidR="00735D72" w:rsidRDefault="00735D72" w:rsidP="00735D72">
      <w:pPr>
        <w:pStyle w:val="Heading3"/>
        <w:ind w:left="720"/>
        <w:rPr>
          <w:sz w:val="22"/>
          <w:szCs w:val="22"/>
        </w:rPr>
      </w:pPr>
    </w:p>
    <w:p w14:paraId="006DD9D2" w14:textId="4DB572F2" w:rsidR="004E0956" w:rsidRDefault="004E0956" w:rsidP="001B6E93">
      <w:pPr>
        <w:pStyle w:val="Heading3"/>
        <w:numPr>
          <w:ilvl w:val="0"/>
          <w:numId w:val="26"/>
        </w:numPr>
        <w:rPr>
          <w:sz w:val="22"/>
          <w:szCs w:val="22"/>
        </w:rPr>
      </w:pPr>
      <w:bookmarkStart w:id="10" w:name="_Common_GitHub_terminologies"/>
      <w:bookmarkEnd w:id="10"/>
      <w:r w:rsidRPr="00184D69">
        <w:rPr>
          <w:sz w:val="22"/>
          <w:szCs w:val="22"/>
        </w:rPr>
        <w:t xml:space="preserve">Common GitHub terminologies </w:t>
      </w:r>
      <w:r w:rsidR="003C2562">
        <w:rPr>
          <w:sz w:val="22"/>
          <w:szCs w:val="22"/>
        </w:rPr>
        <w:t xml:space="preserve"> </w:t>
      </w:r>
      <w:hyperlink w:anchor="_top" w:history="1">
        <w:r w:rsidR="003C2562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</w:p>
    <w:p w14:paraId="27B13B2C" w14:textId="23024447" w:rsidR="00DC4E68" w:rsidRPr="00DC4E68" w:rsidRDefault="00DC4E68" w:rsidP="00DC4E68">
      <w:pPr>
        <w:pStyle w:val="ListParagraph"/>
        <w:numPr>
          <w:ilvl w:val="1"/>
          <w:numId w:val="7"/>
        </w:numPr>
      </w:pPr>
      <w:r w:rsidRPr="00DC4E68">
        <w:rPr>
          <w:b/>
          <w:bCs/>
        </w:rPr>
        <w:t xml:space="preserve">A fork is a copy of a repository. </w:t>
      </w:r>
      <w:r w:rsidRPr="00DC4E68">
        <w:t>Forking a repository allows you to freely experiment with changes without affecting the original project.</w:t>
      </w:r>
    </w:p>
    <w:p w14:paraId="39D2D6C1" w14:textId="666F0D34" w:rsidR="00F24F25" w:rsidRDefault="00F24F25" w:rsidP="00F24F25">
      <w:pPr>
        <w:pStyle w:val="ListParagraph"/>
        <w:numPr>
          <w:ilvl w:val="1"/>
          <w:numId w:val="7"/>
        </w:numPr>
      </w:pPr>
      <w:r w:rsidRPr="00F24F25">
        <w:rPr>
          <w:b/>
          <w:bCs/>
        </w:rPr>
        <w:t>git clone</w:t>
      </w:r>
      <w:r w:rsidR="003938B7">
        <w:t xml:space="preserve">: </w:t>
      </w:r>
      <w:r w:rsidRPr="00F24F25">
        <w:t xml:space="preserve"> </w:t>
      </w:r>
      <w:r w:rsidR="0065530C">
        <w:t>T</w:t>
      </w:r>
      <w:r w:rsidRPr="00F24F25">
        <w:t>o clone the repository to your local machine. </w:t>
      </w:r>
    </w:p>
    <w:p w14:paraId="1C9BA048" w14:textId="2AF72176" w:rsidR="0065530C" w:rsidRPr="00AD623F" w:rsidRDefault="00AD623F" w:rsidP="00F24F25">
      <w:pPr>
        <w:pStyle w:val="ListParagraph"/>
        <w:numPr>
          <w:ilvl w:val="1"/>
          <w:numId w:val="7"/>
        </w:numPr>
        <w:rPr>
          <w:b/>
          <w:bCs/>
        </w:rPr>
      </w:pPr>
      <w:r w:rsidRPr="00AD623F">
        <w:rPr>
          <w:b/>
          <w:bCs/>
        </w:rPr>
        <w:t>git pull origin master</w:t>
      </w:r>
      <w:r w:rsidR="003938B7">
        <w:t xml:space="preserve">: </w:t>
      </w:r>
      <w:r w:rsidRPr="00AD623F">
        <w:t xml:space="preserve">pull down from the remote repository (reminder, this lives on GitHub) to </w:t>
      </w:r>
      <w:r>
        <w:t>en</w:t>
      </w:r>
      <w:r w:rsidRPr="00AD623F">
        <w:t>sure you have up</w:t>
      </w:r>
      <w:r>
        <w:t>-to-</w:t>
      </w:r>
      <w:r w:rsidRPr="00AD623F">
        <w:t>date information.</w:t>
      </w:r>
    </w:p>
    <w:p w14:paraId="0632D97E" w14:textId="77587A0E" w:rsidR="00AD623F" w:rsidRDefault="00F15751" w:rsidP="00F24F25">
      <w:pPr>
        <w:pStyle w:val="ListParagraph"/>
        <w:numPr>
          <w:ilvl w:val="1"/>
          <w:numId w:val="7"/>
        </w:numPr>
      </w:pPr>
      <w:r w:rsidRPr="00F15751">
        <w:rPr>
          <w:b/>
          <w:bCs/>
        </w:rPr>
        <w:t xml:space="preserve">git checkout -b </w:t>
      </w:r>
      <w:proofErr w:type="spellStart"/>
      <w:r w:rsidRPr="00F15751">
        <w:rPr>
          <w:b/>
          <w:bCs/>
        </w:rPr>
        <w:t>new_branch_name</w:t>
      </w:r>
      <w:proofErr w:type="spellEnd"/>
      <w:r w:rsidR="00A1582F">
        <w:rPr>
          <w:b/>
          <w:bCs/>
        </w:rPr>
        <w:t xml:space="preserve">: </w:t>
      </w:r>
      <w:r w:rsidR="00A1582F" w:rsidRPr="00A1582F">
        <w:t>Create your branch. For example, you probably want to create a new branch for the feature you are working on.</w:t>
      </w:r>
    </w:p>
    <w:p w14:paraId="184F5F61" w14:textId="43913047" w:rsidR="003938B7" w:rsidRPr="0069479D" w:rsidRDefault="003938B7" w:rsidP="00F24F25">
      <w:pPr>
        <w:pStyle w:val="ListParagraph"/>
        <w:numPr>
          <w:ilvl w:val="1"/>
          <w:numId w:val="7"/>
        </w:numPr>
        <w:rPr>
          <w:b/>
          <w:bCs/>
        </w:rPr>
      </w:pPr>
      <w:r w:rsidRPr="008C363C">
        <w:rPr>
          <w:b/>
          <w:bCs/>
        </w:rPr>
        <w:t>git add</w:t>
      </w:r>
      <w:r>
        <w:t xml:space="preserve">: </w:t>
      </w:r>
      <w:r w:rsidR="0069479D" w:rsidRPr="0069479D">
        <w:t>After your code has been tested and is complete, add your changes to the staging area.</w:t>
      </w:r>
    </w:p>
    <w:p w14:paraId="348DCDDE" w14:textId="1F01A852" w:rsidR="0069479D" w:rsidRDefault="0069479D" w:rsidP="00F24F25">
      <w:pPr>
        <w:pStyle w:val="ListParagraph"/>
        <w:numPr>
          <w:ilvl w:val="1"/>
          <w:numId w:val="7"/>
        </w:numPr>
      </w:pPr>
      <w:r w:rsidRPr="0069479D">
        <w:rPr>
          <w:b/>
          <w:bCs/>
        </w:rPr>
        <w:t xml:space="preserve">git status: </w:t>
      </w:r>
      <w:r w:rsidRPr="0069479D">
        <w:t>Run git status to confirm that your files have been added to the staging area.</w:t>
      </w:r>
    </w:p>
    <w:p w14:paraId="1DA3105B" w14:textId="2FD69358" w:rsidR="00EC73DC" w:rsidRPr="005C1F45" w:rsidRDefault="00EC73DC" w:rsidP="00F24F25">
      <w:pPr>
        <w:pStyle w:val="ListParagraph"/>
        <w:numPr>
          <w:ilvl w:val="1"/>
          <w:numId w:val="7"/>
        </w:numPr>
        <w:rPr>
          <w:b/>
          <w:bCs/>
        </w:rPr>
      </w:pPr>
      <w:r w:rsidRPr="00F17A19">
        <w:rPr>
          <w:b/>
          <w:bCs/>
        </w:rPr>
        <w:t>git commit -m "comments of your changes"</w:t>
      </w:r>
      <w:r w:rsidR="005C1F45">
        <w:rPr>
          <w:b/>
          <w:bCs/>
        </w:rPr>
        <w:t xml:space="preserve">: </w:t>
      </w:r>
      <w:r w:rsidR="005C1F45" w:rsidRPr="005C1F45">
        <w:t>Commit your changes back to the repository. Add a brief, but detailed comment about the changes that were made</w:t>
      </w:r>
    </w:p>
    <w:p w14:paraId="55DF66B1" w14:textId="2F8F3730" w:rsidR="005C1F45" w:rsidRPr="00C045E9" w:rsidRDefault="005C1F45" w:rsidP="00F24F25">
      <w:pPr>
        <w:pStyle w:val="ListParagraph"/>
        <w:numPr>
          <w:ilvl w:val="1"/>
          <w:numId w:val="7"/>
        </w:numPr>
        <w:rPr>
          <w:b/>
          <w:bCs/>
        </w:rPr>
      </w:pPr>
      <w:r w:rsidRPr="000069FF">
        <w:rPr>
          <w:b/>
          <w:bCs/>
        </w:rPr>
        <w:t>git push</w:t>
      </w:r>
      <w:r w:rsidR="000069FF" w:rsidRPr="000069FF">
        <w:rPr>
          <w:b/>
          <w:bCs/>
        </w:rPr>
        <w:t>:</w:t>
      </w:r>
      <w:r w:rsidR="000069FF">
        <w:t xml:space="preserve"> </w:t>
      </w:r>
      <w:r w:rsidR="000069FF" w:rsidRPr="000069FF">
        <w:t>push your changes to the repository!</w:t>
      </w:r>
    </w:p>
    <w:p w14:paraId="460596CD" w14:textId="07A3C6E5" w:rsidR="00735D72" w:rsidRPr="003B3DEF" w:rsidRDefault="00C045E9" w:rsidP="003B3DEF">
      <w:pPr>
        <w:pStyle w:val="ListParagraph"/>
        <w:numPr>
          <w:ilvl w:val="1"/>
          <w:numId w:val="7"/>
        </w:numPr>
        <w:rPr>
          <w:b/>
          <w:bCs/>
        </w:rPr>
      </w:pPr>
      <w:r w:rsidRPr="004400DD">
        <w:rPr>
          <w:b/>
          <w:bCs/>
        </w:rPr>
        <w:t xml:space="preserve">git </w:t>
      </w:r>
      <w:proofErr w:type="gramStart"/>
      <w:r w:rsidR="004400DD" w:rsidRPr="004400DD">
        <w:rPr>
          <w:b/>
          <w:bCs/>
        </w:rPr>
        <w:t>pull</w:t>
      </w:r>
      <w:r w:rsidR="004400DD">
        <w:rPr>
          <w:b/>
          <w:bCs/>
        </w:rPr>
        <w:t>:</w:t>
      </w:r>
      <w:proofErr w:type="gramEnd"/>
      <w:r w:rsidR="004400DD">
        <w:rPr>
          <w:b/>
          <w:bCs/>
        </w:rPr>
        <w:t xml:space="preserve"> </w:t>
      </w:r>
      <w:r>
        <w:rPr>
          <w:b/>
          <w:bCs/>
        </w:rPr>
        <w:t xml:space="preserve"> </w:t>
      </w:r>
      <w:r w:rsidR="004400DD" w:rsidRPr="004400DD">
        <w:t>create a </w:t>
      </w:r>
      <w:r w:rsidR="004400DD" w:rsidRPr="004400DD">
        <w:rPr>
          <w:b/>
          <w:bCs/>
        </w:rPr>
        <w:t>pull request</w:t>
      </w:r>
      <w:r w:rsidR="004400DD" w:rsidRPr="004400DD">
        <w:t> through GitHub. Submitting a pull request will notify the owner of the repository that you are ready to merge your code with the master branch.</w:t>
      </w:r>
    </w:p>
    <w:p w14:paraId="1149FB4C" w14:textId="4170E50D" w:rsidR="004E0956" w:rsidRPr="00184D69" w:rsidRDefault="004E0956" w:rsidP="001B6E93">
      <w:pPr>
        <w:pStyle w:val="Heading3"/>
        <w:numPr>
          <w:ilvl w:val="0"/>
          <w:numId w:val="27"/>
        </w:numPr>
        <w:rPr>
          <w:sz w:val="22"/>
          <w:szCs w:val="22"/>
        </w:rPr>
      </w:pPr>
      <w:bookmarkStart w:id="11" w:name="_Basic_Git_command"/>
      <w:bookmarkEnd w:id="11"/>
      <w:r w:rsidRPr="00184D69">
        <w:rPr>
          <w:sz w:val="22"/>
          <w:szCs w:val="22"/>
        </w:rPr>
        <w:t xml:space="preserve">Basic Git command lines </w:t>
      </w:r>
      <w:hyperlink w:anchor="_top" w:history="1">
        <w:r w:rsidR="003C2562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</w:p>
    <w:p w14:paraId="625F5894" w14:textId="3111E1BC" w:rsidR="00FF1043" w:rsidRDefault="00A7428D" w:rsidP="0082748B">
      <w:pPr>
        <w:pStyle w:val="ListParagraph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188F2C9F" wp14:editId="294B7486">
                <wp:simplePos x="0" y="0"/>
                <wp:positionH relativeFrom="column">
                  <wp:posOffset>800100</wp:posOffset>
                </wp:positionH>
                <wp:positionV relativeFrom="paragraph">
                  <wp:posOffset>74295</wp:posOffset>
                </wp:positionV>
                <wp:extent cx="5105400" cy="4543425"/>
                <wp:effectExtent l="0" t="0" r="19050" b="2857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05400" cy="45434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DAFD3D" w14:textId="77777777" w:rsidR="004B57F0" w:rsidRDefault="004B57F0" w:rsidP="00A7428D">
                            <w:pPr>
                              <w:ind w:firstLine="90"/>
                            </w:pPr>
                            <w:r>
                              <w:t>git remote add origin https://github.com/LiQiuy01/fido-models.git</w:t>
                            </w:r>
                          </w:p>
                          <w:p w14:paraId="3C8968F8" w14:textId="0E711F54" w:rsidR="008A3C6D" w:rsidRDefault="004B57F0" w:rsidP="00A7428D">
                            <w:pPr>
                              <w:ind w:firstLine="90"/>
                            </w:pPr>
                            <w:r>
                              <w:t xml:space="preserve">git remote add upstream </w:t>
                            </w:r>
                            <w:hyperlink r:id="rId22" w:history="1">
                              <w:r w:rsidRPr="00A96B21">
                                <w:rPr>
                                  <w:rStyle w:val="Hyperlink"/>
                                </w:rPr>
                                <w:t>https://github.com/LexisNexis-RBA/fido-models.git</w:t>
                              </w:r>
                            </w:hyperlink>
                          </w:p>
                          <w:p w14:paraId="2FFC587F" w14:textId="77777777" w:rsidR="00140816" w:rsidRPr="00C60A5E" w:rsidRDefault="00140816" w:rsidP="00A7428D">
                            <w:pPr>
                              <w:ind w:firstLine="90"/>
                              <w:rPr>
                                <w:color w:val="70AD47" w:themeColor="accent6"/>
                              </w:rPr>
                            </w:pPr>
                            <w:r w:rsidRPr="00C60A5E">
                              <w:rPr>
                                <w:color w:val="70AD47" w:themeColor="accent6"/>
                              </w:rPr>
                              <w:t>#1. check remote path</w:t>
                            </w:r>
                          </w:p>
                          <w:p w14:paraId="4F15EDBB" w14:textId="5CBA1C23" w:rsidR="00140816" w:rsidRPr="00C60A5E" w:rsidRDefault="00140816" w:rsidP="00A7428D">
                            <w:pPr>
                              <w:ind w:firstLine="90"/>
                              <w:rPr>
                                <w:color w:val="FF0000"/>
                              </w:rPr>
                            </w:pPr>
                            <w:r w:rsidRPr="00C60A5E">
                              <w:rPr>
                                <w:color w:val="FF0000"/>
                              </w:rPr>
                              <w:t>git remote -v</w:t>
                            </w:r>
                          </w:p>
                          <w:p w14:paraId="174DFB06" w14:textId="37D34B85" w:rsidR="00140816" w:rsidRPr="00C60A5E" w:rsidRDefault="00140816" w:rsidP="00A7428D">
                            <w:pPr>
                              <w:ind w:firstLine="90"/>
                              <w:rPr>
                                <w:color w:val="70AD47" w:themeColor="accent6"/>
                              </w:rPr>
                            </w:pPr>
                            <w:r w:rsidRPr="00C60A5E">
                              <w:rPr>
                                <w:color w:val="70AD47" w:themeColor="accent6"/>
                              </w:rPr>
                              <w:t>#2. ch</w:t>
                            </w:r>
                            <w:r w:rsidR="00C60A5E">
                              <w:rPr>
                                <w:color w:val="70AD47" w:themeColor="accent6"/>
                              </w:rPr>
                              <w:t>e</w:t>
                            </w:r>
                            <w:r w:rsidRPr="00C60A5E">
                              <w:rPr>
                                <w:color w:val="70AD47" w:themeColor="accent6"/>
                              </w:rPr>
                              <w:t xml:space="preserve">ck status </w:t>
                            </w:r>
                          </w:p>
                          <w:p w14:paraId="18B1770F" w14:textId="28D5CB67" w:rsidR="00140816" w:rsidRPr="00C60A5E" w:rsidRDefault="00140816" w:rsidP="00A7428D">
                            <w:pPr>
                              <w:ind w:firstLine="90"/>
                              <w:rPr>
                                <w:color w:val="FF0000"/>
                              </w:rPr>
                            </w:pPr>
                            <w:r w:rsidRPr="00C60A5E">
                              <w:rPr>
                                <w:color w:val="FF0000"/>
                              </w:rPr>
                              <w:t>git status</w:t>
                            </w:r>
                          </w:p>
                          <w:p w14:paraId="0BCC8395" w14:textId="77777777" w:rsidR="00140816" w:rsidRPr="00C60A5E" w:rsidRDefault="00140816" w:rsidP="00A7428D">
                            <w:pPr>
                              <w:ind w:firstLine="90"/>
                              <w:rPr>
                                <w:color w:val="70AD47" w:themeColor="accent6"/>
                              </w:rPr>
                            </w:pPr>
                            <w:r w:rsidRPr="00C60A5E">
                              <w:rPr>
                                <w:color w:val="70AD47" w:themeColor="accent6"/>
                              </w:rPr>
                              <w:t xml:space="preserve">#3. add the file with changes, for example, my file with change is test.ipynp </w:t>
                            </w:r>
                          </w:p>
                          <w:p w14:paraId="3FE09816" w14:textId="77777777" w:rsidR="00140816" w:rsidRDefault="00140816" w:rsidP="00A7428D">
                            <w:pPr>
                              <w:ind w:firstLine="90"/>
                            </w:pPr>
                            <w:r w:rsidRPr="00C60A5E">
                              <w:rPr>
                                <w:color w:val="FF0000"/>
                              </w:rPr>
                              <w:t xml:space="preserve">git add </w:t>
                            </w:r>
                            <w:r w:rsidRPr="00C60A5E">
                              <w:rPr>
                                <w:color w:val="00B0F0"/>
                              </w:rPr>
                              <w:t xml:space="preserve">test.ipynb </w:t>
                            </w:r>
                          </w:p>
                          <w:p w14:paraId="35008716" w14:textId="77777777" w:rsidR="00140816" w:rsidRPr="00C60A5E" w:rsidRDefault="00140816" w:rsidP="00A7428D">
                            <w:pPr>
                              <w:ind w:firstLine="90"/>
                              <w:rPr>
                                <w:color w:val="70AD47" w:themeColor="accent6"/>
                              </w:rPr>
                            </w:pPr>
                            <w:r w:rsidRPr="00C60A5E">
                              <w:rPr>
                                <w:color w:val="70AD47" w:themeColor="accent6"/>
                              </w:rPr>
                              <w:t xml:space="preserve">#4. Commit changes with comment </w:t>
                            </w:r>
                          </w:p>
                          <w:p w14:paraId="0EBCF724" w14:textId="52086AA3" w:rsidR="00140816" w:rsidRDefault="00140816" w:rsidP="00A7428D">
                            <w:pPr>
                              <w:ind w:firstLine="90"/>
                            </w:pPr>
                            <w:r w:rsidRPr="00C60A5E">
                              <w:rPr>
                                <w:color w:val="FF0000"/>
                              </w:rPr>
                              <w:t xml:space="preserve">git commit -m </w:t>
                            </w:r>
                            <w:r w:rsidRPr="00C60A5E">
                              <w:rPr>
                                <w:color w:val="00B0F0"/>
                              </w:rPr>
                              <w:t>"Autumn's commit changes"</w:t>
                            </w:r>
                          </w:p>
                          <w:p w14:paraId="0261E1A5" w14:textId="77777777" w:rsidR="00140816" w:rsidRPr="00C60A5E" w:rsidRDefault="00140816" w:rsidP="00A7428D">
                            <w:pPr>
                              <w:ind w:firstLine="90"/>
                              <w:rPr>
                                <w:color w:val="70AD47" w:themeColor="accent6"/>
                              </w:rPr>
                            </w:pPr>
                            <w:r w:rsidRPr="00C60A5E">
                              <w:rPr>
                                <w:color w:val="70AD47" w:themeColor="accent6"/>
                              </w:rPr>
                              <w:t xml:space="preserve"># 5. start push </w:t>
                            </w:r>
                          </w:p>
                          <w:p w14:paraId="067B40D1" w14:textId="458A71B7" w:rsidR="00140816" w:rsidRPr="00126797" w:rsidRDefault="00140816" w:rsidP="00A7428D">
                            <w:pPr>
                              <w:ind w:firstLine="90"/>
                              <w:rPr>
                                <w:color w:val="FF0000"/>
                              </w:rPr>
                            </w:pPr>
                            <w:r w:rsidRPr="00C60A5E">
                              <w:rPr>
                                <w:color w:val="FF0000"/>
                              </w:rPr>
                              <w:t xml:space="preserve">git push </w:t>
                            </w:r>
                          </w:p>
                          <w:p w14:paraId="58A092AE" w14:textId="363B2B2C" w:rsidR="00140816" w:rsidRPr="003B3DEF" w:rsidRDefault="00140816" w:rsidP="00A7428D">
                            <w:pPr>
                              <w:ind w:firstLine="90"/>
                              <w:rPr>
                                <w:color w:val="70AD47" w:themeColor="accent6"/>
                              </w:rPr>
                            </w:pPr>
                            <w:r w:rsidRPr="00126797">
                              <w:rPr>
                                <w:color w:val="70AD47" w:themeColor="accent6"/>
                              </w:rPr>
                              <w:t xml:space="preserve">#6. </w:t>
                            </w:r>
                            <w:r w:rsidR="00126797">
                              <w:rPr>
                                <w:color w:val="70AD47" w:themeColor="accent6"/>
                              </w:rPr>
                              <w:t xml:space="preserve">Then </w:t>
                            </w:r>
                            <w:r w:rsidRPr="00126797">
                              <w:rPr>
                                <w:color w:val="70AD47" w:themeColor="accent6"/>
                              </w:rPr>
                              <w:t xml:space="preserve">type in your </w:t>
                            </w:r>
                            <w:r w:rsidR="00DC4B6D" w:rsidRPr="00126797">
                              <w:rPr>
                                <w:color w:val="70AD47" w:themeColor="accent6"/>
                              </w:rPr>
                              <w:t>GitHub</w:t>
                            </w:r>
                            <w:r w:rsidRPr="00126797">
                              <w:rPr>
                                <w:color w:val="70AD47" w:themeColor="accent6"/>
                              </w:rPr>
                              <w:t xml:space="preserve"> username and password</w:t>
                            </w:r>
                          </w:p>
                          <w:p w14:paraId="2328109A" w14:textId="33BDF9FF" w:rsidR="00140816" w:rsidRPr="003B3DEF" w:rsidRDefault="00140816" w:rsidP="00A7428D">
                            <w:pPr>
                              <w:ind w:firstLine="90"/>
                              <w:rPr>
                                <w:color w:val="70AD47" w:themeColor="accent6"/>
                              </w:rPr>
                            </w:pPr>
                            <w:r w:rsidRPr="003B3DEF">
                              <w:rPr>
                                <w:color w:val="70AD47" w:themeColor="accent6"/>
                              </w:rPr>
                              <w:t xml:space="preserve">##7. </w:t>
                            </w:r>
                            <w:r w:rsidR="009B6813">
                              <w:rPr>
                                <w:color w:val="70AD47" w:themeColor="accent6"/>
                              </w:rPr>
                              <w:t xml:space="preserve">Git </w:t>
                            </w:r>
                            <w:proofErr w:type="gramStart"/>
                            <w:r w:rsidRPr="003B3DEF">
                              <w:rPr>
                                <w:color w:val="70AD47" w:themeColor="accent6"/>
                              </w:rPr>
                              <w:t>pull</w:t>
                            </w:r>
                            <w:proofErr w:type="gramEnd"/>
                          </w:p>
                          <w:p w14:paraId="2DF2D4B5" w14:textId="785E55AF" w:rsidR="004B57F0" w:rsidRPr="003B3DEF" w:rsidRDefault="00140816" w:rsidP="00A7428D">
                            <w:pPr>
                              <w:ind w:firstLine="90"/>
                              <w:rPr>
                                <w:color w:val="FF0000"/>
                              </w:rPr>
                            </w:pPr>
                            <w:r w:rsidRPr="003B3DEF">
                              <w:rPr>
                                <w:color w:val="FF0000"/>
                              </w:rPr>
                              <w:t xml:space="preserve">git pull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8F2C9F" id="_x0000_s1037" type="#_x0000_t202" style="position:absolute;left:0;text-align:left;margin-left:63pt;margin-top:5.85pt;width:402pt;height:357.7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" fillcolor="#d8d8d8 [2732]">
                <v:textbox>
                  <w:txbxContent>
                    <w:p w14:paraId="6BDAFD3D" w14:textId="77777777" w:rsidR="004B57F0" w:rsidRDefault="004B57F0" w:rsidP="00A7428D">
                      <w:pPr>
                        <w:ind w:firstLine="90"/>
                      </w:pPr>
                      <w:r>
                        <w:t>git remote add origin https://github.com/LiQiuy01/fido-models.git</w:t>
                      </w:r>
                    </w:p>
                    <w:p w14:paraId="3C8968F8" w14:textId="0E711F54" w:rsidR="008A3C6D" w:rsidRDefault="004B57F0" w:rsidP="00A7428D">
                      <w:pPr>
                        <w:ind w:firstLine="90"/>
                      </w:pPr>
                      <w:r>
                        <w:t xml:space="preserve">git remote add upstream </w:t>
                      </w:r>
                      <w:hyperlink r:id="rId23" w:history="1">
                        <w:r w:rsidRPr="00A96B21">
                          <w:rPr>
                            <w:rStyle w:val="Hyperlink"/>
                          </w:rPr>
                          <w:t>https://github.com/LexisNexis-RBA/fido-models.git</w:t>
                        </w:r>
                      </w:hyperlink>
                    </w:p>
                    <w:p w14:paraId="2FFC587F" w14:textId="77777777" w:rsidR="00140816" w:rsidRPr="00C60A5E" w:rsidRDefault="00140816" w:rsidP="00A7428D">
                      <w:pPr>
                        <w:ind w:firstLine="90"/>
                        <w:rPr>
                          <w:color w:val="70AD47" w:themeColor="accent6"/>
                        </w:rPr>
                      </w:pPr>
                      <w:r w:rsidRPr="00C60A5E">
                        <w:rPr>
                          <w:color w:val="70AD47" w:themeColor="accent6"/>
                        </w:rPr>
                        <w:t>#1. check remote path</w:t>
                      </w:r>
                    </w:p>
                    <w:p w14:paraId="4F15EDBB" w14:textId="5CBA1C23" w:rsidR="00140816" w:rsidRPr="00C60A5E" w:rsidRDefault="00140816" w:rsidP="00A7428D">
                      <w:pPr>
                        <w:ind w:firstLine="90"/>
                        <w:rPr>
                          <w:color w:val="FF0000"/>
                        </w:rPr>
                      </w:pPr>
                      <w:r w:rsidRPr="00C60A5E">
                        <w:rPr>
                          <w:color w:val="FF0000"/>
                        </w:rPr>
                        <w:t>git remote -v</w:t>
                      </w:r>
                    </w:p>
                    <w:p w14:paraId="174DFB06" w14:textId="37D34B85" w:rsidR="00140816" w:rsidRPr="00C60A5E" w:rsidRDefault="00140816" w:rsidP="00A7428D">
                      <w:pPr>
                        <w:ind w:firstLine="90"/>
                        <w:rPr>
                          <w:color w:val="70AD47" w:themeColor="accent6"/>
                        </w:rPr>
                      </w:pPr>
                      <w:r w:rsidRPr="00C60A5E">
                        <w:rPr>
                          <w:color w:val="70AD47" w:themeColor="accent6"/>
                        </w:rPr>
                        <w:t>#2. ch</w:t>
                      </w:r>
                      <w:r w:rsidR="00C60A5E">
                        <w:rPr>
                          <w:color w:val="70AD47" w:themeColor="accent6"/>
                        </w:rPr>
                        <w:t>e</w:t>
                      </w:r>
                      <w:r w:rsidRPr="00C60A5E">
                        <w:rPr>
                          <w:color w:val="70AD47" w:themeColor="accent6"/>
                        </w:rPr>
                        <w:t xml:space="preserve">ck status </w:t>
                      </w:r>
                    </w:p>
                    <w:p w14:paraId="18B1770F" w14:textId="28D5CB67" w:rsidR="00140816" w:rsidRPr="00C60A5E" w:rsidRDefault="00140816" w:rsidP="00A7428D">
                      <w:pPr>
                        <w:ind w:firstLine="90"/>
                        <w:rPr>
                          <w:color w:val="FF0000"/>
                        </w:rPr>
                      </w:pPr>
                      <w:r w:rsidRPr="00C60A5E">
                        <w:rPr>
                          <w:color w:val="FF0000"/>
                        </w:rPr>
                        <w:t>git status</w:t>
                      </w:r>
                    </w:p>
                    <w:p w14:paraId="0BCC8395" w14:textId="77777777" w:rsidR="00140816" w:rsidRPr="00C60A5E" w:rsidRDefault="00140816" w:rsidP="00A7428D">
                      <w:pPr>
                        <w:ind w:firstLine="90"/>
                        <w:rPr>
                          <w:color w:val="70AD47" w:themeColor="accent6"/>
                        </w:rPr>
                      </w:pPr>
                      <w:r w:rsidRPr="00C60A5E">
                        <w:rPr>
                          <w:color w:val="70AD47" w:themeColor="accent6"/>
                        </w:rPr>
                        <w:t xml:space="preserve">#3. add the file with changes, for example, my file with change is test.ipynp </w:t>
                      </w:r>
                    </w:p>
                    <w:p w14:paraId="3FE09816" w14:textId="77777777" w:rsidR="00140816" w:rsidRDefault="00140816" w:rsidP="00A7428D">
                      <w:pPr>
                        <w:ind w:firstLine="90"/>
                      </w:pPr>
                      <w:r w:rsidRPr="00C60A5E">
                        <w:rPr>
                          <w:color w:val="FF0000"/>
                        </w:rPr>
                        <w:t xml:space="preserve">git add </w:t>
                      </w:r>
                      <w:r w:rsidRPr="00C60A5E">
                        <w:rPr>
                          <w:color w:val="00B0F0"/>
                        </w:rPr>
                        <w:t xml:space="preserve">test.ipynb </w:t>
                      </w:r>
                    </w:p>
                    <w:p w14:paraId="35008716" w14:textId="77777777" w:rsidR="00140816" w:rsidRPr="00C60A5E" w:rsidRDefault="00140816" w:rsidP="00A7428D">
                      <w:pPr>
                        <w:ind w:firstLine="90"/>
                        <w:rPr>
                          <w:color w:val="70AD47" w:themeColor="accent6"/>
                        </w:rPr>
                      </w:pPr>
                      <w:r w:rsidRPr="00C60A5E">
                        <w:rPr>
                          <w:color w:val="70AD47" w:themeColor="accent6"/>
                        </w:rPr>
                        <w:t xml:space="preserve">#4. Commit changes with comment </w:t>
                      </w:r>
                    </w:p>
                    <w:p w14:paraId="0EBCF724" w14:textId="52086AA3" w:rsidR="00140816" w:rsidRDefault="00140816" w:rsidP="00A7428D">
                      <w:pPr>
                        <w:ind w:firstLine="90"/>
                      </w:pPr>
                      <w:r w:rsidRPr="00C60A5E">
                        <w:rPr>
                          <w:color w:val="FF0000"/>
                        </w:rPr>
                        <w:t xml:space="preserve">git commit -m </w:t>
                      </w:r>
                      <w:r w:rsidRPr="00C60A5E">
                        <w:rPr>
                          <w:color w:val="00B0F0"/>
                        </w:rPr>
                        <w:t>"Autumn's commit changes"</w:t>
                      </w:r>
                    </w:p>
                    <w:p w14:paraId="0261E1A5" w14:textId="77777777" w:rsidR="00140816" w:rsidRPr="00C60A5E" w:rsidRDefault="00140816" w:rsidP="00A7428D">
                      <w:pPr>
                        <w:ind w:firstLine="90"/>
                        <w:rPr>
                          <w:color w:val="70AD47" w:themeColor="accent6"/>
                        </w:rPr>
                      </w:pPr>
                      <w:r w:rsidRPr="00C60A5E">
                        <w:rPr>
                          <w:color w:val="70AD47" w:themeColor="accent6"/>
                        </w:rPr>
                        <w:t xml:space="preserve"># 5. start push </w:t>
                      </w:r>
                    </w:p>
                    <w:p w14:paraId="067B40D1" w14:textId="458A71B7" w:rsidR="00140816" w:rsidRPr="00126797" w:rsidRDefault="00140816" w:rsidP="00A7428D">
                      <w:pPr>
                        <w:ind w:firstLine="90"/>
                        <w:rPr>
                          <w:color w:val="FF0000"/>
                        </w:rPr>
                      </w:pPr>
                      <w:r w:rsidRPr="00C60A5E">
                        <w:rPr>
                          <w:color w:val="FF0000"/>
                        </w:rPr>
                        <w:t xml:space="preserve">git push </w:t>
                      </w:r>
                    </w:p>
                    <w:p w14:paraId="58A092AE" w14:textId="363B2B2C" w:rsidR="00140816" w:rsidRPr="003B3DEF" w:rsidRDefault="00140816" w:rsidP="00A7428D">
                      <w:pPr>
                        <w:ind w:firstLine="90"/>
                        <w:rPr>
                          <w:color w:val="70AD47" w:themeColor="accent6"/>
                        </w:rPr>
                      </w:pPr>
                      <w:r w:rsidRPr="00126797">
                        <w:rPr>
                          <w:color w:val="70AD47" w:themeColor="accent6"/>
                        </w:rPr>
                        <w:t xml:space="preserve">#6. </w:t>
                      </w:r>
                      <w:r w:rsidR="00126797">
                        <w:rPr>
                          <w:color w:val="70AD47" w:themeColor="accent6"/>
                        </w:rPr>
                        <w:t xml:space="preserve">Then </w:t>
                      </w:r>
                      <w:r w:rsidRPr="00126797">
                        <w:rPr>
                          <w:color w:val="70AD47" w:themeColor="accent6"/>
                        </w:rPr>
                        <w:t xml:space="preserve">type in your </w:t>
                      </w:r>
                      <w:r w:rsidR="00DC4B6D" w:rsidRPr="00126797">
                        <w:rPr>
                          <w:color w:val="70AD47" w:themeColor="accent6"/>
                        </w:rPr>
                        <w:t>GitHub</w:t>
                      </w:r>
                      <w:r w:rsidRPr="00126797">
                        <w:rPr>
                          <w:color w:val="70AD47" w:themeColor="accent6"/>
                        </w:rPr>
                        <w:t xml:space="preserve"> username and password</w:t>
                      </w:r>
                    </w:p>
                    <w:p w14:paraId="2328109A" w14:textId="33BDF9FF" w:rsidR="00140816" w:rsidRPr="003B3DEF" w:rsidRDefault="00140816" w:rsidP="00A7428D">
                      <w:pPr>
                        <w:ind w:firstLine="90"/>
                        <w:rPr>
                          <w:color w:val="70AD47" w:themeColor="accent6"/>
                        </w:rPr>
                      </w:pPr>
                      <w:r w:rsidRPr="003B3DEF">
                        <w:rPr>
                          <w:color w:val="70AD47" w:themeColor="accent6"/>
                        </w:rPr>
                        <w:t xml:space="preserve">##7. </w:t>
                      </w:r>
                      <w:r w:rsidR="009B6813">
                        <w:rPr>
                          <w:color w:val="70AD47" w:themeColor="accent6"/>
                        </w:rPr>
                        <w:t xml:space="preserve">Git </w:t>
                      </w:r>
                      <w:proofErr w:type="gramStart"/>
                      <w:r w:rsidRPr="003B3DEF">
                        <w:rPr>
                          <w:color w:val="70AD47" w:themeColor="accent6"/>
                        </w:rPr>
                        <w:t>pull</w:t>
                      </w:r>
                      <w:proofErr w:type="gramEnd"/>
                    </w:p>
                    <w:p w14:paraId="2DF2D4B5" w14:textId="785E55AF" w:rsidR="004B57F0" w:rsidRPr="003B3DEF" w:rsidRDefault="00140816" w:rsidP="00A7428D">
                      <w:pPr>
                        <w:ind w:firstLine="90"/>
                        <w:rPr>
                          <w:color w:val="FF0000"/>
                        </w:rPr>
                      </w:pPr>
                      <w:r w:rsidRPr="003B3DEF">
                        <w:rPr>
                          <w:color w:val="FF0000"/>
                        </w:rPr>
                        <w:t xml:space="preserve">git pull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7EBB33B" w14:textId="69697C4F" w:rsidR="00FF1043" w:rsidRDefault="00FF1043" w:rsidP="0082748B">
      <w:pPr>
        <w:pStyle w:val="ListParagraph"/>
      </w:pPr>
    </w:p>
    <w:p w14:paraId="64860F61" w14:textId="2DCB1ACF" w:rsidR="00FF1043" w:rsidRDefault="00FF1043" w:rsidP="0082748B">
      <w:pPr>
        <w:pStyle w:val="ListParagraph"/>
      </w:pPr>
    </w:p>
    <w:p w14:paraId="1E5C942B" w14:textId="77777777" w:rsidR="00FF1043" w:rsidRDefault="00FF1043" w:rsidP="0082748B">
      <w:pPr>
        <w:pStyle w:val="ListParagraph"/>
      </w:pPr>
    </w:p>
    <w:p w14:paraId="68C9E3F6" w14:textId="77777777" w:rsidR="00FF1043" w:rsidRDefault="00FF1043" w:rsidP="0082748B">
      <w:pPr>
        <w:pStyle w:val="ListParagraph"/>
      </w:pPr>
    </w:p>
    <w:p w14:paraId="1108EF28" w14:textId="77777777" w:rsidR="00FF1043" w:rsidRDefault="00FF1043" w:rsidP="0082748B">
      <w:pPr>
        <w:pStyle w:val="ListParagraph"/>
      </w:pPr>
    </w:p>
    <w:p w14:paraId="0266BC22" w14:textId="77777777" w:rsidR="00FF1043" w:rsidRDefault="00FF1043" w:rsidP="0082748B">
      <w:pPr>
        <w:pStyle w:val="ListParagraph"/>
      </w:pPr>
    </w:p>
    <w:p w14:paraId="142112DB" w14:textId="77777777" w:rsidR="00FF1043" w:rsidRDefault="00FF1043" w:rsidP="0082748B">
      <w:pPr>
        <w:pStyle w:val="ListParagraph"/>
      </w:pPr>
    </w:p>
    <w:p w14:paraId="65C6F936" w14:textId="77777777" w:rsidR="00FF1043" w:rsidRDefault="00FF1043" w:rsidP="0082748B">
      <w:pPr>
        <w:pStyle w:val="ListParagraph"/>
      </w:pPr>
    </w:p>
    <w:p w14:paraId="2651885D" w14:textId="77777777" w:rsidR="00FF1043" w:rsidRDefault="00FF1043" w:rsidP="0082748B">
      <w:pPr>
        <w:pStyle w:val="ListParagraph"/>
      </w:pPr>
    </w:p>
    <w:p w14:paraId="2A9DB5C4" w14:textId="77777777" w:rsidR="00FF1043" w:rsidRDefault="00FF1043" w:rsidP="0082748B">
      <w:pPr>
        <w:pStyle w:val="ListParagraph"/>
      </w:pPr>
    </w:p>
    <w:p w14:paraId="2D9A064F" w14:textId="77777777" w:rsidR="00FF1043" w:rsidRDefault="00FF1043" w:rsidP="0082748B">
      <w:pPr>
        <w:pStyle w:val="ListParagraph"/>
      </w:pPr>
    </w:p>
    <w:p w14:paraId="16F5DB17" w14:textId="77777777" w:rsidR="00FF1043" w:rsidRDefault="00FF1043" w:rsidP="0082748B">
      <w:pPr>
        <w:pStyle w:val="ListParagraph"/>
      </w:pPr>
    </w:p>
    <w:p w14:paraId="45AA50C1" w14:textId="77777777" w:rsidR="00FF1043" w:rsidRDefault="00FF1043" w:rsidP="0082748B">
      <w:pPr>
        <w:pStyle w:val="ListParagraph"/>
      </w:pPr>
    </w:p>
    <w:p w14:paraId="4EFFA54F" w14:textId="77777777" w:rsidR="00FF1043" w:rsidRDefault="00FF1043" w:rsidP="0082748B">
      <w:pPr>
        <w:pStyle w:val="ListParagraph"/>
      </w:pPr>
    </w:p>
    <w:p w14:paraId="3841F9CF" w14:textId="0C94D0CC" w:rsidR="006D44BC" w:rsidRDefault="006D44BC">
      <w:r>
        <w:br w:type="page"/>
      </w:r>
    </w:p>
    <w:p w14:paraId="3FA349BA" w14:textId="4D7CA273" w:rsidR="008162E2" w:rsidRPr="00D1499E" w:rsidRDefault="008162E2" w:rsidP="008162E2">
      <w:pPr>
        <w:pStyle w:val="Heading1"/>
        <w:rPr>
          <w:b/>
          <w:bCs/>
          <w:sz w:val="28"/>
          <w:szCs w:val="28"/>
        </w:rPr>
      </w:pPr>
      <w:r w:rsidRPr="00D1499E">
        <w:rPr>
          <w:b/>
          <w:bCs/>
          <w:sz w:val="28"/>
          <w:szCs w:val="28"/>
        </w:rPr>
        <w:lastRenderedPageBreak/>
        <w:t>Setup GitHub on JupyterHub</w:t>
      </w:r>
      <w:r w:rsidR="003C2562">
        <w:rPr>
          <w:b/>
          <w:bCs/>
          <w:sz w:val="28"/>
          <w:szCs w:val="28"/>
        </w:rPr>
        <w:t xml:space="preserve"> </w:t>
      </w:r>
      <w:hyperlink w:anchor="_top" w:history="1">
        <w:r w:rsidR="003C2562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</w:p>
    <w:p w14:paraId="76503B2F" w14:textId="571A4DE0" w:rsidR="008162E2" w:rsidRDefault="008162E2" w:rsidP="008162E2">
      <w:pPr>
        <w:pStyle w:val="Heading3"/>
        <w:numPr>
          <w:ilvl w:val="0"/>
          <w:numId w:val="17"/>
        </w:numPr>
        <w:rPr>
          <w:sz w:val="22"/>
          <w:szCs w:val="22"/>
        </w:rPr>
      </w:pPr>
      <w:bookmarkStart w:id="12" w:name="_Why_do_we"/>
      <w:bookmarkEnd w:id="12"/>
      <w:r w:rsidRPr="00184D69">
        <w:rPr>
          <w:sz w:val="22"/>
          <w:szCs w:val="22"/>
        </w:rPr>
        <w:t>Why do we need GitHub on Jupyter Hub?</w:t>
      </w:r>
    </w:p>
    <w:p w14:paraId="272A75C0" w14:textId="353E72AA" w:rsidR="002A1A26" w:rsidRPr="002A1A26" w:rsidRDefault="00BF4E22" w:rsidP="00BF4E22">
      <w:pPr>
        <w:pStyle w:val="ListParagraph"/>
        <w:numPr>
          <w:ilvl w:val="1"/>
          <w:numId w:val="7"/>
        </w:numPr>
      </w:pPr>
      <w:r w:rsidRPr="00BF4E22">
        <w:t>To use the version control for Jupyter Notebooks</w:t>
      </w:r>
      <w:r w:rsidR="00E900FF">
        <w:t xml:space="preserve">, </w:t>
      </w:r>
      <w:r w:rsidR="00C56F28">
        <w:t>you can</w:t>
      </w:r>
      <w:r w:rsidR="00E900FF" w:rsidRPr="00E900FF">
        <w:t xml:space="preserve"> compare files, identify differences, and merge the changes if needed prior to committing any code.</w:t>
      </w:r>
    </w:p>
    <w:p w14:paraId="7EFB7960" w14:textId="4A0F3758" w:rsidR="008162E2" w:rsidRDefault="008162E2" w:rsidP="008162E2">
      <w:pPr>
        <w:pStyle w:val="Heading3"/>
        <w:numPr>
          <w:ilvl w:val="0"/>
          <w:numId w:val="17"/>
        </w:numPr>
        <w:rPr>
          <w:sz w:val="22"/>
          <w:szCs w:val="22"/>
        </w:rPr>
      </w:pPr>
      <w:bookmarkStart w:id="13" w:name="_GitHub_Authentication_steps"/>
      <w:bookmarkEnd w:id="13"/>
      <w:r w:rsidRPr="00184D69">
        <w:rPr>
          <w:sz w:val="22"/>
          <w:szCs w:val="22"/>
        </w:rPr>
        <w:t xml:space="preserve">GitHub Authentication steps </w:t>
      </w:r>
      <w:hyperlink w:anchor="_top" w:history="1">
        <w:r w:rsidR="0053751D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</w:p>
    <w:p w14:paraId="6AEEE1D7" w14:textId="0724D7E0" w:rsidR="00A81732" w:rsidRDefault="00DE6C9D" w:rsidP="00A81732">
      <w:pPr>
        <w:pStyle w:val="ListParagraph"/>
        <w:numPr>
          <w:ilvl w:val="1"/>
          <w:numId w:val="17"/>
        </w:numPr>
      </w:pPr>
      <w:r>
        <w:t xml:space="preserve">Step1: </w:t>
      </w:r>
      <w:r w:rsidR="008269CE">
        <w:t xml:space="preserve">Create your </w:t>
      </w:r>
      <w:r w:rsidR="00A81732">
        <w:t xml:space="preserve">GitHub </w:t>
      </w:r>
      <w:r w:rsidR="008269CE">
        <w:t xml:space="preserve">personal </w:t>
      </w:r>
      <w:r w:rsidR="00A81732">
        <w:t xml:space="preserve">token ( if you have two factor authentication) </w:t>
      </w:r>
    </w:p>
    <w:p w14:paraId="26EB6DC5" w14:textId="2AB7A73E" w:rsidR="00DB10A9" w:rsidRDefault="00567470" w:rsidP="00DB10A9">
      <w:pPr>
        <w:pStyle w:val="ListParagraph"/>
        <w:numPr>
          <w:ilvl w:val="2"/>
          <w:numId w:val="17"/>
        </w:numPr>
      </w:pPr>
      <w:r w:rsidRPr="00567470">
        <w:t>You should create a personal access token to use in place of a password with the command line or with the API.</w:t>
      </w:r>
      <w:r w:rsidR="008269CE" w:rsidRPr="008269CE">
        <w:t xml:space="preserve"> Personal access tokens (PATs) are an alternative to using passwords for authentication to GitHub when using the GitHub API or the command line.</w:t>
      </w:r>
    </w:p>
    <w:p w14:paraId="62177785" w14:textId="3A0C10B3" w:rsidR="00DB10A9" w:rsidRDefault="00DB10A9" w:rsidP="00DB10A9">
      <w:pPr>
        <w:pStyle w:val="ListParagraph"/>
        <w:numPr>
          <w:ilvl w:val="2"/>
          <w:numId w:val="17"/>
        </w:numPr>
      </w:pPr>
      <w:r>
        <w:t xml:space="preserve">Follow the </w:t>
      </w:r>
      <w:hyperlink r:id="rId24" w:history="1">
        <w:r w:rsidRPr="00DB10A9">
          <w:rPr>
            <w:rStyle w:val="Hyperlink"/>
          </w:rPr>
          <w:t>link</w:t>
        </w:r>
      </w:hyperlink>
      <w:r>
        <w:t xml:space="preserve"> for the specific instructions </w:t>
      </w:r>
    </w:p>
    <w:p w14:paraId="4BCADC5B" w14:textId="67F68D6B" w:rsidR="00640907" w:rsidRDefault="00DE6C9D" w:rsidP="00B51F32">
      <w:pPr>
        <w:pStyle w:val="ListParagraph"/>
        <w:numPr>
          <w:ilvl w:val="1"/>
          <w:numId w:val="17"/>
        </w:numPr>
      </w:pPr>
      <w:r>
        <w:t xml:space="preserve">Step2: </w:t>
      </w:r>
      <w:r w:rsidR="00E8399A">
        <w:t>Configuring</w:t>
      </w:r>
      <w:r w:rsidR="00CB7356">
        <w:t xml:space="preserve"> GitHub on </w:t>
      </w:r>
      <w:r w:rsidR="00640907">
        <w:t>Jupyter</w:t>
      </w:r>
      <w:r w:rsidR="00BA3588">
        <w:t xml:space="preserve"> </w:t>
      </w:r>
      <w:r w:rsidR="00640907">
        <w:t xml:space="preserve">Hub </w:t>
      </w:r>
    </w:p>
    <w:p w14:paraId="6567188E" w14:textId="1DEE8985" w:rsidR="00625F86" w:rsidRDefault="00625F86" w:rsidP="003F53E5">
      <w:pPr>
        <w:ind w:left="720"/>
      </w:pPr>
      <w:r>
        <w:rPr>
          <w:noProof/>
        </w:rPr>
        <w:drawing>
          <wp:inline distT="0" distB="0" distL="0" distR="0" wp14:anchorId="631E643E" wp14:editId="1FF88FD1">
            <wp:extent cx="4857750" cy="43719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857750" cy="437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9767E" w14:textId="4B434295" w:rsidR="003F53E5" w:rsidRDefault="00E8399A" w:rsidP="003F53E5">
      <w:pPr>
        <w:ind w:left="720"/>
      </w:pPr>
      <w:r>
        <w:t xml:space="preserve"> </w:t>
      </w:r>
    </w:p>
    <w:p w14:paraId="25DEF595" w14:textId="77777777" w:rsidR="00293FBC" w:rsidRDefault="00293FBC" w:rsidP="008269CE"/>
    <w:p w14:paraId="50BC3B98" w14:textId="77777777" w:rsidR="00293FBC" w:rsidRDefault="00293FBC" w:rsidP="008269CE"/>
    <w:p w14:paraId="2225D6C7" w14:textId="77777777" w:rsidR="00293FBC" w:rsidRDefault="00293FBC" w:rsidP="008269CE"/>
    <w:p w14:paraId="08B215E8" w14:textId="02D16663" w:rsidR="008269CE" w:rsidRDefault="009B210C" w:rsidP="00F97144">
      <w:pPr>
        <w:pStyle w:val="ListParagraph"/>
        <w:numPr>
          <w:ilvl w:val="1"/>
          <w:numId w:val="17"/>
        </w:numPr>
      </w:pPr>
      <w:r>
        <w:lastRenderedPageBreak/>
        <w:t>Step3: Git Setup on Jupyter Hub via terminal</w:t>
      </w:r>
      <w:r w:rsidR="00B27755">
        <w:t>. Useful command line to set</w:t>
      </w:r>
      <w:r w:rsidR="00B16881">
        <w:t xml:space="preserve"> </w:t>
      </w:r>
      <w:r w:rsidR="00B27755">
        <w:t xml:space="preserve">up the username and email address. Please use your GitHub username and email address </w:t>
      </w:r>
    </w:p>
    <w:p w14:paraId="124C2542" w14:textId="6FD151E4" w:rsidR="00293FBC" w:rsidRDefault="00293FBC" w:rsidP="00293FBC">
      <w:pPr>
        <w:jc w:val="center"/>
      </w:pPr>
      <w:r>
        <w:rPr>
          <w:noProof/>
        </w:rPr>
        <w:drawing>
          <wp:inline distT="0" distB="0" distL="0" distR="0" wp14:anchorId="0254B41F" wp14:editId="3B908112">
            <wp:extent cx="5295900" cy="2397300"/>
            <wp:effectExtent l="0" t="0" r="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00480" cy="239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524C4" w14:textId="198CB6AA" w:rsidR="00635408" w:rsidRDefault="00635408" w:rsidP="00635408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8F8F8"/>
        <w:wordWrap w:val="0"/>
        <w:spacing w:after="150"/>
        <w:rPr>
          <w:rStyle w:val="HTMLCode"/>
          <w:rFonts w:ascii="Consolas" w:eastAsiaTheme="majorEastAsia" w:hAnsi="Consolas"/>
          <w:color w:val="6E5494"/>
        </w:rPr>
      </w:pPr>
      <w:r>
        <w:rPr>
          <w:rStyle w:val="nv"/>
          <w:rFonts w:ascii="Consolas" w:eastAsiaTheme="majorEastAsia" w:hAnsi="Consolas"/>
          <w:color w:val="19177C"/>
        </w:rPr>
        <w:t xml:space="preserve">$ </w:t>
      </w:r>
      <w:r>
        <w:rPr>
          <w:rStyle w:val="HTMLCode"/>
          <w:rFonts w:ascii="Consolas" w:eastAsiaTheme="majorEastAsia" w:hAnsi="Consolas"/>
          <w:color w:val="6E5494"/>
        </w:rPr>
        <w:t xml:space="preserve">git config </w:t>
      </w:r>
      <w:r>
        <w:rPr>
          <w:rStyle w:val="nt"/>
          <w:rFonts w:ascii="Consolas" w:hAnsi="Consolas"/>
          <w:b/>
          <w:bCs/>
          <w:color w:val="008000"/>
        </w:rPr>
        <w:t>--global</w:t>
      </w:r>
      <w:r>
        <w:rPr>
          <w:rStyle w:val="HTMLCode"/>
          <w:rFonts w:ascii="Consolas" w:eastAsiaTheme="majorEastAsia" w:hAnsi="Consolas"/>
          <w:color w:val="6E5494"/>
        </w:rPr>
        <w:t xml:space="preserve"> user.name </w:t>
      </w:r>
      <w:r>
        <w:rPr>
          <w:rStyle w:val="s2"/>
          <w:rFonts w:ascii="Consolas" w:hAnsi="Consolas"/>
          <w:color w:val="BA2121"/>
        </w:rPr>
        <w:t>"</w:t>
      </w:r>
      <w:r w:rsidR="0050423B" w:rsidRPr="0050423B">
        <w:t xml:space="preserve"> </w:t>
      </w:r>
      <w:r w:rsidR="0050423B" w:rsidRPr="0050423B">
        <w:rPr>
          <w:rStyle w:val="s2"/>
          <w:rFonts w:ascii="Consolas" w:hAnsi="Consolas"/>
          <w:color w:val="BA2121"/>
        </w:rPr>
        <w:t>LiQiuy01</w:t>
      </w:r>
      <w:r>
        <w:rPr>
          <w:rStyle w:val="s2"/>
          <w:rFonts w:ascii="Consolas" w:hAnsi="Consolas"/>
          <w:color w:val="BA2121"/>
        </w:rPr>
        <w:t>"</w:t>
      </w:r>
    </w:p>
    <w:p w14:paraId="0C307A9A" w14:textId="49DE6065" w:rsidR="00635408" w:rsidRDefault="00635408" w:rsidP="00635408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8F8F8"/>
        <w:wordWrap w:val="0"/>
        <w:spacing w:after="150"/>
        <w:rPr>
          <w:rFonts w:ascii="Consolas" w:hAnsi="Consolas"/>
          <w:color w:val="6E5494"/>
        </w:rPr>
      </w:pPr>
      <w:r>
        <w:rPr>
          <w:rStyle w:val="nv"/>
          <w:rFonts w:ascii="Consolas" w:eastAsiaTheme="majorEastAsia" w:hAnsi="Consolas"/>
          <w:color w:val="19177C"/>
        </w:rPr>
        <w:t xml:space="preserve">$ </w:t>
      </w:r>
      <w:r>
        <w:rPr>
          <w:rStyle w:val="HTMLCode"/>
          <w:rFonts w:ascii="Consolas" w:eastAsiaTheme="majorEastAsia" w:hAnsi="Consolas"/>
          <w:color w:val="6E5494"/>
        </w:rPr>
        <w:t xml:space="preserve">git config </w:t>
      </w:r>
      <w:r>
        <w:rPr>
          <w:rStyle w:val="nt"/>
          <w:rFonts w:ascii="Consolas" w:hAnsi="Consolas"/>
          <w:b/>
          <w:bCs/>
          <w:color w:val="008000"/>
        </w:rPr>
        <w:t>--global</w:t>
      </w:r>
      <w:r>
        <w:rPr>
          <w:rStyle w:val="HTMLCode"/>
          <w:rFonts w:ascii="Consolas" w:eastAsiaTheme="majorEastAsia" w:hAnsi="Consolas"/>
          <w:color w:val="6E5494"/>
        </w:rPr>
        <w:t xml:space="preserve"> </w:t>
      </w:r>
      <w:proofErr w:type="spellStart"/>
      <w:r>
        <w:rPr>
          <w:rStyle w:val="HTMLCode"/>
          <w:rFonts w:ascii="Consolas" w:eastAsiaTheme="majorEastAsia" w:hAnsi="Consolas"/>
          <w:color w:val="6E5494"/>
        </w:rPr>
        <w:t>user.email</w:t>
      </w:r>
      <w:proofErr w:type="spellEnd"/>
      <w:r>
        <w:rPr>
          <w:rStyle w:val="HTMLCode"/>
          <w:rFonts w:ascii="Consolas" w:eastAsiaTheme="majorEastAsia" w:hAnsi="Consolas"/>
          <w:color w:val="6E5494"/>
        </w:rPr>
        <w:t xml:space="preserve"> </w:t>
      </w:r>
      <w:r>
        <w:rPr>
          <w:rStyle w:val="s2"/>
          <w:rFonts w:ascii="Consolas" w:hAnsi="Consolas"/>
          <w:color w:val="BA2121"/>
        </w:rPr>
        <w:t>"</w:t>
      </w:r>
      <w:r w:rsidR="004D6E03" w:rsidRPr="004D6E03">
        <w:t xml:space="preserve"> </w:t>
      </w:r>
      <w:r w:rsidR="004D6E03" w:rsidRPr="004D6E03">
        <w:rPr>
          <w:rStyle w:val="s2"/>
          <w:rFonts w:ascii="Consolas" w:hAnsi="Consolas"/>
          <w:color w:val="BA2121"/>
        </w:rPr>
        <w:t>LiQiuy01@github.com</w:t>
      </w:r>
      <w:r>
        <w:rPr>
          <w:rStyle w:val="s2"/>
          <w:rFonts w:ascii="Consolas" w:hAnsi="Consolas"/>
          <w:color w:val="BA2121"/>
        </w:rPr>
        <w:t>"</w:t>
      </w:r>
    </w:p>
    <w:p w14:paraId="250246A6" w14:textId="38B54D3E" w:rsidR="00B27755" w:rsidRDefault="00B27755" w:rsidP="00B27755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8F8F8"/>
        <w:wordWrap w:val="0"/>
        <w:spacing w:after="150"/>
        <w:rPr>
          <w:rFonts w:ascii="Consolas" w:hAnsi="Consolas"/>
          <w:color w:val="6E5494"/>
        </w:rPr>
      </w:pPr>
      <w:r>
        <w:rPr>
          <w:rStyle w:val="nv"/>
          <w:rFonts w:ascii="Consolas" w:eastAsiaTheme="majorEastAsia" w:hAnsi="Consolas"/>
          <w:color w:val="19177C"/>
        </w:rPr>
        <w:t xml:space="preserve">$ </w:t>
      </w:r>
      <w:r>
        <w:rPr>
          <w:rStyle w:val="HTMLCode"/>
          <w:rFonts w:ascii="Consolas" w:eastAsiaTheme="majorEastAsia" w:hAnsi="Consolas"/>
          <w:color w:val="6E5494"/>
        </w:rPr>
        <w:t xml:space="preserve">git config </w:t>
      </w:r>
      <w:r>
        <w:rPr>
          <w:rStyle w:val="nt"/>
          <w:rFonts w:ascii="Consolas" w:hAnsi="Consolas"/>
          <w:b/>
          <w:bCs/>
          <w:color w:val="008000"/>
        </w:rPr>
        <w:t xml:space="preserve">–list ## you can verify your settings at any time </w:t>
      </w:r>
    </w:p>
    <w:p w14:paraId="23B51C9E" w14:textId="58BB1761" w:rsidR="00293FBC" w:rsidRDefault="00293FBC" w:rsidP="00293FBC"/>
    <w:p w14:paraId="106C4918" w14:textId="44CAF8BF" w:rsidR="008162E2" w:rsidRDefault="008162E2" w:rsidP="008162E2">
      <w:pPr>
        <w:pStyle w:val="Heading3"/>
        <w:numPr>
          <w:ilvl w:val="0"/>
          <w:numId w:val="17"/>
        </w:numPr>
        <w:rPr>
          <w:sz w:val="22"/>
          <w:szCs w:val="22"/>
        </w:rPr>
      </w:pPr>
      <w:bookmarkStart w:id="14" w:name="_Fork_the_project"/>
      <w:bookmarkEnd w:id="14"/>
      <w:r w:rsidRPr="00184D69">
        <w:rPr>
          <w:sz w:val="22"/>
          <w:szCs w:val="22"/>
        </w:rPr>
        <w:t xml:space="preserve">Fork the project </w:t>
      </w:r>
      <w:hyperlink w:anchor="_top" w:history="1">
        <w:r w:rsidR="0053751D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</w:p>
    <w:p w14:paraId="66786720" w14:textId="2AD27744" w:rsidR="00355709" w:rsidRDefault="00F97144" w:rsidP="00355709">
      <w:pPr>
        <w:pStyle w:val="ListParagraph"/>
        <w:numPr>
          <w:ilvl w:val="1"/>
          <w:numId w:val="17"/>
        </w:numPr>
      </w:pPr>
      <w:r>
        <w:t>If you are working on a group project, you can fork the repo</w:t>
      </w:r>
      <w:r w:rsidR="00355709">
        <w:t xml:space="preserve">. </w:t>
      </w:r>
      <w:r w:rsidR="00355709" w:rsidRPr="00355709">
        <w:t xml:space="preserve">A fork is a copy of a repository. Forking a repository allows you to </w:t>
      </w:r>
      <w:r w:rsidR="003F0642">
        <w:t>experiment with changes without affecting the original project freely</w:t>
      </w:r>
      <w:r w:rsidR="00355709" w:rsidRPr="00355709">
        <w:t>.</w:t>
      </w:r>
      <w:r w:rsidR="00355709">
        <w:t xml:space="preserve"> Rather than logging an issue for a bug you've found, you can:</w:t>
      </w:r>
    </w:p>
    <w:p w14:paraId="289876BE" w14:textId="2EF7760C" w:rsidR="00355709" w:rsidRDefault="00355709" w:rsidP="00355709">
      <w:pPr>
        <w:pStyle w:val="ListParagraph"/>
        <w:numPr>
          <w:ilvl w:val="2"/>
          <w:numId w:val="17"/>
        </w:numPr>
      </w:pPr>
      <w:r>
        <w:t>Fork the repository.</w:t>
      </w:r>
    </w:p>
    <w:p w14:paraId="7C102672" w14:textId="77777777" w:rsidR="00355709" w:rsidRDefault="00355709" w:rsidP="00355709">
      <w:pPr>
        <w:pStyle w:val="ListParagraph"/>
        <w:numPr>
          <w:ilvl w:val="2"/>
          <w:numId w:val="17"/>
        </w:numPr>
      </w:pPr>
      <w:r>
        <w:t>Make the fix.</w:t>
      </w:r>
    </w:p>
    <w:p w14:paraId="560A2CC7" w14:textId="129FD1F0" w:rsidR="00F97144" w:rsidRPr="00F97144" w:rsidRDefault="00355709" w:rsidP="00355709">
      <w:pPr>
        <w:pStyle w:val="ListParagraph"/>
        <w:numPr>
          <w:ilvl w:val="2"/>
          <w:numId w:val="17"/>
        </w:numPr>
      </w:pPr>
      <w:r>
        <w:t>Submit a pull request to the project owner.</w:t>
      </w:r>
    </w:p>
    <w:p w14:paraId="6588EF9B" w14:textId="4BC013D2" w:rsidR="005A11E2" w:rsidRPr="005A11E2" w:rsidRDefault="005A11E2" w:rsidP="005A11E2">
      <w:pPr>
        <w:pStyle w:val="ListParagraph"/>
        <w:numPr>
          <w:ilvl w:val="1"/>
          <w:numId w:val="17"/>
        </w:numPr>
      </w:pPr>
      <w:r w:rsidRPr="005A11E2">
        <w:t>On GitHub, navigate to th</w:t>
      </w:r>
      <w:r w:rsidR="00B34CBD">
        <w:t xml:space="preserve">e </w:t>
      </w:r>
      <w:hyperlink r:id="rId27" w:history="1">
        <w:r w:rsidR="00B34CBD" w:rsidRPr="00B34CBD">
          <w:rPr>
            <w:rStyle w:val="Hyperlink"/>
          </w:rPr>
          <w:t>LexisNexis-RBA /fido-models</w:t>
        </w:r>
      </w:hyperlink>
      <w:r w:rsidR="00B34CBD">
        <w:t xml:space="preserve"> </w:t>
      </w:r>
      <w:r w:rsidRPr="005A11E2">
        <w:t>repository.</w:t>
      </w:r>
    </w:p>
    <w:p w14:paraId="515CFE60" w14:textId="2F4E986A" w:rsidR="005A11E2" w:rsidRDefault="005A11E2" w:rsidP="005A11E2">
      <w:pPr>
        <w:pStyle w:val="ListParagraph"/>
        <w:numPr>
          <w:ilvl w:val="1"/>
          <w:numId w:val="17"/>
        </w:numPr>
      </w:pPr>
      <w:r w:rsidRPr="005A11E2">
        <w:t>In the top-right corner of the page, click </w:t>
      </w:r>
      <w:r w:rsidRPr="005A11E2">
        <w:rPr>
          <w:b/>
          <w:bCs/>
        </w:rPr>
        <w:t>Fork</w:t>
      </w:r>
      <w:r w:rsidRPr="005A11E2">
        <w:t>.</w:t>
      </w:r>
    </w:p>
    <w:p w14:paraId="7539E07D" w14:textId="4738995D" w:rsidR="003B5F13" w:rsidRDefault="003B5F13" w:rsidP="003B5F13">
      <w:pPr>
        <w:pStyle w:val="ListParagraph"/>
        <w:ind w:left="1440"/>
      </w:pPr>
      <w:r>
        <w:rPr>
          <w:noProof/>
        </w:rPr>
        <w:drawing>
          <wp:inline distT="0" distB="0" distL="0" distR="0" wp14:anchorId="149B7F13" wp14:editId="11342B95">
            <wp:extent cx="5000625" cy="65232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008270" cy="653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055C8" w14:textId="25F7EEFD" w:rsidR="009A14F4" w:rsidRDefault="009A14F4" w:rsidP="008D2B16">
      <w:pPr>
        <w:pStyle w:val="ListParagraph"/>
        <w:numPr>
          <w:ilvl w:val="1"/>
          <w:numId w:val="17"/>
        </w:numPr>
      </w:pPr>
      <w:r>
        <w:t>Under your personal</w:t>
      </w:r>
      <w:r w:rsidR="008D2B16">
        <w:t xml:space="preserve"> account</w:t>
      </w:r>
      <w:r>
        <w:t xml:space="preserve">, you’ll find a </w:t>
      </w:r>
      <w:r w:rsidR="008D2B16">
        <w:t xml:space="preserve">fido-models becomes your repo. </w:t>
      </w:r>
    </w:p>
    <w:p w14:paraId="33982392" w14:textId="31320DA9" w:rsidR="008D2B16" w:rsidRDefault="008D2B16" w:rsidP="003B5F13">
      <w:pPr>
        <w:pStyle w:val="ListParagraph"/>
        <w:ind w:left="1440"/>
      </w:pPr>
    </w:p>
    <w:p w14:paraId="40A765F8" w14:textId="2820D118" w:rsidR="007651F1" w:rsidRPr="005A11E2" w:rsidRDefault="007651F1" w:rsidP="003B5F13">
      <w:pPr>
        <w:pStyle w:val="ListParagraph"/>
        <w:ind w:left="1440"/>
      </w:pPr>
      <w:r>
        <w:rPr>
          <w:noProof/>
        </w:rPr>
        <w:lastRenderedPageBreak/>
        <w:drawing>
          <wp:inline distT="0" distB="0" distL="0" distR="0" wp14:anchorId="0E025B84" wp14:editId="5E6A0E5C">
            <wp:extent cx="5389213" cy="143827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395011" cy="1439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50A34" w14:textId="77777777" w:rsidR="00F97144" w:rsidRPr="00F97144" w:rsidRDefault="00F97144" w:rsidP="00F97144"/>
    <w:p w14:paraId="253CE2E1" w14:textId="39B57FB1" w:rsidR="008162E2" w:rsidRDefault="008162E2" w:rsidP="008162E2">
      <w:pPr>
        <w:pStyle w:val="Heading3"/>
        <w:numPr>
          <w:ilvl w:val="0"/>
          <w:numId w:val="17"/>
        </w:numPr>
        <w:rPr>
          <w:sz w:val="22"/>
          <w:szCs w:val="22"/>
        </w:rPr>
      </w:pPr>
      <w:bookmarkStart w:id="15" w:name="_Setup_the_repos"/>
      <w:bookmarkEnd w:id="15"/>
      <w:r w:rsidRPr="00184D69">
        <w:rPr>
          <w:sz w:val="22"/>
          <w:szCs w:val="22"/>
        </w:rPr>
        <w:t xml:space="preserve">Setup the repos </w:t>
      </w:r>
      <w:hyperlink w:anchor="_top" w:history="1">
        <w:r w:rsidR="0053751D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</w:p>
    <w:p w14:paraId="1EF59065" w14:textId="0D0D8483" w:rsidR="00680A6A" w:rsidRDefault="001D1317" w:rsidP="00680A6A">
      <w:pPr>
        <w:pStyle w:val="ListParagraph"/>
        <w:numPr>
          <w:ilvl w:val="1"/>
          <w:numId w:val="17"/>
        </w:numPr>
      </w:pPr>
      <w:r>
        <w:t>Since</w:t>
      </w:r>
      <w:r w:rsidR="00680A6A">
        <w:t xml:space="preserve"> we have</w:t>
      </w:r>
      <w:r w:rsidR="004439B9">
        <w:t xml:space="preserve"> setup the GitHub authentication on JupyterHub, and we also fork the </w:t>
      </w:r>
      <w:r w:rsidR="00DD7901">
        <w:t xml:space="preserve">project into our personal repo. It’s time </w:t>
      </w:r>
      <w:r>
        <w:t xml:space="preserve">to </w:t>
      </w:r>
      <w:r w:rsidRPr="001D1317">
        <w:t>configure Git to pull changes from the original, or upstream, repository into the local clone of your fork.</w:t>
      </w:r>
    </w:p>
    <w:p w14:paraId="5AA14731" w14:textId="77777777" w:rsidR="0016027C" w:rsidRDefault="0016027C" w:rsidP="00680A6A">
      <w:pPr>
        <w:pStyle w:val="ListParagraph"/>
        <w:numPr>
          <w:ilvl w:val="1"/>
          <w:numId w:val="17"/>
        </w:numPr>
      </w:pPr>
    </w:p>
    <w:p w14:paraId="7F9E8689" w14:textId="552D9B86" w:rsidR="001D1317" w:rsidRDefault="001D1317" w:rsidP="00680A6A">
      <w:pPr>
        <w:pStyle w:val="ListParagraph"/>
        <w:numPr>
          <w:ilvl w:val="1"/>
          <w:numId w:val="17"/>
        </w:numPr>
      </w:pPr>
      <w:r>
        <w:t xml:space="preserve">Now we need to go back to </w:t>
      </w:r>
      <w:r w:rsidRPr="00C762F3">
        <w:rPr>
          <w:b/>
          <w:bCs/>
        </w:rPr>
        <w:t>terminal</w:t>
      </w:r>
      <w:r>
        <w:t xml:space="preserve"> on </w:t>
      </w:r>
      <w:r w:rsidR="00C762F3">
        <w:t>JupyterHub</w:t>
      </w:r>
      <w:r w:rsidR="009D03A6">
        <w:t xml:space="preserve"> and setup the origin and upstream</w:t>
      </w:r>
      <w:r>
        <w:t xml:space="preserve">: </w:t>
      </w:r>
    </w:p>
    <w:p w14:paraId="0CC2415D" w14:textId="79EAF37F" w:rsidR="001D1317" w:rsidRPr="00680A6A" w:rsidRDefault="00C93FC3" w:rsidP="00C93FC3">
      <w:pPr>
        <w:pStyle w:val="ListParagraph"/>
        <w:ind w:left="1440"/>
      </w:pPr>
      <w:r>
        <w:rPr>
          <w:noProof/>
        </w:rPr>
        <w:drawing>
          <wp:inline distT="0" distB="0" distL="0" distR="0" wp14:anchorId="458C3D35" wp14:editId="5AFE639B">
            <wp:extent cx="4752975" cy="2151533"/>
            <wp:effectExtent l="0" t="0" r="0" b="12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762992" cy="2156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A5143" w14:textId="0D2B369E" w:rsidR="00DB6DEB" w:rsidRPr="00DB6DEB" w:rsidRDefault="00DB6DEB" w:rsidP="00DB6DEB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30" w:color="CCCCCC"/>
        </w:pBdr>
        <w:shd w:val="clear" w:color="auto" w:fill="F8F8F8"/>
        <w:wordWrap w:val="0"/>
        <w:spacing w:after="150"/>
        <w:rPr>
          <w:rStyle w:val="nv"/>
          <w:rFonts w:ascii="Consolas" w:eastAsiaTheme="majorEastAsia" w:hAnsi="Consolas"/>
          <w:color w:val="FF0000"/>
        </w:rPr>
      </w:pPr>
      <w:r>
        <w:rPr>
          <w:rStyle w:val="nv"/>
          <w:rFonts w:ascii="Consolas" w:eastAsiaTheme="majorEastAsia" w:hAnsi="Consolas"/>
          <w:color w:val="19177C"/>
        </w:rPr>
        <w:t xml:space="preserve">$ </w:t>
      </w:r>
      <w:r w:rsidRPr="00DB6DEB">
        <w:rPr>
          <w:rStyle w:val="nv"/>
          <w:rFonts w:ascii="Consolas" w:eastAsiaTheme="majorEastAsia" w:hAnsi="Consolas"/>
          <w:color w:val="19177C"/>
        </w:rPr>
        <w:t xml:space="preserve">git remote add origin </w:t>
      </w:r>
      <w:hyperlink r:id="rId30" w:history="1">
        <w:r w:rsidR="004931AE" w:rsidRPr="004931AE">
          <w:rPr>
            <w:rStyle w:val="Hyperlink"/>
            <w:rFonts w:ascii="Consolas" w:eastAsiaTheme="majorEastAsia" w:hAnsi="Consolas"/>
            <w:color w:val="FF0000"/>
          </w:rPr>
          <w:t>https://github.com/LiQiuy01/fido-models.git</w:t>
        </w:r>
      </w:hyperlink>
      <w:r w:rsidR="004931AE" w:rsidRPr="004931AE">
        <w:rPr>
          <w:rStyle w:val="nv"/>
          <w:rFonts w:ascii="Consolas" w:eastAsiaTheme="majorEastAsia" w:hAnsi="Consolas"/>
          <w:color w:val="FF0000"/>
        </w:rPr>
        <w:t xml:space="preserve"> </w:t>
      </w:r>
      <w:r w:rsidR="00815158">
        <w:rPr>
          <w:rStyle w:val="nv"/>
          <w:rFonts w:ascii="Consolas" w:eastAsiaTheme="majorEastAsia" w:hAnsi="Consolas"/>
          <w:color w:val="FF0000"/>
        </w:rPr>
        <w:t>(SEE NOTE)</w:t>
      </w:r>
    </w:p>
    <w:p w14:paraId="1DC7A979" w14:textId="271756F9" w:rsidR="00815158" w:rsidRPr="00747F6D" w:rsidRDefault="00DB6DEB" w:rsidP="00747F6D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30" w:color="CCCCCC"/>
        </w:pBdr>
        <w:shd w:val="clear" w:color="auto" w:fill="F8F8F8"/>
        <w:wordWrap w:val="0"/>
        <w:spacing w:after="150"/>
        <w:rPr>
          <w:rFonts w:ascii="Consolas" w:hAnsi="Consolas"/>
          <w:color w:val="FF0000"/>
        </w:rPr>
      </w:pPr>
      <w:r>
        <w:rPr>
          <w:rStyle w:val="nv"/>
          <w:rFonts w:ascii="Consolas" w:eastAsiaTheme="majorEastAsia" w:hAnsi="Consolas"/>
          <w:color w:val="19177C"/>
        </w:rPr>
        <w:t xml:space="preserve">$ </w:t>
      </w:r>
      <w:r w:rsidRPr="00DB6DEB">
        <w:rPr>
          <w:rStyle w:val="nv"/>
          <w:rFonts w:ascii="Consolas" w:eastAsiaTheme="majorEastAsia" w:hAnsi="Consolas"/>
          <w:color w:val="19177C"/>
        </w:rPr>
        <w:t xml:space="preserve">git remote add upstream </w:t>
      </w:r>
      <w:r w:rsidRPr="00DB6DEB">
        <w:rPr>
          <w:rStyle w:val="nv"/>
          <w:rFonts w:ascii="Consolas" w:eastAsiaTheme="majorEastAsia" w:hAnsi="Consolas"/>
          <w:color w:val="FF0000"/>
        </w:rPr>
        <w:t>https://github.com/LexisNexis-RBA/fido-models.git</w:t>
      </w:r>
      <w:r w:rsidR="009D03A6" w:rsidRPr="00DB6DEB">
        <w:rPr>
          <w:rStyle w:val="nv"/>
          <w:rFonts w:ascii="Consolas" w:eastAsiaTheme="majorEastAsia" w:hAnsi="Consolas"/>
          <w:color w:val="FF0000"/>
        </w:rPr>
        <w:t xml:space="preserve">$ </w:t>
      </w:r>
      <w:r w:rsidR="009D03A6" w:rsidRPr="00DB6DEB">
        <w:rPr>
          <w:rStyle w:val="HTMLCode"/>
          <w:rFonts w:ascii="Consolas" w:eastAsiaTheme="majorEastAsia" w:hAnsi="Consolas"/>
          <w:color w:val="FF0000"/>
        </w:rPr>
        <w:t xml:space="preserve">git config </w:t>
      </w:r>
      <w:r w:rsidR="00815158">
        <w:rPr>
          <w:rStyle w:val="HTMLCode"/>
          <w:rFonts w:ascii="Consolas" w:eastAsiaTheme="majorEastAsia" w:hAnsi="Consolas"/>
          <w:color w:val="FF0000"/>
        </w:rPr>
        <w:t xml:space="preserve">(SEE NOTE) </w:t>
      </w:r>
    </w:p>
    <w:p w14:paraId="6E31AF8C" w14:textId="4A46C142" w:rsidR="00815158" w:rsidRDefault="00815158" w:rsidP="00815158">
      <w:pPr>
        <w:ind w:left="360"/>
        <w:rPr>
          <w:noProof/>
        </w:rPr>
      </w:pPr>
      <w:r>
        <w:rPr>
          <w:noProof/>
        </w:rPr>
        <w:t xml:space="preserve">Ideally, you can check your </w:t>
      </w:r>
      <w:r w:rsidR="00C06339">
        <w:rPr>
          <w:noProof/>
        </w:rPr>
        <w:t xml:space="preserve">setup, </w:t>
      </w:r>
      <w:r w:rsidR="009E15C1">
        <w:rPr>
          <w:rStyle w:val="nv"/>
          <w:rFonts w:ascii="Consolas" w:eastAsiaTheme="majorEastAsia" w:hAnsi="Consolas"/>
          <w:color w:val="19177C"/>
        </w:rPr>
        <w:t>and you should see similar results</w:t>
      </w:r>
    </w:p>
    <w:p w14:paraId="6EA3BB3A" w14:textId="3D120D0B" w:rsidR="00815158" w:rsidRPr="00DB6DEB" w:rsidRDefault="00815158" w:rsidP="00815158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30" w:color="CCCCCC"/>
        </w:pBdr>
        <w:shd w:val="clear" w:color="auto" w:fill="F8F8F8"/>
        <w:wordWrap w:val="0"/>
        <w:spacing w:after="150"/>
        <w:rPr>
          <w:rStyle w:val="nv"/>
          <w:rFonts w:ascii="Consolas" w:eastAsiaTheme="majorEastAsia" w:hAnsi="Consolas"/>
          <w:color w:val="FF0000"/>
        </w:rPr>
      </w:pPr>
      <w:r>
        <w:rPr>
          <w:rStyle w:val="nv"/>
          <w:rFonts w:ascii="Consolas" w:eastAsiaTheme="majorEastAsia" w:hAnsi="Consolas"/>
          <w:color w:val="19177C"/>
        </w:rPr>
        <w:t xml:space="preserve">$ </w:t>
      </w:r>
      <w:r w:rsidRPr="00DB6DEB">
        <w:rPr>
          <w:rStyle w:val="nv"/>
          <w:rFonts w:ascii="Consolas" w:eastAsiaTheme="majorEastAsia" w:hAnsi="Consolas"/>
          <w:color w:val="19177C"/>
        </w:rPr>
        <w:t xml:space="preserve">git remote </w:t>
      </w:r>
      <w:r>
        <w:rPr>
          <w:rStyle w:val="nv"/>
          <w:rFonts w:ascii="Consolas" w:eastAsiaTheme="majorEastAsia" w:hAnsi="Consolas"/>
          <w:color w:val="19177C"/>
        </w:rPr>
        <w:t>-v</w:t>
      </w:r>
    </w:p>
    <w:p w14:paraId="4482FD48" w14:textId="5E43AD59" w:rsidR="00815158" w:rsidRDefault="00747F6D" w:rsidP="00815158">
      <w:pPr>
        <w:ind w:left="360"/>
        <w:rPr>
          <w:noProof/>
        </w:rPr>
      </w:pPr>
      <w:r>
        <w:rPr>
          <w:noProof/>
        </w:rPr>
        <w:drawing>
          <wp:inline distT="0" distB="0" distL="0" distR="0" wp14:anchorId="655E245E" wp14:editId="0EA952A3">
            <wp:extent cx="5514975" cy="1328072"/>
            <wp:effectExtent l="0" t="0" r="0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521255" cy="1329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F842A" w14:textId="77777777" w:rsidR="00815158" w:rsidRDefault="00815158" w:rsidP="00815158">
      <w:pPr>
        <w:ind w:left="360"/>
        <w:rPr>
          <w:noProof/>
        </w:rPr>
      </w:pPr>
    </w:p>
    <w:p w14:paraId="4478454F" w14:textId="36A6EB2E" w:rsidR="00815158" w:rsidRPr="00262699" w:rsidRDefault="00C06339" w:rsidP="00C06339">
      <w:pPr>
        <w:rPr>
          <w:b/>
          <w:bCs/>
          <w:noProof/>
          <w:color w:val="FF0000"/>
        </w:rPr>
      </w:pPr>
      <w:r w:rsidRPr="00262699">
        <w:rPr>
          <w:b/>
          <w:bCs/>
          <w:noProof/>
          <w:color w:val="FF0000"/>
        </w:rPr>
        <w:t xml:space="preserve">Note: how to find the links for the Origin and Upstream? </w:t>
      </w:r>
    </w:p>
    <w:p w14:paraId="26BDCF9E" w14:textId="77777777" w:rsidR="00815158" w:rsidRDefault="00815158" w:rsidP="00815158">
      <w:pPr>
        <w:ind w:left="360"/>
        <w:rPr>
          <w:noProof/>
        </w:rPr>
      </w:pPr>
    </w:p>
    <w:p w14:paraId="0F06EADE" w14:textId="03D0641C" w:rsidR="00D37D0C" w:rsidRDefault="00A453EE" w:rsidP="00C06339">
      <w:pPr>
        <w:ind w:left="360"/>
      </w:pPr>
      <w:r>
        <w:rPr>
          <w:noProof/>
        </w:rPr>
        <w:t xml:space="preserve">You can find the </w:t>
      </w:r>
      <w:r w:rsidR="00C06339">
        <w:rPr>
          <w:noProof/>
        </w:rPr>
        <w:t xml:space="preserve">Origin </w:t>
      </w:r>
      <w:r>
        <w:rPr>
          <w:noProof/>
        </w:rPr>
        <w:t xml:space="preserve">repo link for origin under your </w:t>
      </w:r>
      <w:r w:rsidRPr="00C06339">
        <w:rPr>
          <w:b/>
          <w:bCs/>
          <w:noProof/>
        </w:rPr>
        <w:t xml:space="preserve">persnal </w:t>
      </w:r>
      <w:r>
        <w:rPr>
          <w:noProof/>
        </w:rPr>
        <w:t>repo</w:t>
      </w:r>
      <w:r w:rsidR="00262699">
        <w:rPr>
          <w:noProof/>
        </w:rPr>
        <w:t xml:space="preserve">, such as </w:t>
      </w:r>
      <w:r w:rsidR="00262699" w:rsidRPr="000D5520">
        <w:rPr>
          <w:b/>
          <w:bCs/>
          <w:noProof/>
        </w:rPr>
        <w:t>LiQiuy01/fido-models</w:t>
      </w:r>
      <w:r w:rsidR="00815158">
        <w:rPr>
          <w:noProof/>
        </w:rPr>
        <w:t xml:space="preserve">, </w:t>
      </w:r>
      <w:r w:rsidR="00815158">
        <w:t>click code, and copy HTTPS.</w:t>
      </w:r>
    </w:p>
    <w:p w14:paraId="14E68DD5" w14:textId="6BDBD681" w:rsidR="00A453EE" w:rsidRDefault="00A453EE" w:rsidP="00D37D0C">
      <w:pPr>
        <w:ind w:left="360"/>
      </w:pPr>
      <w:r>
        <w:rPr>
          <w:noProof/>
        </w:rPr>
        <w:drawing>
          <wp:inline distT="0" distB="0" distL="0" distR="0" wp14:anchorId="6BC1008E" wp14:editId="14ACFFEB">
            <wp:extent cx="5640299" cy="20193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653920" cy="2024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71406" w14:textId="3FBA6F99" w:rsidR="00DC3FB2" w:rsidRDefault="00A453EE" w:rsidP="00DC3FB2">
      <w:pPr>
        <w:ind w:left="360"/>
      </w:pPr>
      <w:r>
        <w:t xml:space="preserve">You can find the </w:t>
      </w:r>
      <w:r w:rsidRPr="000D5520">
        <w:rPr>
          <w:b/>
          <w:bCs/>
        </w:rPr>
        <w:t>upstream repo link</w:t>
      </w:r>
      <w:r>
        <w:t xml:space="preserve"> under </w:t>
      </w:r>
      <w:r w:rsidRPr="00C06339">
        <w:rPr>
          <w:b/>
          <w:bCs/>
        </w:rPr>
        <w:t>the Lexis</w:t>
      </w:r>
      <w:r w:rsidR="00DC3FB2" w:rsidRPr="00C06339">
        <w:rPr>
          <w:b/>
          <w:bCs/>
        </w:rPr>
        <w:t>Nexis-BRA/fido-models</w:t>
      </w:r>
      <w:r w:rsidR="00DC3FB2">
        <w:t xml:space="preserve"> repo, </w:t>
      </w:r>
      <w:r w:rsidR="00815158">
        <w:t>click code, and copy HTTPS.</w:t>
      </w:r>
    </w:p>
    <w:p w14:paraId="2957CBE3" w14:textId="2B7D9C57" w:rsidR="00A453EE" w:rsidRPr="00D37D0C" w:rsidRDefault="00A453EE" w:rsidP="00D37D0C">
      <w:pPr>
        <w:ind w:left="360"/>
      </w:pPr>
      <w:r>
        <w:rPr>
          <w:noProof/>
        </w:rPr>
        <w:drawing>
          <wp:inline distT="0" distB="0" distL="0" distR="0" wp14:anchorId="0CE3882E" wp14:editId="3E262438">
            <wp:extent cx="5663903" cy="20574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672917" cy="2060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B078A" w14:textId="77777777" w:rsidR="00365E1F" w:rsidRDefault="00365E1F" w:rsidP="00365E1F">
      <w:pPr>
        <w:pStyle w:val="Heading3"/>
        <w:ind w:left="720"/>
        <w:rPr>
          <w:sz w:val="22"/>
          <w:szCs w:val="22"/>
        </w:rPr>
      </w:pPr>
    </w:p>
    <w:p w14:paraId="0B2A2C28" w14:textId="02F08E02" w:rsidR="00F8686A" w:rsidRDefault="00F8686A" w:rsidP="00F8686A">
      <w:pPr>
        <w:pStyle w:val="Heading3"/>
        <w:numPr>
          <w:ilvl w:val="0"/>
          <w:numId w:val="17"/>
        </w:numPr>
        <w:rPr>
          <w:sz w:val="22"/>
          <w:szCs w:val="22"/>
        </w:rPr>
      </w:pPr>
      <w:bookmarkStart w:id="16" w:name="_Setup_Branches"/>
      <w:bookmarkEnd w:id="16"/>
      <w:r>
        <w:rPr>
          <w:sz w:val="22"/>
          <w:szCs w:val="22"/>
        </w:rPr>
        <w:t xml:space="preserve">Setup Branches </w:t>
      </w:r>
      <w:hyperlink w:anchor="_top" w:history="1">
        <w:r w:rsidR="0053751D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</w:p>
    <w:p w14:paraId="060A3933" w14:textId="0534988A" w:rsidR="00625F5D" w:rsidRDefault="00625F5D" w:rsidP="006251EF">
      <w:pPr>
        <w:pStyle w:val="ListParagraph"/>
        <w:numPr>
          <w:ilvl w:val="1"/>
          <w:numId w:val="17"/>
        </w:numPr>
      </w:pPr>
      <w:r>
        <w:t>After we set</w:t>
      </w:r>
      <w:r w:rsidR="00532292">
        <w:t xml:space="preserve"> </w:t>
      </w:r>
      <w:r>
        <w:t>up the repo, it’s time to set</w:t>
      </w:r>
      <w:r w:rsidR="00532292">
        <w:t xml:space="preserve"> </w:t>
      </w:r>
      <w:r>
        <w:t xml:space="preserve">up the branches. Please note that </w:t>
      </w:r>
      <w:r w:rsidRPr="00625F5D">
        <w:t xml:space="preserve">Master is a permanent branch </w:t>
      </w:r>
      <w:r w:rsidR="00532292">
        <w:t>that</w:t>
      </w:r>
      <w:r w:rsidRPr="00625F5D">
        <w:t xml:space="preserve"> always reflects a production-ready state. So yes, it is for ready-product which can be downloaded on the market by </w:t>
      </w:r>
      <w:r w:rsidR="00532292">
        <w:t xml:space="preserve">a </w:t>
      </w:r>
      <w:r w:rsidRPr="00625F5D">
        <w:t>user.</w:t>
      </w:r>
      <w:r w:rsidR="008246DA">
        <w:t xml:space="preserve"> For the ongoing features, you can always set</w:t>
      </w:r>
      <w:r w:rsidR="00532292">
        <w:t xml:space="preserve"> </w:t>
      </w:r>
      <w:r w:rsidR="008246DA">
        <w:t xml:space="preserve">up a branch for it. </w:t>
      </w:r>
    </w:p>
    <w:p w14:paraId="7A68F315" w14:textId="00EAEB4A" w:rsidR="00123C56" w:rsidRDefault="00123C56" w:rsidP="00F8686A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after="240" w:line="270" w:lineRule="atLeast"/>
        <w:ind w:left="720"/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</w:pPr>
      <w:r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 xml:space="preserve">$ git checkout -b </w:t>
      </w:r>
      <w:proofErr w:type="spellStart"/>
      <w:r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new_feature</w:t>
      </w:r>
      <w:proofErr w:type="spellEnd"/>
    </w:p>
    <w:p w14:paraId="274263C4" w14:textId="1EE126FE" w:rsidR="00123C56" w:rsidRDefault="003F0642" w:rsidP="00F8686A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line="227" w:lineRule="atLeast"/>
        <w:ind w:left="720"/>
        <w:rPr>
          <w:color w:val="333333"/>
          <w:sz w:val="22"/>
          <w:szCs w:val="22"/>
        </w:rPr>
      </w:pPr>
      <w:r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 xml:space="preserve">## </w:t>
      </w:r>
      <w:r w:rsidR="00123C56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Switch to a new branch</w:t>
      </w:r>
      <w:r w:rsidR="00532292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,</w:t>
      </w:r>
      <w:r w:rsidR="00123C56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"</w:t>
      </w:r>
      <w:r w:rsidR="00123C56" w:rsidRPr="00123C56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 xml:space="preserve"> </w:t>
      </w:r>
      <w:proofErr w:type="spellStart"/>
      <w:r w:rsidR="00123C56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new_feature</w:t>
      </w:r>
      <w:proofErr w:type="spellEnd"/>
      <w:r w:rsidR="00123C56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 xml:space="preserve"> "</w:t>
      </w:r>
    </w:p>
    <w:p w14:paraId="48398A5C" w14:textId="77777777" w:rsidR="00F8686A" w:rsidRDefault="00F8686A" w:rsidP="00F8686A">
      <w:pPr>
        <w:pStyle w:val="ListParagraph"/>
        <w:ind w:left="1800"/>
      </w:pPr>
    </w:p>
    <w:p w14:paraId="0A774097" w14:textId="627DBE24" w:rsidR="008246DA" w:rsidRDefault="007C33C5" w:rsidP="007C33C5">
      <w:pPr>
        <w:pStyle w:val="ListParagraph"/>
        <w:numPr>
          <w:ilvl w:val="0"/>
          <w:numId w:val="30"/>
        </w:numPr>
      </w:pPr>
      <w:r>
        <w:lastRenderedPageBreak/>
        <w:t>A</w:t>
      </w:r>
      <w:r w:rsidRPr="007C33C5">
        <w:t>ssume you’ve committed all your changes, so you can switch back to your master branch:</w:t>
      </w:r>
    </w:p>
    <w:p w14:paraId="7027C613" w14:textId="77777777" w:rsidR="00F8686A" w:rsidRDefault="00F8686A" w:rsidP="00F8686A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after="240" w:line="270" w:lineRule="atLeast"/>
        <w:ind w:left="1800"/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</w:pPr>
      <w:r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$ git checkout master</w:t>
      </w:r>
    </w:p>
    <w:p w14:paraId="40E6C648" w14:textId="5B15D9BE" w:rsidR="00F8686A" w:rsidRDefault="00F8686A" w:rsidP="00F8686A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line="227" w:lineRule="atLeast"/>
        <w:ind w:left="1800"/>
        <w:rPr>
          <w:color w:val="333333"/>
          <w:sz w:val="22"/>
          <w:szCs w:val="22"/>
        </w:rPr>
      </w:pPr>
      <w:r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Switch to branch 'master'</w:t>
      </w:r>
    </w:p>
    <w:p w14:paraId="0CF467B0" w14:textId="77777777" w:rsidR="00F8686A" w:rsidRPr="008246DA" w:rsidRDefault="00F8686A" w:rsidP="00F8686A">
      <w:pPr>
        <w:pStyle w:val="ListParagraph"/>
        <w:ind w:left="1800"/>
      </w:pPr>
    </w:p>
    <w:p w14:paraId="2BD89E51" w14:textId="61849AFF" w:rsidR="008162E2" w:rsidRDefault="008162E2" w:rsidP="008162E2">
      <w:pPr>
        <w:pStyle w:val="Heading3"/>
        <w:numPr>
          <w:ilvl w:val="0"/>
          <w:numId w:val="17"/>
        </w:numPr>
        <w:rPr>
          <w:sz w:val="22"/>
          <w:szCs w:val="22"/>
        </w:rPr>
      </w:pPr>
      <w:bookmarkStart w:id="17" w:name="_Walkthrough_Example:_how_1"/>
      <w:bookmarkEnd w:id="17"/>
      <w:r w:rsidRPr="00184D69">
        <w:rPr>
          <w:sz w:val="22"/>
          <w:szCs w:val="22"/>
        </w:rPr>
        <w:t xml:space="preserve">Walkthrough Example: how to apply Git commit, pull, push, merge in 2 ways </w:t>
      </w:r>
      <w:hyperlink w:anchor="_top" w:history="1">
        <w:r w:rsidR="0053751D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</w:p>
    <w:p w14:paraId="1DA28AD0" w14:textId="17C33E03" w:rsidR="00956A9E" w:rsidRDefault="00956A9E" w:rsidP="00714B05">
      <w:pPr>
        <w:pStyle w:val="ListParagraph"/>
        <w:numPr>
          <w:ilvl w:val="1"/>
          <w:numId w:val="17"/>
        </w:numPr>
      </w:pPr>
      <w:r>
        <w:t>Method1: push changes without terminal</w:t>
      </w:r>
      <w:r w:rsidR="00714B05">
        <w:t xml:space="preserve">. </w:t>
      </w:r>
      <w:r>
        <w:t>If you don’t like terminal and command line, you can also push your changes to GitHub</w:t>
      </w:r>
      <w:r w:rsidR="00FE2B1C">
        <w:t>.</w:t>
      </w:r>
    </w:p>
    <w:p w14:paraId="382EA97F" w14:textId="22FB3EE3" w:rsidR="00FE2B1C" w:rsidRDefault="00AB1A4B" w:rsidP="00714B05">
      <w:pPr>
        <w:pStyle w:val="ListParagraph"/>
        <w:numPr>
          <w:ilvl w:val="1"/>
          <w:numId w:val="17"/>
        </w:numPr>
      </w:pPr>
      <w:r>
        <w:t xml:space="preserve">Overall workflow: track the “untracked file” </w:t>
      </w:r>
      <w:r>
        <w:sym w:font="Wingdings" w:char="F0E0"/>
      </w:r>
      <w:r>
        <w:t xml:space="preserve"> s</w:t>
      </w:r>
      <w:r w:rsidR="00220DDB">
        <w:t xml:space="preserve">taged a tracked file </w:t>
      </w:r>
      <w:r w:rsidR="00220DDB">
        <w:sym w:font="Wingdings" w:char="F0E0"/>
      </w:r>
      <w:r w:rsidR="00220DDB">
        <w:t xml:space="preserve"> commit changes </w:t>
      </w:r>
    </w:p>
    <w:p w14:paraId="1BA83CE5" w14:textId="686D3313" w:rsidR="006C509B" w:rsidRDefault="00546118" w:rsidP="006C509B">
      <w:pPr>
        <w:pStyle w:val="ListParagraph"/>
        <w:numPr>
          <w:ilvl w:val="2"/>
          <w:numId w:val="17"/>
        </w:numPr>
      </w:pPr>
      <w:r>
        <w:t xml:space="preserve">Step 1: </w:t>
      </w:r>
      <w:r w:rsidR="006C509B">
        <w:t>Click the “+</w:t>
      </w:r>
      <w:r>
        <w:t>: track this file</w:t>
      </w:r>
      <w:r w:rsidR="006C509B">
        <w:t>” on the right side of the untracked file</w:t>
      </w:r>
    </w:p>
    <w:p w14:paraId="38B5B65D" w14:textId="1980E918" w:rsidR="003647C1" w:rsidRPr="002D4FFD" w:rsidRDefault="00546118" w:rsidP="00546118">
      <w:pPr>
        <w:pStyle w:val="ListParagraph"/>
        <w:ind w:left="1440"/>
      </w:pPr>
      <w:r>
        <w:rPr>
          <w:noProof/>
        </w:rPr>
        <w:drawing>
          <wp:inline distT="0" distB="0" distL="0" distR="0" wp14:anchorId="017B0A73" wp14:editId="3ED1BEED">
            <wp:extent cx="4674870" cy="568642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678239" cy="5690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AE193" w14:textId="34281F74" w:rsidR="0082748B" w:rsidRDefault="004F3792" w:rsidP="006679DE">
      <w:pPr>
        <w:pStyle w:val="ListParagraph"/>
        <w:numPr>
          <w:ilvl w:val="2"/>
          <w:numId w:val="17"/>
        </w:numPr>
      </w:pPr>
      <w:r>
        <w:lastRenderedPageBreak/>
        <w:t>Step2: go to staged file, and add comments and description in the bottom  for the change details, then click “commit”</w:t>
      </w:r>
    </w:p>
    <w:p w14:paraId="4C288CEE" w14:textId="6F55EB48" w:rsidR="0078725F" w:rsidRDefault="004F3792" w:rsidP="00A43C52">
      <w:pPr>
        <w:pStyle w:val="ListParagraph"/>
        <w:jc w:val="center"/>
      </w:pPr>
      <w:r>
        <w:rPr>
          <w:noProof/>
        </w:rPr>
        <w:drawing>
          <wp:inline distT="0" distB="0" distL="0" distR="0" wp14:anchorId="4148BD2E" wp14:editId="2AE877A1">
            <wp:extent cx="4828540" cy="771525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831783" cy="7720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609DE" w14:textId="05FCE1D5" w:rsidR="0078725F" w:rsidRDefault="0078725F" w:rsidP="00A43C52">
      <w:pPr>
        <w:pStyle w:val="ListParagraph"/>
        <w:ind w:left="2160"/>
      </w:pPr>
    </w:p>
    <w:p w14:paraId="207F9535" w14:textId="4AB3580F" w:rsidR="00F77F26" w:rsidRDefault="00F77F26" w:rsidP="00F77F26">
      <w:pPr>
        <w:pStyle w:val="ListParagraph"/>
        <w:numPr>
          <w:ilvl w:val="2"/>
          <w:numId w:val="17"/>
        </w:numPr>
      </w:pPr>
      <w:r>
        <w:t>Step</w:t>
      </w:r>
      <w:r w:rsidR="0078725F">
        <w:t>3</w:t>
      </w:r>
      <w:r>
        <w:t xml:space="preserve">: click the second cloud to push your changes </w:t>
      </w:r>
    </w:p>
    <w:p w14:paraId="28DE2F2F" w14:textId="701BA563" w:rsidR="00F77F26" w:rsidRDefault="00F77F26" w:rsidP="00D67C7B">
      <w:pPr>
        <w:pStyle w:val="ListParagraph"/>
        <w:ind w:left="1170"/>
      </w:pPr>
    </w:p>
    <w:p w14:paraId="6FA4BEFF" w14:textId="76DF9091" w:rsidR="0078725F" w:rsidRDefault="00A43C52" w:rsidP="00A43C52">
      <w:pPr>
        <w:pStyle w:val="ListParagraph"/>
        <w:ind w:left="2070"/>
      </w:pPr>
      <w:r>
        <w:rPr>
          <w:noProof/>
        </w:rPr>
        <w:drawing>
          <wp:inline distT="0" distB="0" distL="0" distR="0" wp14:anchorId="3531EF5A" wp14:editId="57B8245D">
            <wp:extent cx="3486150" cy="3479800"/>
            <wp:effectExtent l="0" t="0" r="0" b="63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347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A075A" w14:textId="70B9117C" w:rsidR="00A43C52" w:rsidRDefault="00A43C52" w:rsidP="00D67C7B">
      <w:pPr>
        <w:pStyle w:val="ListParagraph"/>
        <w:ind w:left="1170"/>
      </w:pPr>
    </w:p>
    <w:p w14:paraId="06E0C3C0" w14:textId="77777777" w:rsidR="00A43C52" w:rsidRDefault="00A43C52" w:rsidP="00D67C7B">
      <w:pPr>
        <w:pStyle w:val="ListParagraph"/>
        <w:ind w:left="1170"/>
      </w:pPr>
    </w:p>
    <w:p w14:paraId="287EA272" w14:textId="77C26068" w:rsidR="00A43C52" w:rsidRDefault="00A43C52" w:rsidP="00D67C7B">
      <w:pPr>
        <w:pStyle w:val="ListParagraph"/>
        <w:ind w:left="1170"/>
      </w:pPr>
      <w:r>
        <w:t xml:space="preserve"> Step 4: type your GitHub username and your personal token </w:t>
      </w:r>
    </w:p>
    <w:p w14:paraId="76F976CE" w14:textId="77777777" w:rsidR="00A43C52" w:rsidRDefault="00A43C52" w:rsidP="00D67C7B">
      <w:pPr>
        <w:pStyle w:val="ListParagraph"/>
        <w:ind w:left="1170"/>
      </w:pPr>
    </w:p>
    <w:p w14:paraId="3B71192F" w14:textId="77777777" w:rsidR="00CD09CB" w:rsidRDefault="00D67C7B" w:rsidP="005731C6">
      <w:pPr>
        <w:pStyle w:val="ListParagraph"/>
        <w:ind w:left="2160"/>
      </w:pPr>
      <w:r>
        <w:rPr>
          <w:noProof/>
        </w:rPr>
        <w:drawing>
          <wp:inline distT="0" distB="0" distL="0" distR="0" wp14:anchorId="5D86A93A" wp14:editId="07EBA9D9">
            <wp:extent cx="3731624" cy="2628900"/>
            <wp:effectExtent l="0" t="0" r="254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771407" cy="2656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6B65C" w14:textId="23CEAC95" w:rsidR="00150F28" w:rsidRDefault="00150F28" w:rsidP="005731C6">
      <w:pPr>
        <w:pStyle w:val="ListParagraph"/>
        <w:ind w:left="2160"/>
      </w:pPr>
    </w:p>
    <w:p w14:paraId="4ABF9CB5" w14:textId="7DB26932" w:rsidR="00150F28" w:rsidRDefault="00150F28" w:rsidP="005731C6">
      <w:pPr>
        <w:pStyle w:val="ListParagraph"/>
        <w:ind w:left="2160"/>
      </w:pPr>
      <w:r>
        <w:t xml:space="preserve">Please note, the password is your </w:t>
      </w:r>
      <w:r w:rsidR="00E4624C">
        <w:t xml:space="preserve">GitHub </w:t>
      </w:r>
      <w:r>
        <w:t>personal token</w:t>
      </w:r>
    </w:p>
    <w:p w14:paraId="54B35C30" w14:textId="4D2306F7" w:rsidR="00552C58" w:rsidRDefault="00D12DC8" w:rsidP="005731C6">
      <w:pPr>
        <w:pStyle w:val="ListParagraph"/>
        <w:ind w:left="2160"/>
      </w:pPr>
      <w:r>
        <w:t xml:space="preserve">Wait and see if </w:t>
      </w:r>
      <w:r w:rsidR="00552C58">
        <w:t xml:space="preserve"> you </w:t>
      </w:r>
      <w:r>
        <w:t xml:space="preserve">can get the notification for </w:t>
      </w:r>
      <w:r w:rsidR="00552C58">
        <w:t xml:space="preserve"> push successfully</w:t>
      </w:r>
    </w:p>
    <w:p w14:paraId="53CF135C" w14:textId="77777777" w:rsidR="001324FD" w:rsidRDefault="001324FD" w:rsidP="005731C6">
      <w:pPr>
        <w:pStyle w:val="ListParagraph"/>
        <w:ind w:left="2160"/>
      </w:pPr>
    </w:p>
    <w:p w14:paraId="3AE885F7" w14:textId="738CDACA" w:rsidR="00E476B3" w:rsidRDefault="00E476B3" w:rsidP="00E476B3">
      <w:pPr>
        <w:pStyle w:val="ListParagraph"/>
        <w:numPr>
          <w:ilvl w:val="1"/>
          <w:numId w:val="17"/>
        </w:numPr>
      </w:pPr>
      <w:r>
        <w:lastRenderedPageBreak/>
        <w:t xml:space="preserve">Method2: use </w:t>
      </w:r>
      <w:r w:rsidR="00532292">
        <w:t xml:space="preserve">the </w:t>
      </w:r>
      <w:r>
        <w:t>command line to add staged file</w:t>
      </w:r>
      <w:r w:rsidR="00532292">
        <w:t>s</w:t>
      </w:r>
      <w:r>
        <w:t>, commit changes and push the files to GitHub.</w:t>
      </w:r>
      <w:r w:rsidR="0053751D">
        <w:t xml:space="preserve"> </w:t>
      </w:r>
      <w:hyperlink w:anchor="_top" w:history="1">
        <w:r w:rsidR="0053751D" w:rsidRPr="00D1499E">
          <w:rPr>
            <w:rStyle w:val="Hyperlink"/>
          </w:rPr>
          <w:t>(back to top)</w:t>
        </w:r>
      </w:hyperlink>
    </w:p>
    <w:p w14:paraId="1510C466" w14:textId="1D1BB297" w:rsidR="00D36D4E" w:rsidRPr="00D36D4E" w:rsidRDefault="00D36D4E" w:rsidP="00D36D4E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after="240" w:line="270" w:lineRule="atLeast"/>
        <w:ind w:left="720"/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</w:pPr>
      <w:r w:rsidRPr="00D36D4E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$ git remote -v</w:t>
      </w:r>
    </w:p>
    <w:p w14:paraId="14AF209D" w14:textId="538E81F0" w:rsidR="00D36D4E" w:rsidRPr="00D36D4E" w:rsidRDefault="00D62DE0" w:rsidP="00D36D4E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after="240" w:line="270" w:lineRule="atLeast"/>
        <w:ind w:left="720"/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</w:pPr>
      <w:r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 xml:space="preserve">$ </w:t>
      </w:r>
      <w:r w:rsidR="00D36D4E" w:rsidRPr="00D36D4E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 xml:space="preserve">git add </w:t>
      </w:r>
      <w:proofErr w:type="spellStart"/>
      <w:r w:rsidR="00D36D4E" w:rsidRPr="00D36D4E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demo.ipynb</w:t>
      </w:r>
      <w:proofErr w:type="spellEnd"/>
      <w:r w:rsidR="00D36D4E" w:rsidRPr="00D36D4E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 xml:space="preserve"> </w:t>
      </w:r>
    </w:p>
    <w:p w14:paraId="1D82D69E" w14:textId="1ADD4460" w:rsidR="00D36D4E" w:rsidRPr="00D36D4E" w:rsidRDefault="00D62DE0" w:rsidP="00D36D4E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after="240" w:line="270" w:lineRule="atLeast"/>
        <w:ind w:left="720"/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</w:pPr>
      <w:r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 xml:space="preserve">$ </w:t>
      </w:r>
      <w:r w:rsidR="00D36D4E" w:rsidRPr="00D36D4E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git commit -m "Autumn's commit changes"</w:t>
      </w:r>
    </w:p>
    <w:p w14:paraId="36EA8D9E" w14:textId="4EAD218A" w:rsidR="00D36D4E" w:rsidRDefault="00D36D4E" w:rsidP="00D36D4E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after="240" w:line="270" w:lineRule="atLeast"/>
        <w:ind w:left="720"/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</w:pPr>
      <w:r w:rsidRPr="00D36D4E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$ git push</w:t>
      </w:r>
    </w:p>
    <w:p w14:paraId="62EC7FA6" w14:textId="4D8F723A" w:rsidR="00590BD6" w:rsidRPr="00D36D4E" w:rsidRDefault="006D6E56" w:rsidP="00D36D4E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after="240" w:line="270" w:lineRule="atLeast"/>
        <w:ind w:left="720"/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</w:pPr>
      <w:r w:rsidRPr="006D6E56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$ git pull --rebase upstream master</w:t>
      </w:r>
      <w:r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 xml:space="preserve"> (</w:t>
      </w:r>
      <w:r w:rsidRPr="00B4708A">
        <w:rPr>
          <w:rStyle w:val="HTMLCode"/>
          <w:rFonts w:eastAsiaTheme="majorEastAsia"/>
          <w:color w:val="FF0000"/>
          <w:sz w:val="22"/>
          <w:szCs w:val="22"/>
          <w:bdr w:val="none" w:sz="0" w:space="0" w:color="auto" w:frame="1"/>
          <w:shd w:val="clear" w:color="auto" w:fill="EEEEEE"/>
        </w:rPr>
        <w:t xml:space="preserve">be careful, only use it when your features </w:t>
      </w:r>
      <w:r w:rsidR="00B4708A">
        <w:rPr>
          <w:rStyle w:val="HTMLCode"/>
          <w:rFonts w:eastAsiaTheme="majorEastAsia"/>
          <w:color w:val="FF0000"/>
          <w:sz w:val="22"/>
          <w:szCs w:val="22"/>
          <w:bdr w:val="none" w:sz="0" w:space="0" w:color="auto" w:frame="1"/>
          <w:shd w:val="clear" w:color="auto" w:fill="EEEEEE"/>
        </w:rPr>
        <w:t>are</w:t>
      </w:r>
      <w:r w:rsidRPr="00B4708A">
        <w:rPr>
          <w:rStyle w:val="HTMLCode"/>
          <w:rFonts w:eastAsiaTheme="majorEastAsia"/>
          <w:color w:val="FF0000"/>
          <w:sz w:val="22"/>
          <w:szCs w:val="22"/>
          <w:bdr w:val="none" w:sz="0" w:space="0" w:color="auto" w:frame="1"/>
          <w:shd w:val="clear" w:color="auto" w:fill="EEEEEE"/>
        </w:rPr>
        <w:t xml:space="preserve"> ready to merge back to the upstream</w:t>
      </w:r>
      <w:r w:rsidR="00B4708A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)</w:t>
      </w:r>
    </w:p>
    <w:p w14:paraId="5F47A975" w14:textId="77777777" w:rsidR="00D36D4E" w:rsidRPr="00D62DE0" w:rsidRDefault="00D36D4E" w:rsidP="00D36D4E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after="240" w:line="270" w:lineRule="atLeast"/>
        <w:ind w:left="720"/>
        <w:rPr>
          <w:rStyle w:val="HTMLCode"/>
          <w:rFonts w:eastAsiaTheme="majorEastAsia"/>
          <w:color w:val="FF0000"/>
          <w:sz w:val="22"/>
          <w:szCs w:val="22"/>
          <w:bdr w:val="none" w:sz="0" w:space="0" w:color="auto" w:frame="1"/>
          <w:shd w:val="clear" w:color="auto" w:fill="EEEEEE"/>
        </w:rPr>
      </w:pPr>
      <w:r w:rsidRPr="00D36D4E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 xml:space="preserve">Username for 'https://github.com': </w:t>
      </w:r>
      <w:r w:rsidRPr="00D62DE0">
        <w:rPr>
          <w:rStyle w:val="HTMLCode"/>
          <w:rFonts w:eastAsiaTheme="majorEastAsia"/>
          <w:color w:val="FF0000"/>
          <w:sz w:val="22"/>
          <w:szCs w:val="22"/>
          <w:bdr w:val="none" w:sz="0" w:space="0" w:color="auto" w:frame="1"/>
          <w:shd w:val="clear" w:color="auto" w:fill="EEEEEE"/>
        </w:rPr>
        <w:t>LiQiuy01</w:t>
      </w:r>
    </w:p>
    <w:p w14:paraId="5B3CDD25" w14:textId="53F4BCC5" w:rsidR="00D36D4E" w:rsidRPr="00D36D4E" w:rsidRDefault="00D36D4E" w:rsidP="00D36D4E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after="240" w:line="270" w:lineRule="atLeast"/>
        <w:ind w:left="720"/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</w:pPr>
      <w:r w:rsidRPr="00D36D4E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 xml:space="preserve">Password for 'https://LiQiuy01@github.com': </w:t>
      </w:r>
      <w:r w:rsidR="00D62DE0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******</w:t>
      </w:r>
    </w:p>
    <w:p w14:paraId="769BFD44" w14:textId="7197E84A" w:rsidR="001324FD" w:rsidRDefault="00CC54AC" w:rsidP="00EC575A">
      <w:pPr>
        <w:pStyle w:val="ListParagraph"/>
        <w:ind w:left="1170"/>
      </w:pPr>
      <w:r>
        <w:rPr>
          <w:noProof/>
        </w:rPr>
        <w:drawing>
          <wp:inline distT="0" distB="0" distL="0" distR="0" wp14:anchorId="6B2E4C4C" wp14:editId="09EF9159">
            <wp:extent cx="5162550" cy="3228701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171679" cy="3234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74ADA" w14:textId="722D633E" w:rsidR="00EC575A" w:rsidRDefault="00C46336" w:rsidP="00C46336">
      <w:pPr>
        <w:pStyle w:val="ListParagraph"/>
        <w:ind w:left="1350"/>
      </w:pPr>
      <w:r>
        <w:rPr>
          <w:noProof/>
        </w:rPr>
        <w:drawing>
          <wp:inline distT="0" distB="0" distL="0" distR="0" wp14:anchorId="4AAFA233" wp14:editId="625D6DE8">
            <wp:extent cx="4938362" cy="17526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949257" cy="1756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53BCE" w14:textId="45143875" w:rsidR="00C46336" w:rsidRDefault="00C46336" w:rsidP="00C46336">
      <w:pPr>
        <w:pStyle w:val="ListParagraph"/>
        <w:ind w:left="1350"/>
      </w:pPr>
    </w:p>
    <w:p w14:paraId="6CA21436" w14:textId="5ECA8B48" w:rsidR="00C46336" w:rsidRPr="00272152" w:rsidRDefault="00C46336" w:rsidP="00C46336">
      <w:pPr>
        <w:pStyle w:val="ListParagraph"/>
        <w:numPr>
          <w:ilvl w:val="1"/>
          <w:numId w:val="17"/>
        </w:numPr>
      </w:pPr>
      <w:r>
        <w:t xml:space="preserve">After </w:t>
      </w:r>
      <w:r w:rsidR="0065114D">
        <w:t xml:space="preserve">the </w:t>
      </w:r>
      <w:r>
        <w:t>above steps, wait</w:t>
      </w:r>
      <w:r w:rsidR="0065114D">
        <w:t xml:space="preserve"> for</w:t>
      </w:r>
      <w:r>
        <w:t xml:space="preserve"> your supervisor to review and approve your changes </w:t>
      </w:r>
      <w:hyperlink w:anchor="_top" w:history="1">
        <w:r w:rsidR="0053751D" w:rsidRPr="00D1499E">
          <w:rPr>
            <w:rStyle w:val="Hyperlink"/>
          </w:rPr>
          <w:t>(back to top)</w:t>
        </w:r>
      </w:hyperlink>
    </w:p>
    <w:p w14:paraId="33C6CC8D" w14:textId="77777777" w:rsidR="00C46336" w:rsidRDefault="00C46336" w:rsidP="00C46336">
      <w:pPr>
        <w:pStyle w:val="ListParagraph"/>
        <w:ind w:left="1350"/>
      </w:pPr>
    </w:p>
    <w:p w14:paraId="5B2AA49D" w14:textId="4EC1F3CC" w:rsidR="00EC575A" w:rsidRDefault="00EC575A" w:rsidP="00EC575A">
      <w:pPr>
        <w:pStyle w:val="ListParagraph"/>
        <w:ind w:left="360"/>
      </w:pPr>
      <w:r>
        <w:rPr>
          <w:noProof/>
        </w:rPr>
        <w:drawing>
          <wp:inline distT="0" distB="0" distL="0" distR="0" wp14:anchorId="3490479C" wp14:editId="17DD1E3B">
            <wp:extent cx="6353175" cy="5428811"/>
            <wp:effectExtent l="0" t="0" r="0" b="63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368507" cy="5441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2BF04" w14:textId="37B216CA" w:rsidR="00A7428D" w:rsidRDefault="00A7428D" w:rsidP="00EC575A">
      <w:pPr>
        <w:pStyle w:val="ListParagraph"/>
        <w:ind w:left="360"/>
      </w:pPr>
    </w:p>
    <w:p w14:paraId="464C799C" w14:textId="77777777" w:rsidR="00666C83" w:rsidRPr="007A3D8E" w:rsidRDefault="00666C83">
      <w:pPr>
        <w:rPr>
          <w:color w:val="FF0000"/>
          <w:sz w:val="32"/>
          <w:szCs w:val="32"/>
        </w:rPr>
      </w:pPr>
      <w:r w:rsidRPr="007A3D8E">
        <w:rPr>
          <w:color w:val="FF0000"/>
          <w:sz w:val="32"/>
          <w:szCs w:val="32"/>
        </w:rPr>
        <w:t>Reference:</w:t>
      </w:r>
    </w:p>
    <w:p w14:paraId="10210A21" w14:textId="439527B4" w:rsidR="007A3D8E" w:rsidRDefault="006244BB">
      <w:hyperlink r:id="rId41" w:history="1">
        <w:r w:rsidR="007A3D8E" w:rsidRPr="00A96B21">
          <w:rPr>
            <w:rStyle w:val="Hyperlink"/>
          </w:rPr>
          <w:t>https://annefou.github.io/jupyter_publish/02-git/index.html</w:t>
        </w:r>
      </w:hyperlink>
    </w:p>
    <w:p w14:paraId="0A301813" w14:textId="07981A9C" w:rsidR="007A3D8E" w:rsidRDefault="006244BB">
      <w:hyperlink r:id="rId42" w:history="1">
        <w:r w:rsidR="007A3D8E" w:rsidRPr="00A96B21">
          <w:rPr>
            <w:rStyle w:val="Hyperlink"/>
          </w:rPr>
          <w:t>https://docs.github.com/en/github/getting-started-with-github/fork-a-repo</w:t>
        </w:r>
      </w:hyperlink>
    </w:p>
    <w:p w14:paraId="110683F3" w14:textId="3041A79F" w:rsidR="007A3D8E" w:rsidRDefault="006244BB">
      <w:hyperlink r:id="rId43" w:history="1">
        <w:r w:rsidR="007A3D8E" w:rsidRPr="00A96B21">
          <w:rPr>
            <w:rStyle w:val="Hyperlink"/>
          </w:rPr>
          <w:t>https://git-scm.com/book/en/v2/Git-Branching-Basic-Branching-and-Merging</w:t>
        </w:r>
      </w:hyperlink>
    </w:p>
    <w:p w14:paraId="43C66D8F" w14:textId="7CF8244E" w:rsidR="007A3D8E" w:rsidRDefault="006244BB">
      <w:hyperlink r:id="rId44" w:history="1">
        <w:r w:rsidR="007A3D8E" w:rsidRPr="00A96B21">
          <w:rPr>
            <w:rStyle w:val="Hyperlink"/>
          </w:rPr>
          <w:t>https://git-scm.com/docs/git-pull</w:t>
        </w:r>
      </w:hyperlink>
    </w:p>
    <w:p w14:paraId="4621246A" w14:textId="756BCDE3" w:rsidR="00D17E1D" w:rsidRDefault="00D17E1D">
      <w:r>
        <w:br w:type="page"/>
      </w:r>
    </w:p>
    <w:p w14:paraId="5D5C1738" w14:textId="77777777" w:rsidR="00D17E1D" w:rsidRPr="00184D69" w:rsidRDefault="00D17E1D" w:rsidP="00D17E1D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4"/>
          <w:szCs w:val="24"/>
        </w:rPr>
      </w:pPr>
      <w:r w:rsidRPr="00184D69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4"/>
          <w:szCs w:val="24"/>
        </w:rPr>
        <w:lastRenderedPageBreak/>
        <w:t>SSH</w:t>
      </w:r>
    </w:p>
    <w:p w14:paraId="30F3986F" w14:textId="130B58A1" w:rsidR="00D17E1D" w:rsidRDefault="00D17E1D" w:rsidP="00D17E1D">
      <w:pPr>
        <w:pStyle w:val="Heading3"/>
        <w:numPr>
          <w:ilvl w:val="0"/>
          <w:numId w:val="18"/>
        </w:numPr>
        <w:rPr>
          <w:sz w:val="22"/>
          <w:szCs w:val="22"/>
        </w:rPr>
      </w:pPr>
      <w:bookmarkStart w:id="18" w:name="_What_is_SSH,"/>
      <w:bookmarkEnd w:id="18"/>
      <w:r w:rsidRPr="00184D69">
        <w:rPr>
          <w:sz w:val="22"/>
          <w:szCs w:val="22"/>
        </w:rPr>
        <w:t>What is SSH, and how it works</w:t>
      </w:r>
      <w:r w:rsidR="00345865">
        <w:rPr>
          <w:sz w:val="22"/>
          <w:szCs w:val="22"/>
        </w:rPr>
        <w:t xml:space="preserve"> </w:t>
      </w:r>
      <w:hyperlink w:anchor="_top" w:history="1">
        <w:r w:rsidR="00345865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</w:p>
    <w:p w14:paraId="27B81EA0" w14:textId="3F8131BB" w:rsidR="00043196" w:rsidRPr="00043196" w:rsidRDefault="00043196" w:rsidP="00043196">
      <w:pPr>
        <w:pStyle w:val="ListParagraph"/>
        <w:numPr>
          <w:ilvl w:val="1"/>
          <w:numId w:val="18"/>
        </w:numPr>
      </w:pPr>
      <w:r w:rsidRPr="00043196">
        <w:t xml:space="preserve"> SSH keys are an authentication method used to gain access to an encrypted connection between systems and then ultimately use that connection to manage the remote system.</w:t>
      </w:r>
    </w:p>
    <w:p w14:paraId="0C2BB30B" w14:textId="6574AF8F" w:rsidR="00D17E1D" w:rsidRDefault="00D17E1D" w:rsidP="00D17E1D">
      <w:pPr>
        <w:pStyle w:val="Heading3"/>
        <w:numPr>
          <w:ilvl w:val="0"/>
          <w:numId w:val="18"/>
        </w:numPr>
        <w:rPr>
          <w:sz w:val="22"/>
          <w:szCs w:val="22"/>
        </w:rPr>
      </w:pPr>
      <w:bookmarkStart w:id="19" w:name="_Generated_SSH_keys"/>
      <w:bookmarkEnd w:id="19"/>
      <w:r w:rsidRPr="00184D69">
        <w:rPr>
          <w:sz w:val="22"/>
          <w:szCs w:val="22"/>
        </w:rPr>
        <w:t>Generated SSH keys</w:t>
      </w:r>
      <w:r w:rsidR="00345865">
        <w:rPr>
          <w:sz w:val="22"/>
          <w:szCs w:val="22"/>
        </w:rPr>
        <w:t xml:space="preserve"> </w:t>
      </w:r>
      <w:hyperlink w:anchor="_top" w:history="1">
        <w:r w:rsidR="00345865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</w:p>
    <w:p w14:paraId="236C9273" w14:textId="7598A7A9" w:rsidR="00822050" w:rsidRDefault="00822050" w:rsidP="00B25A85">
      <w:pPr>
        <w:pStyle w:val="ListParagraph"/>
        <w:numPr>
          <w:ilvl w:val="1"/>
          <w:numId w:val="18"/>
        </w:numPr>
      </w:pPr>
      <w:r>
        <w:t xml:space="preserve">Open your Git Bash, and type in </w:t>
      </w:r>
      <w:proofErr w:type="spellStart"/>
      <w:r w:rsidR="00B25A85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ssh</w:t>
      </w:r>
      <w:proofErr w:type="spellEnd"/>
      <w:r w:rsidR="00B25A85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-keygen</w:t>
      </w:r>
    </w:p>
    <w:p w14:paraId="2D1198E2" w14:textId="2C76635B" w:rsidR="00822050" w:rsidRPr="00237F08" w:rsidRDefault="00237F08" w:rsidP="00237F08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line="227" w:lineRule="atLeast"/>
        <w:rPr>
          <w:rStyle w:val="HTMLCode"/>
          <w:color w:val="333333"/>
          <w:sz w:val="22"/>
          <w:szCs w:val="22"/>
        </w:rPr>
      </w:pPr>
      <w:r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ab/>
      </w:r>
      <w:r w:rsidR="00822050" w:rsidRPr="00D36D4E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 xml:space="preserve"> </w:t>
      </w:r>
      <w:r w:rsidR="007041A5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 xml:space="preserve">$ </w:t>
      </w:r>
      <w:proofErr w:type="spellStart"/>
      <w:r w:rsidR="007041A5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ssh</w:t>
      </w:r>
      <w:proofErr w:type="spellEnd"/>
      <w:r w:rsidR="007041A5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 xml:space="preserve">-keygen </w:t>
      </w:r>
    </w:p>
    <w:p w14:paraId="3510A0BB" w14:textId="77777777" w:rsidR="00822050" w:rsidRPr="00822050" w:rsidRDefault="00822050" w:rsidP="00822050"/>
    <w:p w14:paraId="2D97F02E" w14:textId="4D37042A" w:rsidR="00822050" w:rsidRDefault="00E37CD4" w:rsidP="00822050">
      <w:r>
        <w:rPr>
          <w:noProof/>
        </w:rPr>
        <w:drawing>
          <wp:inline distT="0" distB="0" distL="0" distR="0" wp14:anchorId="6D048373" wp14:editId="6133BEBF">
            <wp:extent cx="5448300" cy="306705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448300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79593" w14:textId="0700E939" w:rsidR="000608FF" w:rsidRPr="00822050" w:rsidRDefault="000608FF" w:rsidP="00822050">
      <w:r>
        <w:rPr>
          <w:noProof/>
        </w:rPr>
        <w:drawing>
          <wp:inline distT="0" distB="0" distL="0" distR="0" wp14:anchorId="48FFF072" wp14:editId="0C489E48">
            <wp:extent cx="5943600" cy="192405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F9D20" w14:textId="77777777" w:rsidR="00B25A85" w:rsidRDefault="00B25A85">
      <w:pPr>
        <w:rPr>
          <w:rFonts w:asciiTheme="majorHAnsi" w:eastAsiaTheme="majorEastAsia" w:hAnsiTheme="majorHAnsi" w:cstheme="majorBidi"/>
          <w:color w:val="1F3763" w:themeColor="accent1" w:themeShade="7F"/>
        </w:rPr>
      </w:pPr>
      <w:r>
        <w:br w:type="page"/>
      </w:r>
    </w:p>
    <w:p w14:paraId="038062E0" w14:textId="0A009F7D" w:rsidR="00D17E1D" w:rsidRDefault="00D17E1D" w:rsidP="00D17E1D">
      <w:pPr>
        <w:pStyle w:val="Heading3"/>
        <w:numPr>
          <w:ilvl w:val="0"/>
          <w:numId w:val="18"/>
        </w:numPr>
        <w:rPr>
          <w:sz w:val="22"/>
          <w:szCs w:val="22"/>
        </w:rPr>
      </w:pPr>
      <w:bookmarkStart w:id="20" w:name="_How_to_use"/>
      <w:bookmarkEnd w:id="20"/>
      <w:r w:rsidRPr="00184D69">
        <w:rPr>
          <w:sz w:val="22"/>
          <w:szCs w:val="22"/>
        </w:rPr>
        <w:lastRenderedPageBreak/>
        <w:t xml:space="preserve">How to use SSH keys for authentication </w:t>
      </w:r>
      <w:hyperlink w:anchor="_top" w:history="1">
        <w:r w:rsidR="00345865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</w:p>
    <w:p w14:paraId="3F00F39C" w14:textId="5C4180E9" w:rsidR="00B25A85" w:rsidRDefault="00B25A85" w:rsidP="00B25A85">
      <w:pPr>
        <w:pStyle w:val="ListParagraph"/>
        <w:numPr>
          <w:ilvl w:val="1"/>
          <w:numId w:val="18"/>
        </w:numPr>
      </w:pPr>
      <w:r>
        <w:t>Public key</w:t>
      </w:r>
      <w:r w:rsidR="00541535">
        <w:t xml:space="preserve">: </w:t>
      </w:r>
      <w:r w:rsidR="00541535" w:rsidRPr="00541535">
        <w:t xml:space="preserve">A public key is used to encrypt information, </w:t>
      </w:r>
      <w:r w:rsidR="00F069B7">
        <w:t>be shared, and</w:t>
      </w:r>
      <w:r w:rsidR="00541535" w:rsidRPr="00541535">
        <w:t xml:space="preserve"> </w:t>
      </w:r>
      <w:r w:rsidR="00F069B7">
        <w:t xml:space="preserve">be </w:t>
      </w:r>
      <w:r w:rsidR="00541535" w:rsidRPr="00541535">
        <w:t>used by the user and the remote server.</w:t>
      </w:r>
    </w:p>
    <w:p w14:paraId="1D564922" w14:textId="2E993668" w:rsidR="00A7428D" w:rsidRDefault="00B25A85" w:rsidP="005C0721">
      <w:pPr>
        <w:pStyle w:val="ListParagraph"/>
        <w:numPr>
          <w:ilvl w:val="1"/>
          <w:numId w:val="18"/>
        </w:numPr>
      </w:pPr>
      <w:r>
        <w:t>Private key</w:t>
      </w:r>
      <w:r w:rsidR="00EA0724">
        <w:t xml:space="preserve">: </w:t>
      </w:r>
      <w:r w:rsidR="00EA0724" w:rsidRPr="00EA0724">
        <w:t>Private keys should never be shared with anyone and should be secured on a system – i.e.</w:t>
      </w:r>
      <w:r w:rsidR="0065114D">
        <w:t>,</w:t>
      </w:r>
      <w:r w:rsidR="00EA0724" w:rsidRPr="00EA0724">
        <w:t xml:space="preserve"> the system is secured (full disk encryption, MFA), in the user’s possession, and the private key is secured via passphrase.</w:t>
      </w:r>
    </w:p>
    <w:p w14:paraId="4C0FE828" w14:textId="194A31F2" w:rsidR="00A7428D" w:rsidRDefault="00A7428D" w:rsidP="00EC575A">
      <w:pPr>
        <w:pStyle w:val="ListParagraph"/>
        <w:ind w:left="360"/>
      </w:pPr>
    </w:p>
    <w:p w14:paraId="7B11E69B" w14:textId="77777777" w:rsidR="00B37A62" w:rsidRPr="00184D69" w:rsidRDefault="00B37A62" w:rsidP="00B37A62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4"/>
          <w:szCs w:val="24"/>
        </w:rPr>
      </w:pPr>
      <w:r w:rsidRPr="00184D69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4"/>
          <w:szCs w:val="24"/>
        </w:rPr>
        <w:t xml:space="preserve">From local Git Bash to GitHub </w:t>
      </w:r>
    </w:p>
    <w:p w14:paraId="78C8C9A2" w14:textId="5EB27F62" w:rsidR="00B37A62" w:rsidRDefault="00B37A62" w:rsidP="00B37A62">
      <w:pPr>
        <w:pStyle w:val="Heading3"/>
        <w:numPr>
          <w:ilvl w:val="0"/>
          <w:numId w:val="19"/>
        </w:numPr>
        <w:rPr>
          <w:sz w:val="22"/>
          <w:szCs w:val="22"/>
        </w:rPr>
      </w:pPr>
      <w:bookmarkStart w:id="21" w:name="_Add_ssh-key_agent(back"/>
      <w:bookmarkEnd w:id="21"/>
      <w:r w:rsidRPr="00184D69">
        <w:rPr>
          <w:sz w:val="22"/>
          <w:szCs w:val="22"/>
        </w:rPr>
        <w:t xml:space="preserve">Add </w:t>
      </w:r>
      <w:proofErr w:type="spellStart"/>
      <w:r w:rsidRPr="00184D69">
        <w:rPr>
          <w:sz w:val="22"/>
          <w:szCs w:val="22"/>
        </w:rPr>
        <w:t>ssh</w:t>
      </w:r>
      <w:proofErr w:type="spellEnd"/>
      <w:r w:rsidRPr="00184D69">
        <w:rPr>
          <w:sz w:val="22"/>
          <w:szCs w:val="22"/>
        </w:rPr>
        <w:t>-key agent</w:t>
      </w:r>
      <w:hyperlink w:anchor="_top" w:history="1">
        <w:r w:rsidR="008F0181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</w:p>
    <w:p w14:paraId="553F7836" w14:textId="57FB43F5" w:rsidR="00E305BE" w:rsidRPr="00E305BE" w:rsidRDefault="005E02AE" w:rsidP="00DC1EDB">
      <w:pPr>
        <w:pStyle w:val="ListParagraph"/>
        <w:numPr>
          <w:ilvl w:val="1"/>
          <w:numId w:val="19"/>
        </w:numPr>
      </w:pPr>
      <w:r w:rsidRPr="00E03EEB">
        <w:rPr>
          <w:b/>
          <w:bCs/>
        </w:rPr>
        <w:t>Step1:</w:t>
      </w:r>
      <w:r>
        <w:t xml:space="preserve"> </w:t>
      </w:r>
      <w:r w:rsidR="00DC1EDB">
        <w:t xml:space="preserve">Add key agent locally </w:t>
      </w:r>
      <w:r>
        <w:t>by below code, and expect to see the results in the screenshot:</w:t>
      </w:r>
    </w:p>
    <w:p w14:paraId="22AB25CE" w14:textId="59F17A24" w:rsidR="00F166D6" w:rsidRDefault="00F166D6" w:rsidP="00F166D6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line="227" w:lineRule="atLeast"/>
        <w:ind w:left="720"/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</w:pPr>
      <w:r w:rsidRPr="00D36D4E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 xml:space="preserve"> </w:t>
      </w:r>
      <w:r w:rsidR="0073680F" w:rsidRPr="0073680F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eval $(</w:t>
      </w:r>
      <w:proofErr w:type="spellStart"/>
      <w:r w:rsidR="0073680F" w:rsidRPr="0073680F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ssh</w:t>
      </w:r>
      <w:proofErr w:type="spellEnd"/>
      <w:r w:rsidR="0073680F" w:rsidRPr="0073680F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-agent -s)</w:t>
      </w:r>
    </w:p>
    <w:p w14:paraId="1FE791F8" w14:textId="77777777" w:rsidR="00BE322A" w:rsidRDefault="00BE322A" w:rsidP="00F166D6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line="227" w:lineRule="atLeast"/>
        <w:ind w:left="720"/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</w:pPr>
    </w:p>
    <w:p w14:paraId="60747981" w14:textId="2B073832" w:rsidR="00352793" w:rsidRDefault="00352793" w:rsidP="00F166D6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line="227" w:lineRule="atLeast"/>
        <w:ind w:left="720"/>
        <w:rPr>
          <w:rStyle w:val="HTMLCode"/>
          <w:color w:val="333333"/>
          <w:sz w:val="22"/>
          <w:szCs w:val="22"/>
        </w:rPr>
      </w:pPr>
      <w:r>
        <w:rPr>
          <w:rStyle w:val="HTMLCode"/>
          <w:color w:val="333333"/>
          <w:sz w:val="22"/>
          <w:szCs w:val="22"/>
        </w:rPr>
        <w:t xml:space="preserve"> </w:t>
      </w:r>
      <w:proofErr w:type="spellStart"/>
      <w:r w:rsidRPr="00352793">
        <w:rPr>
          <w:rStyle w:val="HTMLCode"/>
          <w:color w:val="333333"/>
          <w:sz w:val="22"/>
          <w:szCs w:val="22"/>
        </w:rPr>
        <w:t>ssh</w:t>
      </w:r>
      <w:proofErr w:type="spellEnd"/>
      <w:r w:rsidRPr="00352793">
        <w:rPr>
          <w:rStyle w:val="HTMLCode"/>
          <w:color w:val="333333"/>
          <w:sz w:val="22"/>
          <w:szCs w:val="22"/>
        </w:rPr>
        <w:t>-add ~/.</w:t>
      </w:r>
      <w:proofErr w:type="spellStart"/>
      <w:r w:rsidRPr="00352793">
        <w:rPr>
          <w:rStyle w:val="HTMLCode"/>
          <w:color w:val="333333"/>
          <w:sz w:val="22"/>
          <w:szCs w:val="22"/>
        </w:rPr>
        <w:t>ssh</w:t>
      </w:r>
      <w:proofErr w:type="spellEnd"/>
      <w:r w:rsidRPr="00352793">
        <w:rPr>
          <w:rStyle w:val="HTMLCode"/>
          <w:color w:val="333333"/>
          <w:sz w:val="22"/>
          <w:szCs w:val="22"/>
        </w:rPr>
        <w:t>/</w:t>
      </w:r>
      <w:proofErr w:type="spellStart"/>
      <w:r w:rsidRPr="00352793">
        <w:rPr>
          <w:rStyle w:val="HTMLCode"/>
          <w:color w:val="333333"/>
          <w:sz w:val="22"/>
          <w:szCs w:val="22"/>
        </w:rPr>
        <w:t>id_rsa</w:t>
      </w:r>
      <w:proofErr w:type="spellEnd"/>
    </w:p>
    <w:p w14:paraId="4F03A583" w14:textId="77777777" w:rsidR="00BE322A" w:rsidRPr="00237F08" w:rsidRDefault="00BE322A" w:rsidP="00F166D6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line="227" w:lineRule="atLeast"/>
        <w:ind w:left="720"/>
        <w:rPr>
          <w:rStyle w:val="HTMLCode"/>
          <w:color w:val="333333"/>
          <w:sz w:val="22"/>
          <w:szCs w:val="22"/>
        </w:rPr>
      </w:pPr>
    </w:p>
    <w:p w14:paraId="40530680" w14:textId="070329D8" w:rsidR="00F166D6" w:rsidRDefault="00352793" w:rsidP="00352793">
      <w:pPr>
        <w:ind w:firstLine="810"/>
      </w:pPr>
      <w:r>
        <w:rPr>
          <w:noProof/>
        </w:rPr>
        <w:drawing>
          <wp:inline distT="0" distB="0" distL="0" distR="0" wp14:anchorId="7750EEAA" wp14:editId="76E0DFC6">
            <wp:extent cx="5629275" cy="1543050"/>
            <wp:effectExtent l="0" t="0" r="952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1C059" w14:textId="6E1B8FFE" w:rsidR="000E025A" w:rsidRPr="00E03EEB" w:rsidRDefault="000E025A" w:rsidP="005E02AE">
      <w:pPr>
        <w:pStyle w:val="ListParagraph"/>
        <w:numPr>
          <w:ilvl w:val="1"/>
          <w:numId w:val="19"/>
        </w:numPr>
        <w:rPr>
          <w:b/>
          <w:bCs/>
        </w:rPr>
      </w:pPr>
      <w:r w:rsidRPr="00E03EEB">
        <w:rPr>
          <w:b/>
          <w:bCs/>
        </w:rPr>
        <w:t>Step2: find your public key</w:t>
      </w:r>
      <w:r w:rsidR="00FD3E09" w:rsidRPr="00E03EEB">
        <w:rPr>
          <w:b/>
          <w:bCs/>
        </w:rPr>
        <w:t xml:space="preserve"> and save it.</w:t>
      </w:r>
    </w:p>
    <w:p w14:paraId="413FDF60" w14:textId="74A84E38" w:rsidR="00FD3E09" w:rsidRDefault="00876DBB" w:rsidP="00876DBB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line="227" w:lineRule="atLeast"/>
        <w:ind w:left="720"/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</w:pPr>
      <w:r w:rsidRPr="00876DBB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cat ~/.</w:t>
      </w:r>
      <w:proofErr w:type="spellStart"/>
      <w:r w:rsidRPr="00876DBB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ssh</w:t>
      </w:r>
      <w:proofErr w:type="spellEnd"/>
      <w:r w:rsidRPr="00876DBB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/id_rsa.pub</w:t>
      </w:r>
    </w:p>
    <w:p w14:paraId="77CDBE37" w14:textId="77777777" w:rsidR="00BE322A" w:rsidRDefault="00BE322A" w:rsidP="00876DBB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line="227" w:lineRule="atLeast"/>
        <w:ind w:left="720"/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</w:pPr>
    </w:p>
    <w:p w14:paraId="326FF53E" w14:textId="0753D3A0" w:rsidR="00FD3E09" w:rsidRDefault="00E03EEB" w:rsidP="00BE322A">
      <w:pPr>
        <w:pStyle w:val="ListParagraph"/>
        <w:ind w:left="540"/>
      </w:pPr>
      <w:r>
        <w:rPr>
          <w:noProof/>
        </w:rPr>
        <w:drawing>
          <wp:inline distT="0" distB="0" distL="0" distR="0" wp14:anchorId="35EA5E58" wp14:editId="49C96A06">
            <wp:extent cx="5660569" cy="8763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00282" cy="882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8EF14" w14:textId="436B76FD" w:rsidR="005E02AE" w:rsidRDefault="005E02AE" w:rsidP="005E02AE">
      <w:pPr>
        <w:pStyle w:val="ListParagraph"/>
        <w:numPr>
          <w:ilvl w:val="1"/>
          <w:numId w:val="19"/>
        </w:numPr>
      </w:pPr>
      <w:r>
        <w:t>Step</w:t>
      </w:r>
      <w:r w:rsidR="00E03EEB">
        <w:t>3</w:t>
      </w:r>
      <w:r>
        <w:t>: add your public keys to your GitHub account</w:t>
      </w:r>
    </w:p>
    <w:p w14:paraId="06203806" w14:textId="75C28B6B" w:rsidR="00A422E7" w:rsidRDefault="00A422E7" w:rsidP="00A422E7">
      <w:pPr>
        <w:pStyle w:val="ListParagraph"/>
        <w:numPr>
          <w:ilvl w:val="2"/>
          <w:numId w:val="19"/>
        </w:numPr>
      </w:pPr>
      <w:r>
        <w:t xml:space="preserve">Go to </w:t>
      </w:r>
      <w:hyperlink r:id="rId49" w:history="1">
        <w:r w:rsidRPr="00A8130C">
          <w:rPr>
            <w:rStyle w:val="Hyperlink"/>
          </w:rPr>
          <w:t>https://github.com/settings/keys</w:t>
        </w:r>
      </w:hyperlink>
      <w:r>
        <w:t>, and cl</w:t>
      </w:r>
      <w:r w:rsidR="007F70D2">
        <w:t xml:space="preserve">ick </w:t>
      </w:r>
      <w:r w:rsidR="0065114D">
        <w:t xml:space="preserve">the </w:t>
      </w:r>
      <w:r w:rsidR="004571F3">
        <w:t>green button “N</w:t>
      </w:r>
      <w:r w:rsidR="007F70D2">
        <w:t xml:space="preserve">ew SSH </w:t>
      </w:r>
      <w:r w:rsidR="004571F3">
        <w:t>K</w:t>
      </w:r>
      <w:r w:rsidR="007F70D2">
        <w:t>ey</w:t>
      </w:r>
      <w:r w:rsidR="0065114D">
        <w:t>.”</w:t>
      </w:r>
      <w:r w:rsidR="00E03EEB">
        <w:t xml:space="preserve"> Give a name for the key, and copy</w:t>
      </w:r>
      <w:r w:rsidR="0065114D">
        <w:t>-</w:t>
      </w:r>
      <w:r w:rsidR="00E03EEB">
        <w:t xml:space="preserve">paste your public key from step 2 into the box. Then click </w:t>
      </w:r>
      <w:r w:rsidR="006B10C4">
        <w:t>“Add SSH Key</w:t>
      </w:r>
      <w:r w:rsidR="0065114D">
        <w:t>.”</w:t>
      </w:r>
      <w:r w:rsidR="00555340">
        <w:t xml:space="preserve"> After </w:t>
      </w:r>
      <w:r w:rsidR="00A878E2">
        <w:t xml:space="preserve">authentication, you’ll see your SSH public key is added to your GitHub profile pages </w:t>
      </w:r>
    </w:p>
    <w:p w14:paraId="1D40547B" w14:textId="77777777" w:rsidR="00BE322A" w:rsidRDefault="007F70D2" w:rsidP="00BE322A">
      <w:pPr>
        <w:keepNext/>
        <w:ind w:left="810"/>
      </w:pPr>
      <w:r>
        <w:rPr>
          <w:noProof/>
        </w:rPr>
        <w:lastRenderedPageBreak/>
        <w:drawing>
          <wp:inline distT="0" distB="0" distL="0" distR="0" wp14:anchorId="1261D0AE" wp14:editId="5D7021A1">
            <wp:extent cx="5724525" cy="213878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746115" cy="2146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5D41B" w14:textId="12CB0CA7" w:rsidR="007F70D2" w:rsidRDefault="00BE322A" w:rsidP="00BE322A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: </w:t>
      </w:r>
      <w:r>
        <w:t xml:space="preserve">Go to </w:t>
      </w:r>
      <w:hyperlink r:id="rId51" w:history="1">
        <w:r w:rsidRPr="00A8130C">
          <w:rPr>
            <w:rStyle w:val="Hyperlink"/>
          </w:rPr>
          <w:t>https://github.com/settings/keys</w:t>
        </w:r>
      </w:hyperlink>
      <w:r>
        <w:t xml:space="preserve">, and click </w:t>
      </w:r>
      <w:r w:rsidR="002D7D34">
        <w:t xml:space="preserve">the </w:t>
      </w:r>
      <w:r>
        <w:t>green button “New SSH Key</w:t>
      </w:r>
      <w:r w:rsidR="002D7D34">
        <w:t>.”</w:t>
      </w:r>
    </w:p>
    <w:p w14:paraId="7B2DF493" w14:textId="77777777" w:rsidR="0037697B" w:rsidRDefault="000E025A" w:rsidP="0037697B">
      <w:pPr>
        <w:pStyle w:val="ListParagraph"/>
        <w:keepNext/>
        <w:ind w:left="990"/>
      </w:pPr>
      <w:r>
        <w:rPr>
          <w:noProof/>
        </w:rPr>
        <w:drawing>
          <wp:inline distT="0" distB="0" distL="0" distR="0" wp14:anchorId="38A3F0E9" wp14:editId="43E68FBC">
            <wp:extent cx="5572127" cy="1971675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591128" cy="1978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E8D8A" w14:textId="12B11758" w:rsidR="00A422E7" w:rsidRDefault="0037697B" w:rsidP="0037697B">
      <w:pPr>
        <w:pStyle w:val="Caption"/>
      </w:pPr>
      <w:r>
        <w:t xml:space="preserve">Figure 2: </w:t>
      </w:r>
      <w:r w:rsidR="00BE322A">
        <w:t xml:space="preserve">Name your key in the Title </w:t>
      </w:r>
      <w:proofErr w:type="gramStart"/>
      <w:r w:rsidR="00BE322A">
        <w:t>box, and</w:t>
      </w:r>
      <w:proofErr w:type="gramEnd"/>
      <w:r w:rsidR="00BE322A">
        <w:t xml:space="preserve"> c</w:t>
      </w:r>
      <w:r>
        <w:t>opy and paste your SSH key from step 2 into</w:t>
      </w:r>
      <w:r w:rsidR="00BE322A">
        <w:t xml:space="preserve"> </w:t>
      </w:r>
      <w:r w:rsidR="002D7D34">
        <w:t xml:space="preserve">the </w:t>
      </w:r>
      <w:r w:rsidR="00BE322A">
        <w:t>Key box.</w:t>
      </w:r>
    </w:p>
    <w:p w14:paraId="70C68BA0" w14:textId="77777777" w:rsidR="0037697B" w:rsidRDefault="006B10C4" w:rsidP="0037697B">
      <w:pPr>
        <w:pStyle w:val="ListParagraph"/>
        <w:keepNext/>
        <w:ind w:left="1080"/>
      </w:pPr>
      <w:r>
        <w:rPr>
          <w:noProof/>
        </w:rPr>
        <w:drawing>
          <wp:inline distT="0" distB="0" distL="0" distR="0" wp14:anchorId="0F31C046" wp14:editId="721AAC72">
            <wp:extent cx="5943600" cy="1690370"/>
            <wp:effectExtent l="0" t="0" r="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B4CE3" w14:textId="6FB54C6D" w:rsidR="006B10C4" w:rsidRDefault="0037697B" w:rsidP="0037697B">
      <w:pPr>
        <w:pStyle w:val="Caption"/>
      </w:pPr>
      <w:r>
        <w:t xml:space="preserve">Figure 3: your SSH key is added to your GitHub account </w:t>
      </w:r>
    </w:p>
    <w:p w14:paraId="1A630959" w14:textId="646A6BBA" w:rsidR="00A878E2" w:rsidRDefault="00A878E2" w:rsidP="00A878E2">
      <w:pPr>
        <w:pStyle w:val="ListParagraph"/>
        <w:ind w:left="1080"/>
      </w:pPr>
    </w:p>
    <w:p w14:paraId="4717EA32" w14:textId="29C9D861" w:rsidR="00A878E2" w:rsidRPr="00742E8F" w:rsidRDefault="00A878E2" w:rsidP="00A878E2">
      <w:pPr>
        <w:pStyle w:val="ListParagraph"/>
        <w:numPr>
          <w:ilvl w:val="1"/>
          <w:numId w:val="19"/>
        </w:numPr>
        <w:rPr>
          <w:color w:val="FF0000"/>
        </w:rPr>
      </w:pPr>
      <w:r>
        <w:t>Step</w:t>
      </w:r>
      <w:r>
        <w:t>4</w:t>
      </w:r>
      <w:r>
        <w:t xml:space="preserve">: </w:t>
      </w:r>
      <w:r>
        <w:t xml:space="preserve">verify that your SSH key </w:t>
      </w:r>
      <w:r w:rsidR="0037697B">
        <w:t xml:space="preserve">is linked to your GitHub </w:t>
      </w:r>
      <w:r w:rsidR="00742E8F">
        <w:t>a</w:t>
      </w:r>
      <w:r w:rsidR="0037697B">
        <w:t>ccount</w:t>
      </w:r>
      <w:r w:rsidR="0086736E">
        <w:t xml:space="preserve">. Type in </w:t>
      </w:r>
      <w:r w:rsidR="00742E8F">
        <w:t xml:space="preserve">the </w:t>
      </w:r>
      <w:r w:rsidR="0086736E">
        <w:t>below code in your Git Bash,</w:t>
      </w:r>
      <w:r w:rsidR="00742E8F">
        <w:t xml:space="preserve"> and</w:t>
      </w:r>
      <w:r w:rsidR="0086736E">
        <w:t xml:space="preserve"> then you are expecting to see </w:t>
      </w:r>
      <w:r w:rsidR="0086736E" w:rsidRPr="00742E8F">
        <w:rPr>
          <w:color w:val="FF0000"/>
        </w:rPr>
        <w:t>“</w:t>
      </w:r>
      <w:r w:rsidR="0086736E" w:rsidRPr="00742E8F">
        <w:rPr>
          <w:rFonts w:ascii="Lucida Console" w:hAnsi="Lucida Console" w:cs="Lucida Console"/>
          <w:color w:val="FF0000"/>
          <w:sz w:val="18"/>
          <w:szCs w:val="18"/>
        </w:rPr>
        <w:t>Hi LiQiuy01! You've successfully authenticated</w:t>
      </w:r>
      <w:r w:rsidR="00742E8F" w:rsidRPr="00742E8F">
        <w:rPr>
          <w:rFonts w:ascii="Lucida Console" w:hAnsi="Lucida Console" w:cs="Lucida Console"/>
          <w:color w:val="FF0000"/>
          <w:sz w:val="18"/>
          <w:szCs w:val="18"/>
        </w:rPr>
        <w:t>.</w:t>
      </w:r>
      <w:r w:rsidR="0086736E" w:rsidRPr="00742E8F">
        <w:rPr>
          <w:rFonts w:ascii="Lucida Console" w:hAnsi="Lucida Console" w:cs="Lucida Console"/>
          <w:color w:val="FF0000"/>
          <w:sz w:val="18"/>
          <w:szCs w:val="18"/>
        </w:rPr>
        <w:t xml:space="preserve">” </w:t>
      </w:r>
    </w:p>
    <w:p w14:paraId="5496DEE1" w14:textId="77777777" w:rsidR="0037697B" w:rsidRDefault="0037697B" w:rsidP="0037697B">
      <w:pPr>
        <w:pStyle w:val="ListParagraph"/>
        <w:ind w:left="1440"/>
      </w:pPr>
    </w:p>
    <w:p w14:paraId="2C1D2E79" w14:textId="6881447C" w:rsidR="003C2F5F" w:rsidRDefault="00407372" w:rsidP="003C2F5F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line="227" w:lineRule="atLeast"/>
        <w:ind w:left="720"/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</w:pPr>
      <w:proofErr w:type="spellStart"/>
      <w:r w:rsidRPr="00407372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ssh</w:t>
      </w:r>
      <w:proofErr w:type="spellEnd"/>
      <w:r w:rsidRPr="00407372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 xml:space="preserve"> -Tv </w:t>
      </w:r>
      <w:r w:rsidR="0095506B" w:rsidRPr="003E43BC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git@github.com</w:t>
      </w:r>
    </w:p>
    <w:p w14:paraId="60B1F108" w14:textId="0F2F8C73" w:rsidR="0095506B" w:rsidRDefault="003E43BC" w:rsidP="003C2F5F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line="227" w:lineRule="atLeast"/>
        <w:ind w:left="720"/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</w:pPr>
      <w:r>
        <w:rPr>
          <w:noProof/>
        </w:rPr>
        <w:lastRenderedPageBreak/>
        <w:drawing>
          <wp:inline distT="0" distB="0" distL="0" distR="0" wp14:anchorId="2E2BC629" wp14:editId="7680A716">
            <wp:extent cx="5943600" cy="252158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3BAF3" w14:textId="77777777" w:rsidR="00A878E2" w:rsidRPr="00F166D6" w:rsidRDefault="00A878E2" w:rsidP="00A878E2">
      <w:pPr>
        <w:pStyle w:val="ListParagraph"/>
        <w:ind w:left="1080"/>
      </w:pPr>
    </w:p>
    <w:p w14:paraId="49EC3979" w14:textId="726DA265" w:rsidR="00B37A62" w:rsidRDefault="00B37A62" w:rsidP="00B37A62">
      <w:pPr>
        <w:pStyle w:val="Heading3"/>
        <w:numPr>
          <w:ilvl w:val="0"/>
          <w:numId w:val="19"/>
        </w:numPr>
        <w:rPr>
          <w:sz w:val="22"/>
          <w:szCs w:val="22"/>
        </w:rPr>
      </w:pPr>
      <w:bookmarkStart w:id="22" w:name="_Clone_the_repo"/>
      <w:bookmarkEnd w:id="22"/>
      <w:r w:rsidRPr="00184D69">
        <w:rPr>
          <w:sz w:val="22"/>
          <w:szCs w:val="22"/>
        </w:rPr>
        <w:t>Clone the repo</w:t>
      </w:r>
      <w:r w:rsidR="008F0181">
        <w:rPr>
          <w:sz w:val="22"/>
          <w:szCs w:val="22"/>
        </w:rPr>
        <w:t xml:space="preserve"> </w:t>
      </w:r>
      <w:hyperlink w:anchor="_top" w:history="1">
        <w:r w:rsidR="008F0181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</w:t>
        </w:r>
        <w:r w:rsidR="008F0181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k</w:t>
        </w:r>
        <w:r w:rsidR="008F0181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 xml:space="preserve"> to top)</w:t>
        </w:r>
      </w:hyperlink>
    </w:p>
    <w:p w14:paraId="26118CFE" w14:textId="65CC7A0D" w:rsidR="005C0721" w:rsidRPr="0074040C" w:rsidRDefault="0074040C" w:rsidP="001F0284">
      <w:pPr>
        <w:pStyle w:val="ListParagraph"/>
        <w:numPr>
          <w:ilvl w:val="1"/>
          <w:numId w:val="19"/>
        </w:numPr>
        <w:rPr>
          <w:color w:val="FF0000"/>
        </w:rPr>
      </w:pPr>
      <w:r w:rsidRPr="0074040C">
        <w:rPr>
          <w:color w:val="FF0000"/>
        </w:rPr>
        <w:t xml:space="preserve">Please Note: </w:t>
      </w:r>
      <w:r w:rsidR="005C0721" w:rsidRPr="0074040C">
        <w:rPr>
          <w:color w:val="FF0000"/>
        </w:rPr>
        <w:t>If you didn’t set</w:t>
      </w:r>
      <w:r w:rsidRPr="0074040C">
        <w:rPr>
          <w:color w:val="FF0000"/>
        </w:rPr>
        <w:t xml:space="preserve"> up the previous step</w:t>
      </w:r>
      <w:r>
        <w:rPr>
          <w:color w:val="FF0000"/>
        </w:rPr>
        <w:t>-</w:t>
      </w:r>
      <w:r w:rsidRPr="0074040C">
        <w:rPr>
          <w:color w:val="FF0000"/>
        </w:rPr>
        <w:t xml:space="preserve"> set up the SSH agent. Please finish the last step first. </w:t>
      </w:r>
    </w:p>
    <w:p w14:paraId="46EC09E3" w14:textId="46C8F2A5" w:rsidR="001F0284" w:rsidRPr="001F0284" w:rsidRDefault="00A60915" w:rsidP="001F0284">
      <w:pPr>
        <w:pStyle w:val="ListParagraph"/>
        <w:numPr>
          <w:ilvl w:val="1"/>
          <w:numId w:val="19"/>
        </w:numPr>
      </w:pPr>
      <w:r>
        <w:t xml:space="preserve">Step1: </w:t>
      </w:r>
      <w:r w:rsidR="001F0284">
        <w:t xml:space="preserve">Go to your personal </w:t>
      </w:r>
      <w:proofErr w:type="gramStart"/>
      <w:r w:rsidR="001F0284">
        <w:t>repo, and</w:t>
      </w:r>
      <w:proofErr w:type="gramEnd"/>
      <w:r w:rsidR="001F0284">
        <w:t xml:space="preserve"> click </w:t>
      </w:r>
      <w:r w:rsidR="00C05554">
        <w:t xml:space="preserve">the </w:t>
      </w:r>
      <w:r w:rsidR="001F0284">
        <w:t>green button “Code</w:t>
      </w:r>
      <w:r w:rsidR="00C05554">
        <w:t>.”</w:t>
      </w:r>
      <w:r w:rsidR="001F0284">
        <w:t xml:space="preserve"> </w:t>
      </w:r>
      <w:r>
        <w:t xml:space="preserve">Copy the link for </w:t>
      </w:r>
      <w:r w:rsidR="00C05554">
        <w:t xml:space="preserve">the </w:t>
      </w:r>
      <w:r>
        <w:t xml:space="preserve">SSH clone option. </w:t>
      </w:r>
    </w:p>
    <w:p w14:paraId="1FDF14F3" w14:textId="2C794D87" w:rsidR="007C584A" w:rsidRDefault="001F0284" w:rsidP="007C584A">
      <w:r>
        <w:rPr>
          <w:noProof/>
        </w:rPr>
        <w:drawing>
          <wp:inline distT="0" distB="0" distL="0" distR="0" wp14:anchorId="53165BB6" wp14:editId="37D07113">
            <wp:extent cx="5943600" cy="207708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FEC9D" w14:textId="37451765" w:rsidR="00A60915" w:rsidRDefault="00A60915" w:rsidP="007C584A">
      <w:r>
        <w:tab/>
        <w:t xml:space="preserve">Step2: go to your </w:t>
      </w:r>
      <w:r w:rsidR="000C4AFC">
        <w:t>Git Bash, and start clone:</w:t>
      </w:r>
      <w:r w:rsidR="00790BE7">
        <w:t xml:space="preserve"> git clone with the link you just copied from step 1 </w:t>
      </w:r>
    </w:p>
    <w:p w14:paraId="13C83C24" w14:textId="5F7DF8F0" w:rsidR="000C4AFC" w:rsidRDefault="000C4AFC" w:rsidP="000C4AFC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line="227" w:lineRule="atLeast"/>
        <w:ind w:left="720"/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</w:pPr>
    </w:p>
    <w:p w14:paraId="7EC3FA68" w14:textId="3E2E7E44" w:rsidR="00384F37" w:rsidRDefault="00790BE7" w:rsidP="000C4AFC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line="227" w:lineRule="atLeast"/>
        <w:ind w:left="720"/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</w:pPr>
      <w:r w:rsidRPr="00790BE7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 xml:space="preserve">$ </w:t>
      </w:r>
      <w:r w:rsidRPr="00790BE7">
        <w:rPr>
          <w:rStyle w:val="HTMLCode"/>
          <w:rFonts w:eastAsiaTheme="majorEastAsia"/>
          <w:color w:val="FF0000"/>
          <w:sz w:val="22"/>
          <w:szCs w:val="22"/>
          <w:bdr w:val="none" w:sz="0" w:space="0" w:color="auto" w:frame="1"/>
          <w:shd w:val="clear" w:color="auto" w:fill="EEEEEE"/>
        </w:rPr>
        <w:t xml:space="preserve">git clone </w:t>
      </w:r>
      <w:r w:rsidRPr="00B6586E">
        <w:rPr>
          <w:rStyle w:val="HTMLCode"/>
          <w:rFonts w:eastAsiaTheme="majorEastAsia"/>
          <w:color w:val="333333"/>
          <w:sz w:val="22"/>
          <w:szCs w:val="22"/>
          <w:highlight w:val="yellow"/>
          <w:bdr w:val="none" w:sz="0" w:space="0" w:color="auto" w:frame="1"/>
          <w:shd w:val="clear" w:color="auto" w:fill="EEEEEE"/>
        </w:rPr>
        <w:t>git@github.com:LiQiuy01/fido-</w:t>
      </w:r>
      <w:proofErr w:type="spellStart"/>
      <w:r w:rsidRPr="00B6586E">
        <w:rPr>
          <w:rStyle w:val="HTMLCode"/>
          <w:rFonts w:eastAsiaTheme="majorEastAsia"/>
          <w:color w:val="333333"/>
          <w:sz w:val="22"/>
          <w:szCs w:val="22"/>
          <w:highlight w:val="yellow"/>
          <w:bdr w:val="none" w:sz="0" w:space="0" w:color="auto" w:frame="1"/>
          <w:shd w:val="clear" w:color="auto" w:fill="EEEEEE"/>
        </w:rPr>
        <w:t>models.git</w:t>
      </w:r>
      <w:proofErr w:type="spellEnd"/>
    </w:p>
    <w:p w14:paraId="6FB9A527" w14:textId="77777777" w:rsidR="00384F37" w:rsidRDefault="00384F37" w:rsidP="000C4AFC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line="227" w:lineRule="atLeast"/>
        <w:ind w:left="720"/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</w:pPr>
    </w:p>
    <w:p w14:paraId="25CE803D" w14:textId="4F1A3868" w:rsidR="000C4AFC" w:rsidRPr="007C584A" w:rsidRDefault="00984283" w:rsidP="00984283">
      <w:pPr>
        <w:ind w:left="450" w:hanging="450"/>
        <w:jc w:val="right"/>
      </w:pPr>
      <w:r>
        <w:rPr>
          <w:noProof/>
        </w:rPr>
        <w:lastRenderedPageBreak/>
        <w:drawing>
          <wp:inline distT="0" distB="0" distL="0" distR="0" wp14:anchorId="3BF2BA95" wp14:editId="401A3562">
            <wp:extent cx="5457825" cy="1267798"/>
            <wp:effectExtent l="0" t="0" r="0" b="889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466825" cy="1269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5A6E9" w14:textId="77777777" w:rsidR="00B37A62" w:rsidRPr="00184D69" w:rsidRDefault="00B37A62" w:rsidP="00B37A62">
      <w:pPr>
        <w:pStyle w:val="Heading3"/>
        <w:numPr>
          <w:ilvl w:val="0"/>
          <w:numId w:val="19"/>
        </w:numPr>
        <w:rPr>
          <w:sz w:val="22"/>
          <w:szCs w:val="22"/>
        </w:rPr>
      </w:pPr>
      <w:bookmarkStart w:id="23" w:name="_Walkthrough_example:_how_2"/>
      <w:bookmarkEnd w:id="23"/>
      <w:r w:rsidRPr="00184D69">
        <w:rPr>
          <w:sz w:val="22"/>
          <w:szCs w:val="22"/>
        </w:rPr>
        <w:t xml:space="preserve">Walkthrough example: how to run the cloned jobs on your local machine </w:t>
      </w:r>
    </w:p>
    <w:p w14:paraId="4E6ABFD2" w14:textId="704DA9E3" w:rsidR="00A7428D" w:rsidRDefault="00A7428D" w:rsidP="00EC575A">
      <w:pPr>
        <w:pStyle w:val="ListParagraph"/>
        <w:ind w:left="360"/>
      </w:pPr>
    </w:p>
    <w:p w14:paraId="51BF0405" w14:textId="77777777" w:rsidR="00B6586E" w:rsidRDefault="00B6586E" w:rsidP="00B6586E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line="227" w:lineRule="atLeast"/>
        <w:ind w:left="720"/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</w:pPr>
    </w:p>
    <w:p w14:paraId="280A1B4B" w14:textId="77777777" w:rsidR="00B6586E" w:rsidRDefault="00B6586E" w:rsidP="00B6586E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line="227" w:lineRule="atLeast"/>
        <w:ind w:left="720"/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</w:pPr>
      <w:r w:rsidRPr="00790BE7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 xml:space="preserve">$ </w:t>
      </w:r>
      <w:r w:rsidRPr="00790BE7">
        <w:rPr>
          <w:rStyle w:val="HTMLCode"/>
          <w:rFonts w:eastAsiaTheme="majorEastAsia"/>
          <w:color w:val="FF0000"/>
          <w:sz w:val="22"/>
          <w:szCs w:val="22"/>
          <w:bdr w:val="none" w:sz="0" w:space="0" w:color="auto" w:frame="1"/>
          <w:shd w:val="clear" w:color="auto" w:fill="EEEEEE"/>
        </w:rPr>
        <w:t xml:space="preserve">git clone </w:t>
      </w:r>
      <w:r w:rsidRPr="00B6586E">
        <w:rPr>
          <w:rStyle w:val="HTMLCode"/>
          <w:rFonts w:eastAsiaTheme="majorEastAsia"/>
          <w:color w:val="333333"/>
          <w:sz w:val="22"/>
          <w:szCs w:val="22"/>
          <w:highlight w:val="yellow"/>
          <w:bdr w:val="none" w:sz="0" w:space="0" w:color="auto" w:frame="1"/>
          <w:shd w:val="clear" w:color="auto" w:fill="EEEEEE"/>
        </w:rPr>
        <w:t>git@github.com:LiQiuy01/fido-</w:t>
      </w:r>
      <w:proofErr w:type="spellStart"/>
      <w:r w:rsidRPr="00B6586E">
        <w:rPr>
          <w:rStyle w:val="HTMLCode"/>
          <w:rFonts w:eastAsiaTheme="majorEastAsia"/>
          <w:color w:val="333333"/>
          <w:sz w:val="22"/>
          <w:szCs w:val="22"/>
          <w:highlight w:val="yellow"/>
          <w:bdr w:val="none" w:sz="0" w:space="0" w:color="auto" w:frame="1"/>
          <w:shd w:val="clear" w:color="auto" w:fill="EEEEEE"/>
        </w:rPr>
        <w:t>models.git</w:t>
      </w:r>
      <w:proofErr w:type="spellEnd"/>
    </w:p>
    <w:p w14:paraId="26C5E02B" w14:textId="39958A95" w:rsidR="00B6586E" w:rsidRDefault="00B6586E" w:rsidP="00B6586E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line="227" w:lineRule="atLeast"/>
        <w:ind w:left="720"/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</w:pPr>
      <w:r>
        <w:rPr>
          <w:noProof/>
        </w:rPr>
        <w:drawing>
          <wp:inline distT="0" distB="0" distL="0" distR="0" wp14:anchorId="38F259A2" wp14:editId="44657E15">
            <wp:extent cx="5457825" cy="1267798"/>
            <wp:effectExtent l="0" t="0" r="0" b="889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466825" cy="1269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B580E" w14:textId="278C131D" w:rsidR="00A7428D" w:rsidRDefault="00A7428D" w:rsidP="00EC575A">
      <w:pPr>
        <w:pStyle w:val="ListParagraph"/>
        <w:ind w:left="360"/>
      </w:pPr>
    </w:p>
    <w:p w14:paraId="43C5F88E" w14:textId="2337FDF9" w:rsidR="00A221D2" w:rsidRDefault="005C0721" w:rsidP="00EC575A">
      <w:pPr>
        <w:pStyle w:val="ListParagraph"/>
        <w:ind w:left="360"/>
      </w:pPr>
      <w:r>
        <w:t xml:space="preserve"> </w:t>
      </w:r>
      <w:r w:rsidR="00071EA8">
        <w:t>I</w:t>
      </w:r>
      <w:r>
        <w:t>f you find permission- deny the issue</w:t>
      </w:r>
      <w:r w:rsidR="00071EA8">
        <w:t>, then p</w:t>
      </w:r>
      <w:r w:rsidR="00071EA8">
        <w:t>lease double-check if your SSH key is linked to your GitHub account successfully</w:t>
      </w:r>
    </w:p>
    <w:p w14:paraId="24AF8EE8" w14:textId="7E0A2428" w:rsidR="00A7428D" w:rsidRDefault="00A7428D" w:rsidP="00EC575A">
      <w:pPr>
        <w:pStyle w:val="ListParagraph"/>
        <w:ind w:left="360"/>
      </w:pPr>
    </w:p>
    <w:p w14:paraId="66B0E173" w14:textId="77777777" w:rsidR="00071EA8" w:rsidRPr="00184D69" w:rsidRDefault="00071EA8" w:rsidP="00071EA8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4"/>
          <w:szCs w:val="24"/>
        </w:rPr>
      </w:pPr>
      <w:r w:rsidRPr="00184D69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4"/>
          <w:szCs w:val="24"/>
        </w:rPr>
        <w:t>Papermill</w:t>
      </w:r>
    </w:p>
    <w:p w14:paraId="2AC5F2FD" w14:textId="75EF16D2" w:rsidR="00071EA8" w:rsidRDefault="00071EA8" w:rsidP="00071EA8">
      <w:pPr>
        <w:pStyle w:val="Heading3"/>
        <w:numPr>
          <w:ilvl w:val="0"/>
          <w:numId w:val="20"/>
        </w:numPr>
      </w:pPr>
      <w:bookmarkStart w:id="24" w:name="_What_is_Papermill(back"/>
      <w:bookmarkEnd w:id="24"/>
      <w:r>
        <w:t>What is Papermill</w:t>
      </w:r>
      <w:hyperlink w:anchor="_top" w:history="1">
        <w:r w:rsidR="00802D6D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</w:p>
    <w:p w14:paraId="6933EB93" w14:textId="2DA784BE" w:rsidR="003D2D49" w:rsidRDefault="003D2D49" w:rsidP="008B1AB1">
      <w:pPr>
        <w:pStyle w:val="ListParagraph"/>
        <w:numPr>
          <w:ilvl w:val="1"/>
          <w:numId w:val="20"/>
        </w:numPr>
      </w:pPr>
      <w:r>
        <w:t>Papermill is a tool for parameterizing and executing Jupyter Notebooks.</w:t>
      </w:r>
    </w:p>
    <w:p w14:paraId="6B52AF30" w14:textId="7CB913A1" w:rsidR="003D2D49" w:rsidRDefault="003D2D49" w:rsidP="008B1AB1">
      <w:pPr>
        <w:ind w:left="720" w:firstLine="720"/>
      </w:pPr>
      <w:r>
        <w:t>Papermill lets you:</w:t>
      </w:r>
    </w:p>
    <w:p w14:paraId="5E17B581" w14:textId="77777777" w:rsidR="003D2D49" w:rsidRDefault="003D2D49" w:rsidP="00A60DF0">
      <w:pPr>
        <w:pStyle w:val="ListParagraph"/>
        <w:numPr>
          <w:ilvl w:val="2"/>
          <w:numId w:val="20"/>
        </w:numPr>
      </w:pPr>
      <w:r>
        <w:t>parameterize notebooks</w:t>
      </w:r>
    </w:p>
    <w:p w14:paraId="14DCDD06" w14:textId="4E9AF373" w:rsidR="003D2D49" w:rsidRPr="003D2D49" w:rsidRDefault="003D2D49" w:rsidP="00A60DF0">
      <w:pPr>
        <w:pStyle w:val="ListParagraph"/>
        <w:numPr>
          <w:ilvl w:val="2"/>
          <w:numId w:val="20"/>
        </w:numPr>
      </w:pPr>
      <w:r>
        <w:t>execute notebooks</w:t>
      </w:r>
    </w:p>
    <w:p w14:paraId="07079135" w14:textId="0A3DA897" w:rsidR="00071EA8" w:rsidRDefault="00071EA8" w:rsidP="00071EA8">
      <w:pPr>
        <w:pStyle w:val="Heading3"/>
        <w:numPr>
          <w:ilvl w:val="0"/>
          <w:numId w:val="20"/>
        </w:numPr>
      </w:pPr>
      <w:bookmarkStart w:id="25" w:name="_How_to_install"/>
      <w:bookmarkEnd w:id="25"/>
      <w:r>
        <w:t>How to install Papermill</w:t>
      </w:r>
      <w:hyperlink w:anchor="_top" w:history="1">
        <w:r w:rsidR="00802D6D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</w:p>
    <w:p w14:paraId="5CFC8C2B" w14:textId="35F882C9" w:rsidR="00000F09" w:rsidRDefault="00A7532A" w:rsidP="00000F09">
      <w:pPr>
        <w:pStyle w:val="ListParagraph"/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87" w:lineRule="atLeast"/>
        <w:rPr>
          <w:rFonts w:ascii="Consolas" w:eastAsia="Times New Roman" w:hAnsi="Consolas" w:cs="Courier New"/>
          <w:color w:val="3E4349"/>
        </w:rPr>
      </w:pPr>
      <w:r w:rsidRPr="00A7532A">
        <w:rPr>
          <w:rFonts w:ascii="Consolas" w:eastAsia="Times New Roman" w:hAnsi="Consolas" w:cs="Courier New"/>
          <w:color w:val="3E4349"/>
        </w:rPr>
        <w:t>python3 -m pip install papermill</w:t>
      </w:r>
    </w:p>
    <w:p w14:paraId="19BE1F01" w14:textId="77777777" w:rsidR="00000F09" w:rsidRDefault="00000F09" w:rsidP="00000F09">
      <w:pPr>
        <w:pStyle w:val="ListParagraph"/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87" w:lineRule="atLeast"/>
        <w:rPr>
          <w:rFonts w:ascii="Consolas" w:eastAsia="Times New Roman" w:hAnsi="Consolas" w:cs="Courier New"/>
          <w:color w:val="3E4349"/>
        </w:rPr>
      </w:pPr>
    </w:p>
    <w:p w14:paraId="4F1CB16A" w14:textId="2F0F1471" w:rsidR="00000F09" w:rsidRDefault="00000F09" w:rsidP="00000F09">
      <w:pPr>
        <w:pStyle w:val="ListParagraph"/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87" w:lineRule="atLeast"/>
        <w:rPr>
          <w:rFonts w:ascii="Consolas" w:eastAsia="Times New Roman" w:hAnsi="Consolas" w:cs="Courier New"/>
          <w:color w:val="3E4349"/>
        </w:rPr>
      </w:pPr>
      <w:r>
        <w:rPr>
          <w:rFonts w:ascii="Consolas" w:eastAsia="Times New Roman" w:hAnsi="Consolas" w:cs="Courier New"/>
          <w:color w:val="3E4349"/>
        </w:rPr>
        <w:t xml:space="preserve">OR </w:t>
      </w:r>
    </w:p>
    <w:p w14:paraId="709001A6" w14:textId="523A58B9" w:rsidR="00000F09" w:rsidRDefault="00000F09" w:rsidP="00000F09">
      <w:pPr>
        <w:pStyle w:val="ListParagraph"/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87" w:lineRule="atLeast"/>
        <w:rPr>
          <w:rFonts w:ascii="Consolas" w:eastAsia="Times New Roman" w:hAnsi="Consolas" w:cs="Courier New"/>
          <w:color w:val="3E4349"/>
        </w:rPr>
      </w:pPr>
      <w:r w:rsidRPr="00A7532A">
        <w:rPr>
          <w:rFonts w:ascii="Consolas" w:eastAsia="Times New Roman" w:hAnsi="Consolas" w:cs="Courier New"/>
          <w:color w:val="3E4349"/>
        </w:rPr>
        <w:t>pip install papermill</w:t>
      </w:r>
    </w:p>
    <w:p w14:paraId="236A9C6E" w14:textId="053B1064" w:rsidR="004F7A7F" w:rsidRPr="00000F09" w:rsidRDefault="004F7A7F" w:rsidP="00000F09">
      <w:pPr>
        <w:pStyle w:val="ListParagraph"/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87" w:lineRule="atLeast"/>
        <w:rPr>
          <w:rFonts w:ascii="Consolas" w:eastAsia="Times New Roman" w:hAnsi="Consolas" w:cs="Courier New"/>
          <w:color w:val="3E4349"/>
        </w:rPr>
      </w:pPr>
      <w:r>
        <w:rPr>
          <w:noProof/>
        </w:rPr>
        <w:lastRenderedPageBreak/>
        <w:drawing>
          <wp:inline distT="0" distB="0" distL="0" distR="0" wp14:anchorId="45F07577" wp14:editId="34D7255B">
            <wp:extent cx="5572125" cy="2943225"/>
            <wp:effectExtent l="0" t="0" r="9525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A41B2" w14:textId="15B4042D" w:rsidR="00071EA8" w:rsidRDefault="00071EA8" w:rsidP="00071EA8">
      <w:pPr>
        <w:pStyle w:val="Heading3"/>
        <w:numPr>
          <w:ilvl w:val="0"/>
          <w:numId w:val="20"/>
        </w:numPr>
      </w:pPr>
      <w:bookmarkStart w:id="26" w:name="_How_to_parametrize"/>
      <w:bookmarkEnd w:id="26"/>
      <w:r>
        <w:t>How to parametrize notebook by Papermill</w:t>
      </w:r>
      <w:r w:rsidR="00534A08">
        <w:t xml:space="preserve"> </w:t>
      </w:r>
      <w:hyperlink w:anchor="_top" w:history="1">
        <w:r w:rsidR="00534A08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</w:p>
    <w:p w14:paraId="38827A5B" w14:textId="1F5EFB61" w:rsidR="001962E2" w:rsidRDefault="0091464E" w:rsidP="0091464E">
      <w:pPr>
        <w:pStyle w:val="ListParagraph"/>
        <w:numPr>
          <w:ilvl w:val="1"/>
          <w:numId w:val="20"/>
        </w:numPr>
      </w:pPr>
      <w:r w:rsidRPr="0091464E">
        <w:t xml:space="preserve">Perhaps you have a  </w:t>
      </w:r>
      <w:r>
        <w:t>model that needs to be updated every month</w:t>
      </w:r>
      <w:r w:rsidR="00EF0323">
        <w:t>. U</w:t>
      </w:r>
      <w:r w:rsidRPr="0091464E">
        <w:t>sing parameters makes this task easier.</w:t>
      </w:r>
    </w:p>
    <w:p w14:paraId="19DE7C33" w14:textId="3E057C25" w:rsidR="00EF0323" w:rsidRDefault="00EF0323" w:rsidP="0091464E">
      <w:pPr>
        <w:pStyle w:val="ListParagraph"/>
        <w:numPr>
          <w:ilvl w:val="1"/>
          <w:numId w:val="20"/>
        </w:numPr>
      </w:pPr>
      <w:r>
        <w:t xml:space="preserve">Please check </w:t>
      </w:r>
      <w:r w:rsidR="003D4CA2">
        <w:t xml:space="preserve">the </w:t>
      </w:r>
      <w:hyperlink r:id="rId58" w:history="1">
        <w:r w:rsidR="003D4CA2" w:rsidRPr="003D4CA2">
          <w:rPr>
            <w:rStyle w:val="Hyperlink"/>
          </w:rPr>
          <w:t>link</w:t>
        </w:r>
      </w:hyperlink>
      <w:r w:rsidR="003D4CA2">
        <w:t xml:space="preserve"> for more information </w:t>
      </w:r>
    </w:p>
    <w:p w14:paraId="2259A9AA" w14:textId="59E8726F" w:rsidR="00D61615" w:rsidRDefault="00525FD4" w:rsidP="00D61615">
      <w:pPr>
        <w:pStyle w:val="ListParagraph"/>
        <w:numPr>
          <w:ilvl w:val="1"/>
          <w:numId w:val="20"/>
        </w:numPr>
      </w:pPr>
      <w:r>
        <w:t>In my example below, I set the variable “a” as my parameter. Go to Jupyter Hub notebook, find the 5</w:t>
      </w:r>
      <w:r w:rsidRPr="00525FD4">
        <w:rPr>
          <w:vertAlign w:val="superscript"/>
        </w:rPr>
        <w:t>th</w:t>
      </w:r>
      <w:r>
        <w:t xml:space="preserve"> tab on the left toolbar, then add tag ” parameter” to the cell</w:t>
      </w:r>
      <w:r w:rsidR="00D445FA">
        <w:t xml:space="preserve"> with the variable “a.” In my case, it is</w:t>
      </w:r>
      <w:r w:rsidR="003D4CA2">
        <w:t xml:space="preserve"> the</w:t>
      </w:r>
      <w:r w:rsidR="00D445FA">
        <w:t xml:space="preserve"> cell [2].</w:t>
      </w:r>
    </w:p>
    <w:p w14:paraId="667BDA8F" w14:textId="461395FA" w:rsidR="00D61615" w:rsidRPr="00D61615" w:rsidRDefault="001962E2" w:rsidP="00D61615">
      <w:r>
        <w:rPr>
          <w:noProof/>
        </w:rPr>
        <w:drawing>
          <wp:inline distT="0" distB="0" distL="0" distR="0" wp14:anchorId="786D66DE" wp14:editId="6541EA30">
            <wp:extent cx="5943600" cy="297180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89934" w14:textId="4A013DE3" w:rsidR="00E802D8" w:rsidRPr="00E802D8" w:rsidRDefault="00D872CE" w:rsidP="00E802D8">
      <w:r>
        <w:rPr>
          <w:noProof/>
        </w:rPr>
        <w:lastRenderedPageBreak/>
        <w:drawing>
          <wp:inline distT="0" distB="0" distL="0" distR="0" wp14:anchorId="2CB00FFF" wp14:editId="4B2C80FB">
            <wp:extent cx="5943600" cy="320294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72048" w14:textId="463E2D35" w:rsidR="00071EA8" w:rsidRDefault="00071EA8" w:rsidP="00071EA8">
      <w:pPr>
        <w:pStyle w:val="Heading3"/>
        <w:numPr>
          <w:ilvl w:val="0"/>
          <w:numId w:val="20"/>
        </w:numPr>
      </w:pPr>
      <w:bookmarkStart w:id="27" w:name="_Walkthrough_example:_how_3"/>
      <w:bookmarkEnd w:id="27"/>
      <w:r w:rsidRPr="00D1499E">
        <w:t>Walkthrough example:</w:t>
      </w:r>
      <w:r w:rsidRPr="00860AC0">
        <w:rPr>
          <w:color w:val="FF0000"/>
        </w:rPr>
        <w:t xml:space="preserve"> </w:t>
      </w:r>
      <w:r>
        <w:t xml:space="preserve">how to </w:t>
      </w:r>
      <w:r w:rsidRPr="00860AC0">
        <w:t xml:space="preserve">git clone the notebook from </w:t>
      </w:r>
      <w:r>
        <w:t>Jupyter Hub</w:t>
      </w:r>
      <w:r w:rsidRPr="00860AC0">
        <w:t xml:space="preserve"> and use </w:t>
      </w:r>
      <w:r>
        <w:t xml:space="preserve">the </w:t>
      </w:r>
      <w:r w:rsidRPr="00860AC0">
        <w:t>command line to run the notebook locally</w:t>
      </w:r>
      <w:r>
        <w:t xml:space="preserve"> via </w:t>
      </w:r>
      <w:proofErr w:type="spellStart"/>
      <w:r>
        <w:t>ssh</w:t>
      </w:r>
      <w:proofErr w:type="spellEnd"/>
      <w:r>
        <w:t xml:space="preserve"> key authentication. Finally, </w:t>
      </w:r>
      <w:r w:rsidRPr="00860AC0">
        <w:t xml:space="preserve">use </w:t>
      </w:r>
      <w:r>
        <w:t>P</w:t>
      </w:r>
      <w:r w:rsidRPr="00860AC0">
        <w:t>apermill to parameterize the notebook for automation.</w:t>
      </w:r>
      <w:r w:rsidR="00534A08">
        <w:t xml:space="preserve"> </w:t>
      </w:r>
      <w:hyperlink w:anchor="_top" w:history="1">
        <w:r w:rsidR="00534A08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</w:p>
    <w:p w14:paraId="120E9657" w14:textId="4B88352B" w:rsidR="003F3578" w:rsidRDefault="003F3578" w:rsidP="003F3578">
      <w:pPr>
        <w:pStyle w:val="ListParagraph"/>
        <w:numPr>
          <w:ilvl w:val="1"/>
          <w:numId w:val="20"/>
        </w:numPr>
      </w:pPr>
      <w:r>
        <w:t xml:space="preserve">Step1: </w:t>
      </w:r>
      <w:hyperlink w:anchor="_Clone_the_repo" w:history="1">
        <w:r w:rsidRPr="00045C69">
          <w:rPr>
            <w:rStyle w:val="Hyperlink"/>
          </w:rPr>
          <w:t>git clone the GitHub</w:t>
        </w:r>
      </w:hyperlink>
      <w:r>
        <w:t xml:space="preserve"> repo which has the </w:t>
      </w:r>
      <w:r w:rsidR="00045C69">
        <w:t xml:space="preserve">notebook that you want to automate </w:t>
      </w:r>
    </w:p>
    <w:p w14:paraId="399F200D" w14:textId="289D5509" w:rsidR="00045C69" w:rsidRPr="003F3578" w:rsidRDefault="00045C69" w:rsidP="00045C69">
      <w:pPr>
        <w:pStyle w:val="ListParagraph"/>
        <w:ind w:left="1440"/>
      </w:pPr>
      <w:r>
        <w:rPr>
          <w:noProof/>
        </w:rPr>
        <w:drawing>
          <wp:inline distT="0" distB="0" distL="0" distR="0" wp14:anchorId="36D40A98" wp14:editId="09B565DC">
            <wp:extent cx="5665918" cy="1316136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683027" cy="1320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A167A" w14:textId="11DD4195" w:rsidR="00A7428D" w:rsidRDefault="00A7428D" w:rsidP="00EC575A">
      <w:pPr>
        <w:pStyle w:val="ListParagraph"/>
        <w:ind w:left="360"/>
      </w:pPr>
    </w:p>
    <w:p w14:paraId="70299CE2" w14:textId="2CAE4E19" w:rsidR="00A7428D" w:rsidRDefault="00045C69" w:rsidP="00045C69">
      <w:pPr>
        <w:pStyle w:val="ListParagraph"/>
        <w:numPr>
          <w:ilvl w:val="1"/>
          <w:numId w:val="20"/>
        </w:numPr>
      </w:pPr>
      <w:r>
        <w:t>Step2</w:t>
      </w:r>
      <w:r>
        <w:rPr>
          <w:rFonts w:hint="eastAsia"/>
        </w:rPr>
        <w:t>：</w:t>
      </w:r>
      <w:r>
        <w:rPr>
          <w:rFonts w:hint="eastAsia"/>
        </w:rPr>
        <w:t xml:space="preserve"> </w:t>
      </w:r>
      <w:r w:rsidR="0089169F">
        <w:t>If you successfully c</w:t>
      </w:r>
      <w:r w:rsidR="002D7470">
        <w:t>lo</w:t>
      </w:r>
      <w:r w:rsidR="0089169F">
        <w:t>n</w:t>
      </w:r>
      <w:r w:rsidR="002D7470">
        <w:t>ed</w:t>
      </w:r>
      <w:r w:rsidR="0089169F">
        <w:t xml:space="preserve"> the repo folder to your local machine, go to </w:t>
      </w:r>
      <w:r w:rsidR="002D7470">
        <w:t xml:space="preserve">the </w:t>
      </w:r>
      <w:r w:rsidR="0089169F">
        <w:t>repo folder. For example, my repo</w:t>
      </w:r>
      <w:r w:rsidR="002D7470">
        <w:t xml:space="preserve"> folder is ‘fido-models.’ </w:t>
      </w:r>
    </w:p>
    <w:p w14:paraId="1D5D9EEA" w14:textId="1141DEB5" w:rsidR="00A7428D" w:rsidRDefault="00F61D4C" w:rsidP="0008663F">
      <w:pPr>
        <w:pStyle w:val="ListParagraph"/>
        <w:ind w:left="1170"/>
        <w:jc w:val="center"/>
      </w:pPr>
      <w:r>
        <w:rPr>
          <w:noProof/>
        </w:rPr>
        <w:drawing>
          <wp:inline distT="0" distB="0" distL="0" distR="0" wp14:anchorId="27099122" wp14:editId="1E4F62A1">
            <wp:extent cx="5734050" cy="1127206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737845" cy="1127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6793E" w14:textId="77777777" w:rsidR="00A11588" w:rsidRDefault="00A11588" w:rsidP="00A11588"/>
    <w:p w14:paraId="0371DEE8" w14:textId="77777777" w:rsidR="00A11588" w:rsidRDefault="00A11588" w:rsidP="00A11588"/>
    <w:p w14:paraId="6A8841F9" w14:textId="6808B287" w:rsidR="00A11588" w:rsidRDefault="00A11588" w:rsidP="00A11588">
      <w:r>
        <w:br w:type="page"/>
      </w:r>
    </w:p>
    <w:p w14:paraId="1FFDD121" w14:textId="26C83AE6" w:rsidR="00A7428D" w:rsidRDefault="00F61D4C" w:rsidP="00F61D4C">
      <w:pPr>
        <w:pStyle w:val="ListParagraph"/>
        <w:numPr>
          <w:ilvl w:val="1"/>
          <w:numId w:val="20"/>
        </w:numPr>
      </w:pPr>
      <w:r>
        <w:lastRenderedPageBreak/>
        <w:t>Step</w:t>
      </w:r>
      <w:r w:rsidR="005D6971">
        <w:t>3: execute your target notebook via papermill</w:t>
      </w:r>
    </w:p>
    <w:p w14:paraId="0C4A239A" w14:textId="18F64B54" w:rsidR="005D6971" w:rsidRDefault="00A11588" w:rsidP="005D6971">
      <w:pPr>
        <w:pStyle w:val="ListParagraph"/>
        <w:numPr>
          <w:ilvl w:val="2"/>
          <w:numId w:val="20"/>
        </w:numPr>
      </w:pPr>
      <w:r>
        <w:t>Here is the command line format:</w:t>
      </w:r>
    </w:p>
    <w:p w14:paraId="7DCD815E" w14:textId="26BD9B60" w:rsidR="00A11588" w:rsidRDefault="00D30C48" w:rsidP="00A11588">
      <w:pPr>
        <w:pStyle w:val="ListParagraph"/>
        <w:numPr>
          <w:ilvl w:val="0"/>
          <w:numId w:val="20"/>
        </w:numP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87" w:lineRule="atLeast"/>
        <w:rPr>
          <w:rFonts w:ascii="Consolas" w:eastAsia="Times New Roman" w:hAnsi="Consolas" w:cs="Courier New"/>
          <w:color w:val="3E4349"/>
        </w:rPr>
      </w:pPr>
      <w:r>
        <w:rPr>
          <w:rFonts w:ascii="Consolas" w:eastAsia="Times New Roman" w:hAnsi="Consolas" w:cs="Courier New"/>
          <w:color w:val="3E4349"/>
        </w:rPr>
        <w:t xml:space="preserve">$ </w:t>
      </w:r>
      <w:r w:rsidR="00A11588">
        <w:rPr>
          <w:rFonts w:ascii="Consolas" w:eastAsia="Times New Roman" w:hAnsi="Consolas" w:cs="Courier New"/>
          <w:color w:val="3E4349"/>
        </w:rPr>
        <w:t xml:space="preserve">papermill </w:t>
      </w:r>
      <w:r w:rsidR="00A11588" w:rsidRPr="00D30C48">
        <w:rPr>
          <w:rFonts w:ascii="Consolas" w:eastAsia="Times New Roman" w:hAnsi="Consolas" w:cs="Courier New"/>
          <w:color w:val="3E4349"/>
        </w:rPr>
        <w:t>input</w:t>
      </w:r>
      <w:r w:rsidR="00A50E1C" w:rsidRPr="00D30C48">
        <w:rPr>
          <w:rFonts w:ascii="Consolas" w:eastAsia="Times New Roman" w:hAnsi="Consolas" w:cs="Courier New"/>
          <w:color w:val="3E4349"/>
        </w:rPr>
        <w:t xml:space="preserve"> output -p </w:t>
      </w:r>
      <w:proofErr w:type="spellStart"/>
      <w:r w:rsidR="00A50E1C" w:rsidRPr="00D30C48">
        <w:rPr>
          <w:rFonts w:ascii="Consolas" w:eastAsia="Times New Roman" w:hAnsi="Consolas" w:cs="Courier New"/>
          <w:color w:val="3E4349"/>
        </w:rPr>
        <w:t>parameter_name</w:t>
      </w:r>
      <w:proofErr w:type="spellEnd"/>
      <w:r>
        <w:rPr>
          <w:rFonts w:ascii="Consolas" w:eastAsia="Times New Roman" w:hAnsi="Consolas" w:cs="Courier New"/>
          <w:color w:val="3E4349"/>
        </w:rPr>
        <w:t xml:space="preserve"> </w:t>
      </w:r>
      <w:proofErr w:type="spellStart"/>
      <w:r w:rsidR="00A50E1C" w:rsidRPr="00D30C48">
        <w:rPr>
          <w:rFonts w:ascii="Consolas" w:eastAsia="Times New Roman" w:hAnsi="Consolas" w:cs="Courier New"/>
          <w:color w:val="3E4349"/>
        </w:rPr>
        <w:t>parameter_value</w:t>
      </w:r>
      <w:proofErr w:type="spellEnd"/>
    </w:p>
    <w:p w14:paraId="4FE8EC02" w14:textId="22BE0E13" w:rsidR="00A11588" w:rsidRDefault="00A50E1C" w:rsidP="00A11588">
      <w:pPr>
        <w:pStyle w:val="ListParagraph"/>
        <w:numPr>
          <w:ilvl w:val="0"/>
          <w:numId w:val="20"/>
        </w:numP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87" w:lineRule="atLeast"/>
        <w:rPr>
          <w:rFonts w:ascii="Consolas" w:eastAsia="Times New Roman" w:hAnsi="Consolas" w:cs="Courier New"/>
          <w:color w:val="3E4349"/>
        </w:rPr>
      </w:pPr>
      <w:r>
        <w:rPr>
          <w:rFonts w:ascii="Consolas" w:eastAsia="Times New Roman" w:hAnsi="Consolas" w:cs="Courier New"/>
          <w:color w:val="3E4349"/>
        </w:rPr>
        <w:t>for example</w:t>
      </w:r>
      <w:r w:rsidR="00D30C48">
        <w:rPr>
          <w:rFonts w:ascii="Consolas" w:eastAsia="Times New Roman" w:hAnsi="Consolas" w:cs="Courier New"/>
          <w:color w:val="3E4349"/>
        </w:rPr>
        <w:t xml:space="preserve">, my input and output </w:t>
      </w:r>
      <w:proofErr w:type="gramStart"/>
      <w:r w:rsidR="00D30C48">
        <w:rPr>
          <w:rFonts w:ascii="Consolas" w:eastAsia="Times New Roman" w:hAnsi="Consolas" w:cs="Courier New"/>
          <w:color w:val="3E4349"/>
        </w:rPr>
        <w:t>is</w:t>
      </w:r>
      <w:proofErr w:type="gramEnd"/>
      <w:r w:rsidR="00D30C48">
        <w:rPr>
          <w:rFonts w:ascii="Consolas" w:eastAsia="Times New Roman" w:hAnsi="Consolas" w:cs="Courier New"/>
          <w:color w:val="3E4349"/>
        </w:rPr>
        <w:t xml:space="preserve"> the same: </w:t>
      </w:r>
      <w:proofErr w:type="spellStart"/>
      <w:r w:rsidR="00D30C48" w:rsidRPr="00D30C48">
        <w:rPr>
          <w:rFonts w:ascii="Consolas" w:eastAsia="Times New Roman" w:hAnsi="Consolas" w:cs="Courier New"/>
          <w:color w:val="3E4349"/>
          <w:highlight w:val="yellow"/>
        </w:rPr>
        <w:t>papermill.ipynb</w:t>
      </w:r>
      <w:proofErr w:type="spellEnd"/>
    </w:p>
    <w:p w14:paraId="66FE31F2" w14:textId="77777777" w:rsidR="00D30C48" w:rsidRPr="00D30C48" w:rsidRDefault="00D30C48" w:rsidP="00D30C48">
      <w:pPr>
        <w:pStyle w:val="ListParagraph"/>
        <w:numPr>
          <w:ilvl w:val="0"/>
          <w:numId w:val="20"/>
        </w:numP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87" w:lineRule="atLeast"/>
        <w:rPr>
          <w:rFonts w:ascii="Consolas" w:eastAsia="Times New Roman" w:hAnsi="Consolas" w:cs="Courier New"/>
          <w:color w:val="3E4349"/>
        </w:rPr>
      </w:pPr>
      <w:r w:rsidRPr="00D30C48">
        <w:rPr>
          <w:rFonts w:ascii="Consolas" w:eastAsia="Times New Roman" w:hAnsi="Consolas" w:cs="Courier New"/>
          <w:color w:val="3E4349"/>
        </w:rPr>
        <w:t xml:space="preserve">$ papermill </w:t>
      </w:r>
      <w:proofErr w:type="spellStart"/>
      <w:r w:rsidRPr="00D30C48">
        <w:rPr>
          <w:rFonts w:ascii="Consolas" w:eastAsia="Times New Roman" w:hAnsi="Consolas" w:cs="Courier New"/>
          <w:color w:val="3E4349"/>
        </w:rPr>
        <w:t>papermill.ipynb</w:t>
      </w:r>
      <w:proofErr w:type="spellEnd"/>
      <w:r w:rsidRPr="00D30C48">
        <w:rPr>
          <w:rFonts w:ascii="Consolas" w:eastAsia="Times New Roman" w:hAnsi="Consolas" w:cs="Courier New"/>
          <w:color w:val="3E4349"/>
        </w:rPr>
        <w:t xml:space="preserve"> </w:t>
      </w:r>
      <w:proofErr w:type="spellStart"/>
      <w:r w:rsidRPr="00D30C48">
        <w:rPr>
          <w:rFonts w:ascii="Consolas" w:eastAsia="Times New Roman" w:hAnsi="Consolas" w:cs="Courier New"/>
          <w:color w:val="3E4349"/>
        </w:rPr>
        <w:t>papermill.ipynb</w:t>
      </w:r>
      <w:proofErr w:type="spellEnd"/>
      <w:r w:rsidRPr="00D30C48">
        <w:rPr>
          <w:rFonts w:ascii="Consolas" w:eastAsia="Times New Roman" w:hAnsi="Consolas" w:cs="Courier New"/>
          <w:color w:val="3E4349"/>
        </w:rPr>
        <w:t xml:space="preserve"> -p a 30</w:t>
      </w:r>
    </w:p>
    <w:p w14:paraId="35B2E21E" w14:textId="496B22E6" w:rsidR="00A11588" w:rsidRPr="0008663F" w:rsidRDefault="0008663F" w:rsidP="0008663F">
      <w:pP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87" w:lineRule="atLeast"/>
        <w:rPr>
          <w:rFonts w:ascii="Consolas" w:eastAsia="Times New Roman" w:hAnsi="Consolas" w:cs="Courier New"/>
          <w:color w:val="3E4349"/>
        </w:rPr>
      </w:pPr>
      <w:r>
        <w:rPr>
          <w:noProof/>
        </w:rPr>
        <w:drawing>
          <wp:inline distT="0" distB="0" distL="0" distR="0" wp14:anchorId="2E26A1F5" wp14:editId="40AE4D1C">
            <wp:extent cx="6693535" cy="23241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6700614" cy="2326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3E271" w14:textId="6221235A" w:rsidR="00A11588" w:rsidRDefault="00A11588" w:rsidP="00A11588">
      <w:pPr>
        <w:pStyle w:val="ListParagraph"/>
        <w:ind w:left="2160"/>
      </w:pPr>
    </w:p>
    <w:sectPr w:rsidR="00A11588" w:rsidSect="00673B5B">
      <w:headerReference w:type="even" r:id="rId63"/>
      <w:headerReference w:type="default" r:id="rId64"/>
      <w:footerReference w:type="even" r:id="rId65"/>
      <w:footerReference w:type="default" r:id="rId66"/>
      <w:headerReference w:type="first" r:id="rId67"/>
      <w:footerReference w:type="first" r:id="rId68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51493D" w14:textId="77777777" w:rsidR="006244BB" w:rsidRDefault="006244BB" w:rsidP="0000278D">
      <w:pPr>
        <w:spacing w:after="0" w:line="240" w:lineRule="auto"/>
      </w:pPr>
      <w:r>
        <w:separator/>
      </w:r>
    </w:p>
  </w:endnote>
  <w:endnote w:type="continuationSeparator" w:id="0">
    <w:p w14:paraId="607DB143" w14:textId="77777777" w:rsidR="006244BB" w:rsidRDefault="006244BB" w:rsidP="000027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D03669" w14:textId="77777777" w:rsidR="00C47C8E" w:rsidRDefault="00C47C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700138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FC5235D" w14:textId="77777777" w:rsidR="008D4817" w:rsidRDefault="008D4817">
        <w:pPr>
          <w:pStyle w:val="Footer"/>
          <w:pBdr>
            <w:top w:val="single" w:sz="4" w:space="1" w:color="D9D9D9" w:themeColor="background1" w:themeShade="D9"/>
          </w:pBdr>
        </w:pPr>
      </w:p>
      <w:p w14:paraId="4A0C7FDA" w14:textId="2FC4907F" w:rsidR="008D4817" w:rsidRDefault="008D4817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  <w:r w:rsidR="00C47C8E">
          <w:rPr>
            <w:color w:val="7F7F7F" w:themeColor="background1" w:themeShade="7F"/>
            <w:spacing w:val="60"/>
          </w:rPr>
          <w:t xml:space="preserve"> </w:t>
        </w:r>
      </w:p>
    </w:sdtContent>
  </w:sdt>
  <w:p w14:paraId="0B2E1C4D" w14:textId="77777777" w:rsidR="008D4817" w:rsidRDefault="008D481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3DA508" w14:textId="77777777" w:rsidR="00C47C8E" w:rsidRDefault="00C47C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5EE4C8" w14:textId="77777777" w:rsidR="006244BB" w:rsidRDefault="006244BB" w:rsidP="0000278D">
      <w:pPr>
        <w:spacing w:after="0" w:line="240" w:lineRule="auto"/>
      </w:pPr>
      <w:r>
        <w:separator/>
      </w:r>
    </w:p>
  </w:footnote>
  <w:footnote w:type="continuationSeparator" w:id="0">
    <w:p w14:paraId="40B66F24" w14:textId="77777777" w:rsidR="006244BB" w:rsidRDefault="006244BB" w:rsidP="000027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C28A20" w14:textId="77777777" w:rsidR="00C47C8E" w:rsidRDefault="00C47C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474ABB" w14:textId="5C7806F8" w:rsidR="0000278D" w:rsidRDefault="0000278D" w:rsidP="00836459">
    <w:pPr>
      <w:pStyle w:val="Header"/>
    </w:pPr>
  </w:p>
  <w:p w14:paraId="73E89C80" w14:textId="77777777" w:rsidR="0000278D" w:rsidRDefault="0000278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583647" w14:textId="77777777" w:rsidR="00C47C8E" w:rsidRDefault="00C47C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72A89"/>
    <w:multiLevelType w:val="hybridMultilevel"/>
    <w:tmpl w:val="F078E35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4F0723"/>
    <w:multiLevelType w:val="hybridMultilevel"/>
    <w:tmpl w:val="F0D01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BD4946"/>
    <w:multiLevelType w:val="hybridMultilevel"/>
    <w:tmpl w:val="9A564E8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250BF"/>
    <w:multiLevelType w:val="hybridMultilevel"/>
    <w:tmpl w:val="CE0C3E9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0B2150"/>
    <w:multiLevelType w:val="hybridMultilevel"/>
    <w:tmpl w:val="CD0CF25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A91C88"/>
    <w:multiLevelType w:val="hybridMultilevel"/>
    <w:tmpl w:val="4096076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C02576"/>
    <w:multiLevelType w:val="hybridMultilevel"/>
    <w:tmpl w:val="CDDE542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2D709B"/>
    <w:multiLevelType w:val="hybridMultilevel"/>
    <w:tmpl w:val="4E64C25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302E71"/>
    <w:multiLevelType w:val="multilevel"/>
    <w:tmpl w:val="BCEC22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D2947E9"/>
    <w:multiLevelType w:val="hybridMultilevel"/>
    <w:tmpl w:val="1FE62B6A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F5A5161"/>
    <w:multiLevelType w:val="hybridMultilevel"/>
    <w:tmpl w:val="CB760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2A3630"/>
    <w:multiLevelType w:val="hybridMultilevel"/>
    <w:tmpl w:val="D4F0A83E"/>
    <w:lvl w:ilvl="0" w:tplc="75ACE8F6">
      <w:start w:val="1"/>
      <w:numFmt w:val="decimal"/>
      <w:lvlText w:val="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E045340"/>
    <w:multiLevelType w:val="hybridMultilevel"/>
    <w:tmpl w:val="FD508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A03D24"/>
    <w:multiLevelType w:val="hybridMultilevel"/>
    <w:tmpl w:val="BFE08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A14A03"/>
    <w:multiLevelType w:val="hybridMultilevel"/>
    <w:tmpl w:val="AD7AC4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69218C0"/>
    <w:multiLevelType w:val="hybridMultilevel"/>
    <w:tmpl w:val="41642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5B444B"/>
    <w:multiLevelType w:val="hybridMultilevel"/>
    <w:tmpl w:val="5532CA8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48C43F98"/>
    <w:multiLevelType w:val="hybridMultilevel"/>
    <w:tmpl w:val="F54C182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906AE6"/>
    <w:multiLevelType w:val="hybridMultilevel"/>
    <w:tmpl w:val="6FEC525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933D6E"/>
    <w:multiLevelType w:val="hybridMultilevel"/>
    <w:tmpl w:val="D08636C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58185F"/>
    <w:multiLevelType w:val="hybridMultilevel"/>
    <w:tmpl w:val="5EF8C1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8295A47"/>
    <w:multiLevelType w:val="hybridMultilevel"/>
    <w:tmpl w:val="4C2A5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090A46"/>
    <w:multiLevelType w:val="hybridMultilevel"/>
    <w:tmpl w:val="B162A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E9514C"/>
    <w:multiLevelType w:val="hybridMultilevel"/>
    <w:tmpl w:val="8CB455F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0A2B60"/>
    <w:multiLevelType w:val="hybridMultilevel"/>
    <w:tmpl w:val="9F6A51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BC09FE"/>
    <w:multiLevelType w:val="hybridMultilevel"/>
    <w:tmpl w:val="FCE0D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A9797E"/>
    <w:multiLevelType w:val="hybridMultilevel"/>
    <w:tmpl w:val="56EE835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A415D0"/>
    <w:multiLevelType w:val="hybridMultilevel"/>
    <w:tmpl w:val="DE5286C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976B2D"/>
    <w:multiLevelType w:val="hybridMultilevel"/>
    <w:tmpl w:val="8020DD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6296561"/>
    <w:multiLevelType w:val="hybridMultilevel"/>
    <w:tmpl w:val="F42A7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"/>
  </w:num>
  <w:num w:numId="3">
    <w:abstractNumId w:val="13"/>
  </w:num>
  <w:num w:numId="4">
    <w:abstractNumId w:val="29"/>
  </w:num>
  <w:num w:numId="5">
    <w:abstractNumId w:val="12"/>
  </w:num>
  <w:num w:numId="6">
    <w:abstractNumId w:val="22"/>
  </w:num>
  <w:num w:numId="7">
    <w:abstractNumId w:val="21"/>
  </w:num>
  <w:num w:numId="8">
    <w:abstractNumId w:val="14"/>
  </w:num>
  <w:num w:numId="9">
    <w:abstractNumId w:val="9"/>
  </w:num>
  <w:num w:numId="10">
    <w:abstractNumId w:val="24"/>
  </w:num>
  <w:num w:numId="11">
    <w:abstractNumId w:val="11"/>
  </w:num>
  <w:num w:numId="12">
    <w:abstractNumId w:val="10"/>
  </w:num>
  <w:num w:numId="13">
    <w:abstractNumId w:val="25"/>
  </w:num>
  <w:num w:numId="14">
    <w:abstractNumId w:val="28"/>
  </w:num>
  <w:num w:numId="15">
    <w:abstractNumId w:val="27"/>
  </w:num>
  <w:num w:numId="16">
    <w:abstractNumId w:val="3"/>
  </w:num>
  <w:num w:numId="17">
    <w:abstractNumId w:val="5"/>
  </w:num>
  <w:num w:numId="18">
    <w:abstractNumId w:val="23"/>
  </w:num>
  <w:num w:numId="19">
    <w:abstractNumId w:val="19"/>
  </w:num>
  <w:num w:numId="20">
    <w:abstractNumId w:val="4"/>
  </w:num>
  <w:num w:numId="21">
    <w:abstractNumId w:val="6"/>
  </w:num>
  <w:num w:numId="22">
    <w:abstractNumId w:val="18"/>
  </w:num>
  <w:num w:numId="23">
    <w:abstractNumId w:val="26"/>
  </w:num>
  <w:num w:numId="24">
    <w:abstractNumId w:val="0"/>
  </w:num>
  <w:num w:numId="25">
    <w:abstractNumId w:val="17"/>
  </w:num>
  <w:num w:numId="26">
    <w:abstractNumId w:val="7"/>
  </w:num>
  <w:num w:numId="27">
    <w:abstractNumId w:val="2"/>
  </w:num>
  <w:num w:numId="28">
    <w:abstractNumId w:val="20"/>
  </w:num>
  <w:num w:numId="29">
    <w:abstractNumId w:val="8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N7G0MDQ0N7U0NjVQ0lEKTi0uzszPAykwqQUA7dm1kywAAAA="/>
  </w:docVars>
  <w:rsids>
    <w:rsidRoot w:val="00272152"/>
    <w:rsid w:val="00000F09"/>
    <w:rsid w:val="0000278D"/>
    <w:rsid w:val="000058AE"/>
    <w:rsid w:val="000069FF"/>
    <w:rsid w:val="00043196"/>
    <w:rsid w:val="0004331E"/>
    <w:rsid w:val="00045C69"/>
    <w:rsid w:val="000559FF"/>
    <w:rsid w:val="000608FF"/>
    <w:rsid w:val="00071EA8"/>
    <w:rsid w:val="0008092D"/>
    <w:rsid w:val="0008663F"/>
    <w:rsid w:val="00093846"/>
    <w:rsid w:val="000A428F"/>
    <w:rsid w:val="000C4AFC"/>
    <w:rsid w:val="000D1BFD"/>
    <w:rsid w:val="000D5520"/>
    <w:rsid w:val="000E025A"/>
    <w:rsid w:val="000E437A"/>
    <w:rsid w:val="000F0C12"/>
    <w:rsid w:val="000F13EE"/>
    <w:rsid w:val="000F359D"/>
    <w:rsid w:val="000F6D3E"/>
    <w:rsid w:val="00106962"/>
    <w:rsid w:val="00123C56"/>
    <w:rsid w:val="00126797"/>
    <w:rsid w:val="001324FD"/>
    <w:rsid w:val="00140816"/>
    <w:rsid w:val="00150F28"/>
    <w:rsid w:val="00151B75"/>
    <w:rsid w:val="001525B8"/>
    <w:rsid w:val="0016027C"/>
    <w:rsid w:val="0017443A"/>
    <w:rsid w:val="00174EA0"/>
    <w:rsid w:val="00181737"/>
    <w:rsid w:val="00184D69"/>
    <w:rsid w:val="001962E2"/>
    <w:rsid w:val="001A70FD"/>
    <w:rsid w:val="001B6E93"/>
    <w:rsid w:val="001D1317"/>
    <w:rsid w:val="001D40D7"/>
    <w:rsid w:val="001F0284"/>
    <w:rsid w:val="001F0303"/>
    <w:rsid w:val="001F4750"/>
    <w:rsid w:val="00206276"/>
    <w:rsid w:val="00220DDB"/>
    <w:rsid w:val="00237F08"/>
    <w:rsid w:val="00262699"/>
    <w:rsid w:val="002655C2"/>
    <w:rsid w:val="00272152"/>
    <w:rsid w:val="00284D08"/>
    <w:rsid w:val="00293FBC"/>
    <w:rsid w:val="0029455D"/>
    <w:rsid w:val="002A1A26"/>
    <w:rsid w:val="002A4644"/>
    <w:rsid w:val="002C27FB"/>
    <w:rsid w:val="002C3C3C"/>
    <w:rsid w:val="002D315D"/>
    <w:rsid w:val="002D4FFD"/>
    <w:rsid w:val="002D7470"/>
    <w:rsid w:val="002D7D34"/>
    <w:rsid w:val="002E59CB"/>
    <w:rsid w:val="002E706A"/>
    <w:rsid w:val="002F5EF4"/>
    <w:rsid w:val="00311157"/>
    <w:rsid w:val="00333FD6"/>
    <w:rsid w:val="003455FC"/>
    <w:rsid w:val="00345865"/>
    <w:rsid w:val="00352793"/>
    <w:rsid w:val="00355709"/>
    <w:rsid w:val="003647C1"/>
    <w:rsid w:val="00365E1F"/>
    <w:rsid w:val="0037697B"/>
    <w:rsid w:val="00384F37"/>
    <w:rsid w:val="003938B7"/>
    <w:rsid w:val="003A0F15"/>
    <w:rsid w:val="003B1785"/>
    <w:rsid w:val="003B3DEF"/>
    <w:rsid w:val="003B50A1"/>
    <w:rsid w:val="003B5F13"/>
    <w:rsid w:val="003B65D6"/>
    <w:rsid w:val="003C2562"/>
    <w:rsid w:val="003C2F5F"/>
    <w:rsid w:val="003C7054"/>
    <w:rsid w:val="003D2D49"/>
    <w:rsid w:val="003D4CA2"/>
    <w:rsid w:val="003E43BC"/>
    <w:rsid w:val="003F0642"/>
    <w:rsid w:val="003F3578"/>
    <w:rsid w:val="003F53E5"/>
    <w:rsid w:val="003F6613"/>
    <w:rsid w:val="00402451"/>
    <w:rsid w:val="00402B6E"/>
    <w:rsid w:val="00407372"/>
    <w:rsid w:val="004108BC"/>
    <w:rsid w:val="00417B41"/>
    <w:rsid w:val="00425740"/>
    <w:rsid w:val="00430984"/>
    <w:rsid w:val="00430CD5"/>
    <w:rsid w:val="004400DD"/>
    <w:rsid w:val="004439B9"/>
    <w:rsid w:val="004571F3"/>
    <w:rsid w:val="004663B2"/>
    <w:rsid w:val="00483A3D"/>
    <w:rsid w:val="00484FD8"/>
    <w:rsid w:val="004931AE"/>
    <w:rsid w:val="004B57F0"/>
    <w:rsid w:val="004B62E0"/>
    <w:rsid w:val="004D6E03"/>
    <w:rsid w:val="004D7E1D"/>
    <w:rsid w:val="004E0956"/>
    <w:rsid w:val="004E1E63"/>
    <w:rsid w:val="004E24D0"/>
    <w:rsid w:val="004E4DF5"/>
    <w:rsid w:val="004F3792"/>
    <w:rsid w:val="004F7A7F"/>
    <w:rsid w:val="00500C10"/>
    <w:rsid w:val="0050423B"/>
    <w:rsid w:val="00504F2D"/>
    <w:rsid w:val="00523E5B"/>
    <w:rsid w:val="00525AE7"/>
    <w:rsid w:val="00525FD4"/>
    <w:rsid w:val="00526332"/>
    <w:rsid w:val="00532292"/>
    <w:rsid w:val="00534A08"/>
    <w:rsid w:val="0053751D"/>
    <w:rsid w:val="00537F0F"/>
    <w:rsid w:val="00541535"/>
    <w:rsid w:val="00546118"/>
    <w:rsid w:val="00552C58"/>
    <w:rsid w:val="00555340"/>
    <w:rsid w:val="00567470"/>
    <w:rsid w:val="005731C6"/>
    <w:rsid w:val="00575F6F"/>
    <w:rsid w:val="00590BD6"/>
    <w:rsid w:val="005970D4"/>
    <w:rsid w:val="005A11E2"/>
    <w:rsid w:val="005A46E5"/>
    <w:rsid w:val="005C0721"/>
    <w:rsid w:val="005C1F45"/>
    <w:rsid w:val="005D6971"/>
    <w:rsid w:val="005E02AE"/>
    <w:rsid w:val="005E7380"/>
    <w:rsid w:val="005F761F"/>
    <w:rsid w:val="006141D8"/>
    <w:rsid w:val="00620D42"/>
    <w:rsid w:val="006244BB"/>
    <w:rsid w:val="006251EF"/>
    <w:rsid w:val="00625F5D"/>
    <w:rsid w:val="00625F86"/>
    <w:rsid w:val="00627D40"/>
    <w:rsid w:val="00630B77"/>
    <w:rsid w:val="00635408"/>
    <w:rsid w:val="0063579B"/>
    <w:rsid w:val="00640907"/>
    <w:rsid w:val="0065114D"/>
    <w:rsid w:val="0065530C"/>
    <w:rsid w:val="00666C83"/>
    <w:rsid w:val="006679DE"/>
    <w:rsid w:val="00671AAC"/>
    <w:rsid w:val="00673B5B"/>
    <w:rsid w:val="00680A6A"/>
    <w:rsid w:val="0069479D"/>
    <w:rsid w:val="006951DF"/>
    <w:rsid w:val="006B10C4"/>
    <w:rsid w:val="006C1BC8"/>
    <w:rsid w:val="006C509B"/>
    <w:rsid w:val="006D17CA"/>
    <w:rsid w:val="006D44BC"/>
    <w:rsid w:val="006D6E56"/>
    <w:rsid w:val="007041A5"/>
    <w:rsid w:val="00704E9C"/>
    <w:rsid w:val="00710CA5"/>
    <w:rsid w:val="00714B05"/>
    <w:rsid w:val="0072144C"/>
    <w:rsid w:val="00735D72"/>
    <w:rsid w:val="0073680F"/>
    <w:rsid w:val="0074040C"/>
    <w:rsid w:val="007406AF"/>
    <w:rsid w:val="00742E8F"/>
    <w:rsid w:val="00747F6D"/>
    <w:rsid w:val="007651F1"/>
    <w:rsid w:val="0078725F"/>
    <w:rsid w:val="00790BE7"/>
    <w:rsid w:val="007A3D8E"/>
    <w:rsid w:val="007C33C5"/>
    <w:rsid w:val="007C4F42"/>
    <w:rsid w:val="007C584A"/>
    <w:rsid w:val="007D4A41"/>
    <w:rsid w:val="007F70D2"/>
    <w:rsid w:val="00802D6D"/>
    <w:rsid w:val="00806B25"/>
    <w:rsid w:val="00815158"/>
    <w:rsid w:val="008162E2"/>
    <w:rsid w:val="00822050"/>
    <w:rsid w:val="008246DA"/>
    <w:rsid w:val="008269CE"/>
    <w:rsid w:val="0082748B"/>
    <w:rsid w:val="0083173C"/>
    <w:rsid w:val="00834171"/>
    <w:rsid w:val="00836459"/>
    <w:rsid w:val="00860AC0"/>
    <w:rsid w:val="00863894"/>
    <w:rsid w:val="008654D5"/>
    <w:rsid w:val="0086736E"/>
    <w:rsid w:val="008743D7"/>
    <w:rsid w:val="00876DBB"/>
    <w:rsid w:val="008779BF"/>
    <w:rsid w:val="008864E3"/>
    <w:rsid w:val="00886839"/>
    <w:rsid w:val="0089169F"/>
    <w:rsid w:val="008A3C6D"/>
    <w:rsid w:val="008B1AB1"/>
    <w:rsid w:val="008C363C"/>
    <w:rsid w:val="008D2B16"/>
    <w:rsid w:val="008D4817"/>
    <w:rsid w:val="008D7388"/>
    <w:rsid w:val="008F0181"/>
    <w:rsid w:val="008F29FB"/>
    <w:rsid w:val="008F43E2"/>
    <w:rsid w:val="00907FD4"/>
    <w:rsid w:val="00910EA0"/>
    <w:rsid w:val="009124F9"/>
    <w:rsid w:val="0091464E"/>
    <w:rsid w:val="00923933"/>
    <w:rsid w:val="00923F81"/>
    <w:rsid w:val="00926C9F"/>
    <w:rsid w:val="00927587"/>
    <w:rsid w:val="00952269"/>
    <w:rsid w:val="0095506B"/>
    <w:rsid w:val="00956A9E"/>
    <w:rsid w:val="009639B0"/>
    <w:rsid w:val="00984283"/>
    <w:rsid w:val="009A14F4"/>
    <w:rsid w:val="009B210C"/>
    <w:rsid w:val="009B6813"/>
    <w:rsid w:val="009D03A6"/>
    <w:rsid w:val="009D6054"/>
    <w:rsid w:val="009E15C1"/>
    <w:rsid w:val="009F7988"/>
    <w:rsid w:val="00A063EF"/>
    <w:rsid w:val="00A11588"/>
    <w:rsid w:val="00A11964"/>
    <w:rsid w:val="00A1582F"/>
    <w:rsid w:val="00A221D2"/>
    <w:rsid w:val="00A25E96"/>
    <w:rsid w:val="00A35BBD"/>
    <w:rsid w:val="00A422E7"/>
    <w:rsid w:val="00A43C52"/>
    <w:rsid w:val="00A453EE"/>
    <w:rsid w:val="00A50E1C"/>
    <w:rsid w:val="00A557FC"/>
    <w:rsid w:val="00A60915"/>
    <w:rsid w:val="00A60DF0"/>
    <w:rsid w:val="00A7428D"/>
    <w:rsid w:val="00A7532A"/>
    <w:rsid w:val="00A8082B"/>
    <w:rsid w:val="00A81732"/>
    <w:rsid w:val="00A878E2"/>
    <w:rsid w:val="00A94E8D"/>
    <w:rsid w:val="00AA0D9C"/>
    <w:rsid w:val="00AB1A4B"/>
    <w:rsid w:val="00AB62EE"/>
    <w:rsid w:val="00AD18FA"/>
    <w:rsid w:val="00AD623F"/>
    <w:rsid w:val="00AD68E5"/>
    <w:rsid w:val="00AF4B64"/>
    <w:rsid w:val="00B070F9"/>
    <w:rsid w:val="00B15A8F"/>
    <w:rsid w:val="00B16881"/>
    <w:rsid w:val="00B25A85"/>
    <w:rsid w:val="00B27755"/>
    <w:rsid w:val="00B34CBD"/>
    <w:rsid w:val="00B37A62"/>
    <w:rsid w:val="00B4708A"/>
    <w:rsid w:val="00B51F32"/>
    <w:rsid w:val="00B6586E"/>
    <w:rsid w:val="00B833B2"/>
    <w:rsid w:val="00B84722"/>
    <w:rsid w:val="00B912F1"/>
    <w:rsid w:val="00B96C8B"/>
    <w:rsid w:val="00BA3588"/>
    <w:rsid w:val="00BA545B"/>
    <w:rsid w:val="00BB70EB"/>
    <w:rsid w:val="00BC392D"/>
    <w:rsid w:val="00BE322A"/>
    <w:rsid w:val="00BE3536"/>
    <w:rsid w:val="00BF4E22"/>
    <w:rsid w:val="00C045E9"/>
    <w:rsid w:val="00C05554"/>
    <w:rsid w:val="00C06339"/>
    <w:rsid w:val="00C31CF6"/>
    <w:rsid w:val="00C31D23"/>
    <w:rsid w:val="00C46336"/>
    <w:rsid w:val="00C47C8E"/>
    <w:rsid w:val="00C56F28"/>
    <w:rsid w:val="00C60A5E"/>
    <w:rsid w:val="00C762F3"/>
    <w:rsid w:val="00C779A4"/>
    <w:rsid w:val="00C93CAE"/>
    <w:rsid w:val="00C93FC3"/>
    <w:rsid w:val="00CA4C99"/>
    <w:rsid w:val="00CB7356"/>
    <w:rsid w:val="00CC54AC"/>
    <w:rsid w:val="00CD09CB"/>
    <w:rsid w:val="00CD20C9"/>
    <w:rsid w:val="00CD47B7"/>
    <w:rsid w:val="00CF6EB8"/>
    <w:rsid w:val="00D12DC8"/>
    <w:rsid w:val="00D1499E"/>
    <w:rsid w:val="00D17E1D"/>
    <w:rsid w:val="00D300F7"/>
    <w:rsid w:val="00D30C48"/>
    <w:rsid w:val="00D36D4E"/>
    <w:rsid w:val="00D37D0C"/>
    <w:rsid w:val="00D445FA"/>
    <w:rsid w:val="00D524F1"/>
    <w:rsid w:val="00D57AC1"/>
    <w:rsid w:val="00D61615"/>
    <w:rsid w:val="00D62DE0"/>
    <w:rsid w:val="00D67C7B"/>
    <w:rsid w:val="00D86083"/>
    <w:rsid w:val="00D872CE"/>
    <w:rsid w:val="00DB10A9"/>
    <w:rsid w:val="00DB28B7"/>
    <w:rsid w:val="00DB6DEB"/>
    <w:rsid w:val="00DC1EDB"/>
    <w:rsid w:val="00DC3FB2"/>
    <w:rsid w:val="00DC4B6D"/>
    <w:rsid w:val="00DC4E68"/>
    <w:rsid w:val="00DD7901"/>
    <w:rsid w:val="00DE30E8"/>
    <w:rsid w:val="00DE6984"/>
    <w:rsid w:val="00DE6C9D"/>
    <w:rsid w:val="00DE6E9D"/>
    <w:rsid w:val="00E03EEB"/>
    <w:rsid w:val="00E305BE"/>
    <w:rsid w:val="00E37CD4"/>
    <w:rsid w:val="00E4624C"/>
    <w:rsid w:val="00E476B3"/>
    <w:rsid w:val="00E7186B"/>
    <w:rsid w:val="00E72D82"/>
    <w:rsid w:val="00E802D8"/>
    <w:rsid w:val="00E8399A"/>
    <w:rsid w:val="00E867A0"/>
    <w:rsid w:val="00E900FF"/>
    <w:rsid w:val="00E92B88"/>
    <w:rsid w:val="00E9519F"/>
    <w:rsid w:val="00E96F85"/>
    <w:rsid w:val="00E97F80"/>
    <w:rsid w:val="00EA0724"/>
    <w:rsid w:val="00EA3EB2"/>
    <w:rsid w:val="00EC575A"/>
    <w:rsid w:val="00EC73DC"/>
    <w:rsid w:val="00EC751C"/>
    <w:rsid w:val="00ED2763"/>
    <w:rsid w:val="00EF0323"/>
    <w:rsid w:val="00F069B7"/>
    <w:rsid w:val="00F1495C"/>
    <w:rsid w:val="00F15751"/>
    <w:rsid w:val="00F166D6"/>
    <w:rsid w:val="00F17A19"/>
    <w:rsid w:val="00F24F25"/>
    <w:rsid w:val="00F31640"/>
    <w:rsid w:val="00F46D2A"/>
    <w:rsid w:val="00F61D4C"/>
    <w:rsid w:val="00F62E66"/>
    <w:rsid w:val="00F77F26"/>
    <w:rsid w:val="00F8686A"/>
    <w:rsid w:val="00F87FF8"/>
    <w:rsid w:val="00F948E2"/>
    <w:rsid w:val="00F97144"/>
    <w:rsid w:val="00FC5BAD"/>
    <w:rsid w:val="00FD3E09"/>
    <w:rsid w:val="00FE2B1C"/>
    <w:rsid w:val="00FE49D0"/>
    <w:rsid w:val="00FE587A"/>
    <w:rsid w:val="00FF1043"/>
    <w:rsid w:val="00FF72AF"/>
    <w:rsid w:val="00FF78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BDCDDB"/>
  <w15:chartTrackingRefBased/>
  <w15:docId w15:val="{68E21F68-F333-4B02-AF64-FF364EDE6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721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215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7215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84D6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7215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27215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7215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721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7215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27215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E69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698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1499E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184D6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0027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278D"/>
  </w:style>
  <w:style w:type="paragraph" w:styleId="Footer">
    <w:name w:val="footer"/>
    <w:basedOn w:val="Normal"/>
    <w:link w:val="FooterChar"/>
    <w:uiPriority w:val="99"/>
    <w:unhideWhenUsed/>
    <w:rsid w:val="000027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278D"/>
  </w:style>
  <w:style w:type="paragraph" w:styleId="NormalWeb">
    <w:name w:val="Normal (Web)"/>
    <w:basedOn w:val="Normal"/>
    <w:uiPriority w:val="99"/>
    <w:unhideWhenUsed/>
    <w:rsid w:val="00E951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9519F"/>
    <w:rPr>
      <w:b/>
      <w:bCs/>
    </w:rPr>
  </w:style>
  <w:style w:type="character" w:customStyle="1" w:styleId="pre">
    <w:name w:val="pre"/>
    <w:basedOn w:val="DefaultParagraphFont"/>
    <w:rsid w:val="00FF78A8"/>
  </w:style>
  <w:style w:type="paragraph" w:styleId="HTMLPreformatted">
    <w:name w:val="HTML Preformatted"/>
    <w:basedOn w:val="Normal"/>
    <w:link w:val="HTMLPreformattedChar"/>
    <w:uiPriority w:val="99"/>
    <w:unhideWhenUsed/>
    <w:rsid w:val="00FF78A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F78A8"/>
    <w:rPr>
      <w:rFonts w:ascii="Courier New" w:eastAsia="Times New Roman" w:hAnsi="Courier New" w:cs="Courier New"/>
      <w:sz w:val="20"/>
      <w:szCs w:val="20"/>
    </w:rPr>
  </w:style>
  <w:style w:type="character" w:customStyle="1" w:styleId="kn">
    <w:name w:val="kn"/>
    <w:basedOn w:val="DefaultParagraphFont"/>
    <w:rsid w:val="00FF78A8"/>
  </w:style>
  <w:style w:type="character" w:customStyle="1" w:styleId="nn">
    <w:name w:val="nn"/>
    <w:basedOn w:val="DefaultParagraphFont"/>
    <w:rsid w:val="00FF78A8"/>
  </w:style>
  <w:style w:type="character" w:customStyle="1" w:styleId="c1">
    <w:name w:val="c1"/>
    <w:basedOn w:val="DefaultParagraphFont"/>
    <w:rsid w:val="00FF78A8"/>
  </w:style>
  <w:style w:type="character" w:customStyle="1" w:styleId="n">
    <w:name w:val="n"/>
    <w:basedOn w:val="DefaultParagraphFont"/>
    <w:rsid w:val="00FF78A8"/>
  </w:style>
  <w:style w:type="character" w:customStyle="1" w:styleId="o">
    <w:name w:val="o"/>
    <w:basedOn w:val="DefaultParagraphFont"/>
    <w:rsid w:val="00FF78A8"/>
  </w:style>
  <w:style w:type="character" w:customStyle="1" w:styleId="p">
    <w:name w:val="p"/>
    <w:basedOn w:val="DefaultParagraphFont"/>
    <w:rsid w:val="00FF78A8"/>
  </w:style>
  <w:style w:type="character" w:customStyle="1" w:styleId="s1">
    <w:name w:val="s1"/>
    <w:basedOn w:val="DefaultParagraphFont"/>
    <w:rsid w:val="00FF78A8"/>
  </w:style>
  <w:style w:type="character" w:customStyle="1" w:styleId="mi">
    <w:name w:val="mi"/>
    <w:basedOn w:val="DefaultParagraphFont"/>
    <w:rsid w:val="00FF78A8"/>
  </w:style>
  <w:style w:type="character" w:customStyle="1" w:styleId="k">
    <w:name w:val="k"/>
    <w:basedOn w:val="DefaultParagraphFont"/>
    <w:rsid w:val="00FF78A8"/>
  </w:style>
  <w:style w:type="character" w:customStyle="1" w:styleId="nf">
    <w:name w:val="nf"/>
    <w:basedOn w:val="DefaultParagraphFont"/>
    <w:rsid w:val="00FF78A8"/>
  </w:style>
  <w:style w:type="character" w:customStyle="1" w:styleId="nb">
    <w:name w:val="nb"/>
    <w:basedOn w:val="DefaultParagraphFont"/>
    <w:rsid w:val="00FF78A8"/>
  </w:style>
  <w:style w:type="paragraph" w:customStyle="1" w:styleId="code">
    <w:name w:val="code"/>
    <w:basedOn w:val="Normal"/>
    <w:rsid w:val="008F29FB"/>
    <w:rPr>
      <w:shd w:val="pct15" w:color="auto" w:fill="FFFFFF"/>
    </w:rPr>
  </w:style>
  <w:style w:type="paragraph" w:customStyle="1" w:styleId="codeblock">
    <w:name w:val="code block"/>
    <w:basedOn w:val="Normal"/>
    <w:link w:val="codeblockChar"/>
    <w:rsid w:val="008F29FB"/>
    <w:rPr>
      <w:color w:val="000000" w:themeColor="text1"/>
    </w:rPr>
  </w:style>
  <w:style w:type="character" w:customStyle="1" w:styleId="codeblockChar">
    <w:name w:val="code block Char"/>
    <w:basedOn w:val="DefaultParagraphFont"/>
    <w:link w:val="codeblock"/>
    <w:rsid w:val="008F29FB"/>
    <w:rPr>
      <w:color w:val="000000" w:themeColor="text1"/>
    </w:rPr>
  </w:style>
  <w:style w:type="character" w:styleId="HTMLCode">
    <w:name w:val="HTML Code"/>
    <w:basedOn w:val="DefaultParagraphFont"/>
    <w:uiPriority w:val="99"/>
    <w:semiHidden/>
    <w:unhideWhenUsed/>
    <w:rsid w:val="00635408"/>
    <w:rPr>
      <w:rFonts w:ascii="Courier New" w:eastAsia="Times New Roman" w:hAnsi="Courier New" w:cs="Courier New"/>
      <w:sz w:val="20"/>
      <w:szCs w:val="20"/>
    </w:rPr>
  </w:style>
  <w:style w:type="character" w:customStyle="1" w:styleId="nv">
    <w:name w:val="nv"/>
    <w:basedOn w:val="DefaultParagraphFont"/>
    <w:rsid w:val="00635408"/>
  </w:style>
  <w:style w:type="character" w:customStyle="1" w:styleId="nt">
    <w:name w:val="nt"/>
    <w:basedOn w:val="DefaultParagraphFont"/>
    <w:rsid w:val="00635408"/>
  </w:style>
  <w:style w:type="character" w:customStyle="1" w:styleId="s2">
    <w:name w:val="s2"/>
    <w:basedOn w:val="DefaultParagraphFont"/>
    <w:rsid w:val="00635408"/>
  </w:style>
  <w:style w:type="paragraph" w:styleId="Caption">
    <w:name w:val="caption"/>
    <w:basedOn w:val="Normal"/>
    <w:next w:val="Normal"/>
    <w:uiPriority w:val="35"/>
    <w:unhideWhenUsed/>
    <w:qFormat/>
    <w:rsid w:val="0037697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link w:val="NoSpacingChar"/>
    <w:uiPriority w:val="1"/>
    <w:qFormat/>
    <w:rsid w:val="00673B5B"/>
    <w:pPr>
      <w:spacing w:after="0" w:line="240" w:lineRule="auto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673B5B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0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0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93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0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4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8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44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82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5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7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1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6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png"/><Relationship Id="rId21" Type="http://schemas.openxmlformats.org/officeDocument/2006/relationships/image" Target="media/image9.png"/><Relationship Id="rId42" Type="http://schemas.openxmlformats.org/officeDocument/2006/relationships/hyperlink" Target="https://docs.github.com/en/github/getting-started-with-github/fork-a-repo" TargetMode="External"/><Relationship Id="rId47" Type="http://schemas.openxmlformats.org/officeDocument/2006/relationships/image" Target="media/image26.png"/><Relationship Id="rId63" Type="http://schemas.openxmlformats.org/officeDocument/2006/relationships/header" Target="header1.xml"/><Relationship Id="rId68" Type="http://schemas.openxmlformats.org/officeDocument/2006/relationships/footer" Target="footer3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jupyterhub.readthedocs.io/en/stable/reference/config-user-env.html" TargetMode="External"/><Relationship Id="rId29" Type="http://schemas.openxmlformats.org/officeDocument/2006/relationships/image" Target="media/image13.png"/><Relationship Id="rId11" Type="http://schemas.openxmlformats.org/officeDocument/2006/relationships/image" Target="media/image4.png"/><Relationship Id="rId24" Type="http://schemas.openxmlformats.org/officeDocument/2006/relationships/hyperlink" Target="&#61607;%09https:/docs.github.com/en/github/authenticating-to-github/creating-a-personal-access-token" TargetMode="External"/><Relationship Id="rId32" Type="http://schemas.openxmlformats.org/officeDocument/2006/relationships/image" Target="media/image15.png"/><Relationship Id="rId37" Type="http://schemas.openxmlformats.org/officeDocument/2006/relationships/image" Target="media/image20.png"/><Relationship Id="rId40" Type="http://schemas.openxmlformats.org/officeDocument/2006/relationships/image" Target="media/image23.png"/><Relationship Id="rId45" Type="http://schemas.openxmlformats.org/officeDocument/2006/relationships/image" Target="media/image24.png"/><Relationship Id="rId53" Type="http://schemas.openxmlformats.org/officeDocument/2006/relationships/image" Target="media/image30.png"/><Relationship Id="rId58" Type="http://schemas.openxmlformats.org/officeDocument/2006/relationships/hyperlink" Target="https://papermill.readthedocs.io/en/latest/usage-parameterize.html" TargetMode="External"/><Relationship Id="rId66" Type="http://schemas.openxmlformats.org/officeDocument/2006/relationships/footer" Target="footer2.xml"/><Relationship Id="rId5" Type="http://schemas.openxmlformats.org/officeDocument/2006/relationships/webSettings" Target="webSettings.xml"/><Relationship Id="rId61" Type="http://schemas.openxmlformats.org/officeDocument/2006/relationships/image" Target="media/image37.png"/><Relationship Id="rId19" Type="http://schemas.openxmlformats.org/officeDocument/2006/relationships/oleObject" Target="embeddings/oleObject1.bin"/><Relationship Id="rId14" Type="http://schemas.openxmlformats.org/officeDocument/2006/relationships/image" Target="media/image5.png"/><Relationship Id="rId22" Type="http://schemas.openxmlformats.org/officeDocument/2006/relationships/hyperlink" Target="https://github.com/LexisNexis-RBA/fido-models.git" TargetMode="External"/><Relationship Id="rId27" Type="http://schemas.openxmlformats.org/officeDocument/2006/relationships/hyperlink" Target="https://github.com/LexisNexis-RBA/fido-models" TargetMode="External"/><Relationship Id="rId30" Type="http://schemas.openxmlformats.org/officeDocument/2006/relationships/hyperlink" Target="https://github.com/LiQiuy01/fido-models.git" TargetMode="External"/><Relationship Id="rId35" Type="http://schemas.openxmlformats.org/officeDocument/2006/relationships/image" Target="media/image18.png"/><Relationship Id="rId43" Type="http://schemas.openxmlformats.org/officeDocument/2006/relationships/hyperlink" Target="https://git-scm.com/book/en/v2/Git-Branching-Basic-Branching-and-Merging" TargetMode="External"/><Relationship Id="rId48" Type="http://schemas.openxmlformats.org/officeDocument/2006/relationships/image" Target="media/image27.png"/><Relationship Id="rId56" Type="http://schemas.openxmlformats.org/officeDocument/2006/relationships/image" Target="media/image33.png"/><Relationship Id="rId64" Type="http://schemas.openxmlformats.org/officeDocument/2006/relationships/header" Target="header2.xml"/><Relationship Id="rId69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hyperlink" Target="https://github.com/settings/keys" TargetMode="External"/><Relationship Id="rId3" Type="http://schemas.openxmlformats.org/officeDocument/2006/relationships/styles" Target="styles.xml"/><Relationship Id="rId12" Type="http://schemas.openxmlformats.org/officeDocument/2006/relationships/hyperlink" Target="https://jupyterhub.readthedocs.io/en/stable/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0.png"/><Relationship Id="rId33" Type="http://schemas.openxmlformats.org/officeDocument/2006/relationships/image" Target="media/image16.png"/><Relationship Id="rId38" Type="http://schemas.openxmlformats.org/officeDocument/2006/relationships/image" Target="media/image21.png"/><Relationship Id="rId46" Type="http://schemas.openxmlformats.org/officeDocument/2006/relationships/image" Target="media/image25.png"/><Relationship Id="rId59" Type="http://schemas.openxmlformats.org/officeDocument/2006/relationships/image" Target="media/image35.png"/><Relationship Id="rId67" Type="http://schemas.openxmlformats.org/officeDocument/2006/relationships/header" Target="header3.xml"/><Relationship Id="rId20" Type="http://schemas.openxmlformats.org/officeDocument/2006/relationships/image" Target="media/image8.png"/><Relationship Id="rId41" Type="http://schemas.openxmlformats.org/officeDocument/2006/relationships/hyperlink" Target="https://annefou.github.io/jupyter_publish/02-git/index.html" TargetMode="External"/><Relationship Id="rId54" Type="http://schemas.openxmlformats.org/officeDocument/2006/relationships/image" Target="media/image31.png"/><Relationship Id="rId62" Type="http://schemas.openxmlformats.org/officeDocument/2006/relationships/image" Target="media/image38.png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jupyterhub-on-hadoop.readthedocs.io/en/latest/spark.html" TargetMode="External"/><Relationship Id="rId23" Type="http://schemas.openxmlformats.org/officeDocument/2006/relationships/hyperlink" Target="https://github.com/LexisNexis-RBA/fido-models.git" TargetMode="External"/><Relationship Id="rId28" Type="http://schemas.openxmlformats.org/officeDocument/2006/relationships/image" Target="media/image12.png"/><Relationship Id="rId36" Type="http://schemas.openxmlformats.org/officeDocument/2006/relationships/image" Target="media/image19.png"/><Relationship Id="rId49" Type="http://schemas.openxmlformats.org/officeDocument/2006/relationships/hyperlink" Target="https://github.com/settings/keys" TargetMode="External"/><Relationship Id="rId57" Type="http://schemas.openxmlformats.org/officeDocument/2006/relationships/image" Target="media/image34.png"/><Relationship Id="rId10" Type="http://schemas.openxmlformats.org/officeDocument/2006/relationships/image" Target="media/image3.png"/><Relationship Id="rId31" Type="http://schemas.openxmlformats.org/officeDocument/2006/relationships/image" Target="media/image14.png"/><Relationship Id="rId44" Type="http://schemas.openxmlformats.org/officeDocument/2006/relationships/hyperlink" Target="https://git-scm.com/docs/git-pull" TargetMode="External"/><Relationship Id="rId52" Type="http://schemas.openxmlformats.org/officeDocument/2006/relationships/image" Target="media/image29.png"/><Relationship Id="rId60" Type="http://schemas.openxmlformats.org/officeDocument/2006/relationships/image" Target="media/image36.png"/><Relationship Id="rId65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hyperlink" Target="https://jupyterhub.readthedocs.io/en/stable/" TargetMode="External"/><Relationship Id="rId18" Type="http://schemas.openxmlformats.org/officeDocument/2006/relationships/image" Target="media/image7.emf"/><Relationship Id="rId39" Type="http://schemas.openxmlformats.org/officeDocument/2006/relationships/image" Target="media/image22.png"/><Relationship Id="rId34" Type="http://schemas.openxmlformats.org/officeDocument/2006/relationships/image" Target="media/image17.png"/><Relationship Id="rId50" Type="http://schemas.openxmlformats.org/officeDocument/2006/relationships/image" Target="media/image28.png"/><Relationship Id="rId55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4-22T00:00:00</PublishDate>
  <Abstract>With the power of JupyterHub, Git, and Papermill, data scientists can automate the end  to end statistical modeling process. It will eliminate the cost of re-coding, and enhance the efficiency of model training, model production, and model updating.                                                                                      .</Abstract>
  <CompanyAddress/>
  <CompanyPhone/>
  <CompanyFax/>
  <CompanyEmail>Qiuying.li@lecisnexisrisk.com</CompanyEmail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16</TotalTime>
  <Pages>27</Pages>
  <Words>2748</Words>
  <Characters>15666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Modeling 
Automation Guide</dc:title>
  <dc:subject>A manual of End to End Modeling</dc:subject>
  <dc:creator>Autumn(Qiuying) Li (RIS-ATL)</dc:creator>
  <cp:keywords/>
  <dc:description/>
  <cp:lastModifiedBy>Li, Qiuying (RIS-ATL)</cp:lastModifiedBy>
  <cp:revision>378</cp:revision>
  <dcterms:created xsi:type="dcterms:W3CDTF">2021-04-15T15:42:00Z</dcterms:created>
  <dcterms:modified xsi:type="dcterms:W3CDTF">2021-04-22T15:51:00Z</dcterms:modified>
</cp:coreProperties>
</file>